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2E3B54" w14:textId="0087C2BD" w:rsidR="001F28D6" w:rsidRPr="00577486" w:rsidRDefault="00EA5DA4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61023A0" w:rsidR="008B21E4" w:rsidRPr="00133EC2" w:rsidRDefault="00D86F6B" w:rsidP="00062393">
                            <w:pPr>
                              <w:rPr>
                                <w:rFonts w:ascii="DIN Pro Regular" w:hAnsi="DIN Pro Regular" w:cs="DIN Pro Regular"/>
                                <w:color w:val="262626" w:themeColor="text1" w:themeTint="D9"/>
                                <w:sz w:val="40"/>
                                <w:szCs w:val="40"/>
                              </w:rPr>
                            </w:pPr>
                            <w:r w:rsidRPr="00133EC2">
                              <w:rPr>
                                <w:rFonts w:ascii="DIN Pro Bold" w:hAnsi="DIN Pro Bold" w:cs="DIN Pro Bold"/>
                                <w:color w:val="262626" w:themeColor="text1" w:themeTint="D9"/>
                                <w:sz w:val="36"/>
                                <w:szCs w:val="36"/>
                              </w:rPr>
                              <w:t>CUMULUS LINUX TRAINING:</w:t>
                            </w:r>
                            <w:r w:rsidRPr="00133EC2">
                              <w:rPr>
                                <w:rFonts w:ascii="DIN Pro Regular" w:hAnsi="DIN Pro Regular" w:cs="DIN Pro Regular"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133EC2">
                              <w:rPr>
                                <w:rFonts w:ascii="DIN Pro Bold" w:hAnsi="DIN Pro Bold" w:cs="DIN Pro Bold"/>
                                <w:color w:val="262626" w:themeColor="text1" w:themeTint="D9"/>
                                <w:sz w:val="36"/>
                                <w:szCs w:val="36"/>
                              </w:rPr>
                              <w:t>LAB GUID</w:t>
                            </w:r>
                            <w:r w:rsidR="00526CD1">
                              <w:rPr>
                                <w:rFonts w:ascii="DIN Pro Bold" w:hAnsi="DIN Pro Bold" w:cs="DIN Pro Bold"/>
                                <w:color w:val="262626" w:themeColor="text1" w:themeTint="D9"/>
                                <w:sz w:val="36"/>
                                <w:szCs w:val="36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3.65pt;margin-top:9.5pt;width:456.75pt;height:52.1pt;z-index:-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" filled="f" stroked="f" strokeweight=".5pt">
                <v:textbox>
                  <w:txbxContent>
                    <w:p w14:paraId="222E44A4" w14:textId="761023A0" w:rsidR="008B21E4" w:rsidRPr="00133EC2" w:rsidRDefault="00D86F6B" w:rsidP="00062393">
                      <w:pPr>
                        <w:rPr>
                          <w:rFonts w:ascii="DIN Pro Regular" w:hAnsi="DIN Pro Regular" w:cs="DIN Pro Regular"/>
                          <w:color w:val="262626" w:themeColor="text1" w:themeTint="D9"/>
                          <w:sz w:val="40"/>
                          <w:szCs w:val="40"/>
                        </w:rPr>
                      </w:pPr>
                      <w:r w:rsidRPr="00133EC2">
                        <w:rPr>
                          <w:rFonts w:ascii="DIN Pro Bold" w:hAnsi="DIN Pro Bold" w:cs="DIN Pro Bold"/>
                          <w:color w:val="262626" w:themeColor="text1" w:themeTint="D9"/>
                          <w:sz w:val="36"/>
                          <w:szCs w:val="36"/>
                        </w:rPr>
                        <w:t>CUMULUS LINUX TRAINING:</w:t>
                      </w:r>
                      <w:r w:rsidRPr="00133EC2">
                        <w:rPr>
                          <w:rFonts w:ascii="DIN Pro Regular" w:hAnsi="DIN Pro Regular" w:cs="DIN Pro Regular"/>
                          <w:color w:val="262626" w:themeColor="text1" w:themeTint="D9"/>
                          <w:sz w:val="36"/>
                          <w:szCs w:val="36"/>
                        </w:rPr>
                        <w:t xml:space="preserve"> </w:t>
                      </w:r>
                      <w:r w:rsidRPr="00133EC2">
                        <w:rPr>
                          <w:rFonts w:ascii="DIN Pro Bold" w:hAnsi="DIN Pro Bold" w:cs="DIN Pro Bold"/>
                          <w:color w:val="262626" w:themeColor="text1" w:themeTint="D9"/>
                          <w:sz w:val="36"/>
                          <w:szCs w:val="36"/>
                        </w:rPr>
                        <w:t>LAB GUID</w:t>
                      </w:r>
                      <w:r w:rsidR="00526CD1">
                        <w:rPr>
                          <w:rFonts w:ascii="DIN Pro Bold" w:hAnsi="DIN Pro Bold" w:cs="DIN Pro Bold"/>
                          <w:color w:val="262626" w:themeColor="text1" w:themeTint="D9"/>
                          <w:sz w:val="36"/>
                          <w:szCs w:val="36"/>
                        </w:rPr>
                        <w:t>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604083C4" wp14:editId="5DC684E5">
                <wp:simplePos x="0" y="0"/>
                <wp:positionH relativeFrom="column">
                  <wp:posOffset>-384810</wp:posOffset>
                </wp:positionH>
                <wp:positionV relativeFrom="paragraph">
                  <wp:posOffset>196850</wp:posOffset>
                </wp:positionV>
                <wp:extent cx="60960" cy="2362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A11F43" id="Rectangle 3" o:spid="_x0000_s1026" style="position:absolute;margin-left:-30.3pt;margin-top:15.5pt;width:4.8pt;height:18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" fillcolor="#76b900" stroked="f" strokeweight="1pt"/>
            </w:pict>
          </mc:Fallback>
        </mc:AlternateContent>
      </w:r>
    </w:p>
    <w:p w14:paraId="222E3B55" w14:textId="087EF294" w:rsidR="001F28D6" w:rsidRPr="00577486" w:rsidRDefault="007440F6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AFFB47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EEE8A00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04F1C3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77E9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CA477B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4CEC4E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2F475E1A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hyperlink r:id="rId12" w:history="1">
        <w:r w:rsidR="00A645EA" w:rsidRPr="00FC608C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2FC6F3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14797077" w:rsidR="009B0217" w:rsidRPr="00577486" w:rsidRDefault="009B02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7C0BEF" w:rsidRPr="00577486">
        <w:rPr>
          <w:rFonts w:ascii="DIN Pro Regular" w:hAnsi="DIN Pro Regular" w:cs="DIN Pro Regular"/>
          <w:sz w:val="24"/>
          <w:szCs w:val="24"/>
        </w:rPr>
        <w:t>1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C24668">
        <w:rPr>
          <w:rFonts w:ascii="DIN Pro Regular" w:hAnsi="DIN Pro Regular" w:cs="DIN Pro Regular"/>
          <w:sz w:val="24"/>
          <w:szCs w:val="24"/>
        </w:rPr>
        <w:t>6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4668">
        <w:rPr>
          <w:rFonts w:ascii="DIN Pro Regular" w:hAnsi="DIN Pro Regular" w:cs="DIN Pro Regular"/>
          <w:sz w:val="24"/>
          <w:szCs w:val="24"/>
        </w:rPr>
        <w:t>September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20</w:t>
      </w:r>
      <w:r w:rsidR="004E20C4" w:rsidRPr="00577486">
        <w:rPr>
          <w:rFonts w:ascii="DIN Pro Regular" w:hAnsi="DIN Pro Regular" w:cs="DIN Pro Regular"/>
          <w:sz w:val="24"/>
          <w:szCs w:val="24"/>
        </w:rPr>
        <w:t>20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8" w14:textId="75E77F25" w:rsidR="008531A7" w:rsidRPr="00577486" w:rsidRDefault="001F28D6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101AF1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</w:p>
    <w:p w14:paraId="222E3B69" w14:textId="191D2DDA" w:rsidR="008531A7" w:rsidRPr="00577486" w:rsidRDefault="008531A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11A3BF1B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4D0278E1" wp14:editId="5E455349">
                <wp:simplePos x="0" y="0"/>
                <wp:positionH relativeFrom="column">
                  <wp:posOffset>-387350</wp:posOffset>
                </wp:positionH>
                <wp:positionV relativeFrom="paragraph">
                  <wp:posOffset>72720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4C4EC4" id="Rectangle 27" o:spid="_x0000_s1026" style="position:absolute;margin-left:-30.5pt;margin-top:5.75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8B21E4" w:rsidRPr="005C681B" w:rsidRDefault="00D86F6B" w:rsidP="003904E8">
                            <w:pPr>
                              <w:rPr>
                                <w:rFonts w:ascii="DIN Pro Bold" w:hAnsi="DIN Pro Bold" w:cs="DIN Pro Bold"/>
                                <w:color w:val="262626" w:themeColor="text1" w:themeTint="D9"/>
                                <w:sz w:val="40"/>
                                <w:szCs w:val="40"/>
                              </w:rPr>
                            </w:pPr>
                            <w:r w:rsidRPr="005C681B">
                              <w:rPr>
                                <w:rFonts w:ascii="DIN Pro Bold" w:hAnsi="DIN Pro Bold" w:cs="DIN Pro Bold"/>
                                <w:color w:val="262626" w:themeColor="text1" w:themeTint="D9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7" type="#_x0000_t202" style="position:absolute;margin-left:65.2pt;margin-top:-.3pt;width:456.75pt;height:31.65pt;z-index: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ONp&#10;6We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321B5780" w:rsidR="008B21E4" w:rsidRPr="005C681B" w:rsidRDefault="00D86F6B" w:rsidP="003904E8">
                      <w:pPr>
                        <w:rPr>
                          <w:rFonts w:ascii="DIN Pro Bold" w:hAnsi="DIN Pro Bold" w:cs="DIN Pro Bold"/>
                          <w:color w:val="262626" w:themeColor="text1" w:themeTint="D9"/>
                          <w:sz w:val="40"/>
                          <w:szCs w:val="40"/>
                        </w:rPr>
                      </w:pPr>
                      <w:r w:rsidRPr="005C681B">
                        <w:rPr>
                          <w:rFonts w:ascii="DIN Pro Bold" w:hAnsi="DIN Pro Bold" w:cs="DIN Pro Bold"/>
                          <w:color w:val="262626" w:themeColor="text1" w:themeTint="D9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46FC7F56" w:rsidR="003904E8" w:rsidRPr="00577486" w:rsidRDefault="003904E8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01F6F514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proofErr w:type="gramStart"/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</w:p>
        </w:tc>
        <w:tc>
          <w:tcPr>
            <w:tcW w:w="580" w:type="dxa"/>
          </w:tcPr>
          <w:p w14:paraId="222E3B6D" w14:textId="77777777" w:rsidR="003904E8" w:rsidRPr="00577486" w:rsidRDefault="007A7034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7C5890A6" w:rsidR="00C34664" w:rsidRPr="00577486" w:rsidRDefault="0022036F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N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 xml:space="preserve">vidia Networking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Academy Lab Servers Access……………………………………………</w:t>
            </w:r>
            <w:proofErr w:type="gramStart"/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70" w14:textId="77777777" w:rsidR="00C34664" w:rsidRPr="00577486" w:rsidRDefault="009267A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4" w14:textId="77777777" w:rsidTr="00AB54D6">
        <w:trPr>
          <w:trHeight w:val="454"/>
        </w:trPr>
        <w:tc>
          <w:tcPr>
            <w:tcW w:w="8770" w:type="dxa"/>
          </w:tcPr>
          <w:p w14:paraId="222E3B72" w14:textId="54E6B4B5" w:rsidR="00C34664" w:rsidRPr="00577486" w:rsidRDefault="00DD05AA" w:rsidP="00C34664">
            <w:pPr>
              <w:ind w:right="-153"/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Nvidia Networking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Academy Lab Switches Access …………………………………………</w:t>
            </w:r>
            <w:proofErr w:type="gramStart"/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73" w14:textId="77777777" w:rsidR="00C34664" w:rsidRPr="00577486" w:rsidRDefault="009267A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6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56B174A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Nvidia Networking 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Lab Topology………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</w:p>
        </w:tc>
        <w:tc>
          <w:tcPr>
            <w:tcW w:w="580" w:type="dxa"/>
          </w:tcPr>
          <w:p w14:paraId="222E3B76" w14:textId="77777777" w:rsidR="00C34664" w:rsidRPr="00577486" w:rsidRDefault="009267A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7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531ED0" w:rsidRDefault="00D86F6B" w:rsidP="00C34664">
            <w:pPr>
              <w:rPr>
                <w:rFonts w:ascii="DIN Pro Bold" w:hAnsi="DIN Pro Bold" w:cs="DIN Pro Bold"/>
                <w:b/>
                <w:bCs/>
                <w:color w:val="404040" w:themeColor="text1" w:themeTint="BF"/>
                <w:sz w:val="24"/>
                <w:szCs w:val="24"/>
              </w:rPr>
            </w:pPr>
            <w:r w:rsidRPr="00531ED0">
              <w:rPr>
                <w:rFonts w:ascii="DIN Pro Bold" w:hAnsi="DIN Pro Bold" w:cs="DIN Pro Bold"/>
                <w:b/>
                <w:bCs/>
                <w:color w:val="111111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5A41BCAB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…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77777777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0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01C27F0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proofErr w:type="gramStart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222E3B82" w14:textId="77777777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4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0939C0D6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….…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222E3B85" w14:textId="77777777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9C44DF" w:rsidRPr="00577486">
              <w:rPr>
                <w:rFonts w:ascii="DIN Pro Regular" w:hAnsi="DIN Pro Regular" w:cs="DIN Pro Regular"/>
                <w:sz w:val="24"/>
                <w:szCs w:val="24"/>
              </w:rPr>
              <w:t>9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29318720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77777777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281FE0" w:rsidRPr="00577486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00AF59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 ………………….…………………………………</w:t>
            </w:r>
            <w:proofErr w:type="gramStart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B" w14:textId="1E1449E6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9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4FEF7B33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…………………</w:t>
            </w:r>
            <w:proofErr w:type="gramStart"/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E" w14:textId="2AC63644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D01489" w:rsidRPr="00577486">
              <w:rPr>
                <w:rFonts w:ascii="DIN Pro Regular" w:hAnsi="DIN Pro Regular" w:cs="DIN Pro Regular"/>
                <w:sz w:val="24"/>
                <w:szCs w:val="24"/>
              </w:rPr>
              <w:t>7</w:t>
            </w:r>
          </w:p>
        </w:tc>
      </w:tr>
      <w:tr w:rsidR="00EE56CF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0" w14:textId="41A2D29E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7: Configuring </w:t>
            </w:r>
            <w:r w:rsidR="000978F9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Distributed 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symmetric </w:t>
            </w:r>
            <w:r w:rsidR="009164DB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VXLAN 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Routing ….……………</w:t>
            </w:r>
            <w:r w:rsidR="000978F9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  <w:p w14:paraId="222E3B91" w14:textId="77777777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1089900E" w:rsidR="00EE56CF" w:rsidRPr="00577486" w:rsidRDefault="002F1EDD" w:rsidP="00A4453D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5</w:t>
            </w:r>
            <w:r w:rsidR="00D01489"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24A8B46B" wp14:editId="47214E19">
                <wp:simplePos x="0" y="0"/>
                <wp:positionH relativeFrom="column">
                  <wp:posOffset>-387350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C4C40B" id="Rectangle 28" o:spid="_x0000_s1026" style="position:absolute;margin-left:-30.5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DcQNin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8B21E4" w:rsidRPr="007667B9" w:rsidRDefault="00D86F6B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7667B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7667B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Rpu9&#10;E4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A8972A3" w:rsidR="008B21E4" w:rsidRPr="007667B9" w:rsidRDefault="00D86F6B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</w:rPr>
                      </w:pPr>
                      <w:bookmarkStart w:id="31" w:name="_Toc440984095"/>
                      <w:bookmarkStart w:id="32" w:name="_Toc440984117"/>
                      <w:bookmarkStart w:id="33" w:name="_Toc440984133"/>
                      <w:bookmarkStart w:id="34" w:name="_Toc440984149"/>
                      <w:bookmarkStart w:id="35" w:name="_Toc440984207"/>
                      <w:bookmarkStart w:id="36" w:name="_Toc440984344"/>
                      <w:bookmarkStart w:id="37" w:name="_Toc440984360"/>
                      <w:bookmarkStart w:id="38" w:name="_Toc440984376"/>
                      <w:bookmarkStart w:id="39" w:name="_Toc440984398"/>
                      <w:bookmarkStart w:id="40" w:name="_Toc440984414"/>
                      <w:bookmarkStart w:id="41" w:name="_Toc440984430"/>
                      <w:bookmarkStart w:id="42" w:name="_Toc440984452"/>
                      <w:bookmarkStart w:id="43" w:name="_Toc440985009"/>
                      <w:bookmarkStart w:id="44" w:name="_Toc440985031"/>
                      <w:bookmarkStart w:id="45" w:name="_Toc440985081"/>
                      <w:bookmarkStart w:id="46" w:name="_Toc440985097"/>
                      <w:bookmarkStart w:id="47" w:name="_Toc440985113"/>
                      <w:bookmarkStart w:id="48" w:name="_Toc440985135"/>
                      <w:bookmarkStart w:id="49" w:name="_Toc440985151"/>
                      <w:bookmarkStart w:id="50" w:name="_Toc440985167"/>
                      <w:bookmarkStart w:id="51" w:name="_Toc440985189"/>
                      <w:bookmarkStart w:id="52" w:name="_Toc440985211"/>
                      <w:bookmarkStart w:id="53" w:name="_Toc440985230"/>
                      <w:bookmarkStart w:id="54" w:name="_Toc440985246"/>
                      <w:bookmarkStart w:id="55" w:name="_Toc440985262"/>
                      <w:bookmarkStart w:id="56" w:name="_Toc440985284"/>
                      <w:bookmarkStart w:id="57" w:name="_Toc440985345"/>
                      <w:bookmarkStart w:id="58" w:name="_Toc440985437"/>
                      <w:bookmarkStart w:id="59" w:name="_Toc440985453"/>
                      <w:bookmarkStart w:id="60" w:name="_Toc440985469"/>
                      <w:r w:rsidRPr="007667B9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</w:rPr>
                        <w:t>PREREQUISITES AND GUIDELINES</w:t>
                      </w:r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bookmarkEnd w:id="60"/>
                      <w:r w:rsidRPr="007667B9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5D8D8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222E3B97" w14:textId="296AD3E4" w:rsidR="00E66FB5" w:rsidRPr="009238B1" w:rsidRDefault="00E66FB5" w:rsidP="00E66FB5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Please perform and review the following </w:t>
      </w:r>
      <w:r w:rsidR="0065137C"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steps </w:t>
      </w:r>
      <w:r w:rsidRPr="009238B1">
        <w:rPr>
          <w:rFonts w:ascii="DIN Pro Medium" w:hAnsi="DIN Pro Medium" w:cs="DIN Pro Medium"/>
          <w:color w:val="008564"/>
          <w:sz w:val="24"/>
          <w:szCs w:val="24"/>
        </w:rPr>
        <w:t>before you start:</w:t>
      </w:r>
      <w:r w:rsidRPr="009238B1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98" w14:textId="07576139" w:rsidR="00774EA2" w:rsidRPr="0066173B" w:rsidRDefault="001B1070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66173B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66173B">
        <w:rPr>
          <w:rFonts w:ascii="DIN Pro Regular" w:hAnsi="DIN Pro Regular" w:cs="DIN Pro Regular"/>
          <w:color w:val="111111"/>
          <w:sz w:val="24"/>
          <w:szCs w:val="24"/>
        </w:rPr>
        <w:t xml:space="preserve">web page, and </w:t>
      </w:r>
      <w:r w:rsidR="001C5AD7" w:rsidRPr="0066173B">
        <w:rPr>
          <w:rFonts w:ascii="DIN Pro Regular" w:hAnsi="DIN Pro Regular" w:cs="DIN Pro Regular"/>
          <w:color w:val="111111"/>
          <w:sz w:val="24"/>
          <w:szCs w:val="24"/>
        </w:rPr>
        <w:t>click</w:t>
      </w:r>
      <w:r w:rsidR="00E21CCE" w:rsidRPr="0066173B">
        <w:rPr>
          <w:rFonts w:ascii="DIN Pro Regular" w:hAnsi="DIN Pro Regular" w:cs="DIN Pro Regular"/>
          <w:color w:val="111111"/>
          <w:sz w:val="24"/>
          <w:szCs w:val="24"/>
        </w:rPr>
        <w:t xml:space="preserve"> the “GET STARTED” button</w:t>
      </w:r>
      <w:r w:rsidR="00633F5B" w:rsidRPr="0066173B">
        <w:rPr>
          <w:rFonts w:ascii="DIN Pro Regular" w:hAnsi="DIN Pro Regular" w:cs="DIN Pro Regular"/>
          <w:color w:val="111111"/>
          <w:sz w:val="24"/>
          <w:szCs w:val="24"/>
        </w:rPr>
        <w:t>.</w:t>
      </w:r>
      <w:r w:rsidR="00E21CCE" w:rsidRPr="00577486">
        <w:rPr>
          <w:rFonts w:ascii="DIN Pro Regular" w:hAnsi="DIN Pro Regular" w:cs="DIN Pro Regular"/>
          <w:sz w:val="24"/>
          <w:szCs w:val="24"/>
        </w:rPr>
        <w:br/>
      </w:r>
      <w:hyperlink r:id="rId13" w:history="1">
        <w:r w:rsidR="00E21CCE" w:rsidRPr="00577486">
          <w:rPr>
            <w:rStyle w:val="Hyperlink"/>
            <w:rFonts w:ascii="DIN Pro Regular" w:hAnsi="DIN Pro Regular" w:cs="DIN Pro Regular"/>
          </w:rPr>
          <w:t>https://air.cumulusnetworks.com/Login</w:t>
        </w:r>
      </w:hyperlink>
      <w:r w:rsidR="00E21CCE" w:rsidRPr="00577486">
        <w:rPr>
          <w:rFonts w:ascii="DIN Pro Regular" w:hAnsi="DIN Pro Regular" w:cs="DIN Pro Regular"/>
        </w:rPr>
        <w:br/>
      </w:r>
      <w:r w:rsidR="00F73F64" w:rsidRPr="0066173B">
        <w:rPr>
          <w:rFonts w:ascii="DIN Pro Regular" w:hAnsi="DIN Pro Regular" w:cs="DIN Pro Regular"/>
          <w:color w:val="111111"/>
        </w:rPr>
        <w:t xml:space="preserve">If you are already signed in, </w:t>
      </w:r>
      <w:r w:rsidR="00EB205D" w:rsidRPr="0066173B">
        <w:rPr>
          <w:rFonts w:ascii="DIN Pro Regular" w:hAnsi="DIN Pro Regular" w:cs="DIN Pro Regular"/>
          <w:color w:val="111111"/>
        </w:rPr>
        <w:t>use your credentials to login</w:t>
      </w:r>
      <w:r w:rsidR="00F73F64" w:rsidRPr="0066173B">
        <w:rPr>
          <w:rFonts w:ascii="DIN Pro Regular" w:hAnsi="DIN Pro Regular" w:cs="DIN Pro Regular"/>
          <w:color w:val="111111"/>
        </w:rPr>
        <w:t>.</w:t>
      </w:r>
      <w:r w:rsidR="00EB205D" w:rsidRPr="0066173B">
        <w:rPr>
          <w:rFonts w:ascii="DIN Pro Regular" w:hAnsi="DIN Pro Regular" w:cs="DIN Pro Regular"/>
          <w:color w:val="111111"/>
        </w:rPr>
        <w:br/>
        <w:t xml:space="preserve">to sign up for the first time, </w:t>
      </w:r>
      <w:r w:rsidR="001C5AD7" w:rsidRPr="0066173B">
        <w:rPr>
          <w:rFonts w:ascii="DIN Pro Regular" w:hAnsi="DIN Pro Regular" w:cs="DIN Pro Regular"/>
          <w:color w:val="111111"/>
        </w:rPr>
        <w:t xml:space="preserve">click </w:t>
      </w:r>
      <w:r w:rsidR="001C5AD7" w:rsidRPr="00577486">
        <w:rPr>
          <w:rFonts w:ascii="DIN Pro Regular" w:hAnsi="DIN Pro Regular" w:cs="DIN Pro Regular"/>
        </w:rPr>
        <w:t>“</w:t>
      </w:r>
      <w:hyperlink r:id="rId14" w:history="1">
        <w:r w:rsidR="001C5AD7" w:rsidRPr="00577486">
          <w:rPr>
            <w:rStyle w:val="Hyperlink"/>
            <w:rFonts w:ascii="DIN Pro Regular" w:hAnsi="DIN Pro Regular" w:cs="DIN Pro Regular"/>
          </w:rPr>
          <w:t>Register</w:t>
        </w:r>
      </w:hyperlink>
      <w:r w:rsidR="001C5AD7" w:rsidRPr="00577486">
        <w:rPr>
          <w:rFonts w:ascii="DIN Pro Regular" w:hAnsi="DIN Pro Regular" w:cs="DIN Pro Regular"/>
        </w:rPr>
        <w:t>”</w:t>
      </w:r>
      <w:r w:rsidR="00FC3EBC" w:rsidRPr="00577486">
        <w:rPr>
          <w:rFonts w:ascii="DIN Pro Regular" w:hAnsi="DIN Pro Regular" w:cs="DIN Pro Regular"/>
        </w:rPr>
        <w:t xml:space="preserve"> </w:t>
      </w:r>
      <w:r w:rsidR="00FC3EBC" w:rsidRPr="0066173B">
        <w:rPr>
          <w:rFonts w:ascii="DIN Pro Regular" w:hAnsi="DIN Pro Regular" w:cs="DIN Pro Regular"/>
          <w:color w:val="111111"/>
        </w:rPr>
        <w:t>and fill out your details.</w:t>
      </w:r>
      <w:r w:rsidR="008E4089" w:rsidRPr="0066173B">
        <w:rPr>
          <w:rFonts w:ascii="DIN Pro Regular" w:hAnsi="DIN Pro Regular" w:cs="DIN Pro Regular"/>
          <w:color w:val="111111"/>
        </w:rPr>
        <w:br/>
        <w:t>Once completed, a confirmation email will be sent</w:t>
      </w:r>
      <w:r w:rsidR="00003193" w:rsidRPr="0066173B">
        <w:rPr>
          <w:rFonts w:ascii="DIN Pro Regular" w:hAnsi="DIN Pro Regular" w:cs="DIN Pro Regular"/>
          <w:color w:val="111111"/>
        </w:rPr>
        <w:t>, open it to activate your new account.</w:t>
      </w:r>
    </w:p>
    <w:p w14:paraId="0C44E4D3" w14:textId="3AEE1F93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Cumulus </w:t>
      </w:r>
      <w:proofErr w:type="gramStart"/>
      <w:r w:rsidR="00B00CCC" w:rsidRPr="0066173B">
        <w:rPr>
          <w:rFonts w:ascii="DIN Pro Medium" w:hAnsi="DIN Pro Medium" w:cs="DIN Pro Medium"/>
          <w:sz w:val="24"/>
          <w:szCs w:val="24"/>
        </w:rPr>
        <w:t>In</w:t>
      </w:r>
      <w:proofErr w:type="gramEnd"/>
      <w:r w:rsidR="00B00CCC" w:rsidRPr="0066173B">
        <w:rPr>
          <w:rFonts w:ascii="DIN Pro Medium" w:hAnsi="DIN Pro Medium" w:cs="DIN Pro Medium"/>
          <w:sz w:val="24"/>
          <w:szCs w:val="24"/>
        </w:rPr>
        <w:t xml:space="preserve"> The Cloud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B00CCC" w:rsidRPr="00577486">
        <w:rPr>
          <w:rFonts w:ascii="DIN Pro Regular" w:hAnsi="DIN Pro Regular" w:cs="DIN Pro Regular"/>
          <w:sz w:val="24"/>
          <w:szCs w:val="24"/>
        </w:rPr>
        <w:br/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 w:rsidR="00711E3B">
        <w:rPr>
          <w:rFonts w:ascii="DIN Pro Regular" w:hAnsi="DIN Pro Regular" w:cs="DIN Pro Regular"/>
          <w:sz w:val="24"/>
          <w:szCs w:val="24"/>
        </w:rPr>
        <w:t>“</w:t>
      </w:r>
      <w:r w:rsidR="00190B73">
        <w:rPr>
          <w:rFonts w:ascii="DIN Pro Medium" w:hAnsi="DIN Pro Medium" w:cs="DIN Pro Medium"/>
          <w:color w:val="111111"/>
          <w:sz w:val="24"/>
          <w:szCs w:val="24"/>
        </w:rPr>
        <w:t>Academy ILT</w:t>
      </w:r>
      <w:r w:rsidR="00711E3B">
        <w:rPr>
          <w:rFonts w:ascii="DIN Pro Medium" w:hAnsi="DIN Pro Medium" w:cs="DIN Pro Medium"/>
          <w:color w:val="111111"/>
          <w:sz w:val="24"/>
          <w:szCs w:val="24"/>
        </w:rPr>
        <w:t>”</w:t>
      </w:r>
      <w:r w:rsidR="005C7C30"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="00A456E7" w:rsidRPr="00577486">
        <w:rPr>
          <w:rFonts w:ascii="DIN Pro Regular" w:hAnsi="DIN Pro Regular" w:cs="DIN Pro Regular"/>
          <w:sz w:val="24"/>
          <w:szCs w:val="24"/>
        </w:rPr>
        <w:t>label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6879C1" w:rsidRPr="00577486">
        <w:rPr>
          <w:rFonts w:ascii="DIN Pro Regular" w:hAnsi="DIN Pro Regular" w:cs="DIN Pro Regular"/>
          <w:sz w:val="24"/>
          <w:szCs w:val="24"/>
        </w:rPr>
        <w:t>and wait for the switches and servers to reloa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764A2E28" w:rsidR="007E5E10" w:rsidRDefault="007E5E10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ait for the devices to load and follow the instructions in this lab manual</w:t>
      </w:r>
      <w:r w:rsidR="00711E3B">
        <w:rPr>
          <w:rFonts w:ascii="DIN Pro Regular" w:hAnsi="DIN Pro Regular" w:cs="DIN Pro Regular"/>
          <w:sz w:val="24"/>
          <w:szCs w:val="24"/>
        </w:rPr>
        <w:t>.</w:t>
      </w:r>
    </w:p>
    <w:p w14:paraId="16D9B616" w14:textId="6E677D10" w:rsidR="003628D6" w:rsidRPr="00577486" w:rsidRDefault="003628D6" w:rsidP="003628D6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inline distT="0" distB="0" distL="0" distR="0" wp14:anchorId="1335C846" wp14:editId="66CD85F4">
            <wp:extent cx="5943600" cy="4711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E3B9C" w14:textId="6A6D7246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31776" behindDoc="1" locked="0" layoutInCell="1" allowOverlap="1" wp14:anchorId="222E418B" wp14:editId="750B8A34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5F6F9185" w:rsidR="008B21E4" w:rsidRPr="0050473D" w:rsidRDefault="00D86F6B" w:rsidP="00C407A8">
                            <w:pPr>
                              <w:pStyle w:val="Heading2"/>
                              <w:rPr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</w:pPr>
                            <w:bookmarkStart w:id="30" w:name="_Toc440984098"/>
                            <w:bookmarkStart w:id="31" w:name="_Toc440984120"/>
                            <w:bookmarkStart w:id="32" w:name="_Toc440984136"/>
                            <w:bookmarkStart w:id="33" w:name="_Toc440984152"/>
                            <w:bookmarkStart w:id="34" w:name="_Toc440984210"/>
                            <w:bookmarkStart w:id="35" w:name="_Toc440984347"/>
                            <w:bookmarkStart w:id="36" w:name="_Toc440984363"/>
                            <w:bookmarkStart w:id="37" w:name="_Toc440984379"/>
                            <w:bookmarkStart w:id="38" w:name="_Toc440984401"/>
                            <w:bookmarkStart w:id="39" w:name="_Toc440984417"/>
                            <w:bookmarkStart w:id="40" w:name="_Toc440984433"/>
                            <w:bookmarkStart w:id="41" w:name="_Toc440984455"/>
                            <w:bookmarkStart w:id="42" w:name="_Toc440985012"/>
                            <w:bookmarkStart w:id="43" w:name="_Toc440985034"/>
                            <w:bookmarkStart w:id="44" w:name="_Toc440985084"/>
                            <w:bookmarkStart w:id="45" w:name="_Toc440985100"/>
                            <w:bookmarkStart w:id="46" w:name="_Toc440985116"/>
                            <w:bookmarkStart w:id="47" w:name="_Toc440985138"/>
                            <w:bookmarkStart w:id="48" w:name="_Toc440985154"/>
                            <w:bookmarkStart w:id="49" w:name="_Toc440985170"/>
                            <w:bookmarkStart w:id="50" w:name="_Toc440985192"/>
                            <w:bookmarkStart w:id="51" w:name="_Toc440985214"/>
                            <w:bookmarkStart w:id="52" w:name="_Toc440985233"/>
                            <w:bookmarkStart w:id="53" w:name="_Toc440985249"/>
                            <w:bookmarkStart w:id="54" w:name="_Toc440985265"/>
                            <w:bookmarkStart w:id="55" w:name="_Toc440985287"/>
                            <w:bookmarkStart w:id="56" w:name="_Toc440985348"/>
                            <w:bookmarkStart w:id="57" w:name="_Toc440985440"/>
                            <w:bookmarkStart w:id="58" w:name="_Toc440985456"/>
                            <w:bookmarkStart w:id="59" w:name="_Toc440985472"/>
                            <w:r w:rsidRPr="0050473D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CUMULUS AIR SERVERS AND SWITCHES ACCESS</w:t>
                            </w:r>
                            <w:bookmarkEnd w:id="30"/>
                            <w:bookmarkEnd w:id="31"/>
                            <w:bookmarkEnd w:id="32"/>
                            <w:bookmarkEnd w:id="33"/>
                            <w:bookmarkEnd w:id="34"/>
                            <w:bookmarkEnd w:id="35"/>
                            <w:bookmarkEnd w:id="36"/>
                            <w:bookmarkEnd w:id="37"/>
                            <w:bookmarkEnd w:id="38"/>
                            <w:bookmarkEnd w:id="39"/>
                            <w:bookmarkEnd w:id="40"/>
                            <w:bookmarkEnd w:id="41"/>
                            <w:bookmarkEnd w:id="42"/>
                            <w:bookmarkEnd w:id="43"/>
                            <w:bookmarkEnd w:id="44"/>
                            <w:bookmarkEnd w:id="45"/>
                            <w:bookmarkEnd w:id="46"/>
                            <w:bookmarkEnd w:id="47"/>
                            <w:bookmarkEnd w:id="48"/>
                            <w:bookmarkEnd w:id="49"/>
                            <w:bookmarkEnd w:id="50"/>
                            <w:bookmarkEnd w:id="51"/>
                            <w:bookmarkEnd w:id="52"/>
                            <w:bookmarkEnd w:id="53"/>
                            <w:bookmarkEnd w:id="54"/>
                            <w:bookmarkEnd w:id="55"/>
                            <w:bookmarkEnd w:id="56"/>
                            <w:bookmarkEnd w:id="57"/>
                            <w:bookmarkEnd w:id="58"/>
                            <w:bookmarkEnd w:id="59"/>
                            <w:r w:rsidRPr="0050473D">
                              <w:rPr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4.45pt;margin-top:3.65pt;width:456.75pt;height:41.3pt;z-index:-25178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qfTgw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" filled="f" stroked="f" strokeweight=".5pt">
                <v:textbox>
                  <w:txbxContent>
                    <w:p w14:paraId="222E44A8" w14:textId="5F6F9185" w:rsidR="008B21E4" w:rsidRPr="0050473D" w:rsidRDefault="00D86F6B" w:rsidP="00C407A8">
                      <w:pPr>
                        <w:pStyle w:val="Heading2"/>
                        <w:rPr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</w:pPr>
                      <w:bookmarkStart w:id="91" w:name="_Toc440984098"/>
                      <w:bookmarkStart w:id="92" w:name="_Toc440984120"/>
                      <w:bookmarkStart w:id="93" w:name="_Toc440984136"/>
                      <w:bookmarkStart w:id="94" w:name="_Toc440984152"/>
                      <w:bookmarkStart w:id="95" w:name="_Toc440984210"/>
                      <w:bookmarkStart w:id="96" w:name="_Toc440984347"/>
                      <w:bookmarkStart w:id="97" w:name="_Toc440984363"/>
                      <w:bookmarkStart w:id="98" w:name="_Toc440984379"/>
                      <w:bookmarkStart w:id="99" w:name="_Toc440984401"/>
                      <w:bookmarkStart w:id="100" w:name="_Toc440984417"/>
                      <w:bookmarkStart w:id="101" w:name="_Toc440984433"/>
                      <w:bookmarkStart w:id="102" w:name="_Toc440984455"/>
                      <w:bookmarkStart w:id="103" w:name="_Toc440985012"/>
                      <w:bookmarkStart w:id="104" w:name="_Toc440985034"/>
                      <w:bookmarkStart w:id="105" w:name="_Toc440985084"/>
                      <w:bookmarkStart w:id="106" w:name="_Toc440985100"/>
                      <w:bookmarkStart w:id="107" w:name="_Toc440985116"/>
                      <w:bookmarkStart w:id="108" w:name="_Toc440985138"/>
                      <w:bookmarkStart w:id="109" w:name="_Toc440985154"/>
                      <w:bookmarkStart w:id="110" w:name="_Toc440985170"/>
                      <w:bookmarkStart w:id="111" w:name="_Toc440985192"/>
                      <w:bookmarkStart w:id="112" w:name="_Toc440985214"/>
                      <w:bookmarkStart w:id="113" w:name="_Toc440985233"/>
                      <w:bookmarkStart w:id="114" w:name="_Toc440985249"/>
                      <w:bookmarkStart w:id="115" w:name="_Toc440985265"/>
                      <w:bookmarkStart w:id="116" w:name="_Toc440985287"/>
                      <w:bookmarkStart w:id="117" w:name="_Toc440985348"/>
                      <w:bookmarkStart w:id="118" w:name="_Toc440985440"/>
                      <w:bookmarkStart w:id="119" w:name="_Toc440985456"/>
                      <w:bookmarkStart w:id="120" w:name="_Toc440985472"/>
                      <w:r w:rsidRPr="0050473D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CUMULUS AIR SERVERS AND SWITCHES ACCESS</w:t>
                      </w:r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  <w:bookmarkEnd w:id="120"/>
                      <w:r w:rsidRPr="0050473D">
                        <w:rPr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11D1E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7896B3B7" wp14:editId="17803265">
                <wp:simplePos x="0" y="0"/>
                <wp:positionH relativeFrom="column">
                  <wp:posOffset>-400050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91B2EA" id="Rectangle 1381" o:spid="_x0000_s1026" style="position:absolute;margin-left:-31.5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4CEA35D7" w14:textId="0B2725C2" w:rsidR="001B0D1D" w:rsidRDefault="00CE74A0" w:rsidP="001B0D1D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927040" behindDoc="0" locked="0" layoutInCell="1" allowOverlap="1" wp14:anchorId="15CD858E" wp14:editId="21543018">
            <wp:simplePos x="0" y="0"/>
            <wp:positionH relativeFrom="margin">
              <wp:align>center</wp:align>
            </wp:positionH>
            <wp:positionV relativeFrom="paragraph">
              <wp:posOffset>4495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1EB0" w:rsidRPr="00577486">
        <w:rPr>
          <w:rFonts w:ascii="DIN Pro Regular" w:hAnsi="DIN Pro Regular" w:cs="DIN Pro Regular"/>
          <w:sz w:val="24"/>
          <w:szCs w:val="24"/>
        </w:rPr>
        <w:t xml:space="preserve">The training Lab is organized </w:t>
      </w:r>
      <w:r w:rsidR="001B0D1D" w:rsidRPr="00577486">
        <w:rPr>
          <w:rFonts w:ascii="DIN Pro Regular" w:hAnsi="DIN Pro Regular" w:cs="DIN Pro Regular"/>
          <w:sz w:val="24"/>
          <w:szCs w:val="24"/>
        </w:rPr>
        <w:t>in the following topology:</w:t>
      </w:r>
    </w:p>
    <w:p w14:paraId="7B7D89D0" w14:textId="24D98AD2" w:rsidR="00CE74A0" w:rsidRPr="00577486" w:rsidRDefault="00CE74A0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3D518B6A" w:rsidR="001B0D1D" w:rsidRPr="00577486" w:rsidRDefault="001B0D1D" w:rsidP="001B0D1D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512320" behindDoc="0" locked="0" layoutInCell="1" allowOverlap="1" wp14:anchorId="41CA66B3" wp14:editId="4486087E">
            <wp:simplePos x="0" y="0"/>
            <wp:positionH relativeFrom="margin">
              <wp:align>right</wp:align>
            </wp:positionH>
            <wp:positionV relativeFrom="paragraph">
              <wp:posOffset>83981</wp:posOffset>
            </wp:positionV>
            <wp:extent cx="2842582" cy="2829689"/>
            <wp:effectExtent l="19050" t="19050" r="15240" b="27940"/>
            <wp:wrapSquare wrapText="bothSides"/>
            <wp:docPr id="419" name="Picture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2582" cy="28296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77486">
        <w:rPr>
          <w:rFonts w:ascii="DIN Pro Regular" w:hAnsi="DIN Pro Regular" w:cs="DIN Pro Regular"/>
          <w:sz w:val="24"/>
          <w:szCs w:val="24"/>
        </w:rPr>
        <w:t xml:space="preserve">To log in to a device, first make sure it’s running, </w:t>
      </w:r>
      <w:r w:rsidR="00F770E9">
        <w:rPr>
          <w:rFonts w:ascii="DIN Pro Regular" w:hAnsi="DIN Pro Regular" w:cs="DIN Pro Regular"/>
          <w:sz w:val="24"/>
          <w:szCs w:val="24"/>
        </w:rPr>
        <w:t xml:space="preserve">then </w:t>
      </w:r>
      <w:r w:rsidRPr="00577486">
        <w:rPr>
          <w:rFonts w:ascii="DIN Pro Regular" w:hAnsi="DIN Pro Regular" w:cs="DIN Pro Regular"/>
          <w:sz w:val="24"/>
          <w:szCs w:val="24"/>
        </w:rPr>
        <w:t>connect to it by</w:t>
      </w:r>
      <w:r w:rsidR="002D245A">
        <w:rPr>
          <w:rFonts w:ascii="DIN Pro Regular" w:hAnsi="DIN Pro Regular" w:cs="DIN Pro Regular"/>
          <w:sz w:val="24"/>
          <w:szCs w:val="24"/>
        </w:rPr>
        <w:t xml:space="preserve"> eith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clicking its name on the NODES panel</w:t>
      </w:r>
      <w:r w:rsidR="002D245A">
        <w:rPr>
          <w:rFonts w:ascii="DIN Pro Regular" w:hAnsi="DIN Pro Regular" w:cs="DIN Pro Regular"/>
          <w:sz w:val="24"/>
          <w:szCs w:val="24"/>
        </w:rPr>
        <w:t xml:space="preserve"> or it’s icon </w:t>
      </w:r>
      <w:r w:rsidR="00F94FFD">
        <w:rPr>
          <w:rFonts w:ascii="DIN Pro Regular" w:hAnsi="DIN Pro Regular" w:cs="DIN Pro Regular"/>
          <w:sz w:val="24"/>
          <w:szCs w:val="24"/>
        </w:rPr>
        <w:t>on</w:t>
      </w:r>
      <w:r w:rsidR="002D245A">
        <w:rPr>
          <w:rFonts w:ascii="DIN Pro Regular" w:hAnsi="DIN Pro Regular" w:cs="DIN Pro Regular"/>
          <w:sz w:val="24"/>
          <w:szCs w:val="24"/>
        </w:rPr>
        <w:t xml:space="preserve"> the diagram</w:t>
      </w:r>
    </w:p>
    <w:p w14:paraId="0BB13C38" w14:textId="465B71EC" w:rsidR="006C7E91" w:rsidRPr="00577486" w:rsidRDefault="00F94FF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930112" behindDoc="0" locked="0" layoutInCell="1" allowOverlap="1" wp14:anchorId="7D74CA9B" wp14:editId="7D69979C">
                <wp:simplePos x="0" y="0"/>
                <wp:positionH relativeFrom="column">
                  <wp:posOffset>696036</wp:posOffset>
                </wp:positionH>
                <wp:positionV relativeFrom="paragraph">
                  <wp:posOffset>936938</wp:posOffset>
                </wp:positionV>
                <wp:extent cx="982639" cy="45719"/>
                <wp:effectExtent l="38100" t="57150" r="8255" b="10731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82639" cy="45719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D4E76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54.8pt;margin-top:73.75pt;width:77.35pt;height:3.6pt;flip:x;z-index:25193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" strokecolor="black [3213]" strokeweight="2.25pt">
                <v:stroke endarrow="block" joinstyle="miter"/>
              </v:shape>
            </w:pict>
          </mc:Fallback>
        </mc:AlternateContent>
      </w:r>
      <w:r w:rsidRPr="00F94FFD">
        <w:rPr>
          <w:rFonts w:ascii="DIN Pro Regular" w:hAnsi="DIN Pro Regular" w:cs="DIN Pro Regular"/>
          <w:sz w:val="24"/>
          <w:szCs w:val="24"/>
        </w:rPr>
        <w:drawing>
          <wp:anchor distT="0" distB="0" distL="114300" distR="114300" simplePos="0" relativeHeight="251928064" behindDoc="0" locked="0" layoutInCell="1" allowOverlap="1" wp14:anchorId="52977FCA" wp14:editId="31EB0020">
            <wp:simplePos x="0" y="0"/>
            <wp:positionH relativeFrom="column">
              <wp:posOffset>-245603</wp:posOffset>
            </wp:positionH>
            <wp:positionV relativeFrom="paragraph">
              <wp:posOffset>429136</wp:posOffset>
            </wp:positionV>
            <wp:extent cx="1144027" cy="1144027"/>
            <wp:effectExtent l="0" t="0" r="0" b="0"/>
            <wp:wrapSquare wrapText="bothSides"/>
            <wp:docPr id="103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 102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4027" cy="11440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B0D1D" w:rsidRPr="00577486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45792" behindDoc="0" locked="0" layoutInCell="1" allowOverlap="1" wp14:anchorId="69FBC200" wp14:editId="1FFA4D77">
            <wp:simplePos x="0" y="0"/>
            <wp:positionH relativeFrom="column">
              <wp:posOffset>1588002</wp:posOffset>
            </wp:positionH>
            <wp:positionV relativeFrom="paragraph">
              <wp:posOffset>838485</wp:posOffset>
            </wp:positionV>
            <wp:extent cx="455930" cy="455930"/>
            <wp:effectExtent l="0" t="0" r="1270" b="1270"/>
            <wp:wrapSquare wrapText="bothSides"/>
            <wp:docPr id="416" name="Picture 416" descr="Click, clicked, cursor, mouse, pointer, selected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ick, clicked, cursor, mouse, pointer, selected icon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" cy="455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B0D1D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44768" behindDoc="0" locked="0" layoutInCell="1" allowOverlap="1" wp14:anchorId="30AD746E" wp14:editId="595CFB2D">
                <wp:simplePos x="0" y="0"/>
                <wp:positionH relativeFrom="column">
                  <wp:posOffset>1770968</wp:posOffset>
                </wp:positionH>
                <wp:positionV relativeFrom="paragraph">
                  <wp:posOffset>804137</wp:posOffset>
                </wp:positionV>
                <wp:extent cx="1427480" cy="131445"/>
                <wp:effectExtent l="19050" t="95250" r="0" b="20955"/>
                <wp:wrapNone/>
                <wp:docPr id="1791" name="Straight Arrow Connector 17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27480" cy="13144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26FD7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91" o:spid="_x0000_s1026" type="#_x0000_t32" style="position:absolute;margin-left:139.45pt;margin-top:63.3pt;width:112.4pt;height:10.35pt;flip:y;z-index:253135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" strokecolor="black [3213]" strokeweight="2.25pt">
                <v:stroke endarrow="block" joinstyle="miter"/>
              </v:shape>
            </w:pict>
          </mc:Fallback>
        </mc:AlternateContent>
      </w:r>
      <w:r w:rsidR="001B0D1D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4166AD64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AF65C2" w:rsidRPr="00577486">
        <w:rPr>
          <w:rFonts w:ascii="DIN Pro Regular" w:hAnsi="DIN Pro Regular" w:cs="DIN Pro Regular"/>
          <w:sz w:val="24"/>
          <w:szCs w:val="24"/>
        </w:rPr>
        <w:t>d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efault Cumulus Linux 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1EEA3190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the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 default Cumulus Linux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40F2">
        <w:rPr>
          <w:rFonts w:ascii="DIN Pro Regular" w:hAnsi="DIN Pro Regular" w:cs="DIN Pro Regular"/>
          <w:sz w:val="24"/>
          <w:szCs w:val="24"/>
        </w:rPr>
        <w:br/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proofErr w:type="spellStart"/>
      <w:r w:rsidR="00464CD0" w:rsidRPr="00CC40F2">
        <w:rPr>
          <w:rFonts w:ascii="Consolas" w:hAnsi="Consolas" w:cs="DIN Pro Regular"/>
          <w:b/>
          <w:bCs/>
          <w:sz w:val="24"/>
          <w:szCs w:val="24"/>
        </w:rPr>
        <w:t>CumulusLinux</w:t>
      </w:r>
      <w:proofErr w:type="spellEnd"/>
      <w:r w:rsidR="00464CD0" w:rsidRPr="00CC40F2">
        <w:rPr>
          <w:rFonts w:ascii="Consolas" w:hAnsi="Consolas" w:cs="DIN Pro Regular"/>
          <w:b/>
          <w:bCs/>
          <w:sz w:val="24"/>
          <w:szCs w:val="24"/>
        </w:rPr>
        <w:t>!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309E079B" w:rsidR="00186312" w:rsidRPr="00577486" w:rsidRDefault="00186312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should now be prompted with the server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server</w:t>
      </w:r>
      <w:r w:rsidR="00330216" w:rsidRPr="00577486">
        <w:rPr>
          <w:rFonts w:ascii="DIN Pro Regular" w:hAnsi="DIN Pro Regular" w:cs="DIN Pro Regular"/>
          <w:sz w:val="24"/>
          <w:szCs w:val="24"/>
        </w:rPr>
        <w:t>/switch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5A21E8E" w14:textId="005C02D4" w:rsidR="007947F7" w:rsidRPr="00577486" w:rsidRDefault="00854410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inline distT="0" distB="0" distL="0" distR="0" wp14:anchorId="64E5205B" wp14:editId="4C5B04A3">
            <wp:extent cx="5943600" cy="4515485"/>
            <wp:effectExtent l="19050" t="19050" r="19050" b="184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54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7D09C937" w14:textId="3FE42870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47266A5" w14:textId="12B6FFCC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0E1B89D9" w14:textId="403D92A1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03" w14:textId="02DB786C" w:rsidR="00712A65" w:rsidRPr="00577486" w:rsidRDefault="00376440" w:rsidP="006F754B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22E422F" wp14:editId="457DD60D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8B21E4" w:rsidRPr="00376440" w:rsidRDefault="00EF6649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</w:pPr>
                            <w:bookmarkStart w:id="60" w:name="_Toc440984102"/>
                            <w:bookmarkStart w:id="61" w:name="_Toc440984124"/>
                            <w:bookmarkStart w:id="62" w:name="_Toc440984140"/>
                            <w:bookmarkStart w:id="63" w:name="_Toc440984156"/>
                            <w:bookmarkStart w:id="64" w:name="_Toc440984214"/>
                            <w:bookmarkStart w:id="65" w:name="_Toc440984351"/>
                            <w:bookmarkStart w:id="66" w:name="_Toc440984367"/>
                            <w:bookmarkStart w:id="67" w:name="_Toc440984383"/>
                            <w:bookmarkStart w:id="68" w:name="_Toc440984405"/>
                            <w:bookmarkStart w:id="69" w:name="_Toc440984421"/>
                            <w:bookmarkStart w:id="70" w:name="_Toc440984437"/>
                            <w:bookmarkStart w:id="71" w:name="_Toc440984459"/>
                            <w:bookmarkStart w:id="72" w:name="_Toc440985016"/>
                            <w:bookmarkStart w:id="73" w:name="_Toc440985038"/>
                            <w:bookmarkStart w:id="74" w:name="_Toc440985088"/>
                            <w:bookmarkStart w:id="75" w:name="_Toc440985104"/>
                            <w:bookmarkStart w:id="76" w:name="_Toc440985120"/>
                            <w:bookmarkStart w:id="77" w:name="_Toc440985142"/>
                            <w:bookmarkStart w:id="78" w:name="_Toc440985158"/>
                            <w:bookmarkStart w:id="79" w:name="_Toc440985174"/>
                            <w:bookmarkStart w:id="80" w:name="_Toc440985196"/>
                            <w:bookmarkStart w:id="81" w:name="_Toc440985218"/>
                            <w:bookmarkStart w:id="82" w:name="_Toc440985237"/>
                            <w:bookmarkStart w:id="83" w:name="_Toc440985253"/>
                            <w:bookmarkStart w:id="84" w:name="_Toc440985269"/>
                            <w:bookmarkStart w:id="85" w:name="_Toc440985291"/>
                            <w:bookmarkStart w:id="86" w:name="_Toc440985352"/>
                            <w:bookmarkStart w:id="87" w:name="_Toc440985444"/>
                            <w:bookmarkStart w:id="88" w:name="_Toc440985460"/>
                            <w:bookmarkStart w:id="89" w:name="_Toc440985476"/>
                            <w:r w:rsidRPr="00376440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545" w14:textId="77777777" w:rsidR="008B21E4" w:rsidRPr="00376440" w:rsidRDefault="008B21E4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0" type="#_x0000_t202" style="position:absolute;margin-left:64.55pt;margin-top:12.2pt;width:456.75pt;height:31.65pt;z-index: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AOe&#10;UMa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8B21E4" w:rsidRPr="00376440" w:rsidRDefault="00EF6649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</w:pPr>
                      <w:bookmarkStart w:id="151" w:name="_Toc440984102"/>
                      <w:bookmarkStart w:id="152" w:name="_Toc440984124"/>
                      <w:bookmarkStart w:id="153" w:name="_Toc440984140"/>
                      <w:bookmarkStart w:id="154" w:name="_Toc440984156"/>
                      <w:bookmarkStart w:id="155" w:name="_Toc440984214"/>
                      <w:bookmarkStart w:id="156" w:name="_Toc440984351"/>
                      <w:bookmarkStart w:id="157" w:name="_Toc440984367"/>
                      <w:bookmarkStart w:id="158" w:name="_Toc440984383"/>
                      <w:bookmarkStart w:id="159" w:name="_Toc440984405"/>
                      <w:bookmarkStart w:id="160" w:name="_Toc440984421"/>
                      <w:bookmarkStart w:id="161" w:name="_Toc440984437"/>
                      <w:bookmarkStart w:id="162" w:name="_Toc440984459"/>
                      <w:bookmarkStart w:id="163" w:name="_Toc440985016"/>
                      <w:bookmarkStart w:id="164" w:name="_Toc440985038"/>
                      <w:bookmarkStart w:id="165" w:name="_Toc440985088"/>
                      <w:bookmarkStart w:id="166" w:name="_Toc440985104"/>
                      <w:bookmarkStart w:id="167" w:name="_Toc440985120"/>
                      <w:bookmarkStart w:id="168" w:name="_Toc440985142"/>
                      <w:bookmarkStart w:id="169" w:name="_Toc440985158"/>
                      <w:bookmarkStart w:id="170" w:name="_Toc440985174"/>
                      <w:bookmarkStart w:id="171" w:name="_Toc440985196"/>
                      <w:bookmarkStart w:id="172" w:name="_Toc440985218"/>
                      <w:bookmarkStart w:id="173" w:name="_Toc440985237"/>
                      <w:bookmarkStart w:id="174" w:name="_Toc440985253"/>
                      <w:bookmarkStart w:id="175" w:name="_Toc440985269"/>
                      <w:bookmarkStart w:id="176" w:name="_Toc440985291"/>
                      <w:bookmarkStart w:id="177" w:name="_Toc440985352"/>
                      <w:bookmarkStart w:id="178" w:name="_Toc440985444"/>
                      <w:bookmarkStart w:id="179" w:name="_Toc440985460"/>
                      <w:bookmarkStart w:id="180" w:name="_Toc440985476"/>
                      <w:r w:rsidRPr="00376440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  <w:bookmarkEnd w:id="180"/>
                    </w:p>
                    <w:p w14:paraId="222E4545" w14:textId="77777777" w:rsidR="008B21E4" w:rsidRPr="00376440" w:rsidRDefault="008B21E4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  <w:r w:rsidR="00573DEE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C1FE456" wp14:editId="123F857E">
                <wp:simplePos x="0" y="0"/>
                <wp:positionH relativeFrom="column">
                  <wp:posOffset>-400050</wp:posOffset>
                </wp:positionH>
                <wp:positionV relativeFrom="paragraph">
                  <wp:posOffset>26670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E62C4D" id="Rectangle 1390" o:spid="_x0000_s1026" style="position:absolute;margin-left:-31.5pt;margin-top:21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" fillcolor="#76b900" stroked="f" strokeweight="1pt"/>
            </w:pict>
          </mc:Fallback>
        </mc:AlternateContent>
      </w:r>
      <w:r w:rsidR="0018631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2800" behindDoc="0" locked="0" layoutInCell="1" allowOverlap="1" wp14:anchorId="222E420F" wp14:editId="45AADBDD">
                <wp:simplePos x="0" y="0"/>
                <wp:positionH relativeFrom="column">
                  <wp:posOffset>0</wp:posOffset>
                </wp:positionH>
                <wp:positionV relativeFrom="paragraph">
                  <wp:posOffset>3622675</wp:posOffset>
                </wp:positionV>
                <wp:extent cx="6417310" cy="635"/>
                <wp:effectExtent l="0" t="0" r="0" b="0"/>
                <wp:wrapNone/>
                <wp:docPr id="1486" name="Text Box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173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22E4511" w14:textId="77777777" w:rsidR="008B21E4" w:rsidRPr="00D54416" w:rsidRDefault="008B21E4" w:rsidP="00186312">
                            <w:pPr>
                              <w:pStyle w:val="Caption"/>
                              <w:rPr>
                                <w:b/>
                                <w:bCs/>
                                <w:noProof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0F" id="Text Box 1486" o:spid="_x0000_s1031" type="#_x0000_t202" style="position:absolute;margin-left:0;margin-top:285.25pt;width:505.3pt;height:.05pt;z-index:25153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" stroked="f">
                <v:textbox style="mso-fit-shape-to-text:t" inset="0,0,0,0">
                  <w:txbxContent>
                    <w:p w14:paraId="222E4511" w14:textId="77777777" w:rsidR="008B21E4" w:rsidRPr="00D54416" w:rsidRDefault="008B21E4" w:rsidP="00186312">
                      <w:pPr>
                        <w:pStyle w:val="Caption"/>
                        <w:rPr>
                          <w:b/>
                          <w:bCs/>
                          <w:noProof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10E7C21E" wp14:editId="7E9D8476">
                <wp:simplePos x="0" y="0"/>
                <wp:positionH relativeFrom="column">
                  <wp:posOffset>-184150</wp:posOffset>
                </wp:positionH>
                <wp:positionV relativeFrom="paragraph">
                  <wp:posOffset>455600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331187" id="Rectangle 1394" o:spid="_x0000_s1026" style="position:absolute;margin-left:-14.5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5" w14:textId="5171EF08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16B6F6B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961A1C">
      <w:pPr>
        <w:pStyle w:val="ListParagraph"/>
        <w:numPr>
          <w:ilvl w:val="0"/>
          <w:numId w:val="18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961A1C">
      <w:pPr>
        <w:pStyle w:val="ListParagraph"/>
        <w:numPr>
          <w:ilvl w:val="0"/>
          <w:numId w:val="18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961A1C">
      <w:pPr>
        <w:pStyle w:val="ListParagraph"/>
        <w:numPr>
          <w:ilvl w:val="0"/>
          <w:numId w:val="18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044A0BD" w:rsidR="00B1599C" w:rsidRPr="00923FAB" w:rsidRDefault="008912E8" w:rsidP="00961A1C">
      <w:pPr>
        <w:pStyle w:val="ListParagraph"/>
        <w:numPr>
          <w:ilvl w:val="0"/>
          <w:numId w:val="18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 xml:space="preserve">to a </w:t>
      </w:r>
      <w:r w:rsidR="00E145FD">
        <w:rPr>
          <w:rFonts w:ascii="DIN Pro Regular" w:hAnsi="DIN Pro Regular" w:cs="DIN Pro Regular"/>
          <w:sz w:val="24"/>
          <w:szCs w:val="24"/>
        </w:rPr>
        <w:br/>
      </w:r>
      <w:r w:rsidR="00062393" w:rsidRPr="00923FAB">
        <w:rPr>
          <w:rFonts w:ascii="DIN Pro Regular" w:hAnsi="DIN Pro Regular" w:cs="DIN Pro Regular"/>
          <w:sz w:val="24"/>
          <w:szCs w:val="24"/>
        </w:rPr>
        <w:t>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3BD72F2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23A8251A" w:rsidR="00FB5FEB" w:rsidRPr="00577486" w:rsidRDefault="006B17AB" w:rsidP="00731D08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platform and image:</w:t>
      </w:r>
    </w:p>
    <w:p w14:paraId="222E3C10" w14:textId="0DF30169" w:rsidR="006B17AB" w:rsidRPr="00E145FD" w:rsidRDefault="008C6CA8" w:rsidP="00731D08">
      <w:pPr>
        <w:pStyle w:val="ListParagraph"/>
        <w:numPr>
          <w:ilvl w:val="0"/>
          <w:numId w:val="23"/>
        </w:numPr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8160" behindDoc="0" locked="0" layoutInCell="1" allowOverlap="1" wp14:anchorId="222E423B" wp14:editId="4AD17B06">
                <wp:simplePos x="0" y="0"/>
                <wp:positionH relativeFrom="column">
                  <wp:posOffset>241300</wp:posOffset>
                </wp:positionH>
                <wp:positionV relativeFrom="paragraph">
                  <wp:posOffset>295275</wp:posOffset>
                </wp:positionV>
                <wp:extent cx="3390900" cy="2415540"/>
                <wp:effectExtent l="0" t="0" r="19050" b="22860"/>
                <wp:wrapThrough wrapText="bothSides">
                  <wp:wrapPolygon edited="0">
                    <wp:start x="0" y="0"/>
                    <wp:lineTo x="0" y="21634"/>
                    <wp:lineTo x="21600" y="21634"/>
                    <wp:lineTo x="21600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90900" cy="2415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46" w14:textId="0379A2E9" w:rsidR="008B21E4" w:rsidRPr="00E145FD" w:rsidRDefault="008B21E4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 xml:space="preserve">cumulus@leaf1:~$ </w:t>
                            </w:r>
                            <w:r w:rsidRPr="00E145FD">
                              <w:rPr>
                                <w:rFonts w:ascii="Consolas" w:hAnsi="Consolas" w:cs="Courier New"/>
                                <w:b/>
                                <w:bCs/>
                                <w:color w:val="010101"/>
                                <w:sz w:val="24"/>
                                <w:szCs w:val="24"/>
                              </w:rPr>
                              <w:t>net show system</w:t>
                            </w:r>
                          </w:p>
                          <w:p w14:paraId="390B1DB0" w14:textId="4FE83AAA" w:rsidR="008B21E4" w:rsidRPr="00E145FD" w:rsidRDefault="008B21E4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Hostname......... leaf1</w:t>
                            </w:r>
                          </w:p>
                          <w:p w14:paraId="7A7EC7CB" w14:textId="77777777" w:rsidR="008B21E4" w:rsidRPr="00E145FD" w:rsidRDefault="008B21E4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b/>
                                <w:bCs/>
                                <w:color w:val="010101"/>
                                <w:sz w:val="24"/>
                                <w:szCs w:val="24"/>
                              </w:rPr>
                              <w:t>Build</w:t>
                            </w: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 xml:space="preserve">............ </w:t>
                            </w:r>
                            <w:r w:rsidRPr="00E145FD">
                              <w:rPr>
                                <w:rFonts w:ascii="Consolas" w:hAnsi="Consolas" w:cs="Courier New"/>
                                <w:b/>
                                <w:bCs/>
                                <w:color w:val="010101"/>
                                <w:sz w:val="24"/>
                                <w:szCs w:val="24"/>
                              </w:rPr>
                              <w:t>Cumulus Linux</w:t>
                            </w:r>
                            <w:r w:rsidRPr="00E145FD">
                              <w:rPr>
                                <w:rFonts w:ascii="Consolas" w:hAnsi="Consolas" w:cs="Courier New"/>
                                <w:color w:val="010101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3.7.12</w:t>
                            </w:r>
                          </w:p>
                          <w:p w14:paraId="6CC3B54C" w14:textId="77777777" w:rsidR="008B21E4" w:rsidRPr="00E145FD" w:rsidRDefault="008B21E4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Uptime........... 12:53:54.640000</w:t>
                            </w:r>
                          </w:p>
                          <w:p w14:paraId="2B0F1CDF" w14:textId="77777777" w:rsidR="008B21E4" w:rsidRPr="00E145FD" w:rsidRDefault="008B21E4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</w:p>
                          <w:p w14:paraId="7DD35F04" w14:textId="77777777" w:rsidR="008B21E4" w:rsidRPr="00E145FD" w:rsidRDefault="008B21E4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b/>
                                <w:bCs/>
                                <w:color w:val="010101"/>
                                <w:sz w:val="24"/>
                                <w:szCs w:val="24"/>
                              </w:rPr>
                              <w:t>Model</w:t>
                            </w: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 xml:space="preserve">............ </w:t>
                            </w:r>
                            <w:r w:rsidRPr="00E145FD">
                              <w:rPr>
                                <w:rFonts w:ascii="Consolas" w:hAnsi="Consolas" w:cs="Courier New"/>
                                <w:b/>
                                <w:bCs/>
                                <w:color w:val="010101"/>
                                <w:sz w:val="24"/>
                                <w:szCs w:val="24"/>
                              </w:rPr>
                              <w:t>Cumulus VX</w:t>
                            </w:r>
                          </w:p>
                          <w:p w14:paraId="30F10BA6" w14:textId="77777777" w:rsidR="008B21E4" w:rsidRPr="00E145FD" w:rsidRDefault="008B21E4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 xml:space="preserve">Memory........... 929MBVendor </w:t>
                            </w:r>
                            <w:r w:rsidRPr="00E145FD">
                              <w:rPr>
                                <w:rFonts w:ascii="Consolas" w:hAnsi="Consolas" w:cs="Courier New"/>
                                <w:b/>
                                <w:bCs/>
                                <w:color w:val="010101"/>
                                <w:sz w:val="24"/>
                                <w:szCs w:val="24"/>
                              </w:rPr>
                              <w:t>Name</w:t>
                            </w: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 xml:space="preserve">...... </w:t>
                            </w:r>
                            <w:r w:rsidRPr="00E145FD">
                              <w:rPr>
                                <w:rFonts w:ascii="Consolas" w:hAnsi="Consolas" w:cs="Courier New"/>
                                <w:b/>
                                <w:bCs/>
                                <w:color w:val="010101"/>
                                <w:sz w:val="24"/>
                                <w:szCs w:val="24"/>
                              </w:rPr>
                              <w:t>Cumulus Networks</w:t>
                            </w:r>
                          </w:p>
                          <w:p w14:paraId="2A58A810" w14:textId="77777777" w:rsidR="008B21E4" w:rsidRPr="00E145FD" w:rsidRDefault="008B21E4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Part Number...... 3.7.12</w:t>
                            </w:r>
                          </w:p>
                          <w:p w14:paraId="26342F9A" w14:textId="77777777" w:rsidR="008B21E4" w:rsidRPr="00E145FD" w:rsidRDefault="008B21E4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Base MAC Address. 44:38:39:00:00:1E</w:t>
                            </w:r>
                          </w:p>
                          <w:p w14:paraId="3B12ECDB" w14:textId="77777777" w:rsidR="008B21E4" w:rsidRPr="00E145FD" w:rsidRDefault="008B21E4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Serial Number.... 44:38:39:00:00:1e</w:t>
                            </w:r>
                          </w:p>
                          <w:p w14:paraId="222E454E" w14:textId="60155317" w:rsidR="008B21E4" w:rsidRPr="00E145FD" w:rsidRDefault="008B21E4" w:rsidP="007123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Product Name</w:t>
                            </w:r>
                            <w:proofErr w:type="gramStart"/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.....</w:t>
                            </w:r>
                            <w:proofErr w:type="gramEnd"/>
                            <w:r w:rsidRPr="00E145FD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 xml:space="preserve">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2" type="#_x0000_t202" style="position:absolute;left:0;text-align:left;margin-left:19pt;margin-top:23.25pt;width:267pt;height:190.2pt;z-index:25154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">
                <v:textbox>
                  <w:txbxContent>
                    <w:p w14:paraId="222E4546" w14:textId="0379A2E9" w:rsidR="008B21E4" w:rsidRPr="00E145FD" w:rsidRDefault="008B21E4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 xml:space="preserve">cumulus@leaf1:~$ </w:t>
                      </w:r>
                      <w:r w:rsidRPr="00E145FD">
                        <w:rPr>
                          <w:rFonts w:ascii="Consolas" w:hAnsi="Consolas" w:cs="Courier New"/>
                          <w:b/>
                          <w:bCs/>
                          <w:color w:val="010101"/>
                          <w:sz w:val="24"/>
                          <w:szCs w:val="24"/>
                        </w:rPr>
                        <w:t>net show system</w:t>
                      </w:r>
                    </w:p>
                    <w:p w14:paraId="390B1DB0" w14:textId="4FE83AAA" w:rsidR="008B21E4" w:rsidRPr="00E145FD" w:rsidRDefault="008B21E4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Hostname......... leaf1</w:t>
                      </w:r>
                    </w:p>
                    <w:p w14:paraId="7A7EC7CB" w14:textId="77777777" w:rsidR="008B21E4" w:rsidRPr="00E145FD" w:rsidRDefault="008B21E4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b/>
                          <w:bCs/>
                          <w:color w:val="010101"/>
                          <w:sz w:val="24"/>
                          <w:szCs w:val="24"/>
                        </w:rPr>
                        <w:t>Build</w:t>
                      </w: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 xml:space="preserve">............ </w:t>
                      </w:r>
                      <w:r w:rsidRPr="00E145FD">
                        <w:rPr>
                          <w:rFonts w:ascii="Consolas" w:hAnsi="Consolas" w:cs="Courier New"/>
                          <w:b/>
                          <w:bCs/>
                          <w:color w:val="010101"/>
                          <w:sz w:val="24"/>
                          <w:szCs w:val="24"/>
                        </w:rPr>
                        <w:t>Cumulus Linux</w:t>
                      </w:r>
                      <w:r w:rsidRPr="00E145FD">
                        <w:rPr>
                          <w:rFonts w:ascii="Consolas" w:hAnsi="Consolas" w:cs="Courier New"/>
                          <w:color w:val="010101"/>
                          <w:sz w:val="24"/>
                          <w:szCs w:val="24"/>
                        </w:rPr>
                        <w:t xml:space="preserve"> </w:t>
                      </w: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3.7.12</w:t>
                      </w:r>
                    </w:p>
                    <w:p w14:paraId="6CC3B54C" w14:textId="77777777" w:rsidR="008B21E4" w:rsidRPr="00E145FD" w:rsidRDefault="008B21E4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Uptime........... 12:53:54.640000</w:t>
                      </w:r>
                    </w:p>
                    <w:p w14:paraId="2B0F1CDF" w14:textId="77777777" w:rsidR="008B21E4" w:rsidRPr="00E145FD" w:rsidRDefault="008B21E4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</w:p>
                    <w:p w14:paraId="7DD35F04" w14:textId="77777777" w:rsidR="008B21E4" w:rsidRPr="00E145FD" w:rsidRDefault="008B21E4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b/>
                          <w:bCs/>
                          <w:color w:val="010101"/>
                          <w:sz w:val="24"/>
                          <w:szCs w:val="24"/>
                        </w:rPr>
                        <w:t>Model</w:t>
                      </w: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 xml:space="preserve">............ </w:t>
                      </w:r>
                      <w:r w:rsidRPr="00E145FD">
                        <w:rPr>
                          <w:rFonts w:ascii="Consolas" w:hAnsi="Consolas" w:cs="Courier New"/>
                          <w:b/>
                          <w:bCs/>
                          <w:color w:val="010101"/>
                          <w:sz w:val="24"/>
                          <w:szCs w:val="24"/>
                        </w:rPr>
                        <w:t>Cumulus VX</w:t>
                      </w:r>
                    </w:p>
                    <w:p w14:paraId="30F10BA6" w14:textId="77777777" w:rsidR="008B21E4" w:rsidRPr="00E145FD" w:rsidRDefault="008B21E4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 xml:space="preserve">Memory........... 929MBVendor </w:t>
                      </w:r>
                      <w:r w:rsidRPr="00E145FD">
                        <w:rPr>
                          <w:rFonts w:ascii="Consolas" w:hAnsi="Consolas" w:cs="Courier New"/>
                          <w:b/>
                          <w:bCs/>
                          <w:color w:val="010101"/>
                          <w:sz w:val="24"/>
                          <w:szCs w:val="24"/>
                        </w:rPr>
                        <w:t>Name</w:t>
                      </w: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 xml:space="preserve">...... </w:t>
                      </w:r>
                      <w:r w:rsidRPr="00E145FD">
                        <w:rPr>
                          <w:rFonts w:ascii="Consolas" w:hAnsi="Consolas" w:cs="Courier New"/>
                          <w:b/>
                          <w:bCs/>
                          <w:color w:val="010101"/>
                          <w:sz w:val="24"/>
                          <w:szCs w:val="24"/>
                        </w:rPr>
                        <w:t>Cumulus Networks</w:t>
                      </w:r>
                    </w:p>
                    <w:p w14:paraId="2A58A810" w14:textId="77777777" w:rsidR="008B21E4" w:rsidRPr="00E145FD" w:rsidRDefault="008B21E4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Part Number...... 3.7.12</w:t>
                      </w:r>
                    </w:p>
                    <w:p w14:paraId="26342F9A" w14:textId="77777777" w:rsidR="008B21E4" w:rsidRPr="00E145FD" w:rsidRDefault="008B21E4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Base MAC Address. 44:38:39:00:00:1E</w:t>
                      </w:r>
                    </w:p>
                    <w:p w14:paraId="3B12ECDB" w14:textId="77777777" w:rsidR="008B21E4" w:rsidRPr="00E145FD" w:rsidRDefault="008B21E4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Serial Number.... 44:38:39:00:00:1e</w:t>
                      </w:r>
                    </w:p>
                    <w:p w14:paraId="222E454E" w14:textId="60155317" w:rsidR="008B21E4" w:rsidRPr="00E145FD" w:rsidRDefault="008B21E4" w:rsidP="007123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Product Name</w:t>
                      </w:r>
                      <w:proofErr w:type="gramStart"/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.....</w:t>
                      </w:r>
                      <w:proofErr w:type="gramEnd"/>
                      <w:r w:rsidRPr="00E145FD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 xml:space="preserve">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8800CE" w:rsidRPr="00E145FD">
        <w:rPr>
          <w:rFonts w:ascii="Consolas" w:hAnsi="Consolas" w:cs="DIN Pro Regular"/>
          <w:b/>
          <w:bCs/>
          <w:sz w:val="24"/>
          <w:szCs w:val="24"/>
        </w:rPr>
        <w:t>system</w:t>
      </w:r>
    </w:p>
    <w:p w14:paraId="222E3C11" w14:textId="4BFADF82" w:rsidR="006B17AB" w:rsidRPr="00577486" w:rsidRDefault="00E145F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222E4239" wp14:editId="0466DA90">
                <wp:simplePos x="0" y="0"/>
                <wp:positionH relativeFrom="column">
                  <wp:posOffset>1727200</wp:posOffset>
                </wp:positionH>
                <wp:positionV relativeFrom="paragraph">
                  <wp:posOffset>51435</wp:posOffset>
                </wp:positionV>
                <wp:extent cx="1860550" cy="170180"/>
                <wp:effectExtent l="0" t="0" r="635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055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079198" id="Rectangle 1590" o:spid="_x0000_s1026" style="position:absolute;margin-left:136pt;margin-top:4.05pt;width:146.5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22E423D" wp14:editId="599CA69C">
                <wp:simplePos x="0" y="0"/>
                <wp:positionH relativeFrom="column">
                  <wp:posOffset>304800</wp:posOffset>
                </wp:positionH>
                <wp:positionV relativeFrom="paragraph">
                  <wp:posOffset>94615</wp:posOffset>
                </wp:positionV>
                <wp:extent cx="3282950" cy="196850"/>
                <wp:effectExtent l="0" t="0" r="0" b="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295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C23B07" id="Rectangle 1592" o:spid="_x0000_s1026" style="position:absolute;margin-left:24pt;margin-top:7.45pt;width:258.5pt;height:15.5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0F105B2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738FCF48" w:rsidR="00E5615D" w:rsidRPr="00577486" w:rsidRDefault="00062393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6352" behindDoc="0" locked="0" layoutInCell="1" allowOverlap="1" wp14:anchorId="222E4241" wp14:editId="45D318DB">
                <wp:simplePos x="0" y="0"/>
                <wp:positionH relativeFrom="column">
                  <wp:posOffset>292100</wp:posOffset>
                </wp:positionH>
                <wp:positionV relativeFrom="paragraph">
                  <wp:posOffset>47625</wp:posOffset>
                </wp:positionV>
                <wp:extent cx="3289300" cy="17272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89300" cy="1727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D28BAC" id="Rectangle 1591" o:spid="_x0000_s1026" style="position:absolute;margin-left:23pt;margin-top:3.75pt;width:259pt;height:13.6pt;z-index:25155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15" w14:textId="2DB37D23" w:rsidR="00E5615D" w:rsidRPr="00577486" w:rsidRDefault="00E22F50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4304" behindDoc="0" locked="0" layoutInCell="1" allowOverlap="1" wp14:anchorId="222E423F" wp14:editId="4589D824">
                <wp:simplePos x="0" y="0"/>
                <wp:positionH relativeFrom="column">
                  <wp:posOffset>279399</wp:posOffset>
                </wp:positionH>
                <wp:positionV relativeFrom="paragraph">
                  <wp:posOffset>116205</wp:posOffset>
                </wp:positionV>
                <wp:extent cx="3304471" cy="163830"/>
                <wp:effectExtent l="0" t="0" r="0" b="7620"/>
                <wp:wrapNone/>
                <wp:docPr id="222" name="Rectangle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04471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EE91E1" id="Rectangle 222" o:spid="_x0000_s1026" style="position:absolute;margin-left:22pt;margin-top:9.15pt;width:260.2pt;height:12.9pt;z-index:25155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68C456D7" w:rsidR="00E5615D" w:rsidRPr="00577486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47AA4AD6" w14:textId="09B9D774" w:rsidR="007123A2" w:rsidRPr="00577486" w:rsidRDefault="007123A2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0540A390" w14:textId="67002E21" w:rsidR="00A7516A" w:rsidRPr="00577486" w:rsidRDefault="00A7516A" w:rsidP="00A7516A">
      <w:pPr>
        <w:rPr>
          <w:rFonts w:ascii="DIN Pro Regular" w:hAnsi="DIN Pro Regular" w:cs="DIN Pro Regular"/>
          <w:sz w:val="24"/>
          <w:szCs w:val="24"/>
        </w:rPr>
      </w:pPr>
    </w:p>
    <w:p w14:paraId="222E3C25" w14:textId="7FC42150" w:rsidR="00E5615D" w:rsidRPr="00577486" w:rsidRDefault="00A7516A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t xml:space="preserve"> </w:t>
      </w:r>
      <w:r w:rsidR="00E5615D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26" w14:textId="7B47A11C" w:rsidR="00E5615D" w:rsidRPr="00357BEA" w:rsidRDefault="002258E0" w:rsidP="004D0046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0000" behindDoc="0" locked="0" layoutInCell="1" allowOverlap="1" wp14:anchorId="106B1CD1" wp14:editId="49F0E1C0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F6BC35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hange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c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onfiguration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53D0AC95" w:rsidR="00E5615D" w:rsidRPr="0025362A" w:rsidRDefault="00E5615D" w:rsidP="00961A1C">
      <w:pPr>
        <w:pStyle w:val="ListParagraph"/>
        <w:numPr>
          <w:ilvl w:val="0"/>
          <w:numId w:val="16"/>
        </w:numPr>
        <w:rPr>
          <w:rFonts w:ascii="DIN Pro Regular" w:hAnsi="DIN Pro Regular" w:cs="DIN Pro Regular"/>
          <w:sz w:val="24"/>
          <w:szCs w:val="24"/>
        </w:rPr>
      </w:pPr>
      <w:r w:rsidRPr="0025362A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C28" w14:textId="57665485" w:rsidR="00E5615D" w:rsidRPr="000935BD" w:rsidRDefault="00E5615D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29" w14:textId="77EF9DF8" w:rsidR="00E5615D" w:rsidRPr="000935BD" w:rsidRDefault="00E5615D" w:rsidP="00E5615D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9184" behindDoc="0" locked="0" layoutInCell="1" allowOverlap="1" wp14:anchorId="222E4245" wp14:editId="22E96452">
                <wp:simplePos x="0" y="0"/>
                <wp:positionH relativeFrom="column">
                  <wp:posOffset>245110</wp:posOffset>
                </wp:positionH>
                <wp:positionV relativeFrom="paragraph">
                  <wp:posOffset>260985</wp:posOffset>
                </wp:positionV>
                <wp:extent cx="4213860" cy="462915"/>
                <wp:effectExtent l="0" t="0" r="15240" b="13335"/>
                <wp:wrapThrough wrapText="bothSides">
                  <wp:wrapPolygon edited="0">
                    <wp:start x="0" y="0"/>
                    <wp:lineTo x="0" y="21333"/>
                    <wp:lineTo x="21580" y="21333"/>
                    <wp:lineTo x="21580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386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4F" w14:textId="7F3EC472" w:rsidR="008B21E4" w:rsidRPr="008C6CA8" w:rsidRDefault="008B21E4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C6CA8">
                              <w:rPr>
                                <w:rFonts w:ascii="Consolas" w:hAnsi="Consolas" w:cs="Courier New"/>
                              </w:rPr>
                              <w:t>cumulus@leaf1:~$ net del all</w:t>
                            </w:r>
                          </w:p>
                          <w:p w14:paraId="222E4550" w14:textId="662F0F86" w:rsidR="008B21E4" w:rsidRPr="008C6CA8" w:rsidRDefault="008B21E4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C6CA8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3" type="#_x0000_t202" style="position:absolute;left:0;text-align:left;margin-left:19.3pt;margin-top:20.55pt;width:331.8pt;height:36.45pt;z-index:251549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">
                <v:textbox>
                  <w:txbxContent>
                    <w:p w14:paraId="222E454F" w14:textId="7F3EC472" w:rsidR="008B21E4" w:rsidRPr="008C6CA8" w:rsidRDefault="008B21E4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C6CA8">
                        <w:rPr>
                          <w:rFonts w:ascii="Consolas" w:hAnsi="Consolas" w:cs="Courier New"/>
                        </w:rPr>
                        <w:t>cumulus@leaf1:~$ net del all</w:t>
                      </w:r>
                    </w:p>
                    <w:p w14:paraId="222E4550" w14:textId="662F0F86" w:rsidR="008B21E4" w:rsidRPr="008C6CA8" w:rsidRDefault="008B21E4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C6CA8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2A" w14:textId="6E63B0CE" w:rsidR="00E5615D" w:rsidRPr="0025362A" w:rsidRDefault="00E5615D" w:rsidP="00E5615D">
      <w:pPr>
        <w:rPr>
          <w:rFonts w:ascii="Courier New" w:hAnsi="Courier New" w:cs="Courier New"/>
          <w:b/>
          <w:bCs/>
          <w:i/>
          <w:iCs/>
          <w:sz w:val="24"/>
          <w:szCs w:val="24"/>
        </w:rPr>
      </w:pPr>
    </w:p>
    <w:p w14:paraId="222E3C2B" w14:textId="16B53A88" w:rsidR="00E5615D" w:rsidRPr="00577486" w:rsidRDefault="000935BD" w:rsidP="00E5615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</w:p>
    <w:p w14:paraId="222E3C2C" w14:textId="4F4A05A9" w:rsidR="006B17AB" w:rsidRPr="00362B25" w:rsidRDefault="006B17AB" w:rsidP="00961A1C">
      <w:pPr>
        <w:pStyle w:val="ListParagraph"/>
        <w:numPr>
          <w:ilvl w:val="0"/>
          <w:numId w:val="16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t>Bring up the switch ports:</w:t>
      </w:r>
    </w:p>
    <w:p w14:paraId="222E3C2D" w14:textId="49D999A8" w:rsidR="006B17AB" w:rsidRPr="000935BD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16</w:t>
      </w:r>
    </w:p>
    <w:p w14:paraId="222E3C2E" w14:textId="7A79B8DB" w:rsidR="00C218B5" w:rsidRPr="00577486" w:rsidRDefault="00A337D8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0208" behindDoc="0" locked="0" layoutInCell="1" allowOverlap="1" wp14:anchorId="222E4247" wp14:editId="1660EE0A">
                <wp:simplePos x="0" y="0"/>
                <wp:positionH relativeFrom="column">
                  <wp:posOffset>245110</wp:posOffset>
                </wp:positionH>
                <wp:positionV relativeFrom="paragraph">
                  <wp:posOffset>99695</wp:posOffset>
                </wp:positionV>
                <wp:extent cx="4213860" cy="468630"/>
                <wp:effectExtent l="0" t="0" r="15240" b="26670"/>
                <wp:wrapThrough wrapText="bothSides">
                  <wp:wrapPolygon edited="0">
                    <wp:start x="0" y="0"/>
                    <wp:lineTo x="0" y="21951"/>
                    <wp:lineTo x="21580" y="21951"/>
                    <wp:lineTo x="21580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13860" cy="4686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1" w14:textId="0705F3BD" w:rsidR="008B21E4" w:rsidRPr="008C6CA8" w:rsidRDefault="008B21E4" w:rsidP="00BA26E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C6CA8">
                              <w:rPr>
                                <w:rFonts w:ascii="Consolas" w:hAnsi="Consolas" w:cs="Courier New"/>
                              </w:rPr>
                              <w:t>cumulus@leaf1:~$ net add interface swp1-16</w:t>
                            </w:r>
                          </w:p>
                          <w:p w14:paraId="222E4552" w14:textId="4354FBE1" w:rsidR="008B21E4" w:rsidRPr="008C6CA8" w:rsidRDefault="008B21E4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C6CA8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4" type="#_x0000_t202" style="position:absolute;left:0;text-align:left;margin-left:19.3pt;margin-top:7.85pt;width:331.8pt;height:36.9pt;z-index:25155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">
                <v:textbox>
                  <w:txbxContent>
                    <w:p w14:paraId="222E4551" w14:textId="0705F3BD" w:rsidR="008B21E4" w:rsidRPr="008C6CA8" w:rsidRDefault="008B21E4" w:rsidP="00BA26E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C6CA8">
                        <w:rPr>
                          <w:rFonts w:ascii="Consolas" w:hAnsi="Consolas" w:cs="Courier New"/>
                        </w:rPr>
                        <w:t>cumulus@leaf1:~$ net add interface swp1-16</w:t>
                      </w:r>
                    </w:p>
                    <w:p w14:paraId="222E4552" w14:textId="4354FBE1" w:rsidR="008B21E4" w:rsidRPr="008C6CA8" w:rsidRDefault="008B21E4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C6CA8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2F" w14:textId="34E97C65" w:rsidR="00C218B5" w:rsidRPr="00577486" w:rsidRDefault="00C218B5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0" w14:textId="1F057C5D" w:rsidR="00C218B5" w:rsidRPr="00577486" w:rsidRDefault="00C218B5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1" w14:textId="6A567A56" w:rsidR="00C218B5" w:rsidRPr="00577486" w:rsidRDefault="000935BD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</w:p>
    <w:p w14:paraId="222E3C32" w14:textId="5D627E62" w:rsidR="00C218B5" w:rsidRPr="00577486" w:rsidRDefault="00C218B5" w:rsidP="00961A1C">
      <w:pPr>
        <w:pStyle w:val="ListParagraph"/>
        <w:numPr>
          <w:ilvl w:val="0"/>
          <w:numId w:val="1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an alias to each of the interfaces which are part of the lab topology. The alias should describe the device which is connected to the interfa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</w:t>
      </w:r>
      <w:r w:rsidR="00BA26E6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Pr="00577486">
        <w:rPr>
          <w:rFonts w:ascii="DIN Pro Regular" w:hAnsi="DIN Pro Regular" w:cs="DIN Pro Regular"/>
          <w:sz w:val="24"/>
          <w:szCs w:val="24"/>
        </w:rPr>
        <w:t>switch leaf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named </w:t>
      </w:r>
      <w:r w:rsidR="004838B3" w:rsidRPr="000935BD">
        <w:rPr>
          <w:rFonts w:ascii="Consolas" w:hAnsi="Consolas" w:cs="DIN Pro Regular"/>
          <w:sz w:val="24"/>
          <w:szCs w:val="24"/>
        </w:rPr>
        <w:t>leaf1</w:t>
      </w:r>
      <w:r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961A1C">
      <w:pPr>
        <w:pStyle w:val="ListParagraph"/>
        <w:numPr>
          <w:ilvl w:val="0"/>
          <w:numId w:val="2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0935BD">
        <w:rPr>
          <w:rFonts w:ascii="Consolas" w:hAnsi="Consolas" w:cs="DIN Pro Regular"/>
          <w:sz w:val="24"/>
          <w:szCs w:val="24"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0935BD">
        <w:rPr>
          <w:rFonts w:ascii="Consolas" w:hAnsi="Consolas" w:cs="DIN Pro Regular"/>
          <w:sz w:val="24"/>
          <w:szCs w:val="24"/>
        </w:rPr>
        <w:t>host1</w:t>
      </w:r>
    </w:p>
    <w:p w14:paraId="222E3C34" w14:textId="0540F949" w:rsidR="00C218B5" w:rsidRPr="00577486" w:rsidRDefault="00BA26E6" w:rsidP="00756A6A">
      <w:pPr>
        <w:pStyle w:val="ListParagraph"/>
        <w:numPr>
          <w:ilvl w:val="0"/>
          <w:numId w:val="24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0935BD">
        <w:rPr>
          <w:rFonts w:ascii="Consolas" w:hAnsi="Consolas" w:cs="DIN Pro Regular"/>
          <w:sz w:val="24"/>
          <w:szCs w:val="24"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0935BD">
        <w:rPr>
          <w:rFonts w:ascii="Consolas" w:hAnsi="Consolas" w:cs="DIN Pro Regular"/>
          <w:sz w:val="24"/>
          <w:szCs w:val="24"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&lt;INTERFACE&gt; alias &lt;</w:t>
      </w:r>
      <w:r w:rsidR="005878D5" w:rsidRPr="000935BD">
        <w:rPr>
          <w:rFonts w:ascii="Consolas" w:hAnsi="Consolas" w:cs="Courier New"/>
          <w:b/>
          <w:bCs/>
          <w:sz w:val="24"/>
          <w:szCs w:val="24"/>
        </w:rPr>
        <w:t>TEXT</w:t>
      </w:r>
      <w:r w:rsidRPr="000935BD">
        <w:rPr>
          <w:rFonts w:ascii="Consolas" w:hAnsi="Consolas" w:cs="Courier New"/>
          <w:b/>
          <w:bCs/>
          <w:sz w:val="24"/>
          <w:szCs w:val="24"/>
        </w:rPr>
        <w:t>&gt;</w:t>
      </w:r>
    </w:p>
    <w:p w14:paraId="222E3C36" w14:textId="261EB13A" w:rsidR="009C443D" w:rsidRPr="00577486" w:rsidRDefault="00C32B4B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22E424B" wp14:editId="4A0B59E7">
                <wp:simplePos x="0" y="0"/>
                <wp:positionH relativeFrom="margin">
                  <wp:posOffset>3819572</wp:posOffset>
                </wp:positionH>
                <wp:positionV relativeFrom="paragraph">
                  <wp:posOffset>90805</wp:posOffset>
                </wp:positionV>
                <wp:extent cx="1079500" cy="163830"/>
                <wp:effectExtent l="0" t="0" r="6350" b="762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127534" id="Rectangle 4" o:spid="_x0000_s1026" style="position:absolute;margin-left:300.75pt;margin-top:7.15pt;width:85pt;height:12.9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4000" behindDoc="0" locked="0" layoutInCell="1" allowOverlap="1" wp14:anchorId="222E4249" wp14:editId="5D91A94D">
                <wp:simplePos x="0" y="0"/>
                <wp:positionH relativeFrom="column">
                  <wp:posOffset>282623</wp:posOffset>
                </wp:positionH>
                <wp:positionV relativeFrom="paragraph">
                  <wp:posOffset>255905</wp:posOffset>
                </wp:positionV>
                <wp:extent cx="1054100" cy="156845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100" cy="15684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1D0EE0" id="Rectangle 5" o:spid="_x0000_s1026" style="position:absolute;margin-left:22.25pt;margin-top:20.15pt;width:83pt;height:12.35pt;z-index:252450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222E424D" wp14:editId="3818CEBB">
                <wp:simplePos x="0" y="0"/>
                <wp:positionH relativeFrom="column">
                  <wp:posOffset>218175</wp:posOffset>
                </wp:positionH>
                <wp:positionV relativeFrom="paragraph">
                  <wp:posOffset>36830</wp:posOffset>
                </wp:positionV>
                <wp:extent cx="5527040" cy="1002030"/>
                <wp:effectExtent l="0" t="0" r="16510" b="2667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27040" cy="1002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7B6E64E9" w:rsidR="008B21E4" w:rsidRPr="000935BD" w:rsidRDefault="008B21E4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>cumulus@leaf1:~$ net add interface swp8 alias Connected to  host1:Eth2</w:t>
                            </w:r>
                          </w:p>
                          <w:p w14:paraId="222E4554" w14:textId="77777777" w:rsidR="008B21E4" w:rsidRPr="000935BD" w:rsidRDefault="008B21E4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55" w14:textId="218647FD" w:rsidR="008B21E4" w:rsidRPr="000935BD" w:rsidRDefault="008B21E4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>cumulus@leaf1:~$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5" type="#_x0000_t202" style="position:absolute;margin-left:17.2pt;margin-top:2.9pt;width:435.2pt;height:78.9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">
                <v:textbox>
                  <w:txbxContent>
                    <w:p w14:paraId="222E4553" w14:textId="7B6E64E9" w:rsidR="008B21E4" w:rsidRPr="000935BD" w:rsidRDefault="008B21E4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>cumulus@leaf1:~$ net add interface swp8 alias Connected to  host1:Eth2</w:t>
                      </w:r>
                    </w:p>
                    <w:p w14:paraId="222E4554" w14:textId="77777777" w:rsidR="008B21E4" w:rsidRPr="000935BD" w:rsidRDefault="008B21E4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55" w14:textId="218647FD" w:rsidR="008B21E4" w:rsidRPr="000935BD" w:rsidRDefault="008B21E4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>cumulus@leaf1:~$ 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7A3DB749" w14:textId="70723E17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6992" behindDoc="0" locked="0" layoutInCell="1" allowOverlap="1" wp14:anchorId="19DF012E" wp14:editId="440A7D13">
                <wp:simplePos x="0" y="0"/>
                <wp:positionH relativeFrom="margin">
                  <wp:posOffset>3813222</wp:posOffset>
                </wp:positionH>
                <wp:positionV relativeFrom="paragraph">
                  <wp:posOffset>273050</wp:posOffset>
                </wp:positionV>
                <wp:extent cx="1079500" cy="163830"/>
                <wp:effectExtent l="0" t="0" r="6350" b="762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103FF9" id="Rectangle 20" o:spid="_x0000_s1026" style="position:absolute;margin-left:300.25pt;margin-top:21.5pt;width:85pt;height:12.9pt;z-index:2517969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</w:p>
    <w:p w14:paraId="12BCF8F5" w14:textId="04515469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8016" behindDoc="0" locked="0" layoutInCell="1" allowOverlap="1" wp14:anchorId="7C998D37" wp14:editId="46E0774C">
                <wp:simplePos x="0" y="0"/>
                <wp:positionH relativeFrom="column">
                  <wp:posOffset>282622</wp:posOffset>
                </wp:positionH>
                <wp:positionV relativeFrom="paragraph">
                  <wp:posOffset>149860</wp:posOffset>
                </wp:positionV>
                <wp:extent cx="1054100" cy="156845"/>
                <wp:effectExtent l="0" t="0" r="0" b="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4100" cy="15684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71F814" id="Rectangle 21" o:spid="_x0000_s1026" style="position:absolute;margin-left:22.25pt;margin-top:11.8pt;width:83pt;height:12.35pt;z-index:251798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" fillcolor="#747070 [1614]" stroked="f" strokeweight="1.25pt">
                <v:fill opacity="19789f"/>
              </v:rect>
            </w:pict>
          </mc:Fallback>
        </mc:AlternateContent>
      </w:r>
    </w:p>
    <w:p w14:paraId="16E5F096" w14:textId="7AC83DC3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E0FF15D" w14:textId="32465242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012ECFF0" w14:textId="0970DE94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E5B175" w14:textId="3C168555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FAC2089" w14:textId="3632D43F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17195BE" w14:textId="5EBC3119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5F4A47F8" w14:textId="3F8CCA09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0D926A12" w14:textId="03101083" w:rsidR="000935BD" w:rsidRDefault="000935BD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352248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961A1C">
      <w:pPr>
        <w:pStyle w:val="ListParagraph"/>
        <w:numPr>
          <w:ilvl w:val="0"/>
          <w:numId w:val="1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iew the changes in the commit buffer:</w:t>
      </w:r>
    </w:p>
    <w:p w14:paraId="222E3C39" w14:textId="0EB03321" w:rsidR="00D77E79" w:rsidRPr="000935BD" w:rsidRDefault="000935BD" w:rsidP="00A337D8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3280" behindDoc="0" locked="0" layoutInCell="1" allowOverlap="1" wp14:anchorId="222E4257" wp14:editId="3893D33A">
                <wp:simplePos x="0" y="0"/>
                <wp:positionH relativeFrom="margin">
                  <wp:align>left</wp:align>
                </wp:positionH>
                <wp:positionV relativeFrom="paragraph">
                  <wp:posOffset>270984</wp:posOffset>
                </wp:positionV>
                <wp:extent cx="6546850" cy="2265045"/>
                <wp:effectExtent l="0" t="0" r="25400" b="20955"/>
                <wp:wrapThrough wrapText="bothSides">
                  <wp:wrapPolygon edited="0">
                    <wp:start x="0" y="0"/>
                    <wp:lineTo x="0" y="21618"/>
                    <wp:lineTo x="21621" y="21618"/>
                    <wp:lineTo x="21621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6850" cy="2265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6" w14:textId="66B6B645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>cumulus@leaf1:~$ net pending</w:t>
                            </w:r>
                          </w:p>
                          <w:p w14:paraId="222E4557" w14:textId="77777777" w:rsidR="008B21E4" w:rsidRPr="00F4449B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71C5"/>
                              </w:rPr>
                            </w:pPr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--- /</w:t>
                            </w:r>
                            <w:proofErr w:type="spellStart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etc</w:t>
                            </w:r>
                            <w:proofErr w:type="spellEnd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/network/interfaces     2018-03-25 12:07:38.286992779 +0000</w:t>
                            </w:r>
                          </w:p>
                          <w:p w14:paraId="222E4558" w14:textId="77777777" w:rsidR="008B21E4" w:rsidRPr="00F4449B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71C5"/>
                              </w:rPr>
                            </w:pPr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+++ /var/run/</w:t>
                            </w:r>
                            <w:proofErr w:type="spellStart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nclu</w:t>
                            </w:r>
                            <w:proofErr w:type="spellEnd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/</w:t>
                            </w:r>
                            <w:proofErr w:type="spellStart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iface</w:t>
                            </w:r>
                            <w:proofErr w:type="spellEnd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/</w:t>
                            </w:r>
                            <w:proofErr w:type="spellStart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interfaces.tmp</w:t>
                            </w:r>
                            <w:proofErr w:type="spellEnd"/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 xml:space="preserve">  2018-03-25 13:37:54.614290080 +0000</w:t>
                            </w:r>
                          </w:p>
                          <w:p w14:paraId="222E4559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>@@ -6,35 +6,37 @@</w:t>
                            </w:r>
                          </w:p>
                          <w:p w14:paraId="222E455A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5B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5C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5D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222E455E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0935BD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0935BD">
                              <w:rPr>
                                <w:rFonts w:ascii="Consolas" w:hAnsi="Consolas" w:cs="Courier New"/>
                              </w:rPr>
                              <w:t xml:space="preserve"> swp1</w:t>
                            </w:r>
                          </w:p>
                          <w:p w14:paraId="222E455F" w14:textId="07F4C8E7" w:rsidR="008B21E4" w:rsidRPr="00015553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color w:val="7030A0"/>
                              </w:rPr>
                            </w:pPr>
                            <w:r w:rsidRPr="00015553">
                              <w:rPr>
                                <w:rFonts w:ascii="Consolas" w:hAnsi="Consolas" w:cs="Courier New"/>
                                <w:b/>
                                <w:bCs/>
                                <w:color w:val="7030A0"/>
                              </w:rPr>
                              <w:t>+    alias Connected to spine3:swp1</w:t>
                            </w:r>
                          </w:p>
                          <w:p w14:paraId="222E4560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</w:p>
                          <w:p w14:paraId="222E4561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62" w14:textId="77777777" w:rsidR="008B21E4" w:rsidRPr="005878D5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6" type="#_x0000_t202" style="position:absolute;left:0;text-align:left;margin-left:0;margin-top:21.35pt;width:515.5pt;height:178.35pt;z-index:25155328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">
                <v:textbox>
                  <w:txbxContent>
                    <w:p w14:paraId="222E4556" w14:textId="66B6B645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>cumulus@leaf1:~$ net pending</w:t>
                      </w:r>
                    </w:p>
                    <w:p w14:paraId="222E4557" w14:textId="77777777" w:rsidR="008B21E4" w:rsidRPr="00F4449B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71C5"/>
                        </w:rPr>
                      </w:pPr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--- /</w:t>
                      </w:r>
                      <w:proofErr w:type="spellStart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etc</w:t>
                      </w:r>
                      <w:proofErr w:type="spellEnd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/network/interfaces     2018-03-25 12:07:38.286992779 +0000</w:t>
                      </w:r>
                    </w:p>
                    <w:p w14:paraId="222E4558" w14:textId="77777777" w:rsidR="008B21E4" w:rsidRPr="00F4449B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71C5"/>
                        </w:rPr>
                      </w:pPr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+++ /var/run/</w:t>
                      </w:r>
                      <w:proofErr w:type="spellStart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nclu</w:t>
                      </w:r>
                      <w:proofErr w:type="spellEnd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/</w:t>
                      </w:r>
                      <w:proofErr w:type="spellStart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iface</w:t>
                      </w:r>
                      <w:proofErr w:type="spellEnd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/</w:t>
                      </w:r>
                      <w:proofErr w:type="spellStart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interfaces.tmp</w:t>
                      </w:r>
                      <w:proofErr w:type="spellEnd"/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 xml:space="preserve">  2018-03-25 13:37:54.614290080 +0000</w:t>
                      </w:r>
                    </w:p>
                    <w:p w14:paraId="222E4559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>@@ -6,35 +6,37 @@</w:t>
                      </w:r>
                    </w:p>
                    <w:p w14:paraId="222E455A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5B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0935BD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  <w:p w14:paraId="222E455C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5D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222E455E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5BD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5BD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222E455F" w14:textId="07F4C8E7" w:rsidR="008B21E4" w:rsidRPr="00015553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color w:val="7030A0"/>
                        </w:rPr>
                      </w:pPr>
                      <w:r w:rsidRPr="00015553">
                        <w:rPr>
                          <w:rFonts w:ascii="Consolas" w:hAnsi="Consolas" w:cs="Courier New"/>
                          <w:b/>
                          <w:bCs/>
                          <w:color w:val="7030A0"/>
                        </w:rPr>
                        <w:t>+    alias Connected to spine3:swp1</w:t>
                      </w:r>
                    </w:p>
                    <w:p w14:paraId="222E4560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</w:p>
                    <w:p w14:paraId="222E4561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0935BD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  <w:p w14:paraId="222E4562" w14:textId="77777777" w:rsidR="008B21E4" w:rsidRPr="005878D5" w:rsidRDefault="008B21E4" w:rsidP="009A2D53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083A03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2E4255" wp14:editId="24B5432E">
                <wp:simplePos x="0" y="0"/>
                <wp:positionH relativeFrom="column">
                  <wp:posOffset>406400</wp:posOffset>
                </wp:positionH>
                <wp:positionV relativeFrom="paragraph">
                  <wp:posOffset>1795145</wp:posOffset>
                </wp:positionV>
                <wp:extent cx="3036627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36627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2D9D5" id="Rectangle 39" o:spid="_x0000_s1026" style="position:absolute;margin-left:32pt;margin-top:141.35pt;width:239.1pt;height:12.9pt;z-index:25245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429AF26F" w:rsidR="009A2D53" w:rsidRPr="00577486" w:rsidRDefault="009A2D53" w:rsidP="00961A1C">
      <w:pPr>
        <w:pStyle w:val="ListParagraph"/>
        <w:numPr>
          <w:ilvl w:val="0"/>
          <w:numId w:val="1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222E3C3D" w14:textId="5FA5BE08" w:rsidR="009A2D53" w:rsidRDefault="00F4449B" w:rsidP="00955AB1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8096" behindDoc="0" locked="0" layoutInCell="1" allowOverlap="1" wp14:anchorId="222E4259" wp14:editId="21F093F3">
                <wp:simplePos x="0" y="0"/>
                <wp:positionH relativeFrom="column">
                  <wp:posOffset>3425588</wp:posOffset>
                </wp:positionH>
                <wp:positionV relativeFrom="paragraph">
                  <wp:posOffset>3279793</wp:posOffset>
                </wp:positionV>
                <wp:extent cx="1658203" cy="163773"/>
                <wp:effectExtent l="0" t="0" r="0" b="8255"/>
                <wp:wrapNone/>
                <wp:docPr id="1414" name="Rectangle 14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8203" cy="16377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728419" id="Rectangle 1414" o:spid="_x0000_s1026" style="position:absolute;margin-left:269.75pt;margin-top:258.25pt;width:130.55pt;height:12.9pt;z-index:25158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222E425B" wp14:editId="7BCA1343">
                <wp:simplePos x="0" y="0"/>
                <wp:positionH relativeFrom="margin">
                  <wp:posOffset>2210937</wp:posOffset>
                </wp:positionH>
                <wp:positionV relativeFrom="paragraph">
                  <wp:posOffset>365997</wp:posOffset>
                </wp:positionV>
                <wp:extent cx="1815153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15153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292E61A" id="Rectangle 1408" o:spid="_x0000_s1026" style="position:absolute;margin-left:174.1pt;margin-top:28.8pt;width:142.95pt;height:13.85pt;z-index:2524605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0935BD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222E425D" wp14:editId="1251E329">
                <wp:simplePos x="0" y="0"/>
                <wp:positionH relativeFrom="margin">
                  <wp:align>left</wp:align>
                </wp:positionH>
                <wp:positionV relativeFrom="paragraph">
                  <wp:posOffset>311785</wp:posOffset>
                </wp:positionV>
                <wp:extent cx="6546850" cy="3657600"/>
                <wp:effectExtent l="0" t="0" r="25400" b="19050"/>
                <wp:wrapThrough wrapText="bothSides">
                  <wp:wrapPolygon edited="0">
                    <wp:start x="0" y="0"/>
                    <wp:lineTo x="0" y="21600"/>
                    <wp:lineTo x="21621" y="21600"/>
                    <wp:lineTo x="21621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46850" cy="365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63" w14:textId="3CDE8EC8" w:rsidR="008B21E4" w:rsidRPr="000935BD" w:rsidRDefault="008B21E4" w:rsidP="00CD4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 xml:space="preserve">cumulus@leaf1:~$ net commit </w:t>
                            </w:r>
                            <w:r w:rsidRPr="000935B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description Practice-1</w:t>
                            </w:r>
                          </w:p>
                          <w:p w14:paraId="222E4564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</w:p>
                          <w:p w14:paraId="222E4565" w14:textId="77777777" w:rsidR="008B21E4" w:rsidRPr="000935BD" w:rsidRDefault="008B21E4" w:rsidP="00CD4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66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67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222E4568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0935BD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0935BD">
                              <w:rPr>
                                <w:rFonts w:ascii="Consolas" w:hAnsi="Consolas" w:cs="Courier New"/>
                              </w:rPr>
                              <w:t xml:space="preserve"> swp1</w:t>
                            </w:r>
                          </w:p>
                          <w:p w14:paraId="222E4569" w14:textId="77777777" w:rsidR="008B21E4" w:rsidRPr="00015553" w:rsidRDefault="008B21E4" w:rsidP="00CD4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7030A0"/>
                              </w:rPr>
                            </w:pPr>
                            <w:r w:rsidRPr="00015553">
                              <w:rPr>
                                <w:rFonts w:ascii="Consolas" w:hAnsi="Consolas" w:cs="Courier New"/>
                                <w:color w:val="7030A0"/>
                              </w:rPr>
                              <w:t>+    alias Connected to spine3b:swp1</w:t>
                            </w:r>
                          </w:p>
                          <w:p w14:paraId="222E456A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</w:p>
                          <w:p w14:paraId="222E456B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6C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6D" w14:textId="77777777" w:rsidR="008B21E4" w:rsidRPr="00F4449B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71C5"/>
                              </w:rPr>
                            </w:pPr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net add/del commands since the last 'net commit'</w:t>
                            </w:r>
                          </w:p>
                          <w:p w14:paraId="222E456E" w14:textId="77777777" w:rsidR="008B21E4" w:rsidRPr="00F4449B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71C5"/>
                              </w:rPr>
                            </w:pPr>
                            <w:r w:rsidRPr="00F4449B">
                              <w:rPr>
                                <w:rFonts w:ascii="Consolas" w:hAnsi="Consolas" w:cs="Courier New"/>
                                <w:color w:val="0071C5"/>
                              </w:rPr>
                              <w:t>================================================</w:t>
                            </w:r>
                          </w:p>
                          <w:p w14:paraId="222E456F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70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71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222E4572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</w:t>
                            </w:r>
                          </w:p>
                          <w:p w14:paraId="222E4573" w14:textId="1B4839CF" w:rsidR="008B21E4" w:rsidRPr="000935BD" w:rsidRDefault="008B21E4" w:rsidP="00B071A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  2018-03-25 13:36:26.822328  net add interface swp8 alias Connected to host1:Eth2</w:t>
                            </w:r>
                          </w:p>
                          <w:p w14:paraId="222E4574" w14:textId="6348AF71" w:rsidR="008B21E4" w:rsidRPr="000935BD" w:rsidRDefault="008B21E4" w:rsidP="003D551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  2018-03-25 13:36:42.782146  net add interface swp1 alias Connected to spine3:swp1</w:t>
                            </w:r>
                          </w:p>
                          <w:p w14:paraId="222E4575" w14:textId="77777777" w:rsidR="008B21E4" w:rsidRPr="000935BD" w:rsidRDefault="008B21E4" w:rsidP="009A2D5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0935B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cumulus  2018-03-25 14:27:52.833075  net commit </w:t>
                            </w:r>
                            <w:r w:rsidRPr="000935BD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description 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7" type="#_x0000_t202" style="position:absolute;left:0;text-align:left;margin-left:0;margin-top:24.55pt;width:515.5pt;height:4in;z-index:25155225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">
                <v:textbox>
                  <w:txbxContent>
                    <w:p w14:paraId="222E4563" w14:textId="3CDE8EC8" w:rsidR="008B21E4" w:rsidRPr="000935BD" w:rsidRDefault="008B21E4" w:rsidP="00CD4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 xml:space="preserve">cumulus@leaf1:~$ net commit </w:t>
                      </w:r>
                      <w:r w:rsidRPr="000935BD">
                        <w:rPr>
                          <w:rFonts w:ascii="Consolas" w:hAnsi="Consolas" w:cs="Courier New"/>
                          <w:b/>
                          <w:bCs/>
                        </w:rPr>
                        <w:t>description Practice-1</w:t>
                      </w:r>
                    </w:p>
                    <w:p w14:paraId="222E4564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</w:p>
                    <w:p w14:paraId="222E4565" w14:textId="77777777" w:rsidR="008B21E4" w:rsidRPr="000935BD" w:rsidRDefault="008B21E4" w:rsidP="00CD4590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0935BD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  <w:p w14:paraId="222E4566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67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222E4568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5BD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5BD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222E4569" w14:textId="77777777" w:rsidR="008B21E4" w:rsidRPr="00015553" w:rsidRDefault="008B21E4" w:rsidP="00CD459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7030A0"/>
                        </w:rPr>
                      </w:pPr>
                      <w:r w:rsidRPr="00015553">
                        <w:rPr>
                          <w:rFonts w:ascii="Consolas" w:hAnsi="Consolas" w:cs="Courier New"/>
                          <w:color w:val="7030A0"/>
                        </w:rPr>
                        <w:t>+    alias Connected to spine3b:swp1</w:t>
                      </w:r>
                    </w:p>
                    <w:p w14:paraId="222E456A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</w:p>
                    <w:p w14:paraId="222E456B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0935BD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  <w:p w14:paraId="222E456C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6D" w14:textId="77777777" w:rsidR="008B21E4" w:rsidRPr="00F4449B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71C5"/>
                        </w:rPr>
                      </w:pPr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net add/del commands since the last 'net commit'</w:t>
                      </w:r>
                    </w:p>
                    <w:p w14:paraId="222E456E" w14:textId="77777777" w:rsidR="008B21E4" w:rsidRPr="00F4449B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71C5"/>
                        </w:rPr>
                      </w:pPr>
                      <w:r w:rsidRPr="00F4449B">
                        <w:rPr>
                          <w:rFonts w:ascii="Consolas" w:hAnsi="Consolas" w:cs="Courier New"/>
                          <w:color w:val="0071C5"/>
                        </w:rPr>
                        <w:t>================================================</w:t>
                      </w:r>
                    </w:p>
                    <w:p w14:paraId="222E456F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70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71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222E4572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5BD">
                        <w:rPr>
                          <w:rFonts w:ascii="Consolas" w:hAnsi="Consolas" w:cs="Courier New"/>
                        </w:rPr>
                        <w:t>-------  --------------------------  -----------------------------------------</w:t>
                      </w:r>
                    </w:p>
                    <w:p w14:paraId="222E4573" w14:textId="1B4839CF" w:rsidR="008B21E4" w:rsidRPr="000935BD" w:rsidRDefault="008B21E4" w:rsidP="00B071A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0935B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  2018-03-25 13:36:26.822328  net add interface swp8 alias Connected to host1:Eth2</w:t>
                      </w:r>
                    </w:p>
                    <w:p w14:paraId="222E4574" w14:textId="6348AF71" w:rsidR="008B21E4" w:rsidRPr="000935BD" w:rsidRDefault="008B21E4" w:rsidP="003D551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0935B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  2018-03-25 13:36:42.782146  net add interface swp1 alias Connected to spine3:swp1</w:t>
                      </w:r>
                    </w:p>
                    <w:p w14:paraId="222E4575" w14:textId="77777777" w:rsidR="008B21E4" w:rsidRPr="000935BD" w:rsidRDefault="008B21E4" w:rsidP="009A2D5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0935B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cumulus  2018-03-25 14:27:52.833075  net commit </w:t>
                      </w:r>
                      <w:r w:rsidRPr="000935BD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description Practice-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&lt;TEXT&gt;</w:t>
      </w:r>
      <w:r w:rsidR="00955AB1" w:rsidRPr="000935BD">
        <w:rPr>
          <w:rFonts w:ascii="Consolas" w:hAnsi="Consolas" w:cs="Courier New"/>
          <w:b/>
          <w:bCs/>
          <w:sz w:val="24"/>
          <w:szCs w:val="24"/>
        </w:rPr>
        <w:br/>
      </w:r>
    </w:p>
    <w:p w14:paraId="366585FC" w14:textId="6149A5C5" w:rsidR="000A4F90" w:rsidRDefault="000A4F90" w:rsidP="00955AB1">
      <w:pPr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6303C586" w14:textId="77B31011" w:rsidR="000A4F90" w:rsidRPr="000935BD" w:rsidRDefault="000A4F90" w:rsidP="00955AB1">
      <w:pPr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C3E" w14:textId="0FEB9090" w:rsidR="00BA26E6" w:rsidRPr="00357BEA" w:rsidRDefault="00DE474C" w:rsidP="00C4675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10EB7474" wp14:editId="57F348E5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1FD582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c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onfiguration </w:t>
      </w:r>
    </w:p>
    <w:p w14:paraId="222E3C3F" w14:textId="79F5B2C6" w:rsidR="00BA26E6" w:rsidRPr="00577486" w:rsidRDefault="00083BA7" w:rsidP="00961A1C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7907AC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9424" behindDoc="0" locked="0" layoutInCell="1" allowOverlap="1" wp14:anchorId="222E4263" wp14:editId="428452A6">
                <wp:simplePos x="0" y="0"/>
                <wp:positionH relativeFrom="column">
                  <wp:posOffset>102358</wp:posOffset>
                </wp:positionH>
                <wp:positionV relativeFrom="paragraph">
                  <wp:posOffset>1498202</wp:posOffset>
                </wp:positionV>
                <wp:extent cx="4244454" cy="177421"/>
                <wp:effectExtent l="0" t="0" r="3810" b="0"/>
                <wp:wrapNone/>
                <wp:docPr id="228" name="Rectangle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44454" cy="17742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F7547" id="Rectangle 228" o:spid="_x0000_s1026" style="position:absolute;margin-left:8.05pt;margin-top:117.95pt;width:334.2pt;height:13.95pt;z-index:251559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8400" behindDoc="0" locked="0" layoutInCell="1" allowOverlap="1" wp14:anchorId="222E4261" wp14:editId="4516CE46">
                <wp:simplePos x="0" y="0"/>
                <wp:positionH relativeFrom="column">
                  <wp:posOffset>47625</wp:posOffset>
                </wp:positionH>
                <wp:positionV relativeFrom="paragraph">
                  <wp:posOffset>617855</wp:posOffset>
                </wp:positionV>
                <wp:extent cx="6242050" cy="1241425"/>
                <wp:effectExtent l="0" t="0" r="25400" b="15875"/>
                <wp:wrapThrough wrapText="bothSides">
                  <wp:wrapPolygon edited="0">
                    <wp:start x="0" y="0"/>
                    <wp:lineTo x="0" y="21545"/>
                    <wp:lineTo x="21622" y="21545"/>
                    <wp:lineTo x="21622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2050" cy="12414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6" w14:textId="6173360A" w:rsidR="008B21E4" w:rsidRPr="00083BA7" w:rsidRDefault="008B21E4" w:rsidP="00BA26E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83BA7">
                              <w:rPr>
                                <w:rFonts w:ascii="Consolas" w:hAnsi="Consolas" w:cs="Courier New"/>
                              </w:rPr>
                              <w:t>cumulus@leaf1:~$ net show commit history</w:t>
                            </w:r>
                          </w:p>
                          <w:p w14:paraId="222E4577" w14:textId="77777777" w:rsidR="008B21E4" w:rsidRPr="00083BA7" w:rsidRDefault="008B21E4" w:rsidP="00BA26E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83BA7">
                              <w:rPr>
                                <w:rFonts w:ascii="Consolas" w:hAnsi="Consolas" w:cs="Courier New"/>
                              </w:rPr>
                              <w:t xml:space="preserve">  #  Date                             Description</w:t>
                            </w:r>
                          </w:p>
                          <w:p w14:paraId="222E4578" w14:textId="77777777" w:rsidR="008B21E4" w:rsidRPr="00083BA7" w:rsidRDefault="008B21E4" w:rsidP="00BA26E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83BA7">
                              <w:rPr>
                                <w:rFonts w:ascii="Consolas" w:hAnsi="Consolas" w:cs="Courier New"/>
                              </w:rPr>
                              <w:t>---  -------------------------------  --------------------------------</w:t>
                            </w:r>
                          </w:p>
                          <w:p w14:paraId="222E4579" w14:textId="77777777" w:rsidR="008B21E4" w:rsidRPr="00083BA7" w:rsidRDefault="008B21E4" w:rsidP="00BA26E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83BA7">
                              <w:rPr>
                                <w:rFonts w:ascii="Consolas" w:hAnsi="Consolas" w:cs="Courier New"/>
                              </w:rPr>
                              <w:t xml:space="preserve">166  Mon 02 Apr 2018 08:11:40 AM UTC  </w:t>
                            </w:r>
                            <w:proofErr w:type="spellStart"/>
                            <w:r w:rsidRPr="00083BA7">
                              <w:rPr>
                                <w:rFonts w:ascii="Consolas" w:hAnsi="Consolas" w:cs="Courier New"/>
                              </w:rPr>
                              <w:t>nclu</w:t>
                            </w:r>
                            <w:proofErr w:type="spellEnd"/>
                            <w:r w:rsidRPr="00083BA7">
                              <w:rPr>
                                <w:rFonts w:ascii="Consolas" w:hAnsi="Consolas" w:cs="Courier New"/>
                              </w:rPr>
                              <w:t xml:space="preserve"> 'net commit' (user cumulus)</w:t>
                            </w:r>
                          </w:p>
                          <w:p w14:paraId="222E457A" w14:textId="77777777" w:rsidR="008B21E4" w:rsidRPr="00083BA7" w:rsidRDefault="008B21E4" w:rsidP="00BA26E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83BA7">
                              <w:rPr>
                                <w:rFonts w:ascii="Consolas" w:hAnsi="Consolas" w:cs="Courier New"/>
                              </w:rPr>
                              <w:t xml:space="preserve">168  Mon 02 Apr 2018 08:13:38 AM UTC  </w:t>
                            </w:r>
                            <w:proofErr w:type="spellStart"/>
                            <w:r w:rsidRPr="00083BA7">
                              <w:rPr>
                                <w:rFonts w:ascii="Consolas" w:hAnsi="Consolas" w:cs="Courier New"/>
                              </w:rPr>
                              <w:t>nclu</w:t>
                            </w:r>
                            <w:proofErr w:type="spellEnd"/>
                            <w:r w:rsidRPr="00083BA7">
                              <w:rPr>
                                <w:rFonts w:ascii="Consolas" w:hAnsi="Consolas" w:cs="Courier New"/>
                              </w:rPr>
                              <w:t xml:space="preserve"> 'net commit' (user cumulus)</w:t>
                            </w:r>
                          </w:p>
                          <w:p w14:paraId="222E457B" w14:textId="77777777" w:rsidR="008B21E4" w:rsidRPr="00083BA7" w:rsidRDefault="008B21E4" w:rsidP="00BA26E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r w:rsidRPr="00083BA7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170  Mon 02 Apr 2018 08:14:26 AM UTC  </w:t>
                            </w:r>
                            <w:proofErr w:type="spellStart"/>
                            <w:r w:rsidRPr="00083BA7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clu</w:t>
                            </w:r>
                            <w:proofErr w:type="spellEnd"/>
                            <w:r w:rsidRPr="00083BA7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8" type="#_x0000_t202" style="position:absolute;left:0;text-align:left;margin-left:3.75pt;margin-top:48.65pt;width:491.5pt;height:97.75pt;z-index:25155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">
                <v:textbox>
                  <w:txbxContent>
                    <w:p w14:paraId="222E4576" w14:textId="6173360A" w:rsidR="008B21E4" w:rsidRPr="00083BA7" w:rsidRDefault="008B21E4" w:rsidP="00BA26E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83BA7">
                        <w:rPr>
                          <w:rFonts w:ascii="Consolas" w:hAnsi="Consolas" w:cs="Courier New"/>
                        </w:rPr>
                        <w:t>cumulus@leaf1:~$ net show commit history</w:t>
                      </w:r>
                    </w:p>
                    <w:p w14:paraId="222E4577" w14:textId="77777777" w:rsidR="008B21E4" w:rsidRPr="00083BA7" w:rsidRDefault="008B21E4" w:rsidP="00BA26E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83BA7">
                        <w:rPr>
                          <w:rFonts w:ascii="Consolas" w:hAnsi="Consolas" w:cs="Courier New"/>
                        </w:rPr>
                        <w:t xml:space="preserve">  #  Date                             Description</w:t>
                      </w:r>
                    </w:p>
                    <w:p w14:paraId="222E4578" w14:textId="77777777" w:rsidR="008B21E4" w:rsidRPr="00083BA7" w:rsidRDefault="008B21E4" w:rsidP="00BA26E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83BA7">
                        <w:rPr>
                          <w:rFonts w:ascii="Consolas" w:hAnsi="Consolas" w:cs="Courier New"/>
                        </w:rPr>
                        <w:t>---  -------------------------------  --------------------------------</w:t>
                      </w:r>
                    </w:p>
                    <w:p w14:paraId="222E4579" w14:textId="77777777" w:rsidR="008B21E4" w:rsidRPr="00083BA7" w:rsidRDefault="008B21E4" w:rsidP="00BA26E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83BA7">
                        <w:rPr>
                          <w:rFonts w:ascii="Consolas" w:hAnsi="Consolas" w:cs="Courier New"/>
                        </w:rPr>
                        <w:t xml:space="preserve">166  Mon 02 Apr 2018 08:11:40 AM UTC  </w:t>
                      </w:r>
                      <w:proofErr w:type="spellStart"/>
                      <w:r w:rsidRPr="00083BA7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083BA7">
                        <w:rPr>
                          <w:rFonts w:ascii="Consolas" w:hAnsi="Consolas" w:cs="Courier New"/>
                        </w:rPr>
                        <w:t xml:space="preserve"> 'net commit' (user cumulus)</w:t>
                      </w:r>
                    </w:p>
                    <w:p w14:paraId="222E457A" w14:textId="77777777" w:rsidR="008B21E4" w:rsidRPr="00083BA7" w:rsidRDefault="008B21E4" w:rsidP="00BA26E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83BA7">
                        <w:rPr>
                          <w:rFonts w:ascii="Consolas" w:hAnsi="Consolas" w:cs="Courier New"/>
                        </w:rPr>
                        <w:t xml:space="preserve">168  Mon 02 Apr 2018 08:13:38 AM UTC  </w:t>
                      </w:r>
                      <w:proofErr w:type="spellStart"/>
                      <w:r w:rsidRPr="00083BA7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083BA7">
                        <w:rPr>
                          <w:rFonts w:ascii="Consolas" w:hAnsi="Consolas" w:cs="Courier New"/>
                        </w:rPr>
                        <w:t xml:space="preserve"> 'net commit' (user cumulus)</w:t>
                      </w:r>
                    </w:p>
                    <w:p w14:paraId="222E457B" w14:textId="77777777" w:rsidR="008B21E4" w:rsidRPr="00083BA7" w:rsidRDefault="008B21E4" w:rsidP="00BA26E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r w:rsidRPr="00083BA7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70  Mon 02 Apr 2018 08:14:26 AM UTC  </w:t>
                      </w:r>
                      <w:proofErr w:type="spellStart"/>
                      <w:r w:rsidRPr="00083BA7">
                        <w:rPr>
                          <w:rFonts w:ascii="Consolas" w:hAnsi="Consolas" w:cs="Courier New"/>
                          <w:b/>
                          <w:bCs/>
                        </w:rPr>
                        <w:t>nclu</w:t>
                      </w:r>
                      <w:proofErr w:type="spellEnd"/>
                      <w:r w:rsidRPr="00083BA7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BA26E6" w:rsidRPr="007907AC">
        <w:rPr>
          <w:rFonts w:ascii="DIN Pro Regular" w:hAnsi="DIN Pro Regular" w:cs="DIN Pro Regular"/>
          <w:sz w:val="24"/>
          <w:szCs w:val="24"/>
        </w:rPr>
        <w:t>View the NCLU commit history:</w:t>
      </w:r>
      <w:r w:rsidR="00BA26E6" w:rsidRPr="00577486">
        <w:rPr>
          <w:rFonts w:ascii="DIN Pro Regular" w:hAnsi="DIN Pro Regular" w:cs="DIN Pro Regular"/>
          <w:sz w:val="24"/>
          <w:szCs w:val="24"/>
        </w:rPr>
        <w:br/>
      </w:r>
      <w:r w:rsidR="00BA26E6" w:rsidRPr="000A4F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D1E61" w:rsidRPr="000A4F90">
        <w:rPr>
          <w:rFonts w:ascii="Consolas" w:hAnsi="Consolas" w:cs="Courier New"/>
          <w:b/>
          <w:bCs/>
          <w:sz w:val="24"/>
          <w:szCs w:val="24"/>
        </w:rPr>
        <w:t>show commit history</w:t>
      </w:r>
      <w:r w:rsidR="007907AC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40" w14:textId="3CD88F3C" w:rsidR="002D1E61" w:rsidRPr="00577486" w:rsidRDefault="003A6E54" w:rsidP="00961A1C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2EE4C912" w:rsidR="00BA26E6" w:rsidRPr="00577486" w:rsidRDefault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222E4265" wp14:editId="6D8D510D">
                <wp:simplePos x="0" y="0"/>
                <wp:positionH relativeFrom="column">
                  <wp:posOffset>80645</wp:posOffset>
                </wp:positionH>
                <wp:positionV relativeFrom="paragraph">
                  <wp:posOffset>92075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6E180088" w:rsidR="008B21E4" w:rsidRPr="00A76DDB" w:rsidRDefault="008B21E4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cumulus@leaf1:~$ net rollback last</w:t>
                            </w:r>
                          </w:p>
                          <w:p w14:paraId="222E457D" w14:textId="77777777" w:rsidR="008B21E4" w:rsidRDefault="008B21E4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39" type="#_x0000_t202" style="position:absolute;margin-left:6.35pt;margin-top:7.25pt;width:330.45pt;height:22.5pt;z-index:25156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">
                <v:textbox>
                  <w:txbxContent>
                    <w:p w14:paraId="222E457C" w14:textId="6E180088" w:rsidR="008B21E4" w:rsidRPr="00A76DDB" w:rsidRDefault="008B21E4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cumulus@leaf1:~$ net rollback last</w:t>
                      </w:r>
                    </w:p>
                    <w:p w14:paraId="222E457D" w14:textId="77777777" w:rsidR="008B21E4" w:rsidRDefault="008B21E4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546156AE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3" w14:textId="75197DFB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0EE8FE37" w:rsidR="00BA26E6" w:rsidRPr="00577486" w:rsidRDefault="003A6E54" w:rsidP="00961A1C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49178C8D" w:rsidR="003A6E54" w:rsidRPr="00577486" w:rsidRDefault="0041251A" w:rsidP="003A6E5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1472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35236DA6" w:rsidR="008B21E4" w:rsidRPr="00490D4B" w:rsidRDefault="008B21E4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cumulus@leaf1:~$ net show configuration</w:t>
                            </w:r>
                          </w:p>
                          <w:p w14:paraId="222E4581" w14:textId="2930EAF0" w:rsidR="008B21E4" w:rsidRPr="00330ABC" w:rsidRDefault="008B21E4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8B21E4" w:rsidRPr="00490D4B" w:rsidRDefault="008B21E4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8B21E4" w:rsidRPr="00330ABC" w:rsidRDefault="008B21E4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0" type="#_x0000_t202" style="position:absolute;margin-left:19.85pt;margin-top:-.1pt;width:330.45pt;height:88.1pt;z-index:25156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AhnAbS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35236DA6" w:rsidR="008B21E4" w:rsidRPr="00490D4B" w:rsidRDefault="008B21E4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cumulus@leaf1:~$ net show configuration</w:t>
                      </w:r>
                    </w:p>
                    <w:p w14:paraId="222E4581" w14:textId="2930EAF0" w:rsidR="008B21E4" w:rsidRPr="00330ABC" w:rsidRDefault="008B21E4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8B21E4" w:rsidRPr="00490D4B" w:rsidRDefault="008B21E4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8B21E4" w:rsidRPr="00330ABC" w:rsidRDefault="008B21E4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160AAF04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E9F0BA4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72895C51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6AFE2BBE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B" w14:textId="5103A9DE" w:rsidR="002E60BB" w:rsidRPr="0041251A" w:rsidRDefault="00C46757" w:rsidP="005E7C2D">
      <w:pPr>
        <w:autoSpaceDE w:val="0"/>
        <w:autoSpaceDN w:val="0"/>
        <w:adjustRightInd w:val="0"/>
        <w:spacing w:after="0" w:line="360" w:lineRule="auto"/>
        <w:rPr>
          <w:rFonts w:ascii="DIN Pro Bold" w:hAnsi="DIN Pro Bold" w:cs="DIN Pro Bold"/>
          <w:sz w:val="24"/>
          <w:szCs w:val="24"/>
        </w:rPr>
      </w:pPr>
      <w:r w:rsidRPr="0041251A">
        <w:rPr>
          <w:rFonts w:ascii="DIN Pro Bold" w:hAnsi="DIN Pro Bold" w:cs="DIN Pro Bold"/>
          <w:sz w:val="24"/>
          <w:szCs w:val="24"/>
        </w:rPr>
        <w:t xml:space="preserve">** </w:t>
      </w:r>
      <w:r w:rsidR="005C3275" w:rsidRPr="0041251A">
        <w:rPr>
          <w:rFonts w:ascii="DIN Pro Bold" w:hAnsi="DIN Pro Bold" w:cs="DIN Pro Bold"/>
          <w:sz w:val="24"/>
          <w:szCs w:val="24"/>
        </w:rPr>
        <w:t xml:space="preserve">Please note: </w:t>
      </w:r>
    </w:p>
    <w:p w14:paraId="222E3C4C" w14:textId="4E4974BF" w:rsidR="002050D6" w:rsidRPr="00577486" w:rsidRDefault="002050D6" w:rsidP="005E7C2D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5E7C2D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120"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78623E37" w:rsidR="00622084" w:rsidRPr="00577486" w:rsidRDefault="0075469E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4BD5F9FD" wp14:editId="0BB3B3A2">
                <wp:simplePos x="0" y="0"/>
                <wp:positionH relativeFrom="column">
                  <wp:posOffset>-441325</wp:posOffset>
                </wp:positionH>
                <wp:positionV relativeFrom="paragraph">
                  <wp:posOffset>10383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02A8E0" id="Rectangle 1393" o:spid="_x0000_s1026" style="position:absolute;margin-left:-34.75pt;margin-top:8.2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ALNx0r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22E426D" wp14:editId="6BF9C574">
                <wp:simplePos x="0" y="0"/>
                <wp:positionH relativeFrom="page">
                  <wp:posOffset>816966</wp:posOffset>
                </wp:positionH>
                <wp:positionV relativeFrom="paragraph">
                  <wp:posOffset>203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8B21E4" w:rsidRPr="0075469E" w:rsidRDefault="00EF6649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</w:pPr>
                            <w:r w:rsidRPr="0075469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8B21E4" w:rsidRPr="0075469E" w:rsidRDefault="008B21E4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8B21E4" w:rsidRPr="0075469E" w:rsidRDefault="008B21E4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1" type="#_x0000_t202" style="position:absolute;margin-left:64.35pt;margin-top:0;width:432.65pt;height:31.65pt;z-index: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" filled="f" stroked="f" strokeweight=".5pt">
                <v:textbox>
                  <w:txbxContent>
                    <w:p w14:paraId="222E4586" w14:textId="68CAF5DC" w:rsidR="008B21E4" w:rsidRPr="0075469E" w:rsidRDefault="00EF6649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</w:pPr>
                      <w:r w:rsidRPr="0075469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8B21E4" w:rsidRPr="0075469E" w:rsidRDefault="008B21E4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8B21E4" w:rsidRPr="0075469E" w:rsidRDefault="008B21E4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65CC22F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EB376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961A1C">
      <w:pPr>
        <w:pStyle w:val="ListParagraph"/>
        <w:numPr>
          <w:ilvl w:val="0"/>
          <w:numId w:val="4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22E3C58" w14:textId="77FE7045" w:rsidR="00AF4D24" w:rsidRPr="00577486" w:rsidRDefault="00AF4D24" w:rsidP="00961A1C">
      <w:pPr>
        <w:pStyle w:val="ListParagraph"/>
        <w:numPr>
          <w:ilvl w:val="0"/>
          <w:numId w:val="1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in your </w:t>
      </w:r>
      <w:proofErr w:type="gramStart"/>
      <w:r w:rsidRPr="00577486">
        <w:rPr>
          <w:rFonts w:ascii="DIN Pro Regular" w:hAnsi="DIN Pro Regular" w:cs="DIN Pro Regular"/>
          <w:sz w:val="24"/>
          <w:szCs w:val="24"/>
        </w:rPr>
        <w:t>group, and</w:t>
      </w:r>
      <w:proofErr w:type="gramEnd"/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961A1C">
      <w:pPr>
        <w:pStyle w:val="ListParagraph"/>
        <w:numPr>
          <w:ilvl w:val="0"/>
          <w:numId w:val="1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use ‘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B0744F">
      <w:pPr>
        <w:pStyle w:val="ListParagraph"/>
        <w:numPr>
          <w:ilvl w:val="0"/>
          <w:numId w:val="1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40AF2FA3" w:rsidR="00D82C67" w:rsidRPr="00577486" w:rsidRDefault="00DE474C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6144" behindDoc="0" locked="0" layoutInCell="1" allowOverlap="1" wp14:anchorId="78DDBE5C" wp14:editId="738C1A51">
                <wp:simplePos x="0" y="0"/>
                <wp:positionH relativeFrom="column">
                  <wp:posOffset>-186055</wp:posOffset>
                </wp:positionH>
                <wp:positionV relativeFrom="paragraph">
                  <wp:posOffset>331676</wp:posOffset>
                </wp:positionV>
                <wp:extent cx="45085" cy="160020"/>
                <wp:effectExtent l="0" t="0" r="0" b="0"/>
                <wp:wrapNone/>
                <wp:docPr id="1401" name="Rectangle 14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0673CA" id="Rectangle 1401" o:spid="_x0000_s1026" style="position:absolute;margin-left:-14.65pt;margin-top:26.1pt;width:3.55pt;height:12.6pt;z-index:251846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Gq4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" fillcolor="#008564" stroked="f" strokeweight="1pt"/>
            </w:pict>
          </mc:Fallback>
        </mc:AlternateContent>
      </w:r>
    </w:p>
    <w:p w14:paraId="222E3C5E" w14:textId="0C8D4C3A" w:rsidR="00AF4D24" w:rsidRPr="00A57672" w:rsidRDefault="0025300C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drawing>
          <wp:anchor distT="0" distB="0" distL="114300" distR="114300" simplePos="0" relativeHeight="251763200" behindDoc="0" locked="0" layoutInCell="1" allowOverlap="1" wp14:anchorId="3CA50421" wp14:editId="00753965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drawing>
          <wp:anchor distT="0" distB="0" distL="114300" distR="114300" simplePos="0" relativeHeight="251766272" behindDoc="0" locked="0" layoutInCell="1" allowOverlap="1" wp14:anchorId="4E78BAF4" wp14:editId="3BE36674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opology </w:t>
      </w:r>
      <w:r w:rsidR="00802D8C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82C67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d </w:t>
      </w:r>
      <w:r w:rsidR="00802D8C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>i</w:t>
      </w:r>
      <w:r w:rsidR="00D82C67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n </w:t>
      </w:r>
      <w:r w:rsidR="00802D8C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D82C67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is </w:t>
      </w:r>
      <w:r w:rsidR="00802D8C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>p</w:t>
      </w:r>
      <w:r w:rsidR="00AF4D24" w:rsidRPr="00A57672">
        <w:rPr>
          <w:rFonts w:ascii="DIN Pro Medium" w:hAnsi="DIN Pro Medium" w:cs="DIN Pro Medium"/>
          <w:noProof/>
          <w:color w:val="008564"/>
          <w:sz w:val="28"/>
          <w:szCs w:val="28"/>
        </w:rPr>
        <w:t>ractice:</w:t>
      </w:r>
    </w:p>
    <w:p w14:paraId="222E3C5F" w14:textId="689A6AF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28E8DDE" w:rsidR="00AF4D24" w:rsidRPr="00577486" w:rsidRDefault="0025300C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4937D761" wp14:editId="3D810DFE">
                <wp:simplePos x="0" y="0"/>
                <wp:positionH relativeFrom="column">
                  <wp:posOffset>3925313</wp:posOffset>
                </wp:positionH>
                <wp:positionV relativeFrom="paragraph">
                  <wp:posOffset>81788</wp:posOffset>
                </wp:positionV>
                <wp:extent cx="828744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744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color w:val="00000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TextBox 20" o:spid="_x0000_s1042" type="#_x0000_t202" style="position:absolute;margin-left:309.1pt;margin-top:6.45pt;width:65.25pt;height:34.4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" filled="f" stroked="f">
                <v:stroke dashstyle="dash"/>
                <v:textbox>
                  <w:txbxContent>
                    <w:p w14:paraId="0B30186D" w14:textId="77777777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color w:val="00000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69B5A978" wp14:editId="636855FC">
                <wp:simplePos x="0" y="0"/>
                <wp:positionH relativeFrom="column">
                  <wp:posOffset>301613</wp:posOffset>
                </wp:positionH>
                <wp:positionV relativeFrom="paragraph">
                  <wp:posOffset>93387</wp:posOffset>
                </wp:positionV>
                <wp:extent cx="828744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744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color w:val="00000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_x0000_s1043" type="#_x0000_t202" style="position:absolute;margin-left:23.75pt;margin-top:7.35pt;width:65.25pt;height:34.4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" filled="f" stroked="f">
                <v:stroke dashstyle="dash"/>
                <v:textbox>
                  <w:txbxContent>
                    <w:p w14:paraId="4F25B828" w14:textId="77777777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color w:val="00000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61" w14:textId="4DEF3D1E" w:rsidR="00AF4D24" w:rsidRPr="00577486" w:rsidRDefault="0025300C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27B06F8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D57D4E2" id="Straight Connector 59" o:spid="_x0000_s1026" style="position:absolute;flip:y;z-index:25318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E6387B5" id="Straight Connector 60" o:spid="_x0000_s1026" style="position:absolute;z-index:25318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6032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E8E370" id="Straight Connector 62" o:spid="_x0000_s1026" style="position:absolute;flip:x;z-index:25318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8080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3E9678D" wp14:editId="2CA093E5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274D07" id="Straight Connector 1409" o:spid="_x0000_s1026" style="position:absolute;z-index:25319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0128" behindDoc="0" locked="0" layoutInCell="1" allowOverlap="1" wp14:anchorId="4951D597" wp14:editId="27567B41">
            <wp:simplePos x="0" y="0"/>
            <wp:positionH relativeFrom="column">
              <wp:posOffset>1279698</wp:posOffset>
            </wp:positionH>
            <wp:positionV relativeFrom="paragraph">
              <wp:posOffset>2244292</wp:posOffset>
            </wp:positionV>
            <wp:extent cx="1065047" cy="1065047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AD5B5C1" wp14:editId="3BC335E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2CEC0B" id="Straight Connector 1413" o:spid="_x0000_s1026" style="position:absolute;flip:x;z-index:25319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2176" behindDoc="0" locked="0" layoutInCell="1" allowOverlap="1" wp14:anchorId="0A8C3BAA" wp14:editId="4AF75E65">
            <wp:simplePos x="0" y="0"/>
            <wp:positionH relativeFrom="column">
              <wp:posOffset>416797</wp:posOffset>
            </wp:positionH>
            <wp:positionV relativeFrom="paragraph">
              <wp:posOffset>2244292</wp:posOffset>
            </wp:positionV>
            <wp:extent cx="1065047" cy="1065047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5EE8BF" id="Straight Connector 1416" o:spid="_x0000_s1026" style="position:absolute;flip:x y;z-index:25319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5248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5F438C" id="Straight Connector 1420" o:spid="_x0000_s1026" style="position:absolute;flip:x;z-index:25320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8320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44" type="#_x0000_t202" style="position:absolute;margin-left:281.1pt;margin-top:35.3pt;width:53.5pt;height:34.4pt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" filled="f" stroked="f">
                <v:stroke dashstyle="dash"/>
                <v:textbox>
                  <w:txbxContent>
                    <w:p w14:paraId="16CAFA13" w14:textId="54A0BBC7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45" type="#_x0000_t202" style="position:absolute;margin-left:60.55pt;margin-top:34pt;width:53.5pt;height:34.4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" filled="f" stroked="f">
                <v:stroke dashstyle="dash"/>
                <v:textbox>
                  <w:txbxContent>
                    <w:p w14:paraId="082296C1" w14:textId="78B3D3A0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46" type="#_x0000_t202" style="position:absolute;margin-left:123.2pt;margin-top:34.55pt;width:53.5pt;height:34.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" filled="f" stroked="f">
                <v:stroke dashstyle="dash"/>
                <v:textbox>
                  <w:txbxContent>
                    <w:p w14:paraId="7C93FD98" w14:textId="027D66C6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54C22280" wp14:editId="0B8BF620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47" type="#_x0000_t202" style="position:absolute;margin-left:48pt;margin-top:254.75pt;width:53.5pt;height:34.4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AfQQsV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13BA9CE" wp14:editId="136DDFF3">
                <wp:simplePos x="0" y="0"/>
                <wp:positionH relativeFrom="column">
                  <wp:posOffset>149467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48" type="#_x0000_t202" style="position:absolute;margin-left:117.7pt;margin-top:254.75pt;width:53.5pt;height:34.4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" filled="f" stroked="f">
                <v:stroke dashstyle="dash"/>
                <v:textbox>
                  <w:txbxContent>
                    <w:p w14:paraId="19F1C462" w14:textId="77777777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49" type="#_x0000_t202" style="position:absolute;margin-left:224.8pt;margin-top:254.4pt;width:53.5pt;height:34.4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" filled="f" stroked="f">
                <v:stroke dashstyle="dash"/>
                <v:textbox>
                  <w:txbxContent>
                    <w:p w14:paraId="6B07A1F1" w14:textId="77777777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CA1D984" wp14:editId="0A2D1023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50" type="#_x0000_t202" style="position:absolute;margin-left:289.8pt;margin-top:254.4pt;width:53.5pt;height:34.4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" filled="f" stroked="f">
                <v:stroke dashstyle="dash"/>
                <v:textbox>
                  <w:txbxContent>
                    <w:p w14:paraId="1EDC7930" w14:textId="77777777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1E54255" wp14:editId="7DD0C4E2">
                <wp:simplePos x="0" y="0"/>
                <wp:positionH relativeFrom="column">
                  <wp:posOffset>454865</wp:posOffset>
                </wp:positionH>
                <wp:positionV relativeFrom="paragraph">
                  <wp:posOffset>1247081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color w:val="00000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51" type="#_x0000_t202" style="position:absolute;margin-left:35.8pt;margin-top:98.2pt;width:53.5pt;height:34.4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" filled="f" stroked="f">
                <v:stroke dashstyle="dash"/>
                <v:textbox>
                  <w:txbxContent>
                    <w:p w14:paraId="0B21E9CD" w14:textId="77777777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color w:val="00000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9386F12" wp14:editId="4D1E1ED1">
                <wp:simplePos x="0" y="0"/>
                <wp:positionH relativeFrom="column">
                  <wp:posOffset>3952114</wp:posOffset>
                </wp:positionH>
                <wp:positionV relativeFrom="paragraph">
                  <wp:posOffset>1242346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color w:val="00000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52" type="#_x0000_t202" style="position:absolute;margin-left:311.2pt;margin-top:97.8pt;width:53.5pt;height:34.4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" filled="f" stroked="f">
                <v:stroke dashstyle="dash"/>
                <v:textbox>
                  <w:txbxContent>
                    <w:p w14:paraId="2F131C44" w14:textId="77777777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color w:val="00000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8B21E4" w:rsidRPr="00324D4E" w:rsidRDefault="008B21E4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53" type="#_x0000_t202" style="position:absolute;margin-left:27.05pt;margin-top:149.6pt;width:62.85pt;height:34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lFJ786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8B21E4" w:rsidRPr="00324D4E" w:rsidRDefault="008B21E4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8B21E4" w:rsidRPr="00324D4E" w:rsidRDefault="008B21E4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54" type="#_x0000_t202" style="position:absolute;margin-left:123.35pt;margin-top:149.3pt;width:62.85pt;height:34.4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" filled="f" stroked="f">
                <v:stroke dashstyle="dash"/>
                <v:textbox>
                  <w:txbxContent>
                    <w:p w14:paraId="4DF7370A" w14:textId="49E3B6AE" w:rsidR="008B21E4" w:rsidRPr="00324D4E" w:rsidRDefault="008B21E4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8B21E4" w:rsidRPr="00324D4E" w:rsidRDefault="008B21E4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55" type="#_x0000_t202" style="position:absolute;margin-left:210pt;margin-top:149.3pt;width:62.85pt;height:34.4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" filled="f" stroked="f">
                <v:stroke dashstyle="dash"/>
                <v:textbox>
                  <w:txbxContent>
                    <w:p w14:paraId="5634A120" w14:textId="3EB4B7FB" w:rsidR="008B21E4" w:rsidRPr="00324D4E" w:rsidRDefault="008B21E4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8B21E4" w:rsidRPr="00324D4E" w:rsidRDefault="008B21E4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56" type="#_x0000_t202" style="position:absolute;margin-left:297.4pt;margin-top:149.3pt;width:62.85pt;height:34.4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" filled="f" stroked="f">
                <v:stroke dashstyle="dash"/>
                <v:textbox>
                  <w:txbxContent>
                    <w:p w14:paraId="39E9ED3F" w14:textId="2405E9B3" w:rsidR="008B21E4" w:rsidRPr="00324D4E" w:rsidRDefault="008B21E4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63C768C" wp14:editId="5E9F8354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57" type="#_x0000_t202" style="position:absolute;margin-left:212.05pt;margin-top:34.85pt;width:53.5pt;height:34.4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2KUrgEAAEgDAAAOAAAAZHJzL2Uyb0RvYy54bWysU8GO2yAQvVfqPyDuDUk2m6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+xlnQXqa0rMe&#10;8ycY2bwaNERsCPcUCZlHihO4GFfiSMGiezTJly8pYpQnq09Xe4mMKQou339Y3FNGUWpxt1ytKru4&#10;XY4J8xcNnpVNyxNNr5oqj18xU0GCvkBKrQCP1rk6QRdeBQpuK7FnR0mT72hXOiaCghS3zssuj7ux&#10;WnA3f5G1g+5Eagd6GC3HXweZNGcpu89Q39G52MdDBmNrY4XmfOfCTuOq5S5Pq7yHP88VdfsBNr8B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CvF2KU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13D8FBDE" wp14:editId="287E1179">
                <wp:simplePos x="0" y="0"/>
                <wp:positionH relativeFrom="column">
                  <wp:posOffset>0</wp:posOffset>
                </wp:positionH>
                <wp:positionV relativeFrom="paragraph">
                  <wp:posOffset>3444354</wp:posOffset>
                </wp:positionV>
                <wp:extent cx="1569172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58" type="#_x0000_t202" style="position:absolute;margin-left:0;margin-top:271.2pt;width:123.55pt;height:34.4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" filled="f" stroked="f">
                <v:stroke dashstyle="dash"/>
                <v:textbox>
                  <w:txbxContent>
                    <w:p w14:paraId="382432F0" w14:textId="77777777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183F7F2D" wp14:editId="07710E46">
                <wp:simplePos x="0" y="0"/>
                <wp:positionH relativeFrom="column">
                  <wp:posOffset>1119615</wp:posOffset>
                </wp:positionH>
                <wp:positionV relativeFrom="paragraph">
                  <wp:posOffset>3439738</wp:posOffset>
                </wp:positionV>
                <wp:extent cx="1569172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9" type="#_x0000_t202" style="position:absolute;margin-left:88.15pt;margin-top:270.85pt;width:123.55pt;height:34.4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EhjLrwEAAEkDAAAOAAAAZHJzL2Uyb0RvYy54bWysU8GO2yAQvVfqPyDuDUk2m6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" filled="f" stroked="f">
                <v:stroke dashstyle="dash"/>
                <v:textbox>
                  <w:txbxContent>
                    <w:p w14:paraId="5FC2FAF3" w14:textId="77777777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B209757" wp14:editId="173D5991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60" type="#_x0000_t202" style="position:absolute;margin-left:174pt;margin-top:271.1pt;width:123.55pt;height:34.4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" filled="f" stroked="f">
                <v:stroke dashstyle="dash"/>
                <v:textbox>
                  <w:txbxContent>
                    <w:p w14:paraId="7832667A" w14:textId="77777777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4E791810" wp14:editId="27A1C3C1">
                <wp:simplePos x="0" y="0"/>
                <wp:positionH relativeFrom="column">
                  <wp:posOffset>3323819</wp:posOffset>
                </wp:positionH>
                <wp:positionV relativeFrom="paragraph">
                  <wp:posOffset>3438465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8B21E4" w:rsidRPr="00324D4E" w:rsidRDefault="008B21E4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61" type="#_x0000_t202" style="position:absolute;margin-left:261.7pt;margin-top:270.75pt;width:123.55pt;height:34.4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" filled="f" stroked="f">
                <v:stroke dashstyle="dash"/>
                <v:textbox>
                  <w:txbxContent>
                    <w:p w14:paraId="4742391E" w14:textId="77777777" w:rsidR="008B21E4" w:rsidRPr="00324D4E" w:rsidRDefault="008B21E4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8B21E4" w:rsidRPr="00394BA6" w:rsidRDefault="008B21E4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62" type="#_x0000_t202" style="position:absolute;margin-left:55.75pt;margin-top:158.55pt;width:52.9pt;height:22.15pt;z-index: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" filled="f" stroked="f">
                <v:stroke dashstyle="dash"/>
                <v:textbox>
                  <w:txbxContent>
                    <w:p w14:paraId="222E45AB" w14:textId="77777777" w:rsidR="008B21E4" w:rsidRPr="00394BA6" w:rsidRDefault="008B21E4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550CB68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D3BBCB4" wp14:editId="32AC0DAB">
                <wp:simplePos x="0" y="0"/>
                <wp:positionH relativeFrom="column">
                  <wp:posOffset>-185420</wp:posOffset>
                </wp:positionH>
                <wp:positionV relativeFrom="paragraph">
                  <wp:posOffset>27015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FFD36F" id="Rectangle 1402" o:spid="_x0000_s1026" style="position:absolute;margin-left:-14.6pt;margin-top:2.15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O350Zn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802D8C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ervers</w:t>
      </w:r>
      <w:r w:rsidR="00B0744F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hostname and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802D8C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ettings</w:t>
      </w:r>
    </w:p>
    <w:p w14:paraId="222E3C63" w14:textId="71BDEFFE" w:rsidR="00AA1485" w:rsidRPr="00577486" w:rsidRDefault="00AA1485" w:rsidP="00961A1C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server that was assigned to you and check </w:t>
      </w:r>
      <w:r w:rsidR="00067587" w:rsidRPr="00577486">
        <w:rPr>
          <w:rFonts w:ascii="DIN Pro Regular" w:hAnsi="DIN Pro Regular" w:cs="DIN Pro Regular"/>
          <w:sz w:val="24"/>
          <w:szCs w:val="24"/>
        </w:rPr>
        <w:t xml:space="preserve">IP settings of interface </w:t>
      </w:r>
      <w:r w:rsidR="002A2F8C" w:rsidRPr="00577486">
        <w:rPr>
          <w:rFonts w:ascii="DIN Pro Regular" w:hAnsi="DIN Pro Regular" w:cs="DIN Pro Regular"/>
          <w:b/>
          <w:bCs/>
          <w:sz w:val="24"/>
          <w:szCs w:val="24"/>
        </w:rPr>
        <w:t>’eth2</w:t>
      </w:r>
      <w:r w:rsidR="00067587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3BA51B01" w:rsidR="00AA1485" w:rsidRPr="00324D4E" w:rsidRDefault="00A00127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22E4281" wp14:editId="16444BE4">
                <wp:simplePos x="0" y="0"/>
                <wp:positionH relativeFrom="column">
                  <wp:posOffset>1801495</wp:posOffset>
                </wp:positionH>
                <wp:positionV relativeFrom="paragraph">
                  <wp:posOffset>350046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AC314D" id="Rectangle 1423" o:spid="_x0000_s1026" style="position:absolute;margin-left:141.85pt;margin-top:27.5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ONbPL/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2A2F8C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5872" behindDoc="0" locked="0" layoutInCell="1" allowOverlap="1" wp14:anchorId="222E4283" wp14:editId="66500D7D">
                <wp:simplePos x="0" y="0"/>
                <wp:positionH relativeFrom="column">
                  <wp:posOffset>374650</wp:posOffset>
                </wp:positionH>
                <wp:positionV relativeFrom="paragraph">
                  <wp:posOffset>285115</wp:posOffset>
                </wp:positionV>
                <wp:extent cx="5867400" cy="1412240"/>
                <wp:effectExtent l="0" t="0" r="19050" b="1651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7400" cy="1412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77777777" w:rsidR="008B21E4" w:rsidRPr="000715DC" w:rsidRDefault="008B21E4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spellStart"/>
                            <w:r w:rsidRPr="000715DC">
                              <w:rPr>
                                <w:rFonts w:ascii="Consolas" w:hAnsi="Consolas" w:cs="Courier New"/>
                              </w:rPr>
                              <w:t>cumulus@ubuntu</w:t>
                            </w:r>
                            <w:proofErr w:type="spellEnd"/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r w:rsidRPr="000715D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$ ifconfig eth2</w:t>
                            </w:r>
                          </w:p>
                          <w:p w14:paraId="555573A7" w14:textId="77777777" w:rsidR="008B21E4" w:rsidRPr="000715DC" w:rsidRDefault="008B21E4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eth2: flags=4098&lt;BROADCAST,MULTICAST&gt;  </w:t>
                            </w:r>
                            <w:proofErr w:type="spellStart"/>
                            <w:r w:rsidRPr="000715DC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4A42C122" w14:textId="77777777" w:rsidR="008B21E4" w:rsidRPr="000715DC" w:rsidRDefault="008B21E4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0715DC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7DF80BAA" w14:textId="77777777" w:rsidR="008B21E4" w:rsidRPr="000715DC" w:rsidRDefault="008B21E4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2FE4828D" w14:textId="77777777" w:rsidR="008B21E4" w:rsidRPr="000715DC" w:rsidRDefault="008B21E4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6C71368F" w14:textId="77777777" w:rsidR="008B21E4" w:rsidRPr="000715DC" w:rsidRDefault="008B21E4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222E45B2" w14:textId="4E46F5E6" w:rsidR="008B21E4" w:rsidRPr="000715DC" w:rsidRDefault="008B21E4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63" type="#_x0000_t202" style="position:absolute;left:0;text-align:left;margin-left:29.5pt;margin-top:22.45pt;width:462pt;height:111.2pt;z-index:25153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">
                <v:textbox>
                  <w:txbxContent>
                    <w:p w14:paraId="06F73914" w14:textId="77777777" w:rsidR="008B21E4" w:rsidRPr="000715DC" w:rsidRDefault="008B21E4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spellStart"/>
                      <w:r w:rsidRPr="000715DC">
                        <w:rPr>
                          <w:rFonts w:ascii="Consolas" w:hAnsi="Consolas" w:cs="Courier New"/>
                        </w:rPr>
                        <w:t>cumulus@ubuntu</w:t>
                      </w:r>
                      <w:proofErr w:type="spellEnd"/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r w:rsidRPr="000715DC">
                        <w:rPr>
                          <w:rFonts w:ascii="Consolas" w:hAnsi="Consolas" w:cs="Courier New"/>
                          <w:b/>
                          <w:bCs/>
                        </w:rPr>
                        <w:t>$ ifconfig eth2</w:t>
                      </w:r>
                    </w:p>
                    <w:p w14:paraId="555573A7" w14:textId="77777777" w:rsidR="008B21E4" w:rsidRPr="000715DC" w:rsidRDefault="008B21E4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 xml:space="preserve">eth2: flags=4098&lt;BROADCAST,MULTICAST&gt;  </w:t>
                      </w:r>
                      <w:proofErr w:type="spellStart"/>
                      <w:r w:rsidRPr="000715DC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0715DC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4A42C122" w14:textId="77777777" w:rsidR="008B21E4" w:rsidRPr="000715DC" w:rsidRDefault="008B21E4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 xml:space="preserve">        ether 44:38:39:00:00:11  </w:t>
                      </w:r>
                      <w:proofErr w:type="spellStart"/>
                      <w:r w:rsidRPr="000715DC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0715DC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7DF80BAA" w14:textId="77777777" w:rsidR="008B21E4" w:rsidRPr="000715DC" w:rsidRDefault="008B21E4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 xml:space="preserve">        RX packets 0  bytes 0 (0.0 B)</w:t>
                      </w:r>
                    </w:p>
                    <w:p w14:paraId="2FE4828D" w14:textId="77777777" w:rsidR="008B21E4" w:rsidRPr="000715DC" w:rsidRDefault="008B21E4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 xml:space="preserve">        RX errors 0  dropped 0  overruns 0  frame 0</w:t>
                      </w:r>
                    </w:p>
                    <w:p w14:paraId="6C71368F" w14:textId="77777777" w:rsidR="008B21E4" w:rsidRPr="000715DC" w:rsidRDefault="008B21E4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 xml:space="preserve">        TX packets 0  bytes 0 (0.0 B)</w:t>
                      </w:r>
                    </w:p>
                    <w:p w14:paraId="222E45B2" w14:textId="4E46F5E6" w:rsidR="008B21E4" w:rsidRPr="000715DC" w:rsidRDefault="008B21E4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># ifconfig &lt;dev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222E3C66" w14:textId="4279F2E0" w:rsidR="00AA1485" w:rsidRPr="00577486" w:rsidRDefault="00AA1485" w:rsidP="00961A1C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0744F" w:rsidRPr="00577486">
        <w:rPr>
          <w:rFonts w:ascii="DIN Pro Regular" w:hAnsi="DIN Pro Regular" w:cs="DIN Pro Regular"/>
          <w:sz w:val="24"/>
          <w:szCs w:val="24"/>
        </w:rPr>
        <w:t>server hostnam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577486">
        <w:rPr>
          <w:rFonts w:ascii="DIN Pro Regular" w:hAnsi="DIN Pro Regular" w:cs="DIN Pro Regular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067587" w:rsidRPr="00577486">
        <w:rPr>
          <w:rFonts w:ascii="DIN Pro Regular" w:hAnsi="DIN Pro Regular" w:cs="DIN Pro Regular"/>
          <w:sz w:val="24"/>
          <w:szCs w:val="24"/>
        </w:rPr>
        <w:t xml:space="preserve">If the </w:t>
      </w:r>
      <w:r w:rsidR="00F67658" w:rsidRPr="00577486">
        <w:rPr>
          <w:rFonts w:ascii="DIN Pro Regular" w:hAnsi="DIN Pro Regular" w:cs="DIN Pro Regular"/>
          <w:sz w:val="24"/>
          <w:szCs w:val="24"/>
        </w:rPr>
        <w:t xml:space="preserve">interface's </w:t>
      </w:r>
      <w:r w:rsidR="00067587" w:rsidRPr="00577486">
        <w:rPr>
          <w:rFonts w:ascii="DIN Pro Regular" w:hAnsi="DIN Pro Regular" w:cs="DIN Pro Regular"/>
          <w:sz w:val="24"/>
          <w:szCs w:val="24"/>
        </w:rPr>
        <w:t>IP address is not as listed in the table below, u</w:t>
      </w:r>
      <w:r w:rsidRPr="00577486">
        <w:rPr>
          <w:rFonts w:ascii="DIN Pro Regular" w:hAnsi="DIN Pro Regular" w:cs="DIN Pro Regular"/>
          <w:sz w:val="24"/>
          <w:szCs w:val="24"/>
        </w:rPr>
        <w:t>se the following table for IP address assignment. Use /24 as the subnet mask.</w:t>
      </w:r>
    </w:p>
    <w:p w14:paraId="222E3C67" w14:textId="21C336FF" w:rsidR="00AA1485" w:rsidRPr="00577486" w:rsidRDefault="00AA1485" w:rsidP="00AA1485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7D2E83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b/>
                <w:bCs/>
                <w:sz w:val="24"/>
                <w:szCs w:val="24"/>
              </w:rPr>
            </w:pPr>
            <w:r w:rsidRPr="000715DC">
              <w:rPr>
                <w:rFonts w:ascii="DIN Pro Medium" w:hAnsi="DIN Pro Medium" w:cs="DIN Pro Medium"/>
                <w:b/>
                <w:bCs/>
                <w:color w:val="404040"/>
                <w:sz w:val="24"/>
                <w:szCs w:val="24"/>
              </w:rPr>
              <w:t>Practice Lab Servers</w:t>
            </w:r>
            <w:r w:rsidR="00091FB4" w:rsidRPr="000715DC">
              <w:rPr>
                <w:rFonts w:ascii="DIN Pro Medium" w:hAnsi="DIN Pro Medium" w:cs="DIN Pro Medium"/>
                <w:b/>
                <w:bCs/>
                <w:color w:val="40404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867F22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</w:tcBorders>
            <w:shd w:val="clear" w:color="auto" w:fill="auto"/>
          </w:tcPr>
          <w:p w14:paraId="5A99B974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b/>
                <w:bCs/>
              </w:rPr>
            </w:pPr>
            <w:r w:rsidRPr="00650C7A">
              <w:rPr>
                <w:rFonts w:ascii="Consolas" w:hAnsi="Consolas" w:cs="DIN Pro Regular"/>
                <w:b/>
                <w:bCs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b/>
                <w:bCs/>
              </w:rPr>
            </w:pPr>
            <w:r w:rsidRPr="00650C7A">
              <w:rPr>
                <w:rFonts w:ascii="Consolas" w:hAnsi="Consolas" w:cs="DIN Pro Regular"/>
                <w:b/>
                <w:bCs/>
              </w:rPr>
              <w:t>‘eth2’ IP Address</w:t>
            </w:r>
          </w:p>
        </w:tc>
      </w:tr>
      <w:tr w:rsidR="00B0744F" w:rsidRPr="00577486" w14:paraId="4BCD43D0" w14:textId="77777777" w:rsidTr="00867F22">
        <w:tc>
          <w:tcPr>
            <w:tcW w:w="189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082EEF30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172.16.1.1</w:t>
            </w:r>
          </w:p>
        </w:tc>
      </w:tr>
      <w:tr w:rsidR="00B0744F" w:rsidRPr="00577486" w14:paraId="698BDC89" w14:textId="77777777" w:rsidTr="00867F22">
        <w:tc>
          <w:tcPr>
            <w:tcW w:w="189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CAF6FBC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172.16.1.2</w:t>
            </w:r>
          </w:p>
        </w:tc>
      </w:tr>
      <w:tr w:rsidR="00B0744F" w:rsidRPr="00577486" w14:paraId="1FA19239" w14:textId="77777777" w:rsidTr="00867F22">
        <w:tc>
          <w:tcPr>
            <w:tcW w:w="189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59855ED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172.16.1.3</w:t>
            </w:r>
          </w:p>
        </w:tc>
      </w:tr>
      <w:tr w:rsidR="00B0744F" w:rsidRPr="00577486" w14:paraId="14B9610B" w14:textId="77777777" w:rsidTr="00867F22">
        <w:tc>
          <w:tcPr>
            <w:tcW w:w="189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14736628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650C7A" w:rsidRDefault="00B0744F" w:rsidP="00B0744F">
            <w:pPr>
              <w:pStyle w:val="ListParagraph"/>
              <w:ind w:left="0"/>
              <w:jc w:val="center"/>
              <w:rPr>
                <w:rFonts w:ascii="Consolas" w:hAnsi="Consolas" w:cs="DIN Pro Regular"/>
                <w:sz w:val="24"/>
                <w:szCs w:val="24"/>
              </w:rPr>
            </w:pPr>
            <w:r w:rsidRPr="00650C7A">
              <w:rPr>
                <w:rFonts w:ascii="Consolas" w:hAnsi="Consolas" w:cs="DIN Pro Regular"/>
                <w:sz w:val="24"/>
                <w:szCs w:val="24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D2345AE" w14:textId="701B0F78" w:rsidR="00B0744F" w:rsidRDefault="00867F22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9E581E2" w14:textId="56A6B132" w:rsidR="00091FB4" w:rsidRPr="00577486" w:rsidRDefault="00091FB4" w:rsidP="00091FB4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C90" w14:textId="5BD2A824" w:rsidR="00AA1485" w:rsidRPr="00932FC0" w:rsidRDefault="00AA1485" w:rsidP="00961A1C">
      <w:pPr>
        <w:pStyle w:val="ListParagraph"/>
        <w:numPr>
          <w:ilvl w:val="0"/>
          <w:numId w:val="15"/>
        </w:numPr>
        <w:spacing w:line="360" w:lineRule="auto"/>
        <w:rPr>
          <w:rFonts w:ascii="Courier New" w:hAnsi="Courier New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067587" w:rsidRPr="00867F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Pr="00867F22">
        <w:rPr>
          <w:rFonts w:ascii="Consolas" w:hAnsi="Consolas" w:cs="Courier New"/>
          <w:b/>
          <w:bCs/>
          <w:sz w:val="24"/>
          <w:szCs w:val="24"/>
        </w:rPr>
        <w:t>ifconfig &lt;dev&gt; 0.0.0.0</w:t>
      </w:r>
    </w:p>
    <w:p w14:paraId="222E3C91" w14:textId="2C74D866" w:rsidR="00AA1485" w:rsidRPr="00577486" w:rsidRDefault="006F6611" w:rsidP="00961A1C">
      <w:pPr>
        <w:pStyle w:val="ListParagraph"/>
        <w:numPr>
          <w:ilvl w:val="0"/>
          <w:numId w:val="15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AA1485" w:rsidRPr="00577486">
        <w:rPr>
          <w:rFonts w:ascii="DIN Pro Regular" w:hAnsi="DIN Pro Regular" w:cs="DIN Pro Regular"/>
          <w:sz w:val="24"/>
          <w:szCs w:val="24"/>
        </w:rPr>
        <w:t>a</w:t>
      </w:r>
      <w:r w:rsidR="00511909" w:rsidRPr="00577486">
        <w:rPr>
          <w:rFonts w:ascii="DIN Pro Regular" w:hAnsi="DIN Pro Regular" w:cs="DIN Pro Regular"/>
          <w:sz w:val="24"/>
          <w:szCs w:val="24"/>
        </w:rPr>
        <w:t>n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IP address</w:t>
      </w:r>
      <w:r w:rsidR="00511909" w:rsidRPr="00577486">
        <w:rPr>
          <w:rFonts w:ascii="DIN Pro Regular" w:hAnsi="DIN Pro Regular" w:cs="DIN Pro Regular"/>
          <w:sz w:val="24"/>
          <w:szCs w:val="24"/>
        </w:rPr>
        <w:t xml:space="preserve"> and a subnet mask</w:t>
      </w:r>
      <w:r w:rsidR="00AA1485" w:rsidRPr="00577486">
        <w:rPr>
          <w:rFonts w:ascii="DIN Pro Regular" w:hAnsi="DIN Pro Regular" w:cs="DIN Pro Regular"/>
          <w:sz w:val="24"/>
          <w:szCs w:val="24"/>
        </w:rPr>
        <w:t>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067587" w:rsidRPr="00867F22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ifconfig &lt;dev&gt; IP/MASK</w:t>
      </w:r>
    </w:p>
    <w:p w14:paraId="222E3C92" w14:textId="43F42A5F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8944" behindDoc="0" locked="0" layoutInCell="1" allowOverlap="1" wp14:anchorId="222E4285" wp14:editId="6D9035FF">
                <wp:simplePos x="0" y="0"/>
                <wp:positionH relativeFrom="column">
                  <wp:posOffset>400050</wp:posOffset>
                </wp:positionH>
                <wp:positionV relativeFrom="paragraph">
                  <wp:posOffset>83185</wp:posOffset>
                </wp:positionV>
                <wp:extent cx="5822950" cy="1397000"/>
                <wp:effectExtent l="0" t="0" r="2540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295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8B21E4" w:rsidRPr="00867F22" w:rsidRDefault="008B21E4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222E45B4" w14:textId="32F071B9" w:rsidR="008B21E4" w:rsidRPr="00867F22" w:rsidRDefault="008B21E4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ifconfig eth2 172.16.1.1/24</w:t>
                            </w:r>
                          </w:p>
                          <w:p w14:paraId="27C3B7AD" w14:textId="77777777" w:rsidR="008B21E4" w:rsidRPr="00867F22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1A6A413D" w14:textId="77777777" w:rsidR="008B21E4" w:rsidRPr="00867F22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79558F62" w14:textId="77777777" w:rsidR="008B21E4" w:rsidRPr="00867F22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172.16.1.1  netmask 255.255.255.0  broadcast 172.16.1.255</w:t>
                            </w:r>
                          </w:p>
                          <w:p w14:paraId="626A94B7" w14:textId="77777777" w:rsidR="008B21E4" w:rsidRPr="00867F22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2DD822E6" w14:textId="77777777" w:rsidR="008B21E4" w:rsidRPr="00867F22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57BF930A" w14:textId="77777777" w:rsidR="008B21E4" w:rsidRPr="00867F22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6B78DD64" w14:textId="77777777" w:rsidR="008B21E4" w:rsidRPr="00091FB4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8B21E4" w:rsidRPr="00091FB4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10  bytes 1086 (1.0 KB)</w:t>
                            </w:r>
                          </w:p>
                          <w:p w14:paraId="222E45BB" w14:textId="1B2FAAAD" w:rsidR="008B21E4" w:rsidRPr="00AF4D24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8B21E4" w:rsidRPr="00AF4D24" w:rsidRDefault="008B21E4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</w:t>
                            </w:r>
                            <w:proofErr w:type="spellStart"/>
                            <w:r w:rsidRPr="00AF4D24">
                              <w:rPr>
                                <w:rFonts w:ascii="Consolas" w:hAnsi="Consolas" w:cs="Consolas"/>
                              </w:rPr>
                              <w:t>MiB</w:t>
                            </w:r>
                            <w:proofErr w:type="spellEnd"/>
                            <w:r w:rsidRPr="00AF4D24">
                              <w:rPr>
                                <w:rFonts w:ascii="Consolas" w:hAnsi="Consolas" w:cs="Consolas"/>
                              </w:rPr>
                              <w:t>)</w:t>
                            </w:r>
                          </w:p>
                          <w:p w14:paraId="222E45BD" w14:textId="77777777" w:rsidR="008B21E4" w:rsidRPr="00406AAD" w:rsidRDefault="008B21E4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65" type="#_x0000_t202" style="position:absolute;left:0;text-align:left;margin-left:31.5pt;margin-top:6.55pt;width:458.5pt;height:110pt;z-index:25153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">
                <v:textbox>
                  <w:txbxContent>
                    <w:p w14:paraId="222E45B3" w14:textId="1CE7215F" w:rsidR="008B21E4" w:rsidRPr="00867F22" w:rsidRDefault="008B21E4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222E45B4" w14:textId="32F071B9" w:rsidR="008B21E4" w:rsidRPr="00867F22" w:rsidRDefault="008B21E4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ifconfig eth2 172.16.1.1/24</w:t>
                      </w:r>
                    </w:p>
                    <w:p w14:paraId="27C3B7AD" w14:textId="77777777" w:rsidR="008B21E4" w:rsidRPr="00867F22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1A6A413D" w14:textId="77777777" w:rsidR="008B21E4" w:rsidRPr="00867F22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eth2: flags=4163&lt;UP,BROADCAST,RUNNING,MULTICAST&gt; 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79558F62" w14:textId="77777777" w:rsidR="008B21E4" w:rsidRPr="00867F22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172.16.1.1  netmask 255.255.255.0  broadcast 172.16.1.255</w:t>
                      </w:r>
                    </w:p>
                    <w:p w14:paraId="626A94B7" w14:textId="77777777" w:rsidR="008B21E4" w:rsidRPr="00867F22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        inet6 fe80::4638:39ff:fe00:11 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2DD822E6" w14:textId="77777777" w:rsidR="008B21E4" w:rsidRPr="00867F22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        ether 44:38:39:00:00:11 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57BF930A" w14:textId="77777777" w:rsidR="008B21E4" w:rsidRPr="00867F22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6B78DD64" w14:textId="77777777" w:rsidR="008B21E4" w:rsidRPr="00091FB4" w:rsidRDefault="008B21E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8B21E4" w:rsidRPr="00091FB4" w:rsidRDefault="008B21E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10  bytes 1086 (1.0 KB)</w:t>
                      </w:r>
                    </w:p>
                    <w:p w14:paraId="222E45BB" w14:textId="1B2FAAAD" w:rsidR="008B21E4" w:rsidRPr="00AF4D24" w:rsidRDefault="008B21E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8B21E4" w:rsidRPr="00AF4D24" w:rsidRDefault="008B21E4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270015  bytes 51701450 (49.3 </w:t>
                      </w:r>
                      <w:proofErr w:type="spellStart"/>
                      <w:r w:rsidRPr="00AF4D24">
                        <w:rPr>
                          <w:rFonts w:ascii="Consolas" w:hAnsi="Consolas" w:cs="Consolas"/>
                        </w:rPr>
                        <w:t>MiB</w:t>
                      </w:r>
                      <w:proofErr w:type="spellEnd"/>
                      <w:r w:rsidRPr="00AF4D24">
                        <w:rPr>
                          <w:rFonts w:ascii="Consolas" w:hAnsi="Consolas" w:cs="Consolas"/>
                        </w:rPr>
                        <w:t>)</w:t>
                      </w:r>
                    </w:p>
                    <w:p w14:paraId="222E45BD" w14:textId="77777777" w:rsidR="008B21E4" w:rsidRPr="00406AAD" w:rsidRDefault="008B21E4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51EE1E51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35600B78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5" w14:textId="20F4D033" w:rsidR="00B76F7E" w:rsidRPr="00577486" w:rsidRDefault="007F58E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9968" behindDoc="0" locked="0" layoutInCell="1" allowOverlap="1" wp14:anchorId="222E4287" wp14:editId="306B9FFE">
                <wp:simplePos x="0" y="0"/>
                <wp:positionH relativeFrom="margin">
                  <wp:posOffset>1447800</wp:posOffset>
                </wp:positionH>
                <wp:positionV relativeFrom="paragraph">
                  <wp:posOffset>184785</wp:posOffset>
                </wp:positionV>
                <wp:extent cx="2654300" cy="177800"/>
                <wp:effectExtent l="0" t="0" r="0" b="0"/>
                <wp:wrapNone/>
                <wp:docPr id="252" name="Rectangle 2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4300" cy="1778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BF9FF3" id="Rectangle 252" o:spid="_x0000_s1026" style="position:absolute;margin-left:114pt;margin-top:14.55pt;width:209pt;height:14pt;z-index:252109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724A79CE" w:rsidR="00B76F7E" w:rsidRPr="00577486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9A" w14:textId="168EAE48" w:rsidR="0077029C" w:rsidRPr="00577486" w:rsidRDefault="0077029C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E" w14:textId="74C98678" w:rsidR="00B76F7E" w:rsidRPr="00577486" w:rsidRDefault="00AA1485" w:rsidP="00961A1C">
      <w:pPr>
        <w:pStyle w:val="ListParagraph"/>
        <w:numPr>
          <w:ilvl w:val="0"/>
          <w:numId w:val="2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172.16.0.0/16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577486">
        <w:rPr>
          <w:rFonts w:ascii="DIN Pro Regular" w:hAnsi="DIN Pro Regular" w:cs="DIN Pro Regular"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6896" behindDoc="0" locked="0" layoutInCell="1" allowOverlap="1" wp14:anchorId="222E4289" wp14:editId="346D5D92">
                <wp:simplePos x="0" y="0"/>
                <wp:positionH relativeFrom="column">
                  <wp:posOffset>340995</wp:posOffset>
                </wp:positionH>
                <wp:positionV relativeFrom="paragraph">
                  <wp:posOffset>281305</wp:posOffset>
                </wp:positionV>
                <wp:extent cx="5892800" cy="1432560"/>
                <wp:effectExtent l="0" t="0" r="12700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2800" cy="14325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4CD0AB" w14:textId="77777777" w:rsidR="008B21E4" w:rsidRPr="003D6123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54EDE2D9" w14:textId="77777777" w:rsidR="008B21E4" w:rsidRPr="003D6123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524778C" w14:textId="77777777" w:rsidR="008B21E4" w:rsidRPr="003D6123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3D6123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3D6123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230B1219" w14:textId="77777777" w:rsidR="008B21E4" w:rsidRPr="003D6123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222E45C2" w14:textId="7AC2138F" w:rsidR="008B21E4" w:rsidRPr="003D6123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66" type="#_x0000_t202" style="position:absolute;left:0;text-align:left;margin-left:26.85pt;margin-top:22.15pt;width:464pt;height:112.8pt;z-index:25153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">
                <v:textbox>
                  <w:txbxContent>
                    <w:p w14:paraId="234CD0AB" w14:textId="77777777" w:rsidR="008B21E4" w:rsidRPr="003D6123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54EDE2D9" w14:textId="77777777" w:rsidR="008B21E4" w:rsidRPr="003D6123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524778C" w14:textId="77777777" w:rsidR="008B21E4" w:rsidRPr="003D6123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3D612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3D612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3D612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230B1219" w14:textId="77777777" w:rsidR="008B21E4" w:rsidRPr="003D6123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222E45C2" w14:textId="7AC2138F" w:rsidR="008B21E4" w:rsidRPr="003D6123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76C93ADC" w:rsidR="00AA1485" w:rsidRPr="0012570B" w:rsidRDefault="005C74D1" w:rsidP="00961A1C">
      <w:pPr>
        <w:pStyle w:val="ListParagraph"/>
        <w:numPr>
          <w:ilvl w:val="0"/>
          <w:numId w:val="17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7920" behindDoc="0" locked="0" layoutInCell="1" allowOverlap="1" wp14:anchorId="222E428B" wp14:editId="63E467B8">
                <wp:simplePos x="0" y="0"/>
                <wp:positionH relativeFrom="column">
                  <wp:posOffset>457200</wp:posOffset>
                </wp:positionH>
                <wp:positionV relativeFrom="paragraph">
                  <wp:posOffset>588010</wp:posOffset>
                </wp:positionV>
                <wp:extent cx="5753100" cy="267970"/>
                <wp:effectExtent l="0" t="0" r="19050" b="17780"/>
                <wp:wrapThrough wrapText="bothSides">
                  <wp:wrapPolygon edited="0">
                    <wp:start x="0" y="0"/>
                    <wp:lineTo x="0" y="21498"/>
                    <wp:lineTo x="21600" y="21498"/>
                    <wp:lineTo x="21600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3100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8B21E4" w:rsidRPr="00867F22" w:rsidRDefault="008B21E4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8B21E4" w:rsidRPr="00267030" w:rsidRDefault="008B21E4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67" type="#_x0000_t202" style="position:absolute;left:0;text-align:left;margin-left:36pt;margin-top:46.3pt;width:453pt;height:21.1pt;z-index:25153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">
                <v:textbox>
                  <w:txbxContent>
                    <w:p w14:paraId="222E45C3" w14:textId="50FD9579" w:rsidR="008B21E4" w:rsidRPr="00867F22" w:rsidRDefault="008B21E4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8B21E4" w:rsidRPr="00267030" w:rsidRDefault="008B21E4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="00AA1485" w:rsidRPr="00867F2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route add &lt;ADDRESS/MASK&gt; dev &lt;DEV&gt;</w:t>
      </w:r>
    </w:p>
    <w:p w14:paraId="222E3CA2" w14:textId="340E182A" w:rsidR="00AA1485" w:rsidRPr="00577486" w:rsidRDefault="00AA1485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3" w14:textId="75FDA7EC" w:rsidR="00AF4D24" w:rsidRPr="00577486" w:rsidRDefault="00942E85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2496" behindDoc="0" locked="0" layoutInCell="1" allowOverlap="1" wp14:anchorId="222E428D" wp14:editId="287A0E2A">
                <wp:simplePos x="0" y="0"/>
                <wp:positionH relativeFrom="column">
                  <wp:posOffset>457200</wp:posOffset>
                </wp:positionH>
                <wp:positionV relativeFrom="paragraph">
                  <wp:posOffset>38100</wp:posOffset>
                </wp:positionV>
                <wp:extent cx="5759450" cy="1501140"/>
                <wp:effectExtent l="0" t="0" r="12700" b="2286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9450" cy="1501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29A46C" w14:textId="77777777" w:rsidR="008B21E4" w:rsidRPr="00867F22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2F95A817" w14:textId="77777777" w:rsidR="008B21E4" w:rsidRPr="00867F22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1B5E4091" w14:textId="77777777" w:rsidR="008B21E4" w:rsidRPr="00867F22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Genmask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face</w:t>
                            </w:r>
                            <w:proofErr w:type="spellEnd"/>
                          </w:p>
                          <w:p w14:paraId="09DFB5B9" w14:textId="77777777" w:rsidR="008B21E4" w:rsidRPr="00867F22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664B32C7" w14:textId="77777777" w:rsidR="008B21E4" w:rsidRPr="00867F22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0.0.0.0         255.255.0.0     U     0      0        0 eth2</w:t>
                            </w:r>
                          </w:p>
                          <w:p w14:paraId="6DE7DB73" w14:textId="77777777" w:rsidR="008B21E4" w:rsidRPr="00867F22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72DABED7" w:rsidR="008B21E4" w:rsidRPr="00267030" w:rsidRDefault="008B21E4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68" type="#_x0000_t202" style="position:absolute;margin-left:36pt;margin-top:3pt;width:453.5pt;height:118.2pt;z-index:25156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">
                <v:textbox>
                  <w:txbxContent>
                    <w:p w14:paraId="4329A46C" w14:textId="77777777" w:rsidR="008B21E4" w:rsidRPr="00867F22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1:~$ route</w:t>
                      </w:r>
                    </w:p>
                    <w:p w14:paraId="2F95A817" w14:textId="77777777" w:rsidR="008B21E4" w:rsidRPr="00867F22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1B5E4091" w14:textId="77777777" w:rsidR="008B21E4" w:rsidRPr="00867F22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Destination     Gateway        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Genmask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Flags Metric Ref    Use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face</w:t>
                      </w:r>
                      <w:proofErr w:type="spellEnd"/>
                    </w:p>
                    <w:p w14:paraId="09DFB5B9" w14:textId="77777777" w:rsidR="008B21E4" w:rsidRPr="00867F22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664B32C7" w14:textId="77777777" w:rsidR="008B21E4" w:rsidRPr="00867F22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867F22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0.0.0.0         255.255.0.0     U     0      0        0 eth2</w:t>
                      </w:r>
                    </w:p>
                    <w:p w14:paraId="6DE7DB73" w14:textId="77777777" w:rsidR="008B21E4" w:rsidRPr="00867F22" w:rsidRDefault="008B21E4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1.0      0.0.0.0         255.255.255.0   U     0      0        0 eth2</w:t>
                      </w:r>
                    </w:p>
                    <w:p w14:paraId="222E45CB" w14:textId="72DABED7" w:rsidR="008B21E4" w:rsidRPr="00267030" w:rsidRDefault="008B21E4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867F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4" w14:textId="3041F193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5" w14:textId="1C0B6E4E" w:rsidR="00AF4D24" w:rsidRPr="00577486" w:rsidRDefault="007555C7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222E428F" wp14:editId="3DB8A5FB">
                <wp:simplePos x="0" y="0"/>
                <wp:positionH relativeFrom="column">
                  <wp:posOffset>488950</wp:posOffset>
                </wp:positionH>
                <wp:positionV relativeFrom="paragraph">
                  <wp:posOffset>84455</wp:posOffset>
                </wp:positionV>
                <wp:extent cx="5594350" cy="153620"/>
                <wp:effectExtent l="0" t="0" r="635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94350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171971" id="Rectangle 272" o:spid="_x0000_s1026" style="position:absolute;margin-left:38.5pt;margin-top:6.65pt;width:440.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3CA6" w14:textId="0FA6AFBA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7" w14:textId="1E41718D" w:rsidR="000B7257" w:rsidRPr="00577486" w:rsidRDefault="000B7257" w:rsidP="00D82C67">
      <w:pPr>
        <w:pStyle w:val="ListParagraph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777F955" w14:textId="013F9143" w:rsidR="00091FB4" w:rsidRPr="00F64800" w:rsidRDefault="00091FB4" w:rsidP="00F64800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34C04BDF" w14:textId="0A1CF235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E6B8B05" w14:textId="578E5A22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7C5B0A8F" w14:textId="77777777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63273584" w14:textId="7E6868E5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27CF1526" w14:textId="1D79DD76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7DDF272A" w14:textId="77777777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7C68916B" w14:textId="3FC2C0A7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5554FA6C" w14:textId="77777777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0844822C" w14:textId="1E52BF67" w:rsidR="00854410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222E3CA9" w14:textId="13849387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310431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>: Configure a bridge</w:t>
      </w:r>
    </w:p>
    <w:p w14:paraId="222E3CAA" w14:textId="7639B833" w:rsidR="00EE0DF4" w:rsidRPr="00577486" w:rsidRDefault="00EE0DF4" w:rsidP="00961A1C">
      <w:pPr>
        <w:pStyle w:val="ListParagraph"/>
        <w:numPr>
          <w:ilvl w:val="0"/>
          <w:numId w:val="1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5ACF3C9B" w:rsidR="008B21E4" w:rsidRPr="00E3643C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cumulus@leaf1:~$ net del all</w:t>
                            </w:r>
                          </w:p>
                          <w:p w14:paraId="222E45CD" w14:textId="652D20B0" w:rsidR="008B21E4" w:rsidRPr="00242313" w:rsidRDefault="008B21E4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69" type="#_x0000_t202" style="position:absolute;left:0;text-align:left;margin-left:18pt;margin-top:20.9pt;width:233.5pt;height:36.4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U432Gy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5ACF3C9B" w:rsidR="008B21E4" w:rsidRPr="00E3643C" w:rsidRDefault="008B21E4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E3643C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cumulus@leaf1:~$ net del all</w:t>
                      </w:r>
                    </w:p>
                    <w:p w14:paraId="222E45CD" w14:textId="652D20B0" w:rsidR="008B21E4" w:rsidRPr="00242313" w:rsidRDefault="008B21E4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E3643C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E" w14:textId="5171DB1F" w:rsidR="00EE0DF4" w:rsidRPr="00577486" w:rsidRDefault="00942E85" w:rsidP="00EE0DF4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22E3CAF" w14:textId="322C7153" w:rsidR="00CD4657" w:rsidRPr="00577486" w:rsidRDefault="003C4EC3" w:rsidP="00961A1C">
      <w:pPr>
        <w:pStyle w:val="ListParagraph"/>
        <w:numPr>
          <w:ilvl w:val="0"/>
          <w:numId w:val="28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sz w:val="24"/>
          <w:szCs w:val="24"/>
        </w:rPr>
        <w:t>Cr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eate </w:t>
      </w:r>
      <w:r w:rsidRPr="00577486">
        <w:rPr>
          <w:rFonts w:ascii="DIN Pro Regular" w:hAnsi="DIN Pro Regular" w:cs="DIN Pro Regular"/>
          <w:sz w:val="24"/>
          <w:szCs w:val="24"/>
        </w:rPr>
        <w:t>a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bridge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 and set the in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witch links (swp1 and swp2) as trunk ports</w:t>
      </w:r>
      <w:r w:rsidR="00CD4657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103C9E31" w:rsidR="00CD4657" w:rsidRPr="00E3643C" w:rsidRDefault="003C4EC3" w:rsidP="003C4EC3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Pr="00E3643C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Pr="00E3643C">
        <w:rPr>
          <w:rFonts w:ascii="Consolas" w:hAnsi="Consolas" w:cs="Courier New"/>
          <w:b/>
          <w:bCs/>
          <w:sz w:val="24"/>
          <w:szCs w:val="24"/>
        </w:rPr>
        <w:t xml:space="preserve"> ports &lt;PORTS&gt;</w:t>
      </w: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5568" behindDoc="0" locked="0" layoutInCell="1" allowOverlap="1" wp14:anchorId="222E4295" wp14:editId="649392F6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6C7592E2" w:rsidR="008B21E4" w:rsidRPr="00E3643C" w:rsidRDefault="008B21E4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cumulus@leaf1:~$ 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ports swp1-2</w:t>
                            </w:r>
                          </w:p>
                          <w:p w14:paraId="222E45CF" w14:textId="77777777" w:rsidR="008B21E4" w:rsidRPr="00267030" w:rsidRDefault="008B21E4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0" type="#_x0000_t202" style="position:absolute;left:0;text-align:left;margin-left:20.75pt;margin-top:8.1pt;width:362.15pt;height:21.1pt;z-index:251565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Fj+4sMqAgAATg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5CE" w14:textId="6C7592E2" w:rsidR="008B21E4" w:rsidRPr="00E3643C" w:rsidRDefault="008B21E4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3643C">
                        <w:rPr>
                          <w:rFonts w:ascii="Consolas" w:hAnsi="Consolas" w:cs="Courier New"/>
                        </w:rPr>
                        <w:t xml:space="preserve">cumulus@leaf1:~$ 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222E45CF" w14:textId="77777777" w:rsidR="008B21E4" w:rsidRPr="00267030" w:rsidRDefault="008B21E4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115F5437" w:rsidR="00BF1A7D" w:rsidRPr="00E3643C" w:rsidRDefault="003F3C1D" w:rsidP="00961A1C">
      <w:pPr>
        <w:pStyle w:val="ListParagraph"/>
        <w:numPr>
          <w:ilvl w:val="0"/>
          <w:numId w:val="2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on the leaf switches, as access ports in VLAN 1:</w:t>
      </w:r>
      <w:r w:rsidR="00BF1A7D" w:rsidRPr="00577486">
        <w:rPr>
          <w:rFonts w:ascii="DIN Pro Regular" w:hAnsi="DIN Pro Regular" w:cs="DIN Pro Regular"/>
          <w:sz w:val="24"/>
          <w:szCs w:val="24"/>
        </w:rPr>
        <w:br/>
      </w:r>
      <w:r w:rsidR="00BF1A7D" w:rsidRPr="00E3643C">
        <w:rPr>
          <w:rFonts w:ascii="Consolas" w:hAnsi="Consolas" w:cs="Courier New"/>
          <w:b/>
          <w:bCs/>
          <w:sz w:val="24"/>
          <w:szCs w:val="24"/>
        </w:rPr>
        <w:t># net add interface &lt;PORTS&gt; bridge access 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222E4297" wp14:editId="41652751">
                <wp:simplePos x="0" y="0"/>
                <wp:positionH relativeFrom="column">
                  <wp:posOffset>266700</wp:posOffset>
                </wp:positionH>
                <wp:positionV relativeFrom="paragraph">
                  <wp:posOffset>85090</wp:posOffset>
                </wp:positionV>
                <wp:extent cx="5204460" cy="412750"/>
                <wp:effectExtent l="0" t="0" r="15240" b="25400"/>
                <wp:wrapThrough wrapText="bothSides">
                  <wp:wrapPolygon edited="0">
                    <wp:start x="0" y="0"/>
                    <wp:lineTo x="0" y="21932"/>
                    <wp:lineTo x="21584" y="21932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1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D3AE04" w:rsidR="008B21E4" w:rsidRPr="00E3643C" w:rsidRDefault="008B21E4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cumulus@leaf1:~$ 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ports swp8-9</w:t>
                            </w:r>
                          </w:p>
                          <w:p w14:paraId="222E45D1" w14:textId="118DDEB6" w:rsidR="008B21E4" w:rsidRPr="00E3643C" w:rsidRDefault="008B21E4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</w:rPr>
                              <w:t>cumulus@leaf1:~$ net add interface swp8-9 bridge access 1</w:t>
                            </w:r>
                          </w:p>
                          <w:p w14:paraId="222E45D2" w14:textId="77777777" w:rsidR="008B21E4" w:rsidRPr="00267030" w:rsidRDefault="008B21E4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1" type="#_x0000_t202" style="position:absolute;left:0;text-align:left;margin-left:21pt;margin-top:6.7pt;width:409.8pt;height:32.5pt;z-index:25156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">
                <v:textbox>
                  <w:txbxContent>
                    <w:p w14:paraId="222E45D0" w14:textId="52D3AE04" w:rsidR="008B21E4" w:rsidRPr="00E3643C" w:rsidRDefault="008B21E4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3643C">
                        <w:rPr>
                          <w:rFonts w:ascii="Consolas" w:hAnsi="Consolas" w:cs="Courier New"/>
                        </w:rPr>
                        <w:t xml:space="preserve">cumulus@leaf1:~$ 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5D1" w14:textId="118DDEB6" w:rsidR="008B21E4" w:rsidRPr="00E3643C" w:rsidRDefault="008B21E4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3643C">
                        <w:rPr>
                          <w:rFonts w:ascii="Consolas" w:hAnsi="Consolas" w:cs="Courier New"/>
                        </w:rPr>
                        <w:t>cumulus@leaf1:~$ net add interface swp8-9 bridge access 1</w:t>
                      </w:r>
                    </w:p>
                    <w:p w14:paraId="222E45D2" w14:textId="77777777" w:rsidR="008B21E4" w:rsidRPr="00267030" w:rsidRDefault="008B21E4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4B38B2FF" w:rsidR="00E97175" w:rsidRPr="00577486" w:rsidRDefault="00E97175" w:rsidP="00961A1C">
      <w:pPr>
        <w:pStyle w:val="ListParagraph"/>
        <w:numPr>
          <w:ilvl w:val="0"/>
          <w:numId w:val="28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7616" behindDoc="0" locked="0" layoutInCell="1" allowOverlap="1" wp14:anchorId="222E4299" wp14:editId="484A7F64">
                <wp:simplePos x="0" y="0"/>
                <wp:positionH relativeFrom="column">
                  <wp:posOffset>259715</wp:posOffset>
                </wp:positionH>
                <wp:positionV relativeFrom="paragraph">
                  <wp:posOffset>439420</wp:posOffset>
                </wp:positionV>
                <wp:extent cx="2607945" cy="274955"/>
                <wp:effectExtent l="0" t="0" r="20955" b="10795"/>
                <wp:wrapThrough wrapText="bothSides">
                  <wp:wrapPolygon edited="0">
                    <wp:start x="0" y="0"/>
                    <wp:lineTo x="0" y="20952"/>
                    <wp:lineTo x="21616" y="20952"/>
                    <wp:lineTo x="21616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7945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110A8352" w:rsidR="008B21E4" w:rsidRPr="00E3643C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  <w:p w14:paraId="222E45D4" w14:textId="77777777" w:rsidR="008B21E4" w:rsidRPr="00267030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72" type="#_x0000_t202" style="position:absolute;left:0;text-align:left;margin-left:20.45pt;margin-top:34.6pt;width:205.35pt;height:21.65pt;z-index:25156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">
                <v:textbox>
                  <w:txbxContent>
                    <w:p w14:paraId="222E45D3" w14:textId="110A8352" w:rsidR="008B21E4" w:rsidRPr="00E3643C" w:rsidRDefault="008B21E4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3643C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  <w:p w14:paraId="222E45D4" w14:textId="77777777" w:rsidR="008B21E4" w:rsidRPr="00267030" w:rsidRDefault="008B21E4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8D9AED" w:rsidR="00A00127" w:rsidRPr="00E3643C" w:rsidRDefault="0054213A" w:rsidP="00961A1C">
      <w:pPr>
        <w:pStyle w:val="ListParagraph"/>
        <w:numPr>
          <w:ilvl w:val="0"/>
          <w:numId w:val="28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8640" behindDoc="0" locked="0" layoutInCell="1" allowOverlap="1" wp14:anchorId="222E429B" wp14:editId="4D37D7FF">
                <wp:simplePos x="0" y="0"/>
                <wp:positionH relativeFrom="margin">
                  <wp:align>left</wp:align>
                </wp:positionH>
                <wp:positionV relativeFrom="paragraph">
                  <wp:posOffset>489585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0D03A019" w:rsidR="008B21E4" w:rsidRPr="00E3643C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</w:rPr>
                              <w:t>cumulus@leaf1:~$ net show configuration</w:t>
                            </w:r>
                          </w:p>
                          <w:p w14:paraId="222E45D6" w14:textId="77777777" w:rsidR="008B21E4" w:rsidRPr="00E3643C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</w:p>
                          <w:p w14:paraId="222E45D7" w14:textId="77777777" w:rsidR="008B21E4" w:rsidRPr="00E3643C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terface swp8</w:t>
                            </w:r>
                          </w:p>
                          <w:p w14:paraId="222E45D8" w14:textId="77777777" w:rsidR="008B21E4" w:rsidRPr="00E3643C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access 1</w:t>
                            </w:r>
                          </w:p>
                          <w:p w14:paraId="222E45D9" w14:textId="77777777" w:rsidR="008B21E4" w:rsidRPr="00E3643C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</w:p>
                          <w:p w14:paraId="222E45DA" w14:textId="77777777" w:rsidR="008B21E4" w:rsidRPr="00E3643C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terface swp9</w:t>
                            </w:r>
                          </w:p>
                          <w:p w14:paraId="222E45DB" w14:textId="77777777" w:rsidR="008B21E4" w:rsidRPr="00E3643C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access 1</w:t>
                            </w:r>
                          </w:p>
                          <w:p w14:paraId="222E45DC" w14:textId="77777777" w:rsidR="008B21E4" w:rsidRPr="00E3643C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</w:p>
                          <w:p w14:paraId="222E45DD" w14:textId="77777777" w:rsidR="008B21E4" w:rsidRPr="00E3643C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terface bridge</w:t>
                            </w:r>
                          </w:p>
                          <w:p w14:paraId="222E45DE" w14:textId="77777777" w:rsidR="008B21E4" w:rsidRPr="00E3643C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8B21E4" w:rsidRPr="00E3643C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vids 1</w:t>
                            </w:r>
                          </w:p>
                          <w:p w14:paraId="222E45E0" w14:textId="77777777" w:rsidR="008B21E4" w:rsidRPr="00E3643C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vlan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-aware yes</w:t>
                            </w:r>
                          </w:p>
                          <w:p w14:paraId="222E45E1" w14:textId="77777777" w:rsidR="008B21E4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8B21E4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8B21E4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8B21E4" w:rsidRPr="00267030" w:rsidRDefault="008B21E4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73" type="#_x0000_t202" style="position:absolute;left:0;text-align:left;margin-left:0;margin-top:38.55pt;width:295.8pt;height:162.9pt;z-index:2515686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">
                <v:textbox>
                  <w:txbxContent>
                    <w:p w14:paraId="222E45D5" w14:textId="0D03A019" w:rsidR="008B21E4" w:rsidRPr="00E3643C" w:rsidRDefault="008B21E4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3643C">
                        <w:rPr>
                          <w:rFonts w:ascii="Consolas" w:hAnsi="Consolas" w:cs="Courier New"/>
                        </w:rPr>
                        <w:t>cumulus@leaf1:~$ net show configuration</w:t>
                      </w:r>
                    </w:p>
                    <w:p w14:paraId="222E45D6" w14:textId="77777777" w:rsidR="008B21E4" w:rsidRPr="00E3643C" w:rsidRDefault="008B21E4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</w:p>
                    <w:p w14:paraId="222E45D7" w14:textId="77777777" w:rsidR="008B21E4" w:rsidRPr="00E3643C" w:rsidRDefault="008B21E4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>interface swp8</w:t>
                      </w:r>
                    </w:p>
                    <w:p w14:paraId="222E45D8" w14:textId="77777777" w:rsidR="008B21E4" w:rsidRPr="00E3643C" w:rsidRDefault="008B21E4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access 1</w:t>
                      </w:r>
                    </w:p>
                    <w:p w14:paraId="222E45D9" w14:textId="77777777" w:rsidR="008B21E4" w:rsidRPr="00E3643C" w:rsidRDefault="008B21E4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</w:p>
                    <w:p w14:paraId="222E45DA" w14:textId="77777777" w:rsidR="008B21E4" w:rsidRPr="00E3643C" w:rsidRDefault="008B21E4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>interface swp9</w:t>
                      </w:r>
                    </w:p>
                    <w:p w14:paraId="222E45DB" w14:textId="77777777" w:rsidR="008B21E4" w:rsidRPr="00E3643C" w:rsidRDefault="008B21E4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access 1</w:t>
                      </w:r>
                    </w:p>
                    <w:p w14:paraId="222E45DC" w14:textId="77777777" w:rsidR="008B21E4" w:rsidRPr="00E3643C" w:rsidRDefault="008B21E4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</w:p>
                    <w:p w14:paraId="222E45DD" w14:textId="77777777" w:rsidR="008B21E4" w:rsidRPr="00E3643C" w:rsidRDefault="008B21E4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>interface bridge</w:t>
                      </w:r>
                    </w:p>
                    <w:p w14:paraId="222E45DE" w14:textId="77777777" w:rsidR="008B21E4" w:rsidRPr="00E3643C" w:rsidRDefault="008B21E4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ports swp1 swp2 swp8 swp9</w:t>
                      </w:r>
                    </w:p>
                    <w:p w14:paraId="222E45DF" w14:textId="77777777" w:rsidR="008B21E4" w:rsidRPr="00E3643C" w:rsidRDefault="008B21E4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vids 1</w:t>
                      </w:r>
                    </w:p>
                    <w:p w14:paraId="222E45E0" w14:textId="77777777" w:rsidR="008B21E4" w:rsidRPr="00E3643C" w:rsidRDefault="008B21E4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>vlan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  <w:b/>
                          <w:bCs/>
                        </w:rPr>
                        <w:t>-aware yes</w:t>
                      </w:r>
                    </w:p>
                    <w:p w14:paraId="222E45E1" w14:textId="77777777" w:rsidR="008B21E4" w:rsidRDefault="008B21E4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8B21E4" w:rsidRDefault="008B21E4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8B21E4" w:rsidRDefault="008B21E4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8B21E4" w:rsidRPr="00267030" w:rsidRDefault="008B21E4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97175"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46882BE8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2E429D" wp14:editId="77FEE75D">
                <wp:simplePos x="0" y="0"/>
                <wp:positionH relativeFrom="column">
                  <wp:posOffset>67395</wp:posOffset>
                </wp:positionH>
                <wp:positionV relativeFrom="paragraph">
                  <wp:posOffset>58581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FFF7E" id="Rectangle 1426" o:spid="_x0000_s1026" style="position:absolute;margin-left:5.3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222E429F" wp14:editId="1AF812A1">
                <wp:simplePos x="0" y="0"/>
                <wp:positionH relativeFrom="column">
                  <wp:posOffset>61045</wp:posOffset>
                </wp:positionH>
                <wp:positionV relativeFrom="paragraph">
                  <wp:posOffset>224951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BE1B5B" id="Rectangle 1428" o:spid="_x0000_s1026" style="position:absolute;margin-left:4.8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222E42A1" wp14:editId="2A872DFD">
                <wp:simplePos x="0" y="0"/>
                <wp:positionH relativeFrom="column">
                  <wp:posOffset>60410</wp:posOffset>
                </wp:positionH>
                <wp:positionV relativeFrom="paragraph">
                  <wp:posOffset>101761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DB0149" id="Rectangle 1425" o:spid="_x0000_s1026" style="position:absolute;margin-left:4.7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5F67DA00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59C4201C" w14:textId="3C6825B3" w:rsidR="00586C87" w:rsidRPr="00577486" w:rsidRDefault="00854410" w:rsidP="00A00127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>
        <w:rPr>
          <w:rFonts w:ascii="DIN Pro Regular" w:hAnsi="DIN Pro Regular" w:cs="DIN Pro Regular"/>
          <w:sz w:val="24"/>
          <w:szCs w:val="24"/>
        </w:rPr>
        <w:br/>
      </w:r>
    </w:p>
    <w:p w14:paraId="222E3CC2" w14:textId="1C3A350A" w:rsidR="001823F0" w:rsidRPr="00577486" w:rsidRDefault="001823F0" w:rsidP="00961A1C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erify interfaces status:</w:t>
      </w:r>
    </w:p>
    <w:p w14:paraId="222E3CC3" w14:textId="0CE167CF" w:rsidR="00A00127" w:rsidRPr="00E3643C" w:rsidRDefault="0054213A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222E42A3" wp14:editId="30B229B7">
                <wp:simplePos x="0" y="0"/>
                <wp:positionH relativeFrom="column">
                  <wp:posOffset>47151</wp:posOffset>
                </wp:positionH>
                <wp:positionV relativeFrom="paragraph">
                  <wp:posOffset>2226945</wp:posOffset>
                </wp:positionV>
                <wp:extent cx="5759355" cy="163830"/>
                <wp:effectExtent l="0" t="0" r="0" b="762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59355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173D28" id="Rectangle 1424" o:spid="_x0000_s1026" style="position:absolute;margin-left:3.7pt;margin-top:175.35pt;width:453.5pt;height:12.9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222E42A5" wp14:editId="0EE7573C">
                <wp:simplePos x="0" y="0"/>
                <wp:positionH relativeFrom="margin">
                  <wp:align>left</wp:align>
                </wp:positionH>
                <wp:positionV relativeFrom="paragraph">
                  <wp:posOffset>370840</wp:posOffset>
                </wp:positionV>
                <wp:extent cx="6496050" cy="2397125"/>
                <wp:effectExtent l="0" t="0" r="19050" b="22225"/>
                <wp:wrapThrough wrapText="bothSides">
                  <wp:wrapPolygon edited="0">
                    <wp:start x="0" y="0"/>
                    <wp:lineTo x="0" y="21629"/>
                    <wp:lineTo x="21600" y="21629"/>
                    <wp:lineTo x="21600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6050" cy="2397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E5" w14:textId="2719FCF3" w:rsidR="008B21E4" w:rsidRPr="0056737F" w:rsidRDefault="008B21E4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</w:rPr>
                              <w:t>cumulus@leaf1:~$ net show interface</w:t>
                            </w:r>
                          </w:p>
                          <w:p w14:paraId="222E45E6" w14:textId="77777777" w:rsidR="008B21E4" w:rsidRPr="0056737F" w:rsidRDefault="008B21E4" w:rsidP="000B725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</w:rPr>
                              <w:t xml:space="preserve">   Name    Master   Speed   MTU    Mode        Remote Host  Remote Port    Summary </w:t>
                            </w:r>
                          </w:p>
                          <w:p w14:paraId="222E45E7" w14:textId="77777777" w:rsidR="008B21E4" w:rsidRPr="0056737F" w:rsidRDefault="008B21E4" w:rsidP="000B725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</w:rPr>
                              <w:t xml:space="preserve">   ------  -------  ------  -----  ------      ------------ ------------   -------</w:t>
                            </w:r>
                          </w:p>
                          <w:p w14:paraId="222E45E8" w14:textId="77777777" w:rsidR="008B21E4" w:rsidRPr="0056737F" w:rsidRDefault="008B21E4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E9" w14:textId="77777777" w:rsidR="008B21E4" w:rsidRPr="0056737F" w:rsidRDefault="008B21E4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EA" w14:textId="77777777" w:rsidR="008B21E4" w:rsidRPr="0056737F" w:rsidRDefault="008B21E4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</w:p>
                          <w:p w14:paraId="222E45EB" w14:textId="0BFC7A40" w:rsidR="008B21E4" w:rsidRPr="0056737F" w:rsidRDefault="008B21E4" w:rsidP="00563A7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</w:rPr>
                              <w:t>UP swp1    bridge   100G    1500   Access/L2    spine4   swp1</w:t>
                            </w:r>
                          </w:p>
                          <w:p w14:paraId="222E45EC" w14:textId="42A61A37" w:rsidR="008B21E4" w:rsidRPr="0056737F" w:rsidRDefault="008B21E4" w:rsidP="00563A7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</w:rPr>
                              <w:t>UP swp2    bridge   100G    1500   Access/L2    spine3   swp2</w:t>
                            </w:r>
                          </w:p>
                          <w:p w14:paraId="222E45ED" w14:textId="77777777" w:rsidR="008B21E4" w:rsidRPr="0056737F" w:rsidRDefault="008B21E4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</w:p>
                          <w:p w14:paraId="222E45EE" w14:textId="77777777" w:rsidR="008B21E4" w:rsidRPr="0056737F" w:rsidRDefault="008B21E4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5EF" w14:textId="77777777" w:rsidR="008B21E4" w:rsidRPr="0056737F" w:rsidRDefault="008B21E4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F0" w14:textId="5F1B494D" w:rsidR="008B21E4" w:rsidRPr="0056737F" w:rsidRDefault="008B21E4" w:rsidP="000B725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UP swp8    bridge   100G    1500   Access/L2   host1   ec:0d:9a:46:9e:b5</w:t>
                            </w:r>
                          </w:p>
                          <w:p w14:paraId="222E45F1" w14:textId="77777777" w:rsidR="008B21E4" w:rsidRPr="0056737F" w:rsidRDefault="008B21E4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</w:rPr>
                              <w:t>UP swp9    bridge   100G    1500   Access/L2</w:t>
                            </w:r>
                          </w:p>
                          <w:p w14:paraId="222E45F2" w14:textId="77777777" w:rsidR="008B21E4" w:rsidRPr="0056737F" w:rsidRDefault="008B21E4" w:rsidP="001823F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6737F">
                              <w:rPr>
                                <w:rFonts w:ascii="Consolas" w:hAnsi="Consolas" w:cs="Courier New"/>
                              </w:rPr>
                              <w:t>UP bridge           N/A     1500   Bridge/L2</w:t>
                            </w:r>
                          </w:p>
                          <w:p w14:paraId="222E45F3" w14:textId="77777777" w:rsidR="008B21E4" w:rsidRPr="00E3643C" w:rsidRDefault="008B21E4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F4" w14:textId="77777777" w:rsidR="008B21E4" w:rsidRDefault="008B21E4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F5" w14:textId="77777777" w:rsidR="008B21E4" w:rsidRPr="00267030" w:rsidRDefault="008B21E4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74" type="#_x0000_t202" style="position:absolute;left:0;text-align:left;margin-left:0;margin-top:29.2pt;width:511.5pt;height:188.75pt;z-index:2515696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">
                <v:textbox>
                  <w:txbxContent>
                    <w:p w14:paraId="222E45E5" w14:textId="2719FCF3" w:rsidR="008B21E4" w:rsidRPr="0056737F" w:rsidRDefault="008B21E4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6737F">
                        <w:rPr>
                          <w:rFonts w:ascii="Consolas" w:hAnsi="Consolas" w:cs="Courier New"/>
                        </w:rPr>
                        <w:t>cumulus@leaf1:~$ net show interface</w:t>
                      </w:r>
                    </w:p>
                    <w:p w14:paraId="222E45E6" w14:textId="77777777" w:rsidR="008B21E4" w:rsidRPr="0056737F" w:rsidRDefault="008B21E4" w:rsidP="000B725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6737F">
                        <w:rPr>
                          <w:rFonts w:ascii="Consolas" w:hAnsi="Consolas" w:cs="Courier New"/>
                        </w:rPr>
                        <w:t xml:space="preserve">   Name    Master   Speed   MTU    Mode        Remote Host  Remote Port    Summary </w:t>
                      </w:r>
                    </w:p>
                    <w:p w14:paraId="222E45E7" w14:textId="77777777" w:rsidR="008B21E4" w:rsidRPr="0056737F" w:rsidRDefault="008B21E4" w:rsidP="000B725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6737F">
                        <w:rPr>
                          <w:rFonts w:ascii="Consolas" w:hAnsi="Consolas" w:cs="Courier New"/>
                        </w:rPr>
                        <w:t xml:space="preserve">   ------  -------  ------  -----  ------      ------------ ------------   -------</w:t>
                      </w:r>
                    </w:p>
                    <w:p w14:paraId="222E45E8" w14:textId="77777777" w:rsidR="008B21E4" w:rsidRPr="0056737F" w:rsidRDefault="008B21E4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E9" w14:textId="77777777" w:rsidR="008B21E4" w:rsidRPr="0056737F" w:rsidRDefault="008B21E4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56737F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  <w:p w14:paraId="222E45EA" w14:textId="77777777" w:rsidR="008B21E4" w:rsidRPr="0056737F" w:rsidRDefault="008B21E4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</w:p>
                    <w:p w14:paraId="222E45EB" w14:textId="0BFC7A40" w:rsidR="008B21E4" w:rsidRPr="0056737F" w:rsidRDefault="008B21E4" w:rsidP="00563A7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6737F">
                        <w:rPr>
                          <w:rFonts w:ascii="Consolas" w:hAnsi="Consolas" w:cs="Courier New"/>
                        </w:rPr>
                        <w:t>UP swp1    bridge   100G    1500   Access/L2    spine4   swp1</w:t>
                      </w:r>
                    </w:p>
                    <w:p w14:paraId="222E45EC" w14:textId="42A61A37" w:rsidR="008B21E4" w:rsidRPr="0056737F" w:rsidRDefault="008B21E4" w:rsidP="00563A7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6737F">
                        <w:rPr>
                          <w:rFonts w:ascii="Consolas" w:hAnsi="Consolas" w:cs="Courier New"/>
                        </w:rPr>
                        <w:t>UP swp2    bridge   100G    1500   Access/L2    spine3   swp2</w:t>
                      </w:r>
                    </w:p>
                    <w:p w14:paraId="222E45ED" w14:textId="77777777" w:rsidR="008B21E4" w:rsidRPr="0056737F" w:rsidRDefault="008B21E4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</w:p>
                    <w:p w14:paraId="222E45EE" w14:textId="77777777" w:rsidR="008B21E4" w:rsidRPr="0056737F" w:rsidRDefault="008B21E4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56737F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  <w:p w14:paraId="222E45EF" w14:textId="77777777" w:rsidR="008B21E4" w:rsidRPr="0056737F" w:rsidRDefault="008B21E4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F0" w14:textId="5F1B494D" w:rsidR="008B21E4" w:rsidRPr="0056737F" w:rsidRDefault="008B21E4" w:rsidP="000B725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56737F">
                        <w:rPr>
                          <w:rFonts w:ascii="Consolas" w:hAnsi="Consolas" w:cs="Courier New"/>
                          <w:b/>
                          <w:bCs/>
                        </w:rPr>
                        <w:t>UP swp8    bridge   100G    1500   Access/L2   host1   ec:0d:9a:46:9e:b5</w:t>
                      </w:r>
                    </w:p>
                    <w:p w14:paraId="222E45F1" w14:textId="77777777" w:rsidR="008B21E4" w:rsidRPr="0056737F" w:rsidRDefault="008B21E4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6737F">
                        <w:rPr>
                          <w:rFonts w:ascii="Consolas" w:hAnsi="Consolas" w:cs="Courier New"/>
                        </w:rPr>
                        <w:t>UP swp9    bridge   100G    1500   Access/L2</w:t>
                      </w:r>
                    </w:p>
                    <w:p w14:paraId="222E45F2" w14:textId="77777777" w:rsidR="008B21E4" w:rsidRPr="0056737F" w:rsidRDefault="008B21E4" w:rsidP="001823F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6737F">
                        <w:rPr>
                          <w:rFonts w:ascii="Consolas" w:hAnsi="Consolas" w:cs="Courier New"/>
                        </w:rPr>
                        <w:t>UP bridge           N/A     1500   Bridge/L2</w:t>
                      </w:r>
                    </w:p>
                    <w:p w14:paraId="222E45F3" w14:textId="77777777" w:rsidR="008B21E4" w:rsidRPr="00E3643C" w:rsidRDefault="008B21E4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F4" w14:textId="77777777" w:rsidR="008B21E4" w:rsidRDefault="008B21E4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F5" w14:textId="77777777" w:rsidR="008B21E4" w:rsidRPr="00267030" w:rsidRDefault="008B21E4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222E3CC5" w14:textId="2BB2AE37" w:rsidR="00A00127" w:rsidRPr="002C5613" w:rsidRDefault="00A00127" w:rsidP="002C5613">
      <w:pPr>
        <w:rPr>
          <w:rFonts w:ascii="DIN Pro Regular" w:hAnsi="DIN Pro Regular" w:cs="DIN Pro Regular"/>
          <w:sz w:val="24"/>
          <w:szCs w:val="24"/>
        </w:rPr>
      </w:pPr>
    </w:p>
    <w:p w14:paraId="222E3CC6" w14:textId="220AC7BD" w:rsidR="00563A7A" w:rsidRPr="00E3643C" w:rsidRDefault="00563A7A" w:rsidP="00563A7A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3643C">
        <w:rPr>
          <w:rFonts w:ascii="DIN Pro Regular" w:hAnsi="DIN Pro Regular" w:cs="DIN Pro Regular"/>
          <w:b/>
          <w:bCs/>
          <w:sz w:val="24"/>
          <w:szCs w:val="24"/>
        </w:rPr>
        <w:t xml:space="preserve">** Please note: </w:t>
      </w:r>
    </w:p>
    <w:p w14:paraId="222E3CC7" w14:textId="3F8B0FBB" w:rsidR="00563A7A" w:rsidRPr="00577486" w:rsidRDefault="00563A7A" w:rsidP="00961A1C">
      <w:pPr>
        <w:pStyle w:val="ListParagraph"/>
        <w:numPr>
          <w:ilvl w:val="0"/>
          <w:numId w:val="3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ven though swp1-2 were configured in ‘Trunk’ mode, they are displayed in the output in ‘Access’ mode. The reason is that currently only VLAN 1 is configured and no frames are sent tagged over those ports. </w:t>
      </w:r>
      <w:r w:rsidR="002C561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Trunk’ 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4A0FE9FB" w14:textId="5F902624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38140965" w14:textId="73B94B1E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683BF87" w14:textId="27575AD0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5D439CF3" w14:textId="05E909BF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58279457" w14:textId="0172B10A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7FE8189" w14:textId="69BC2163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7159B648" w14:textId="19B2CC1D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7B4D33FF" w14:textId="5BD0B811" w:rsidR="00854410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05E9D1F" w14:textId="77777777" w:rsidR="00854410" w:rsidRPr="00577486" w:rsidRDefault="00854410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7EA7BA7D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E49009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>switch’s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 forwarding database </w:t>
      </w:r>
    </w:p>
    <w:p w14:paraId="222E3CCA" w14:textId="57D7C177" w:rsidR="00EE0DF4" w:rsidRPr="00577486" w:rsidRDefault="00FC541E" w:rsidP="00961A1C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222E42A9" wp14:editId="4243E30A">
                <wp:simplePos x="0" y="0"/>
                <wp:positionH relativeFrom="column">
                  <wp:posOffset>805218</wp:posOffset>
                </wp:positionH>
                <wp:positionV relativeFrom="paragraph">
                  <wp:posOffset>986411</wp:posOffset>
                </wp:positionV>
                <wp:extent cx="1835624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624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C95BCC" id="Rectangle 2440" o:spid="_x0000_s1026" style="position:absolute;margin-left:63.4pt;margin-top:77.65pt;width:144.5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9728" behindDoc="0" locked="0" layoutInCell="1" allowOverlap="1" wp14:anchorId="222E42AB" wp14:editId="35175224">
                <wp:simplePos x="0" y="0"/>
                <wp:positionH relativeFrom="margin">
                  <wp:align>right</wp:align>
                </wp:positionH>
                <wp:positionV relativeFrom="paragraph">
                  <wp:posOffset>273685</wp:posOffset>
                </wp:positionV>
                <wp:extent cx="5800725" cy="17805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78103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A64C2" w14:textId="2F4D6597" w:rsidR="008B21E4" w:rsidRPr="00FC541E" w:rsidRDefault="008B21E4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183849AF" w14:textId="77777777" w:rsidR="008B21E4" w:rsidRPr="00FC541E" w:rsidRDefault="008B21E4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FC541E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426F84EF" w14:textId="77777777" w:rsidR="008B21E4" w:rsidRPr="00FC541E" w:rsidRDefault="008B21E4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FC541E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172.16.1.1  netmask 255.255.255.0  broadcast 172.16.1.255</w:t>
                            </w:r>
                          </w:p>
                          <w:p w14:paraId="4B4B8DCE" w14:textId="77777777" w:rsidR="008B21E4" w:rsidRPr="00FC541E" w:rsidRDefault="008B21E4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FC541E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FC541E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2C8BEE88" w14:textId="77777777" w:rsidR="008B21E4" w:rsidRPr="00FC541E" w:rsidRDefault="008B21E4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r w:rsidRPr="00FC541E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ether 44:38:39:00:00:11</w:t>
                            </w: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FC541E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0F4A90F4" w14:textId="77777777" w:rsidR="008B21E4" w:rsidRPr="00FC541E" w:rsidRDefault="008B21E4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3AA7A74C" w14:textId="77777777" w:rsidR="008B21E4" w:rsidRPr="00FC541E" w:rsidRDefault="008B21E4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      RX errors 0  dropped 3  overruns 0  frame 0</w:t>
                            </w:r>
                          </w:p>
                          <w:p w14:paraId="4CC9F376" w14:textId="77777777" w:rsidR="008B21E4" w:rsidRPr="00FC541E" w:rsidRDefault="008B21E4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      TX packets 18  bytes 2371 (2.3 KB)</w:t>
                            </w:r>
                          </w:p>
                          <w:p w14:paraId="222E45FE" w14:textId="7A8DE26F" w:rsidR="008B21E4" w:rsidRPr="00FC541E" w:rsidRDefault="008B21E4" w:rsidP="00586C8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541E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75" type="#_x0000_t202" style="position:absolute;left:0;text-align:left;margin-left:405.55pt;margin-top:21.55pt;width:456.75pt;height:140.2pt;z-index:251529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">
                <v:textbox>
                  <w:txbxContent>
                    <w:p w14:paraId="613A64C2" w14:textId="2F4D6597" w:rsidR="008B21E4" w:rsidRPr="00FC541E" w:rsidRDefault="008B21E4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183849AF" w14:textId="77777777" w:rsidR="008B21E4" w:rsidRPr="00FC541E" w:rsidRDefault="008B21E4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eth2: flags=4163&lt;UP,BROADCAST,RUNNING,MULTICAST&gt;  </w:t>
                      </w:r>
                      <w:proofErr w:type="spellStart"/>
                      <w:r w:rsidRPr="00FC541E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FC541E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426F84EF" w14:textId="77777777" w:rsidR="008B21E4" w:rsidRPr="00FC541E" w:rsidRDefault="008B21E4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FC541E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FC541E">
                        <w:rPr>
                          <w:rFonts w:ascii="Consolas" w:hAnsi="Consolas" w:cs="Courier New"/>
                        </w:rPr>
                        <w:t xml:space="preserve"> 172.16.1.1  netmask 255.255.255.0  broadcast 172.16.1.255</w:t>
                      </w:r>
                    </w:p>
                    <w:p w14:paraId="4B4B8DCE" w14:textId="77777777" w:rsidR="008B21E4" w:rsidRPr="00FC541E" w:rsidRDefault="008B21E4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        inet6 fe80::4638:39ff:fe00:11  </w:t>
                      </w:r>
                      <w:proofErr w:type="spellStart"/>
                      <w:r w:rsidRPr="00FC541E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FC541E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FC541E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FC541E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2C8BEE88" w14:textId="77777777" w:rsidR="008B21E4" w:rsidRPr="00FC541E" w:rsidRDefault="008B21E4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r w:rsidRPr="00FC541E">
                        <w:rPr>
                          <w:rFonts w:ascii="Consolas" w:hAnsi="Consolas" w:cs="Courier New"/>
                          <w:b/>
                          <w:bCs/>
                        </w:rPr>
                        <w:t>ether 44:38:39:00:00:11</w:t>
                      </w:r>
                      <w:r w:rsidRPr="00FC541E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FC541E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FC541E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F4A90F4" w14:textId="77777777" w:rsidR="008B21E4" w:rsidRPr="00FC541E" w:rsidRDefault="008B21E4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3AA7A74C" w14:textId="77777777" w:rsidR="008B21E4" w:rsidRPr="00FC541E" w:rsidRDefault="008B21E4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        RX errors 0  dropped 3  overruns 0  frame 0</w:t>
                      </w:r>
                    </w:p>
                    <w:p w14:paraId="4CC9F376" w14:textId="77777777" w:rsidR="008B21E4" w:rsidRPr="00FC541E" w:rsidRDefault="008B21E4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        TX packets 18  bytes 2371 (2.3 KB)</w:t>
                      </w:r>
                    </w:p>
                    <w:p w14:paraId="222E45FE" w14:textId="7A8DE26F" w:rsidR="008B21E4" w:rsidRPr="00FC541E" w:rsidRDefault="008B21E4" w:rsidP="00586C8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541E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B" w14:textId="03016991" w:rsidR="00674EC2" w:rsidRPr="00577486" w:rsidRDefault="00674EC2" w:rsidP="00741323">
      <w:pPr>
        <w:spacing w:after="0" w:line="240" w:lineRule="auto"/>
        <w:ind w:firstLine="187"/>
        <w:rPr>
          <w:rFonts w:ascii="DIN Pro Regular" w:hAnsi="DIN Pro Regular" w:cs="DIN Pro Regular"/>
          <w:sz w:val="24"/>
          <w:szCs w:val="24"/>
        </w:rPr>
      </w:pPr>
    </w:p>
    <w:p w14:paraId="1B97CC6A" w14:textId="569FDE36" w:rsidR="00586C87" w:rsidRPr="00577486" w:rsidRDefault="00586C87" w:rsidP="00FC541E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CCC" w14:textId="21885520" w:rsidR="00F04254" w:rsidRPr="00577486" w:rsidRDefault="0017493F" w:rsidP="0017493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 in your group</w:t>
      </w:r>
      <w:r w:rsidR="002037D2" w:rsidRPr="00577486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9E795C">
        <w:tc>
          <w:tcPr>
            <w:tcW w:w="1885" w:type="dxa"/>
            <w:tcBorders>
              <w:bottom w:val="single" w:sz="18" w:space="0" w:color="7F7F7F" w:themeColor="text1" w:themeTint="80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9E795C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9E795C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9E795C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9E795C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3C6CAC7E" w:rsidR="00EE0DF4" w:rsidRPr="00577486" w:rsidRDefault="004449FB" w:rsidP="00961A1C">
      <w:pPr>
        <w:pStyle w:val="ListParagraph"/>
        <w:numPr>
          <w:ilvl w:val="0"/>
          <w:numId w:val="8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222E42AD" wp14:editId="2960AEDE">
                <wp:simplePos x="0" y="0"/>
                <wp:positionH relativeFrom="column">
                  <wp:posOffset>175260</wp:posOffset>
                </wp:positionH>
                <wp:positionV relativeFrom="paragraph">
                  <wp:posOffset>481965</wp:posOffset>
                </wp:positionV>
                <wp:extent cx="6093460" cy="762000"/>
                <wp:effectExtent l="0" t="0" r="21590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3460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FF" w14:textId="48A93507" w:rsidR="008B21E4" w:rsidRPr="009F5248" w:rsidRDefault="008B21E4" w:rsidP="00224B2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>cumulus@host1:~$ ping 172.16.1.3</w:t>
                            </w:r>
                          </w:p>
                          <w:p w14:paraId="222E4600" w14:textId="77777777" w:rsidR="008B21E4" w:rsidRPr="009F5248" w:rsidRDefault="008B21E4" w:rsidP="00224B2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>PING 172.16.1.6 (172.16.1.6) 56(84) bytes of data.</w:t>
                            </w:r>
                          </w:p>
                          <w:p w14:paraId="222E4601" w14:textId="77777777" w:rsidR="008B21E4" w:rsidRPr="009F5248" w:rsidRDefault="008B21E4" w:rsidP="00224B2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64 bytes from 172.16.1.6: </w:t>
                            </w:r>
                            <w:proofErr w:type="spellStart"/>
                            <w:r w:rsidRPr="009F5248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9F5248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=64 time=0.318 </w:t>
                            </w:r>
                            <w:proofErr w:type="spellStart"/>
                            <w:r w:rsidRPr="009F5248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02" w14:textId="77777777" w:rsidR="008B21E4" w:rsidRPr="009F5248" w:rsidRDefault="008B21E4" w:rsidP="00224B2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64 bytes from 172.16.1.6: </w:t>
                            </w:r>
                            <w:proofErr w:type="spellStart"/>
                            <w:r w:rsidRPr="009F5248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9F5248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=64 time=0.111 </w:t>
                            </w:r>
                            <w:proofErr w:type="spellStart"/>
                            <w:r w:rsidRPr="009F5248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03" w14:textId="77777777" w:rsidR="008B21E4" w:rsidRDefault="008B21E4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4" w14:textId="77777777" w:rsidR="008B21E4" w:rsidRDefault="008B21E4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5" w14:textId="77777777" w:rsidR="008B21E4" w:rsidRDefault="008B21E4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8B21E4" w:rsidRDefault="008B21E4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8B21E4" w:rsidRDefault="008B21E4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76" type="#_x0000_t202" style="position:absolute;left:0;text-align:left;margin-left:13.8pt;margin-top:37.95pt;width:479.8pt;height:60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">
                <v:textbox>
                  <w:txbxContent>
                    <w:p w14:paraId="222E45FF" w14:textId="48A93507" w:rsidR="008B21E4" w:rsidRPr="009F5248" w:rsidRDefault="008B21E4" w:rsidP="00224B2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>cumulus@host1:~$ ping 172.16.1.3</w:t>
                      </w:r>
                    </w:p>
                    <w:p w14:paraId="222E4600" w14:textId="77777777" w:rsidR="008B21E4" w:rsidRPr="009F5248" w:rsidRDefault="008B21E4" w:rsidP="00224B2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>PING 172.16.1.6 (172.16.1.6) 56(84) bytes of data.</w:t>
                      </w:r>
                    </w:p>
                    <w:p w14:paraId="222E4601" w14:textId="77777777" w:rsidR="008B21E4" w:rsidRPr="009F5248" w:rsidRDefault="008B21E4" w:rsidP="00224B2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 xml:space="preserve">64 bytes from 172.16.1.6: </w:t>
                      </w:r>
                      <w:proofErr w:type="spellStart"/>
                      <w:r w:rsidRPr="009F5248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F5248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9F5248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F5248">
                        <w:rPr>
                          <w:rFonts w:ascii="Consolas" w:hAnsi="Consolas" w:cs="Courier New"/>
                        </w:rPr>
                        <w:t xml:space="preserve">=64 time=0.318 </w:t>
                      </w:r>
                      <w:proofErr w:type="spellStart"/>
                      <w:r w:rsidRPr="009F5248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2" w14:textId="77777777" w:rsidR="008B21E4" w:rsidRPr="009F5248" w:rsidRDefault="008B21E4" w:rsidP="00224B2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 xml:space="preserve">64 bytes from 172.16.1.6: </w:t>
                      </w:r>
                      <w:proofErr w:type="spellStart"/>
                      <w:r w:rsidRPr="009F5248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F5248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9F5248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F5248">
                        <w:rPr>
                          <w:rFonts w:ascii="Consolas" w:hAnsi="Consolas" w:cs="Courier New"/>
                        </w:rPr>
                        <w:t xml:space="preserve">=64 time=0.111 </w:t>
                      </w:r>
                      <w:proofErr w:type="spellStart"/>
                      <w:r w:rsidRPr="009F5248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3" w14:textId="77777777" w:rsidR="008B21E4" w:rsidRDefault="008B21E4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4" w14:textId="77777777" w:rsidR="008B21E4" w:rsidRDefault="008B21E4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5" w14:textId="77777777" w:rsidR="008B21E4" w:rsidRDefault="008B21E4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8B21E4" w:rsidRDefault="008B21E4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8B21E4" w:rsidRDefault="008B21E4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proofErr w:type="gramStart"/>
      <w:r w:rsidR="001823F0" w:rsidRPr="00577486">
        <w:rPr>
          <w:rFonts w:ascii="DIN Pro Regular" w:hAnsi="DIN Pro Regular" w:cs="DIN Pro Regular"/>
          <w:sz w:val="24"/>
          <w:szCs w:val="24"/>
        </w:rPr>
        <w:t>example</w:t>
      </w:r>
      <w:proofErr w:type="gramEnd"/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12724790" w:rsidR="00263C3F" w:rsidRPr="00577486" w:rsidRDefault="00B66CC0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77C10A2E" w14:textId="72ED26FD" w:rsidR="00F64800" w:rsidRPr="00854410" w:rsidRDefault="00B66CC0" w:rsidP="00854410">
      <w:pPr>
        <w:pStyle w:val="ListParagraph"/>
        <w:numPr>
          <w:ilvl w:val="0"/>
          <w:numId w:val="8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2560" behindDoc="0" locked="0" layoutInCell="1" allowOverlap="1" wp14:anchorId="222E42B1" wp14:editId="27D2566D">
                <wp:simplePos x="0" y="0"/>
                <wp:positionH relativeFrom="column">
                  <wp:posOffset>177800</wp:posOffset>
                </wp:positionH>
                <wp:positionV relativeFrom="paragraph">
                  <wp:posOffset>673735</wp:posOffset>
                </wp:positionV>
                <wp:extent cx="6083300" cy="1125220"/>
                <wp:effectExtent l="0" t="0" r="12700" b="1778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83300" cy="1125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08" w14:textId="60E0E8BC" w:rsidR="008B21E4" w:rsidRPr="002E74DD" w:rsidRDefault="008B21E4" w:rsidP="009075A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2:~$ net show bridge macs</w:t>
                            </w:r>
                          </w:p>
                          <w:p w14:paraId="222E4609" w14:textId="77777777" w:rsidR="008B21E4" w:rsidRPr="002E74DD" w:rsidRDefault="008B21E4" w:rsidP="009075A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60A" w14:textId="77777777" w:rsidR="008B21E4" w:rsidRPr="002E74DD" w:rsidRDefault="008B21E4" w:rsidP="004449F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Master  Interface MAC               </w:t>
                            </w:r>
                            <w:proofErr w:type="spellStart"/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Flags </w:t>
                            </w:r>
                            <w:proofErr w:type="spellStart"/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222E460B" w14:textId="77777777" w:rsidR="008B21E4" w:rsidRPr="002E74DD" w:rsidRDefault="008B21E4" w:rsidP="004449F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  ------ ---------- ----------------- ---------- --------- ----- ---------</w:t>
                            </w:r>
                          </w:p>
                          <w:p w14:paraId="222E460C" w14:textId="77777777" w:rsidR="008B21E4" w:rsidRPr="002E74DD" w:rsidRDefault="008B21E4" w:rsidP="005220B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untagged bridge </w:t>
                            </w:r>
                            <w:r w:rsidRPr="002E74DD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swp8       00:8a:07:cf:6a:c4</w:t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ab/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ab/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ab/>
                              <w:t>00:14:02</w:t>
                            </w:r>
                          </w:p>
                          <w:p w14:paraId="222E460D" w14:textId="77777777" w:rsidR="008B21E4" w:rsidRPr="002E74DD" w:rsidRDefault="008B21E4" w:rsidP="005220B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untagged bridge </w:t>
                            </w:r>
                            <w:r w:rsidRPr="002E74DD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swp9       00:8a:07:cf:6a:e4</w:t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ab/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ab/>
                            </w:r>
                            <w:r w:rsidRPr="002E74DD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ab/>
                              <w:t>00:14:02</w:t>
                            </w:r>
                          </w:p>
                          <w:p w14:paraId="222E460E" w14:textId="77777777" w:rsidR="008B21E4" w:rsidRDefault="008B21E4" w:rsidP="00F02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F" w14:textId="77777777" w:rsidR="008B21E4" w:rsidRDefault="008B21E4" w:rsidP="00F02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10" w14:textId="77777777" w:rsidR="008B21E4" w:rsidRDefault="008B21E4" w:rsidP="00F02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11" w14:textId="77777777" w:rsidR="008B21E4" w:rsidRDefault="008B21E4" w:rsidP="00F02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12" w14:textId="77777777" w:rsidR="008B21E4" w:rsidRDefault="008B21E4" w:rsidP="00F027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77" type="#_x0000_t202" style="position:absolute;left:0;text-align:left;margin-left:14pt;margin-top:53.05pt;width:479pt;height:88.6pt;z-index:25152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">
                <v:textbox>
                  <w:txbxContent>
                    <w:p w14:paraId="222E4608" w14:textId="60E0E8BC" w:rsidR="008B21E4" w:rsidRPr="002E74DD" w:rsidRDefault="008B21E4" w:rsidP="009075A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2:~$ net show bridge macs</w:t>
                      </w:r>
                    </w:p>
                    <w:p w14:paraId="222E4609" w14:textId="77777777" w:rsidR="008B21E4" w:rsidRPr="002E74DD" w:rsidRDefault="008B21E4" w:rsidP="009075A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60A" w14:textId="77777777" w:rsidR="008B21E4" w:rsidRPr="002E74DD" w:rsidRDefault="008B21E4" w:rsidP="004449F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Master  Interface MAC               </w:t>
                      </w:r>
                      <w:proofErr w:type="spellStart"/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Flags </w:t>
                      </w:r>
                      <w:proofErr w:type="spellStart"/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222E460B" w14:textId="77777777" w:rsidR="008B21E4" w:rsidRPr="002E74DD" w:rsidRDefault="008B21E4" w:rsidP="004449FB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  ------ ---------- ----------------- ---------- --------- ----- ---------</w:t>
                      </w:r>
                    </w:p>
                    <w:p w14:paraId="222E460C" w14:textId="77777777" w:rsidR="008B21E4" w:rsidRPr="002E74DD" w:rsidRDefault="008B21E4" w:rsidP="005220B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untagged bridge </w:t>
                      </w:r>
                      <w:r w:rsidRPr="002E74DD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swp8       00:8a:07:cf:6a:c4</w:t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</w:t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ab/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ab/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ab/>
                        <w:t>00:14:02</w:t>
                      </w:r>
                    </w:p>
                    <w:p w14:paraId="222E460D" w14:textId="77777777" w:rsidR="008B21E4" w:rsidRPr="002E74DD" w:rsidRDefault="008B21E4" w:rsidP="005220B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untagged bridge </w:t>
                      </w:r>
                      <w:r w:rsidRPr="002E74DD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swp9       00:8a:07:cf:6a:e4</w:t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   </w:t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ab/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ab/>
                      </w:r>
                      <w:r w:rsidRPr="002E74DD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ab/>
                        <w:t>00:14:02</w:t>
                      </w:r>
                    </w:p>
                    <w:p w14:paraId="222E460E" w14:textId="77777777" w:rsidR="008B21E4" w:rsidRDefault="008B21E4" w:rsidP="00F027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F" w14:textId="77777777" w:rsidR="008B21E4" w:rsidRDefault="008B21E4" w:rsidP="00F027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10" w14:textId="77777777" w:rsidR="008B21E4" w:rsidRDefault="008B21E4" w:rsidP="00F027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11" w14:textId="77777777" w:rsidR="008B21E4" w:rsidRDefault="008B21E4" w:rsidP="00F027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12" w14:textId="77777777" w:rsidR="008B21E4" w:rsidRDefault="008B21E4" w:rsidP="00F027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449FB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22E42AF" wp14:editId="365B64D3">
                <wp:simplePos x="0" y="0"/>
                <wp:positionH relativeFrom="column">
                  <wp:posOffset>1358901</wp:posOffset>
                </wp:positionH>
                <wp:positionV relativeFrom="paragraph">
                  <wp:posOffset>1302385</wp:posOffset>
                </wp:positionV>
                <wp:extent cx="2082800" cy="351130"/>
                <wp:effectExtent l="0" t="0" r="0" b="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2800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5C1B28" id="Rectangle 1439" o:spid="_x0000_s1026" style="position:absolute;margin-left:107pt;margin-top:102.55pt;width:164pt;height:27.65pt;z-index:252474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F027A1" w:rsidRPr="00577486">
        <w:rPr>
          <w:rFonts w:ascii="DIN Pro Regular" w:hAnsi="DIN Pro Regular" w:cs="DIN Pro Regular"/>
          <w:sz w:val="24"/>
          <w:szCs w:val="24"/>
        </w:rPr>
        <w:br/>
      </w:r>
      <w:r w:rsidR="002D5ABB" w:rsidRPr="002E74D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9075AB" w:rsidRPr="002E74DD">
        <w:rPr>
          <w:rFonts w:ascii="Consolas" w:hAnsi="Consolas" w:cs="Courier New"/>
          <w:b/>
          <w:bCs/>
          <w:sz w:val="24"/>
          <w:szCs w:val="24"/>
        </w:rPr>
        <w:t>net show bridge macs</w:t>
      </w:r>
    </w:p>
    <w:p w14:paraId="65573AC9" w14:textId="397E35B3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222E42B3" wp14:editId="2B81B64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8B21E4" w:rsidRPr="00FD08A6" w:rsidRDefault="00EF6649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</w:pPr>
                            <w:bookmarkStart w:id="90" w:name="_Toc440984104"/>
                            <w:bookmarkStart w:id="91" w:name="_Toc440984126"/>
                            <w:bookmarkStart w:id="92" w:name="_Toc440984142"/>
                            <w:bookmarkStart w:id="93" w:name="_Toc440984158"/>
                            <w:bookmarkStart w:id="94" w:name="_Toc440984216"/>
                            <w:bookmarkStart w:id="95" w:name="_Toc440984353"/>
                            <w:bookmarkStart w:id="96" w:name="_Toc440984369"/>
                            <w:bookmarkStart w:id="97" w:name="_Toc440984385"/>
                            <w:bookmarkStart w:id="98" w:name="_Toc440984407"/>
                            <w:bookmarkStart w:id="99" w:name="_Toc440984423"/>
                            <w:bookmarkStart w:id="100" w:name="_Toc440984439"/>
                            <w:bookmarkStart w:id="101" w:name="_Toc440984461"/>
                            <w:bookmarkStart w:id="102" w:name="_Toc440985018"/>
                            <w:bookmarkStart w:id="103" w:name="_Toc440985040"/>
                            <w:bookmarkStart w:id="104" w:name="_Toc440985090"/>
                            <w:bookmarkStart w:id="105" w:name="_Toc440985106"/>
                            <w:bookmarkStart w:id="106" w:name="_Toc440985122"/>
                            <w:bookmarkStart w:id="107" w:name="_Toc440985144"/>
                            <w:bookmarkStart w:id="108" w:name="_Toc440985160"/>
                            <w:bookmarkStart w:id="109" w:name="_Toc440985176"/>
                            <w:bookmarkStart w:id="110" w:name="_Toc440985198"/>
                            <w:bookmarkStart w:id="111" w:name="_Toc440985220"/>
                            <w:bookmarkStart w:id="112" w:name="_Toc440985239"/>
                            <w:bookmarkStart w:id="113" w:name="_Toc440985255"/>
                            <w:bookmarkStart w:id="114" w:name="_Toc440985271"/>
                            <w:bookmarkStart w:id="115" w:name="_Toc440985293"/>
                            <w:bookmarkStart w:id="116" w:name="_Toc440985354"/>
                            <w:bookmarkStart w:id="117" w:name="_Toc440985446"/>
                            <w:bookmarkStart w:id="118" w:name="_Toc440985462"/>
                            <w:bookmarkStart w:id="119" w:name="_Toc440985478"/>
                            <w:r w:rsidRPr="00FD08A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PRACTICE 3: VLAN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s</w:t>
                            </w:r>
                            <w:r w:rsidRPr="00FD08A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 AND TRUNKING</w:t>
                            </w:r>
                            <w:bookmarkEnd w:id="90"/>
                            <w:bookmarkEnd w:id="91"/>
                            <w:bookmarkEnd w:id="92"/>
                            <w:bookmarkEnd w:id="93"/>
                            <w:bookmarkEnd w:id="94"/>
                            <w:bookmarkEnd w:id="95"/>
                            <w:bookmarkEnd w:id="96"/>
                            <w:bookmarkEnd w:id="97"/>
                            <w:bookmarkEnd w:id="98"/>
                            <w:bookmarkEnd w:id="99"/>
                            <w:bookmarkEnd w:id="100"/>
                            <w:bookmarkEnd w:id="101"/>
                            <w:bookmarkEnd w:id="102"/>
                            <w:bookmarkEnd w:id="103"/>
                            <w:bookmarkEnd w:id="104"/>
                            <w:bookmarkEnd w:id="105"/>
                            <w:bookmarkEnd w:id="106"/>
                            <w:bookmarkEnd w:id="107"/>
                            <w:bookmarkEnd w:id="108"/>
                            <w:bookmarkEnd w:id="109"/>
                            <w:bookmarkEnd w:id="110"/>
                            <w:bookmarkEnd w:id="111"/>
                            <w:bookmarkEnd w:id="112"/>
                            <w:bookmarkEnd w:id="113"/>
                            <w:bookmarkEnd w:id="114"/>
                            <w:bookmarkEnd w:id="115"/>
                            <w:bookmarkEnd w:id="116"/>
                            <w:bookmarkEnd w:id="117"/>
                            <w:bookmarkEnd w:id="118"/>
                            <w:bookmarkEnd w:id="119"/>
                          </w:p>
                          <w:p w14:paraId="222E4614" w14:textId="77777777" w:rsidR="008B21E4" w:rsidRPr="00FD08A6" w:rsidRDefault="008B21E4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78" type="#_x0000_t202" style="position:absolute;margin-left:61.3pt;margin-top:-10.15pt;width:456.75pt;height:31.65pt;z-index: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" filled="f" stroked="f" strokeweight=".5pt">
                <v:textbox>
                  <w:txbxContent>
                    <w:p w14:paraId="222E4613" w14:textId="2B5DE701" w:rsidR="008B21E4" w:rsidRPr="00FD08A6" w:rsidRDefault="00EF6649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</w:pPr>
                      <w:bookmarkStart w:id="211" w:name="_Toc440984104"/>
                      <w:bookmarkStart w:id="212" w:name="_Toc440984126"/>
                      <w:bookmarkStart w:id="213" w:name="_Toc440984142"/>
                      <w:bookmarkStart w:id="214" w:name="_Toc440984158"/>
                      <w:bookmarkStart w:id="215" w:name="_Toc440984216"/>
                      <w:bookmarkStart w:id="216" w:name="_Toc440984353"/>
                      <w:bookmarkStart w:id="217" w:name="_Toc440984369"/>
                      <w:bookmarkStart w:id="218" w:name="_Toc440984385"/>
                      <w:bookmarkStart w:id="219" w:name="_Toc440984407"/>
                      <w:bookmarkStart w:id="220" w:name="_Toc440984423"/>
                      <w:bookmarkStart w:id="221" w:name="_Toc440984439"/>
                      <w:bookmarkStart w:id="222" w:name="_Toc440984461"/>
                      <w:bookmarkStart w:id="223" w:name="_Toc440985018"/>
                      <w:bookmarkStart w:id="224" w:name="_Toc440985040"/>
                      <w:bookmarkStart w:id="225" w:name="_Toc440985090"/>
                      <w:bookmarkStart w:id="226" w:name="_Toc440985106"/>
                      <w:bookmarkStart w:id="227" w:name="_Toc440985122"/>
                      <w:bookmarkStart w:id="228" w:name="_Toc440985144"/>
                      <w:bookmarkStart w:id="229" w:name="_Toc440985160"/>
                      <w:bookmarkStart w:id="230" w:name="_Toc440985176"/>
                      <w:bookmarkStart w:id="231" w:name="_Toc440985198"/>
                      <w:bookmarkStart w:id="232" w:name="_Toc440985220"/>
                      <w:bookmarkStart w:id="233" w:name="_Toc440985239"/>
                      <w:bookmarkStart w:id="234" w:name="_Toc440985255"/>
                      <w:bookmarkStart w:id="235" w:name="_Toc440985271"/>
                      <w:bookmarkStart w:id="236" w:name="_Toc440985293"/>
                      <w:bookmarkStart w:id="237" w:name="_Toc440985354"/>
                      <w:bookmarkStart w:id="238" w:name="_Toc440985446"/>
                      <w:bookmarkStart w:id="239" w:name="_Toc440985462"/>
                      <w:bookmarkStart w:id="240" w:name="_Toc440985478"/>
                      <w:r w:rsidRPr="00FD08A6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PRACTICE 3: VLAN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s</w:t>
                      </w:r>
                      <w:r w:rsidRPr="00FD08A6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 AND TRUNKING</w:t>
                      </w:r>
                      <w:bookmarkEnd w:id="211"/>
                      <w:bookmarkEnd w:id="212"/>
                      <w:bookmarkEnd w:id="213"/>
                      <w:bookmarkEnd w:id="214"/>
                      <w:bookmarkEnd w:id="215"/>
                      <w:bookmarkEnd w:id="216"/>
                      <w:bookmarkEnd w:id="217"/>
                      <w:bookmarkEnd w:id="218"/>
                      <w:bookmarkEnd w:id="219"/>
                      <w:bookmarkEnd w:id="220"/>
                      <w:bookmarkEnd w:id="221"/>
                      <w:bookmarkEnd w:id="222"/>
                      <w:bookmarkEnd w:id="223"/>
                      <w:bookmarkEnd w:id="224"/>
                      <w:bookmarkEnd w:id="225"/>
                      <w:bookmarkEnd w:id="226"/>
                      <w:bookmarkEnd w:id="227"/>
                      <w:bookmarkEnd w:id="228"/>
                      <w:bookmarkEnd w:id="229"/>
                      <w:bookmarkEnd w:id="230"/>
                      <w:bookmarkEnd w:id="231"/>
                      <w:bookmarkEnd w:id="232"/>
                      <w:bookmarkEnd w:id="233"/>
                      <w:bookmarkEnd w:id="234"/>
                      <w:bookmarkEnd w:id="235"/>
                      <w:bookmarkEnd w:id="236"/>
                      <w:bookmarkEnd w:id="237"/>
                      <w:bookmarkEnd w:id="238"/>
                      <w:bookmarkEnd w:id="239"/>
                      <w:bookmarkEnd w:id="240"/>
                    </w:p>
                    <w:p w14:paraId="222E4614" w14:textId="77777777" w:rsidR="008B21E4" w:rsidRPr="00FD08A6" w:rsidRDefault="008B21E4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F64800"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FF3634E" wp14:editId="39DED97D">
                <wp:simplePos x="0" y="0"/>
                <wp:positionH relativeFrom="column">
                  <wp:posOffset>-440690</wp:posOffset>
                </wp:positionH>
                <wp:positionV relativeFrom="paragraph">
                  <wp:posOffset>-31419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3338DD" id="Rectangle 57" o:spid="_x0000_s1026" style="position:absolute;margin-left:-34.7pt;margin-top:-2.45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D4vMH94AAAAAkBAAAPAAAAAAAAAAAAAAAAAO8EAABkcnMvZG93&#10;bnJldi54bWxQSwUGAAAAAAQABADzAAAA/AUAAAAA&#10;" fillcolor="#76b900" stroked="f" strokeweight="1pt"/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F04223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916281A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</w:t>
      </w:r>
      <w:proofErr w:type="spellStart"/>
      <w:r w:rsidR="00EC269E" w:rsidRPr="00577486">
        <w:rPr>
          <w:rFonts w:ascii="DIN Pro Regular" w:hAnsi="DIN Pro Regular" w:cs="DIN Pro Regular"/>
          <w:sz w:val="24"/>
          <w:szCs w:val="24"/>
        </w:rPr>
        <w:t>trunking</w:t>
      </w:r>
      <w:proofErr w:type="spellEnd"/>
      <w:r w:rsidR="00EC269E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EB" w14:textId="01868568" w:rsidR="00EC269E" w:rsidRPr="00577486" w:rsidRDefault="00EC269E" w:rsidP="00961A1C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961A1C">
      <w:pPr>
        <w:pStyle w:val="ListParagraph"/>
        <w:numPr>
          <w:ilvl w:val="0"/>
          <w:numId w:val="12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96D252F" w:rsidR="00E218BA" w:rsidRPr="00577486" w:rsidRDefault="00676212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8432" behindDoc="0" locked="0" layoutInCell="1" allowOverlap="1" wp14:anchorId="65C33290" wp14:editId="3D52CC03">
                <wp:simplePos x="0" y="0"/>
                <wp:positionH relativeFrom="column">
                  <wp:posOffset>-193675</wp:posOffset>
                </wp:positionH>
                <wp:positionV relativeFrom="paragraph">
                  <wp:posOffset>338455</wp:posOffset>
                </wp:positionV>
                <wp:extent cx="45085" cy="160020"/>
                <wp:effectExtent l="0" t="0" r="0" b="0"/>
                <wp:wrapNone/>
                <wp:docPr id="1410" name="Rectangle 14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DB937C" id="Rectangle 1410" o:spid="_x0000_s1026" style="position:absolute;margin-left:-15.25pt;margin-top:26.65pt;width:3.55pt;height:12.6pt;z-index:25185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" fillcolor="#008564" stroked="f" strokeweight="1pt"/>
            </w:pict>
          </mc:Fallback>
        </mc:AlternateContent>
      </w:r>
    </w:p>
    <w:p w14:paraId="222E3CF1" w14:textId="352CAD72" w:rsidR="00BC2521" w:rsidRPr="00927549" w:rsidRDefault="006C6FC6" w:rsidP="00700FFB">
      <w:pPr>
        <w:rPr>
          <w:rFonts w:ascii="DIN Pro Medium" w:hAnsi="DIN Pro Medium" w:cs="DIN Pro Medium"/>
          <w:sz w:val="24"/>
          <w:szCs w:val="24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>Topology used in this la</w:t>
      </w:r>
      <w:r w:rsidR="00700FFB" w:rsidRPr="00927549">
        <w:rPr>
          <w:rFonts w:ascii="DIN Pro Medium" w:hAnsi="DIN Pro Medium" w:cs="DIN Pro Medium"/>
          <w:color w:val="008564"/>
          <w:sz w:val="28"/>
          <w:szCs w:val="28"/>
        </w:rPr>
        <w:t>b:</w:t>
      </w:r>
    </w:p>
    <w:p w14:paraId="222E3CF2" w14:textId="4172DDB3" w:rsidR="001A1967" w:rsidRPr="00577486" w:rsidRDefault="005C7F7D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936" behindDoc="0" locked="0" layoutInCell="1" allowOverlap="1" wp14:anchorId="66C41253" wp14:editId="71AE5DD7">
                <wp:simplePos x="0" y="0"/>
                <wp:positionH relativeFrom="column">
                  <wp:posOffset>0</wp:posOffset>
                </wp:positionH>
                <wp:positionV relativeFrom="paragraph">
                  <wp:posOffset>4166</wp:posOffset>
                </wp:positionV>
                <wp:extent cx="4449768" cy="4430979"/>
                <wp:effectExtent l="0" t="0" r="0" b="8255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49768" cy="4430979"/>
                          <a:chOff x="0" y="0"/>
                          <a:chExt cx="4449768" cy="4430979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8B21E4" w:rsidRPr="004A54A2" w:rsidRDefault="008B21E4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8B21E4" w:rsidRPr="004A54A2" w:rsidRDefault="008B21E4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8B21E4" w:rsidRPr="004A54A2" w:rsidRDefault="008B21E4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8564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8564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153619" y="1843430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8B21E4" w:rsidRPr="004A54A2" w:rsidRDefault="008B21E4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3621024" y="373075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8B21E4" w:rsidRPr="004A54A2" w:rsidRDefault="008B21E4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0" y="387705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8B21E4" w:rsidRPr="004A54A2" w:rsidRDefault="008B21E4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650285" y="183611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8B21E4" w:rsidRPr="004A54A2" w:rsidRDefault="008B21E4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8B21E4" w:rsidRPr="004A54A2" w:rsidRDefault="008B21E4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8B21E4" w:rsidRPr="004A54A2" w:rsidRDefault="008B21E4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8B21E4" w:rsidRPr="004A54A2" w:rsidRDefault="008B21E4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8B21E4" w:rsidRPr="004A54A2" w:rsidRDefault="008B21E4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8B21E4" w:rsidRPr="004A54A2" w:rsidRDefault="008B21E4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8564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8B21E4" w:rsidRPr="004A54A2" w:rsidRDefault="008B21E4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8B21E4" w:rsidRPr="004A54A2" w:rsidRDefault="008B21E4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8564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8B21E4" w:rsidRPr="004A54A2" w:rsidRDefault="008B21E4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C41253" id="Group 1389" o:spid="_x0000_s1079" style="position:absolute;left:0;text-align:left;margin-left:0;margin-top:.35pt;width:350.4pt;height:348.9pt;z-index:251751936" coordsize="44497,443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">
                <v:line id="Straight Connector 1376" o:spid="_x0000_s1080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1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82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83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84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385" o:spid="_x0000_s1085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86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87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3" o:title="A close up of a sign&#10;&#10;Description automatically generated"/>
                </v:shape>
                <v:shape id="_x0000_s1088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8B21E4" w:rsidRPr="004A54A2" w:rsidRDefault="008B21E4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89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8B21E4" w:rsidRPr="004A54A2" w:rsidRDefault="008B21E4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0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8B21E4" w:rsidRPr="004A54A2" w:rsidRDefault="008B21E4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1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3" o:title="A close up of a sign&#10;&#10;Description automatically generated"/>
                </v:shape>
                <v:shape id="Picture 1392" o:spid="_x0000_s1092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3" o:title="A close up of a sign&#10;&#10;Description automatically generated"/>
                </v:shape>
                <v:rect id="Rectangle 38" o:spid="_x0000_s1093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094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" filled="f" strokecolor="#008564" strokeweight="3pt">
                  <v:stroke dashstyle="1 1"/>
                </v:rect>
                <v:rect id="Rectangle 45" o:spid="_x0000_s1095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" filled="f" strokecolor="#008564" strokeweight="3pt">
                  <v:stroke dashstyle="1 1"/>
                </v:rect>
                <v:shape id="_x0000_s1096" type="#_x0000_t202" style="position:absolute;left:1536;top:1843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8B21E4" w:rsidRPr="004A54A2" w:rsidRDefault="008B21E4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097" type="#_x0000_t202" style="position:absolute;left:36210;top:3730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8B21E4" w:rsidRPr="004A54A2" w:rsidRDefault="008B21E4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098" type="#_x0000_t202" style="position:absolute;top:3877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8B21E4" w:rsidRPr="004A54A2" w:rsidRDefault="008B21E4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099" type="#_x0000_t202" style="position:absolute;left:36502;top:18361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8B21E4" w:rsidRPr="004A54A2" w:rsidRDefault="008B21E4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0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1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8B21E4" w:rsidRPr="004A54A2" w:rsidRDefault="008B21E4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2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8B21E4" w:rsidRPr="004A54A2" w:rsidRDefault="008B21E4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3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8B21E4" w:rsidRPr="004A54A2" w:rsidRDefault="008B21E4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4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8B21E4" w:rsidRPr="004A54A2" w:rsidRDefault="008B21E4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05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4" o:title="A picture containing monitor, phone&#10;&#10;Description automatically generated"/>
                </v:shape>
                <v:shape id="Picture 1379" o:spid="_x0000_s1106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4" o:title="A picture containing monitor, phone&#10;&#10;Description automatically generated"/>
                </v:shape>
                <v:shape id="Picture 1382" o:spid="_x0000_s1107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4" o:title="A picture containing monitor, phone&#10;&#10;Description automatically generated"/>
                </v:shape>
                <v:shape id="Picture 1384" o:spid="_x0000_s1108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4" o:title="A picture containing monitor, phone&#10;&#10;Description automatically generated"/>
                </v:shape>
                <v:shape id="_x0000_s1109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8B21E4" w:rsidRPr="004A54A2" w:rsidRDefault="008B21E4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8564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0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8B21E4" w:rsidRPr="004A54A2" w:rsidRDefault="008B21E4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1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8B21E4" w:rsidRPr="004A54A2" w:rsidRDefault="008B21E4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8564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2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8B21E4" w:rsidRPr="004A54A2" w:rsidRDefault="008B21E4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BA6FF8C" wp14:editId="52A54A18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A4D647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4238A8D" wp14:editId="1A857DD1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C098EA3" id="Straight Connector 25" o:spid="_x0000_s1026" style="position:absolute;flip:y;z-index:25314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A9D7B39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0F1D13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8ECB79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proofErr w:type="spellStart"/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>trunking</w:t>
      </w:r>
      <w:proofErr w:type="spellEnd"/>
      <w:r w:rsidR="00C83393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FF" w14:textId="3EDF0BB5" w:rsidR="00EE0DF4" w:rsidRPr="00577486" w:rsidRDefault="00EE0DF4" w:rsidP="00961A1C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2F688444" w:rsidR="008B21E4" w:rsidRPr="004D6CB9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cumulus@leaf1:~$ net del all</w:t>
                            </w:r>
                          </w:p>
                          <w:p w14:paraId="222E462D" w14:textId="3A694439" w:rsidR="008B21E4" w:rsidRPr="00E02E3D" w:rsidRDefault="008B21E4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13" type="#_x0000_t202" style="position:absolute;left:0;text-align:left;margin-left:29.05pt;margin-top:20.4pt;width:275.65pt;height:36.45pt;z-index:25157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">
                <v:textbox>
                  <w:txbxContent>
                    <w:p w14:paraId="222E462C" w14:textId="2F688444" w:rsidR="008B21E4" w:rsidRPr="004D6CB9" w:rsidRDefault="008B21E4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D6CB9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cumulus@leaf1:~$ net del all</w:t>
                      </w:r>
                    </w:p>
                    <w:p w14:paraId="222E462D" w14:textId="3A694439" w:rsidR="008B21E4" w:rsidRPr="00E02E3D" w:rsidRDefault="008B21E4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 w:rsidRPr="004D6CB9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21304D42" w:rsidR="00EE0DF4" w:rsidRPr="00577486" w:rsidRDefault="00EE0DF4" w:rsidP="00961A1C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Pr="004D6CB9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Pr="004D6CB9">
        <w:rPr>
          <w:rFonts w:ascii="Consolas" w:hAnsi="Consolas" w:cs="Courier New"/>
          <w:b/>
          <w:bCs/>
          <w:sz w:val="24"/>
          <w:szCs w:val="24"/>
        </w:rPr>
        <w:t xml:space="preserve"> ports 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6E6B8699" w:rsidR="008B21E4" w:rsidRPr="004D6CB9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cumulus@leaf1:~$ 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ports swp1-2</w:t>
                            </w:r>
                          </w:p>
                          <w:p w14:paraId="222E462F" w14:textId="77777777" w:rsidR="008B21E4" w:rsidRPr="004D6CB9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14" type="#_x0000_t202" style="position:absolute;left:0;text-align:left;margin-left:20.75pt;margin-top:8.1pt;width:362.15pt;height:21.1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">
                <v:textbox>
                  <w:txbxContent>
                    <w:p w14:paraId="222E462E" w14:textId="6E6B8699" w:rsidR="008B21E4" w:rsidRPr="004D6CB9" w:rsidRDefault="008B21E4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 xml:space="preserve">cumulus@leaf1:~$ 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222E462F" w14:textId="77777777" w:rsidR="008B21E4" w:rsidRPr="004D6CB9" w:rsidRDefault="008B21E4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82F936D" w:rsidR="005D5352" w:rsidRPr="00577486" w:rsidRDefault="005D5352" w:rsidP="00961A1C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5916D2E8" w:rsidR="008B21E4" w:rsidRPr="004D6CB9" w:rsidRDefault="008B21E4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cumulus@leaf1:~$ 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vids 2,3</w:t>
                            </w:r>
                          </w:p>
                          <w:p w14:paraId="222E4631" w14:textId="77777777" w:rsidR="008B21E4" w:rsidRPr="00267030" w:rsidRDefault="008B21E4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15" type="#_x0000_t202" style="position:absolute;left:0;text-align:left;margin-left:20.75pt;margin-top:25.85pt;width:362.15pt;height:21.1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">
                <v:textbox>
                  <w:txbxContent>
                    <w:p w14:paraId="222E4630" w14:textId="5916D2E8" w:rsidR="008B21E4" w:rsidRPr="004D6CB9" w:rsidRDefault="008B21E4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 xml:space="preserve">cumulus@leaf1:~$ 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vids 2,3</w:t>
                      </w:r>
                    </w:p>
                    <w:p w14:paraId="222E4631" w14:textId="77777777" w:rsidR="008B21E4" w:rsidRPr="00267030" w:rsidRDefault="008B21E4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Add VLANs 2-3 to the bridge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3AE1828D" w:rsidR="00EE0DF4" w:rsidRPr="004D6CB9" w:rsidRDefault="003F3C1D" w:rsidP="00961A1C">
      <w:pPr>
        <w:pStyle w:val="ListParagraph"/>
        <w:numPr>
          <w:ilvl w:val="0"/>
          <w:numId w:val="30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et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the host-facing ports, swp8 and swp9 on the leaf switches, as access ports </w:t>
      </w:r>
      <w:r w:rsidRPr="00577486">
        <w:rPr>
          <w:rFonts w:ascii="DIN Pro Regular" w:hAnsi="DIN Pro Regular" w:cs="DIN Pro Regular"/>
          <w:sz w:val="24"/>
          <w:szCs w:val="24"/>
        </w:rPr>
        <w:t>and associates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interface </w:t>
      </w:r>
      <w:r w:rsidR="008339CB" w:rsidRPr="004D6CB9">
        <w:rPr>
          <w:rFonts w:ascii="Consolas" w:eastAsiaTheme="minorEastAsia" w:hAnsi="Consolas" w:cs="Courier New"/>
          <w:b/>
          <w:bCs/>
          <w:color w:val="008564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4D6CB9">
        <w:rPr>
          <w:rFonts w:ascii="Consolas" w:eastAsiaTheme="minorEastAsia" w:hAnsi="Consolas" w:cs="Courier New"/>
          <w:b/>
          <w:bCs/>
          <w:color w:val="008564"/>
          <w:kern w:val="24"/>
          <w:sz w:val="24"/>
          <w:szCs w:val="24"/>
        </w:rPr>
        <w:t>VLAN2</w:t>
      </w:r>
      <w:r w:rsidR="009E7F30" w:rsidRPr="00E02E3D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># net add interface &lt;PORTS&gt; bridge access 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4784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072B5A69" w:rsidR="008B21E4" w:rsidRPr="004D6CB9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cumulus@leaf1:~$ 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ports swp8-9</w:t>
                            </w:r>
                          </w:p>
                          <w:p w14:paraId="222E4633" w14:textId="76BEF34D" w:rsidR="008B21E4" w:rsidRPr="004D6CB9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cumulus@leaf1:~$ net add interface swp8 bridge access 2</w:t>
                            </w:r>
                          </w:p>
                          <w:p w14:paraId="222E4634" w14:textId="1677C395" w:rsidR="008B21E4" w:rsidRPr="004D6CB9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cumulus@leaf1:~$ net add interface swp9 bridge access 3</w:t>
                            </w:r>
                          </w:p>
                          <w:p w14:paraId="222E4635" w14:textId="77777777" w:rsidR="008B21E4" w:rsidRPr="00856B47" w:rsidRDefault="008B21E4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8B21E4" w:rsidRPr="00267030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16" type="#_x0000_t202" style="position:absolute;left:0;text-align:left;margin-left:20.75pt;margin-top:7pt;width:409.8pt;height:48.45pt;z-index:25157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AYEGpe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072B5A69" w:rsidR="008B21E4" w:rsidRPr="004D6CB9" w:rsidRDefault="008B21E4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 xml:space="preserve">cumulus@leaf1:~$ 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633" w14:textId="76BEF34D" w:rsidR="008B21E4" w:rsidRPr="004D6CB9" w:rsidRDefault="008B21E4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cumulus@leaf1:~$ net add interface swp8 bridge access 2</w:t>
                      </w:r>
                    </w:p>
                    <w:p w14:paraId="222E4634" w14:textId="1677C395" w:rsidR="008B21E4" w:rsidRPr="004D6CB9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cumulus@leaf1:~$ net add interface swp9 bridge access 3</w:t>
                      </w:r>
                    </w:p>
                    <w:p w14:paraId="222E4635" w14:textId="77777777" w:rsidR="008B21E4" w:rsidRPr="00856B47" w:rsidRDefault="008B21E4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8B21E4" w:rsidRPr="00267030" w:rsidRDefault="008B21E4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961A1C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375F410A" w:rsidR="008B21E4" w:rsidRPr="004D6CB9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  <w:p w14:paraId="222E4638" w14:textId="77777777" w:rsidR="008B21E4" w:rsidRPr="00267030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17" type="#_x0000_t202" style="position:absolute;left:0;text-align:left;margin-left:21.3pt;margin-top:19pt;width:295.2pt;height:21.65pt;z-index:251575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">
                <v:textbox>
                  <w:txbxContent>
                    <w:p w14:paraId="222E4637" w14:textId="375F410A" w:rsidR="008B21E4" w:rsidRPr="004D6CB9" w:rsidRDefault="008B21E4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  <w:p w14:paraId="222E4638" w14:textId="77777777" w:rsidR="008B21E4" w:rsidRPr="00267030" w:rsidRDefault="008B21E4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961A1C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6832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5BD6B730" w:rsidR="008B21E4" w:rsidRPr="004D6CB9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cumulus@leaf1:~$ net show configuration</w:t>
                            </w:r>
                          </w:p>
                          <w:p w14:paraId="222E463A" w14:textId="77777777" w:rsidR="008B21E4" w:rsidRPr="004D6CB9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63B" w14:textId="77777777" w:rsidR="008B21E4" w:rsidRPr="004F43F6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terface swp8</w:t>
                            </w:r>
                          </w:p>
                          <w:p w14:paraId="222E463C" w14:textId="77777777" w:rsidR="008B21E4" w:rsidRPr="004F43F6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access 2</w:t>
                            </w:r>
                          </w:p>
                          <w:p w14:paraId="222E463D" w14:textId="77777777" w:rsidR="008B21E4" w:rsidRPr="004F43F6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</w:p>
                          <w:p w14:paraId="222E463E" w14:textId="77777777" w:rsidR="008B21E4" w:rsidRPr="004F43F6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terface swp9</w:t>
                            </w:r>
                          </w:p>
                          <w:p w14:paraId="222E463F" w14:textId="77777777" w:rsidR="008B21E4" w:rsidRPr="004F43F6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access 3</w:t>
                            </w:r>
                          </w:p>
                          <w:p w14:paraId="222E4640" w14:textId="77777777" w:rsidR="008B21E4" w:rsidRPr="004F43F6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</w:p>
                          <w:p w14:paraId="222E4641" w14:textId="77777777" w:rsidR="008B21E4" w:rsidRPr="004F43F6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terface bridge</w:t>
                            </w:r>
                          </w:p>
                          <w:p w14:paraId="222E4642" w14:textId="77777777" w:rsidR="008B21E4" w:rsidRPr="004F43F6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ports swp1 swp2 swp8 swp9</w:t>
                            </w:r>
                          </w:p>
                          <w:p w14:paraId="222E4643" w14:textId="77777777" w:rsidR="008B21E4" w:rsidRPr="004F43F6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vids 2-3</w:t>
                            </w:r>
                          </w:p>
                          <w:p w14:paraId="222E4644" w14:textId="77777777" w:rsidR="008B21E4" w:rsidRPr="004F43F6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bridge-</w:t>
                            </w:r>
                            <w:proofErr w:type="spellStart"/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vlan</w:t>
                            </w:r>
                            <w:proofErr w:type="spellEnd"/>
                            <w:r w:rsidRPr="004F43F6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-aware yes</w:t>
                            </w:r>
                          </w:p>
                          <w:p w14:paraId="222E4645" w14:textId="77777777" w:rsidR="008B21E4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6" w14:textId="77777777" w:rsidR="008B21E4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8B21E4" w:rsidRPr="00267030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18" type="#_x0000_t202" style="position:absolute;left:0;text-align:left;margin-left:20.7pt;margin-top:20.55pt;width:295.8pt;height:162.9pt;z-index:25157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">
                <v:textbox>
                  <w:txbxContent>
                    <w:p w14:paraId="222E4639" w14:textId="5BD6B730" w:rsidR="008B21E4" w:rsidRPr="004D6CB9" w:rsidRDefault="008B21E4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cumulus@leaf1:~$ net show configuration</w:t>
                      </w:r>
                    </w:p>
                    <w:p w14:paraId="222E463A" w14:textId="77777777" w:rsidR="008B21E4" w:rsidRPr="004D6CB9" w:rsidRDefault="008B21E4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63B" w14:textId="77777777" w:rsidR="008B21E4" w:rsidRPr="004F43F6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>interface swp8</w:t>
                      </w:r>
                    </w:p>
                    <w:p w14:paraId="222E463C" w14:textId="77777777" w:rsidR="008B21E4" w:rsidRPr="004F43F6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access 2</w:t>
                      </w:r>
                    </w:p>
                    <w:p w14:paraId="222E463D" w14:textId="77777777" w:rsidR="008B21E4" w:rsidRPr="004F43F6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</w:p>
                    <w:p w14:paraId="222E463E" w14:textId="77777777" w:rsidR="008B21E4" w:rsidRPr="004F43F6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>interface swp9</w:t>
                      </w:r>
                    </w:p>
                    <w:p w14:paraId="222E463F" w14:textId="77777777" w:rsidR="008B21E4" w:rsidRPr="004F43F6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access 3</w:t>
                      </w:r>
                    </w:p>
                    <w:p w14:paraId="222E4640" w14:textId="77777777" w:rsidR="008B21E4" w:rsidRPr="004F43F6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</w:p>
                    <w:p w14:paraId="222E4641" w14:textId="77777777" w:rsidR="008B21E4" w:rsidRPr="004F43F6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>interface bridge</w:t>
                      </w:r>
                    </w:p>
                    <w:p w14:paraId="222E4642" w14:textId="77777777" w:rsidR="008B21E4" w:rsidRPr="004F43F6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ports swp1 swp2 swp8 swp9</w:t>
                      </w:r>
                    </w:p>
                    <w:p w14:paraId="222E4643" w14:textId="77777777" w:rsidR="008B21E4" w:rsidRPr="004F43F6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vids 2-3</w:t>
                      </w:r>
                    </w:p>
                    <w:p w14:paraId="222E4644" w14:textId="77777777" w:rsidR="008B21E4" w:rsidRPr="004F43F6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bridge-</w:t>
                      </w:r>
                      <w:proofErr w:type="spellStart"/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>vlan</w:t>
                      </w:r>
                      <w:proofErr w:type="spellEnd"/>
                      <w:r w:rsidRPr="004F43F6">
                        <w:rPr>
                          <w:rFonts w:ascii="Consolas" w:hAnsi="Consolas" w:cs="Courier New"/>
                          <w:b/>
                          <w:bCs/>
                        </w:rPr>
                        <w:t>-aware yes</w:t>
                      </w:r>
                    </w:p>
                    <w:p w14:paraId="222E4645" w14:textId="77777777" w:rsidR="008B21E4" w:rsidRDefault="008B21E4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6" w14:textId="77777777" w:rsidR="008B21E4" w:rsidRDefault="008B21E4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8B21E4" w:rsidRPr="00267030" w:rsidRDefault="008B21E4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67A1DAB1" w:rsidR="00EE0DF4" w:rsidRPr="00577486" w:rsidRDefault="00A44B3E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6288" behindDoc="0" locked="0" layoutInCell="1" allowOverlap="1" wp14:anchorId="222E42CF" wp14:editId="5726ECE4">
                <wp:simplePos x="0" y="0"/>
                <wp:positionH relativeFrom="column">
                  <wp:posOffset>336220</wp:posOffset>
                </wp:positionH>
                <wp:positionV relativeFrom="paragraph">
                  <wp:posOffset>278130</wp:posOffset>
                </wp:positionV>
                <wp:extent cx="1594714" cy="424281"/>
                <wp:effectExtent l="0" t="0" r="5715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4714" cy="42428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87E4CF" id="Rectangle 65" o:spid="_x0000_s1026" style="position:absolute;margin-left:26.45pt;margin-top:21.9pt;width:125.55pt;height:33.4pt;z-index:25159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318A8BC6" w:rsidR="00EE0DF4" w:rsidRPr="00577486" w:rsidRDefault="00FD10F9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9824" behindDoc="0" locked="0" layoutInCell="1" allowOverlap="1" wp14:anchorId="53AF9CF7" wp14:editId="2CB26BE3">
                <wp:simplePos x="0" y="0"/>
                <wp:positionH relativeFrom="column">
                  <wp:posOffset>334010</wp:posOffset>
                </wp:positionH>
                <wp:positionV relativeFrom="paragraph">
                  <wp:posOffset>177165</wp:posOffset>
                </wp:positionV>
                <wp:extent cx="1594714" cy="424281"/>
                <wp:effectExtent l="0" t="0" r="5715" b="0"/>
                <wp:wrapNone/>
                <wp:docPr id="1461" name="Rectangle 1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4714" cy="42428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4F3F89" id="Rectangle 1461" o:spid="_x0000_s1026" style="position:absolute;margin-left:26.3pt;margin-top:13.95pt;width:125.55pt;height:33.4pt;z-index:251789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372BC59C" w:rsidR="00EE0DF4" w:rsidRPr="00577486" w:rsidRDefault="00A44B3E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5264" behindDoc="0" locked="0" layoutInCell="1" allowOverlap="1" wp14:anchorId="222E42CD" wp14:editId="72F3C66F">
                <wp:simplePos x="0" y="0"/>
                <wp:positionH relativeFrom="column">
                  <wp:posOffset>335915</wp:posOffset>
                </wp:positionH>
                <wp:positionV relativeFrom="paragraph">
                  <wp:posOffset>80645</wp:posOffset>
                </wp:positionV>
                <wp:extent cx="2940711" cy="702260"/>
                <wp:effectExtent l="0" t="0" r="0" b="3175"/>
                <wp:wrapNone/>
                <wp:docPr id="64" name="Rectangle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0711" cy="7022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595693" id="Rectangle 64" o:spid="_x0000_s1026" style="position:absolute;margin-left:26.45pt;margin-top:6.35pt;width:231.55pt;height:55.3pt;z-index:251595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7" w14:textId="78923D7D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961A1C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 xml:space="preserve">net show bridge </w:t>
      </w:r>
      <w:proofErr w:type="spellStart"/>
      <w:r w:rsidR="00607C00" w:rsidRPr="004D6CB9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48" w14:textId="18301B3F" w:rsidR="008B21E4" w:rsidRPr="004D6CB9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cumulus@leaf1:~$ net show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</w:p>
                          <w:p w14:paraId="222E4649" w14:textId="77777777" w:rsidR="008B21E4" w:rsidRPr="004D6CB9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64A" w14:textId="77777777" w:rsidR="008B21E4" w:rsidRPr="004D6CB9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Interface    VLAN    Flags</w:t>
                            </w:r>
                          </w:p>
                          <w:p w14:paraId="222E464B" w14:textId="77777777" w:rsidR="008B21E4" w:rsidRPr="004D6CB9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-----------  ------  ---------------------</w:t>
                            </w:r>
                          </w:p>
                          <w:p w14:paraId="222E464C" w14:textId="77777777" w:rsidR="008B21E4" w:rsidRPr="004D6CB9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swp1         1       PVID, Egress Untagged</w:t>
                            </w:r>
                          </w:p>
                          <w:p w14:paraId="222E464D" w14:textId="77777777" w:rsidR="008B21E4" w:rsidRPr="004D6CB9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            2-3</w:t>
                            </w:r>
                          </w:p>
                          <w:p w14:paraId="222E464E" w14:textId="77777777" w:rsidR="008B21E4" w:rsidRPr="004D6CB9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swp2         1       PVID, Egress Untagged</w:t>
                            </w:r>
                          </w:p>
                          <w:p w14:paraId="222E464F" w14:textId="77777777" w:rsidR="008B21E4" w:rsidRPr="004D6CB9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            2-3</w:t>
                            </w:r>
                          </w:p>
                          <w:p w14:paraId="222E4650" w14:textId="77777777" w:rsidR="008B21E4" w:rsidRPr="004D6CB9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swp8         2       PVID, Egress Untagged</w:t>
                            </w:r>
                          </w:p>
                          <w:p w14:paraId="222E4651" w14:textId="77777777" w:rsidR="008B21E4" w:rsidRPr="004D6CB9" w:rsidRDefault="008B21E4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D6CB9">
                              <w:rPr>
                                <w:rFonts w:ascii="Consolas" w:hAnsi="Consolas" w:cs="Courier New"/>
                              </w:rPr>
                              <w:t>swp9         3       PVID, Egress Untagged</w:t>
                            </w:r>
                          </w:p>
                          <w:p w14:paraId="222E4652" w14:textId="77777777" w:rsidR="008B21E4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53" w14:textId="77777777" w:rsidR="008B21E4" w:rsidRPr="00267030" w:rsidRDefault="008B21E4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19" type="#_x0000_t202" style="position:absolute;margin-left:16.15pt;margin-top:1.7pt;width:342.9pt;height:137.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">
                <v:textbox>
                  <w:txbxContent>
                    <w:p w14:paraId="222E4648" w14:textId="18301B3F" w:rsidR="008B21E4" w:rsidRPr="004D6CB9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 xml:space="preserve">cumulus@leaf1:~$ net show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</w:p>
                    <w:p w14:paraId="222E4649" w14:textId="77777777" w:rsidR="008B21E4" w:rsidRPr="004D6CB9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64A" w14:textId="77777777" w:rsidR="008B21E4" w:rsidRPr="004D6CB9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Interface    VLAN    Flags</w:t>
                      </w:r>
                    </w:p>
                    <w:p w14:paraId="222E464B" w14:textId="77777777" w:rsidR="008B21E4" w:rsidRPr="004D6CB9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-----------  ------  ---------------------</w:t>
                      </w:r>
                    </w:p>
                    <w:p w14:paraId="222E464C" w14:textId="77777777" w:rsidR="008B21E4" w:rsidRPr="004D6CB9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swp1         1       PVID, Egress Untagged</w:t>
                      </w:r>
                    </w:p>
                    <w:p w14:paraId="222E464D" w14:textId="77777777" w:rsidR="008B21E4" w:rsidRPr="004D6CB9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 xml:space="preserve">             2-3</w:t>
                      </w:r>
                    </w:p>
                    <w:p w14:paraId="222E464E" w14:textId="77777777" w:rsidR="008B21E4" w:rsidRPr="004D6CB9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swp2         1       PVID, Egress Untagged</w:t>
                      </w:r>
                    </w:p>
                    <w:p w14:paraId="222E464F" w14:textId="77777777" w:rsidR="008B21E4" w:rsidRPr="004D6CB9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 xml:space="preserve">             2-3</w:t>
                      </w:r>
                    </w:p>
                    <w:p w14:paraId="222E4650" w14:textId="77777777" w:rsidR="008B21E4" w:rsidRPr="004D6CB9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swp8         2       PVID, Egress Untagged</w:t>
                      </w:r>
                    </w:p>
                    <w:p w14:paraId="222E4651" w14:textId="77777777" w:rsidR="008B21E4" w:rsidRPr="004D6CB9" w:rsidRDefault="008B21E4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D6CB9">
                        <w:rPr>
                          <w:rFonts w:ascii="Consolas" w:hAnsi="Consolas" w:cs="Courier New"/>
                        </w:rPr>
                        <w:t>swp9         3       PVID, Egress Untagged</w:t>
                      </w:r>
                    </w:p>
                    <w:p w14:paraId="222E4652" w14:textId="77777777" w:rsidR="008B21E4" w:rsidRDefault="008B21E4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53" w14:textId="77777777" w:rsidR="008B21E4" w:rsidRPr="00267030" w:rsidRDefault="008B21E4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20" w14:textId="6D787E6B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21" w14:textId="68F13059" w:rsidR="003F3C1D" w:rsidRPr="00EE6EB8" w:rsidRDefault="00607C00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EE6EB8">
        <w:rPr>
          <w:rFonts w:ascii="DIN Pro Regular" w:hAnsi="DIN Pro Regular" w:cs="DIN Pro Regular"/>
          <w:b/>
          <w:bCs/>
          <w:sz w:val="24"/>
          <w:szCs w:val="24"/>
        </w:rPr>
        <w:t xml:space="preserve">** </w:t>
      </w:r>
      <w:r w:rsidR="003F3C1D" w:rsidRPr="00EE6EB8">
        <w:rPr>
          <w:rFonts w:ascii="DIN Pro Regular" w:hAnsi="DIN Pro Regular" w:cs="DIN Pro Regular"/>
          <w:b/>
          <w:bCs/>
          <w:sz w:val="24"/>
          <w:szCs w:val="24"/>
        </w:rPr>
        <w:t>Please note:</w:t>
      </w:r>
    </w:p>
    <w:p w14:paraId="222E3D22" w14:textId="266BB377" w:rsidR="003F3C1D" w:rsidRPr="00577486" w:rsidRDefault="003F3C1D" w:rsidP="00961A1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</w:p>
    <w:p w14:paraId="222E3D23" w14:textId="44903BAF" w:rsidR="003F3C1D" w:rsidRPr="00577486" w:rsidRDefault="003F3C1D" w:rsidP="00961A1C">
      <w:pPr>
        <w:pStyle w:val="ListParagraph"/>
        <w:numPr>
          <w:ilvl w:val="0"/>
          <w:numId w:val="12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</w:p>
    <w:p w14:paraId="222E3D24" w14:textId="7119288A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A0D361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08E430C4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that </w:t>
      </w:r>
      <w:r w:rsidRPr="00577486">
        <w:rPr>
          <w:rFonts w:ascii="DIN Pro Regular" w:hAnsi="DIN Pro Regular" w:cs="DIN Pro Regular"/>
          <w:sz w:val="24"/>
          <w:szCs w:val="24"/>
        </w:rPr>
        <w:t>wa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ssigned to you,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577486">
        <w:rPr>
          <w:rFonts w:ascii="DIN Pro Regular" w:hAnsi="DIN Pro Regular" w:cs="DIN Pro Regular"/>
          <w:sz w:val="24"/>
          <w:szCs w:val="24"/>
        </w:rPr>
        <w:t>‘</w:t>
      </w:r>
      <w:r w:rsidR="00266262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eth2</w:t>
      </w:r>
      <w:r w:rsidR="00313A7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your group’s subnet (see tables below).</w:t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EE6EB8">
        <w:tc>
          <w:tcPr>
            <w:tcW w:w="1894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332686DC" w14:textId="108075BE" w:rsidR="00C91E76" w:rsidRPr="003B5DF1" w:rsidRDefault="00C91E76" w:rsidP="008B21E4">
            <w:pPr>
              <w:pStyle w:val="ListParagraph"/>
              <w:ind w:left="0"/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3B5DF1">
              <w:rPr>
                <w:rFonts w:ascii="Consolas" w:hAnsi="Consolas" w:cs="Courier New"/>
                <w:b/>
                <w:bCs/>
                <w:sz w:val="24"/>
                <w:szCs w:val="24"/>
              </w:rPr>
              <w:t>VLAN ID</w:t>
            </w:r>
          </w:p>
        </w:tc>
        <w:tc>
          <w:tcPr>
            <w:tcW w:w="2501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6D573F30" w14:textId="0631C64C" w:rsidR="00C91E76" w:rsidRPr="003B5DF1" w:rsidRDefault="00C91E76" w:rsidP="008B21E4">
            <w:pPr>
              <w:pStyle w:val="ListParagraph"/>
              <w:ind w:left="0"/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3B5DF1">
              <w:rPr>
                <w:rFonts w:ascii="Consolas" w:hAnsi="Consolas" w:cs="Courier New"/>
                <w:b/>
                <w:bCs/>
                <w:sz w:val="24"/>
                <w:szCs w:val="24"/>
              </w:rPr>
              <w:t>Server</w:t>
            </w:r>
          </w:p>
        </w:tc>
        <w:tc>
          <w:tcPr>
            <w:tcW w:w="2700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3B5DF1" w:rsidRDefault="00C91E76" w:rsidP="008B21E4">
            <w:pPr>
              <w:pStyle w:val="ListParagraph"/>
              <w:ind w:left="0"/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3B5DF1">
              <w:rPr>
                <w:rFonts w:ascii="Consolas" w:hAnsi="Consolas" w:cs="Courier New"/>
                <w:b/>
                <w:bCs/>
                <w:sz w:val="24"/>
                <w:szCs w:val="24"/>
              </w:rPr>
              <w:t>‘eth2’ IP Address</w:t>
            </w:r>
          </w:p>
        </w:tc>
      </w:tr>
      <w:tr w:rsidR="00B51729" w:rsidRPr="00577486" w14:paraId="0B89F979" w14:textId="77777777" w:rsidTr="00EE6EB8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F4BDD4B" w14:textId="311CDA45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31996A30" w14:textId="7D6C35D7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172.16.2.18/24</w:t>
            </w:r>
          </w:p>
        </w:tc>
      </w:tr>
      <w:tr w:rsidR="00B51729" w:rsidRPr="00577486" w14:paraId="127BBA54" w14:textId="77777777" w:rsidTr="00EE6EB8">
        <w:tc>
          <w:tcPr>
            <w:tcW w:w="189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47344DA8" w14:textId="6258BDDD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7AEFAC3B" w14:textId="188DC1CB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172.16.3.19/24</w:t>
            </w:r>
          </w:p>
        </w:tc>
      </w:tr>
      <w:tr w:rsidR="00B51729" w:rsidRPr="00577486" w14:paraId="1F0D9EBF" w14:textId="77777777" w:rsidTr="00EE6EB8">
        <w:tc>
          <w:tcPr>
            <w:tcW w:w="189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FA7E07D" w14:textId="0C7F3227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04B4E426" w14:textId="4D8ACF3C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172.16.2.28/24</w:t>
            </w:r>
          </w:p>
        </w:tc>
      </w:tr>
      <w:tr w:rsidR="00B51729" w:rsidRPr="00577486" w14:paraId="3DECD58A" w14:textId="77777777" w:rsidTr="00EE6EB8">
        <w:tc>
          <w:tcPr>
            <w:tcW w:w="1894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88FC3BA" w14:textId="38912980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5002AB0F" w14:textId="7BF955F7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3B5DF1" w:rsidRDefault="00B51729" w:rsidP="00B51729">
            <w:pPr>
              <w:pStyle w:val="ListParagraph"/>
              <w:ind w:left="0"/>
              <w:jc w:val="center"/>
              <w:rPr>
                <w:rFonts w:ascii="Consolas" w:hAnsi="Consolas" w:cs="Courier New"/>
              </w:rPr>
            </w:pPr>
            <w:r w:rsidRPr="003B5DF1">
              <w:rPr>
                <w:rFonts w:ascii="Consolas" w:hAnsi="Consolas" w:cs="Courier New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738A3024" w:rsidR="00EE6EB8" w:rsidRPr="00EE6EB8" w:rsidRDefault="00EE6EB8" w:rsidP="00EE6EB8">
      <w:p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1" w14:textId="1EC869BF" w:rsidR="0061697A" w:rsidRPr="00577486" w:rsidRDefault="007F73C2" w:rsidP="00961A1C">
      <w:pPr>
        <w:pStyle w:val="ListParagraph"/>
        <w:numPr>
          <w:ilvl w:val="0"/>
          <w:numId w:val="9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0A230706" w:rsidR="0061697A" w:rsidRPr="003C7EAD" w:rsidRDefault="0061697A" w:rsidP="00961A1C">
      <w:pPr>
        <w:pStyle w:val="ListParagraph"/>
        <w:numPr>
          <w:ilvl w:val="0"/>
          <w:numId w:val="6"/>
        </w:numPr>
        <w:spacing w:before="120" w:after="120" w:line="360" w:lineRule="auto"/>
        <w:ind w:left="720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EE6EB8">
        <w:rPr>
          <w:rFonts w:ascii="Consolas" w:hAnsi="Consolas" w:cs="Courier New"/>
          <w:sz w:val="24"/>
          <w:szCs w:val="24"/>
        </w:rPr>
        <w:t># ifconfig eth</w:t>
      </w:r>
      <w:r w:rsidR="00540986" w:rsidRPr="00EE6EB8">
        <w:rPr>
          <w:rFonts w:ascii="Consolas" w:hAnsi="Consolas" w:cs="Courier New"/>
          <w:sz w:val="24"/>
          <w:szCs w:val="24"/>
        </w:rPr>
        <w:t>2</w:t>
      </w:r>
      <w:r w:rsidRPr="00EE6EB8">
        <w:rPr>
          <w:rFonts w:ascii="Consolas" w:hAnsi="Consolas" w:cs="Courier New"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961A1C">
      <w:pPr>
        <w:pStyle w:val="ListParagraph"/>
        <w:numPr>
          <w:ilvl w:val="0"/>
          <w:numId w:val="6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6E5B9C0E" w:rsidR="003A1152" w:rsidRPr="00EE6EB8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sz w:val="24"/>
          <w:szCs w:val="24"/>
        </w:rPr>
      </w:pPr>
      <w:r w:rsidRPr="00EE6EB8">
        <w:rPr>
          <w:rFonts w:ascii="Consolas" w:hAnsi="Consolas" w:cs="Courier New"/>
          <w:sz w:val="24"/>
          <w:szCs w:val="24"/>
        </w:rPr>
        <w:t># ifconfig</w:t>
      </w:r>
      <w:r w:rsidR="0061697A" w:rsidRPr="00EE6EB8">
        <w:rPr>
          <w:rFonts w:ascii="Consolas" w:hAnsi="Consolas" w:cs="Courier New"/>
          <w:sz w:val="24"/>
          <w:szCs w:val="24"/>
        </w:rPr>
        <w:t xml:space="preserve"> </w:t>
      </w:r>
      <w:r w:rsidR="00937BC7" w:rsidRPr="00EE6EB8">
        <w:rPr>
          <w:rFonts w:ascii="Consolas" w:hAnsi="Consolas" w:cs="Courier New"/>
          <w:sz w:val="24"/>
          <w:szCs w:val="24"/>
        </w:rPr>
        <w:t xml:space="preserve">eth2 </w:t>
      </w:r>
      <w:r w:rsidR="0061697A" w:rsidRPr="00EE6EB8">
        <w:rPr>
          <w:rFonts w:ascii="Consolas" w:hAnsi="Consolas" w:cs="Courier New"/>
          <w:sz w:val="24"/>
          <w:szCs w:val="24"/>
        </w:rPr>
        <w:t>IP</w:t>
      </w:r>
      <w:r w:rsidR="000728D6" w:rsidRPr="00EE6EB8">
        <w:rPr>
          <w:rFonts w:ascii="Consolas" w:hAnsi="Consolas" w:cs="Courier New"/>
          <w:sz w:val="24"/>
          <w:szCs w:val="24"/>
        </w:rPr>
        <w:t>_ADDRESS</w:t>
      </w:r>
      <w:r w:rsidRPr="00EE6EB8">
        <w:rPr>
          <w:rFonts w:ascii="Consolas" w:hAnsi="Consolas" w:cs="Courier New"/>
          <w:sz w:val="24"/>
          <w:szCs w:val="24"/>
        </w:rPr>
        <w:t>/</w:t>
      </w:r>
      <w:r w:rsidR="000728D6" w:rsidRPr="00EE6EB8">
        <w:rPr>
          <w:rFonts w:ascii="Consolas" w:hAnsi="Consolas" w:cs="Courier New"/>
          <w:sz w:val="24"/>
          <w:szCs w:val="24"/>
        </w:rPr>
        <w:t>SUBNET_</w:t>
      </w:r>
      <w:r w:rsidRPr="00EE6EB8">
        <w:rPr>
          <w:rFonts w:ascii="Consolas" w:hAnsi="Consolas" w:cs="Courier New"/>
          <w:sz w:val="24"/>
          <w:szCs w:val="24"/>
        </w:rPr>
        <w:t>MASK</w:t>
      </w:r>
    </w:p>
    <w:p w14:paraId="222E3D75" w14:textId="7F44D271" w:rsidR="0061697A" w:rsidRPr="00577486" w:rsidRDefault="0061697A" w:rsidP="00961A1C">
      <w:pPr>
        <w:pStyle w:val="ListParagraph"/>
        <w:numPr>
          <w:ilvl w:val="0"/>
          <w:numId w:val="7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ED25FC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4608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8B21E4" w:rsidRPr="007F5BA4" w:rsidRDefault="008B21E4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222E4655" w14:textId="062A2B8F" w:rsidR="008B21E4" w:rsidRPr="007F5BA4" w:rsidRDefault="008B21E4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ifconfig eth2 172.16.2.18/24</w:t>
                            </w:r>
                          </w:p>
                          <w:p w14:paraId="77AF0ECA" w14:textId="77777777" w:rsidR="008B21E4" w:rsidRPr="007F5BA4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11D75EE3" w14:textId="77777777" w:rsidR="008B21E4" w:rsidRPr="007F5BA4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0E5FD58D" w14:textId="77777777" w:rsidR="008B21E4" w:rsidRPr="007F5BA4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et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172.16.2.18</w:t>
                            </w: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netmask 255.255.255.0  broadcast 172.16.2.255</w:t>
                            </w:r>
                          </w:p>
                          <w:p w14:paraId="0D9046B6" w14:textId="77777777" w:rsidR="008B21E4" w:rsidRPr="007F5BA4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72F56857" w14:textId="77777777" w:rsidR="008B21E4" w:rsidRPr="007F5BA4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4BB0C299" w14:textId="77777777" w:rsidR="008B21E4" w:rsidRPr="007F5BA4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57263E20" w14:textId="77777777" w:rsidR="008B21E4" w:rsidRPr="007F5BA4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      RX errors 0  dropped 3  overruns 0  frame 0</w:t>
                            </w:r>
                          </w:p>
                          <w:p w14:paraId="712A2398" w14:textId="77777777" w:rsidR="008B21E4" w:rsidRPr="007F5BA4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      TX packets 43  bytes 7456 (7.4 KB)</w:t>
                            </w:r>
                          </w:p>
                          <w:p w14:paraId="222E465E" w14:textId="78A4737A" w:rsidR="008B21E4" w:rsidRPr="007F5BA4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0" type="#_x0000_t202" style="position:absolute;left:0;text-align:left;margin-left:20.7pt;margin-top:33.15pt;width:464.75pt;height:152.6pt;z-index:25152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">
                <v:textbox>
                  <w:txbxContent>
                    <w:p w14:paraId="222E4654" w14:textId="760FA516" w:rsidR="008B21E4" w:rsidRPr="007F5BA4" w:rsidRDefault="008B21E4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222E4655" w14:textId="062A2B8F" w:rsidR="008B21E4" w:rsidRPr="007F5BA4" w:rsidRDefault="008B21E4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</w:rPr>
                        <w:t xml:space="preserve"> ifconfig eth2 172.16.2.18/24</w:t>
                      </w:r>
                    </w:p>
                    <w:p w14:paraId="77AF0ECA" w14:textId="77777777" w:rsidR="008B21E4" w:rsidRPr="007F5BA4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11D75EE3" w14:textId="77777777" w:rsidR="008B21E4" w:rsidRPr="007F5BA4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eth2: flags=4163&lt;UP,BROADCAST,RUNNING,MULTICAST&gt; 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E5FD58D" w14:textId="77777777" w:rsidR="008B21E4" w:rsidRPr="007F5BA4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  <w:b/>
                          <w:bCs/>
                        </w:rPr>
                        <w:t>inet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172.16.2.18</w:t>
                      </w:r>
                      <w:r w:rsidRPr="007F5BA4">
                        <w:rPr>
                          <w:rFonts w:ascii="Consolas" w:hAnsi="Consolas" w:cs="Courier New"/>
                        </w:rPr>
                        <w:t xml:space="preserve">  netmask 255.255.255.0  broadcast 172.16.2.255</w:t>
                      </w:r>
                    </w:p>
                    <w:p w14:paraId="0D9046B6" w14:textId="77777777" w:rsidR="008B21E4" w:rsidRPr="007F5BA4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        inet6 fe80::4638:39ff:fe00:11 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72F56857" w14:textId="77777777" w:rsidR="008B21E4" w:rsidRPr="007F5BA4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        ether 44:38:39:00:00:11 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4BB0C299" w14:textId="77777777" w:rsidR="008B21E4" w:rsidRPr="007F5BA4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57263E20" w14:textId="77777777" w:rsidR="008B21E4" w:rsidRPr="007F5BA4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        RX errors 0  dropped 3  overruns 0  frame 0</w:t>
                      </w:r>
                    </w:p>
                    <w:p w14:paraId="712A2398" w14:textId="77777777" w:rsidR="008B21E4" w:rsidRPr="007F5BA4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        TX packets 43  bytes 7456 (7.4 KB)</w:t>
                      </w:r>
                    </w:p>
                    <w:p w14:paraId="222E465E" w14:textId="78A4737A" w:rsidR="008B21E4" w:rsidRPr="007F5BA4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543A29D1" w:rsidR="007E0C4F" w:rsidRPr="00577486" w:rsidRDefault="00F04C4A" w:rsidP="00961A1C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172.16.0.0/16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If the entry is missing, add it.</w:t>
      </w:r>
    </w:p>
    <w:p w14:paraId="222E3D79" w14:textId="77777777" w:rsidR="007E0C4F" w:rsidRPr="00577486" w:rsidRDefault="007E0C4F" w:rsidP="007E0C4F">
      <w:pPr>
        <w:spacing w:after="120" w:line="240" w:lineRule="auto"/>
        <w:ind w:firstLine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** Please note: </w:t>
      </w:r>
    </w:p>
    <w:p w14:paraId="222E3D7B" w14:textId="4BB6FEF2" w:rsidR="00B734D4" w:rsidRPr="00577486" w:rsidRDefault="00F07DAA" w:rsidP="00EF2BE3">
      <w:pPr>
        <w:pStyle w:val="ListParagraph"/>
        <w:numPr>
          <w:ilvl w:val="0"/>
          <w:numId w:val="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ke sure to use </w:t>
      </w:r>
      <w:r w:rsidR="008415E2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 xml:space="preserve">default gateway address </w:t>
      </w:r>
      <w:r w:rsidR="00EF2BE3" w:rsidRPr="00577486">
        <w:rPr>
          <w:rFonts w:ascii="DIN Pro Regular" w:hAnsi="DIN Pro Regular" w:cs="DIN Pro Regular"/>
          <w:sz w:val="24"/>
          <w:szCs w:val="24"/>
        </w:rPr>
        <w:t>in the following table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3B5DF1">
        <w:tc>
          <w:tcPr>
            <w:tcW w:w="1850" w:type="dxa"/>
            <w:tcBorders>
              <w:bottom w:val="single" w:sz="18" w:space="0" w:color="7F7F7F" w:themeColor="text1" w:themeTint="80"/>
            </w:tcBorders>
          </w:tcPr>
          <w:p w14:paraId="222E3D7C" w14:textId="77777777" w:rsidR="00B734D4" w:rsidRPr="00FA1DFB" w:rsidRDefault="00B734D4" w:rsidP="00520E68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FA1DFB">
              <w:rPr>
                <w:rFonts w:ascii="Consolas" w:hAnsi="Consolas" w:cs="Courier New"/>
                <w:b/>
                <w:bCs/>
                <w:sz w:val="24"/>
                <w:szCs w:val="24"/>
              </w:rPr>
              <w:t>VLAN ID</w:t>
            </w:r>
          </w:p>
        </w:tc>
        <w:tc>
          <w:tcPr>
            <w:tcW w:w="3730" w:type="dxa"/>
            <w:tcBorders>
              <w:bottom w:val="single" w:sz="18" w:space="0" w:color="7F7F7F" w:themeColor="text1" w:themeTint="80"/>
            </w:tcBorders>
          </w:tcPr>
          <w:p w14:paraId="222E3D7D" w14:textId="77777777" w:rsidR="00B734D4" w:rsidRPr="00FA1DFB" w:rsidRDefault="00B734D4" w:rsidP="00B734D4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FA1DFB">
              <w:rPr>
                <w:rFonts w:ascii="Consolas" w:hAnsi="Consolas" w:cs="Courier New"/>
                <w:b/>
                <w:bCs/>
                <w:sz w:val="24"/>
                <w:szCs w:val="24"/>
              </w:rPr>
              <w:t>Default gateway address</w:t>
            </w:r>
          </w:p>
        </w:tc>
      </w:tr>
      <w:tr w:rsidR="00B734D4" w:rsidRPr="00FA1DFB" w14:paraId="222E3D81" w14:textId="77777777" w:rsidTr="003B5DF1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</w:tcBorders>
          </w:tcPr>
          <w:p w14:paraId="222E3D7F" w14:textId="77777777" w:rsidR="00B734D4" w:rsidRPr="00FA1DFB" w:rsidRDefault="00B734D4" w:rsidP="00520E68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proofErr w:type="spellStart"/>
            <w:r w:rsidRPr="00FA1DFB">
              <w:rPr>
                <w:rFonts w:ascii="Consolas" w:eastAsiaTheme="minorEastAsia" w:hAnsi="Consolas" w:cs="Courier New"/>
                <w:color w:val="008564"/>
                <w:kern w:val="24"/>
                <w:sz w:val="24"/>
                <w:szCs w:val="24"/>
              </w:rPr>
              <w:t>vlan</w:t>
            </w:r>
            <w:proofErr w:type="spellEnd"/>
            <w:r w:rsidRPr="00FA1DFB">
              <w:rPr>
                <w:rFonts w:ascii="Consolas" w:eastAsiaTheme="minorEastAsia" w:hAnsi="Consolas" w:cs="Courier New"/>
                <w:color w:val="008564"/>
                <w:kern w:val="24"/>
                <w:sz w:val="24"/>
                <w:szCs w:val="24"/>
              </w:rPr>
              <w:t xml:space="preserve"> 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bottom w:val="single" w:sz="6" w:space="0" w:color="auto"/>
            </w:tcBorders>
          </w:tcPr>
          <w:p w14:paraId="222E3D80" w14:textId="77777777" w:rsidR="00B734D4" w:rsidRPr="00FA1DFB" w:rsidRDefault="00B734D4" w:rsidP="00FA1DF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FA1DFB">
              <w:rPr>
                <w:rFonts w:ascii="Consolas" w:eastAsiaTheme="minorEastAsia" w:hAnsi="Consolas" w:cs="Courier New"/>
                <w:color w:val="008564"/>
                <w:kern w:val="24"/>
                <w:sz w:val="24"/>
                <w:szCs w:val="24"/>
              </w:rPr>
              <w:t>172.16.2.254/24</w:t>
            </w:r>
          </w:p>
        </w:tc>
      </w:tr>
      <w:tr w:rsidR="00B734D4" w:rsidRPr="00FA1DFB" w14:paraId="222E3D84" w14:textId="77777777" w:rsidTr="003B5DF1">
        <w:tc>
          <w:tcPr>
            <w:tcW w:w="1850" w:type="dxa"/>
            <w:tcBorders>
              <w:top w:val="single" w:sz="6" w:space="0" w:color="auto"/>
              <w:bottom w:val="single" w:sz="6" w:space="0" w:color="auto"/>
            </w:tcBorders>
          </w:tcPr>
          <w:p w14:paraId="222E3D82" w14:textId="583F92F6" w:rsidR="00B734D4" w:rsidRPr="00FA1DFB" w:rsidRDefault="00B734D4" w:rsidP="00B734D4">
            <w:pPr>
              <w:jc w:val="center"/>
              <w:rPr>
                <w:rFonts w:ascii="Consolas" w:hAnsi="Consolas" w:cs="Courier New"/>
                <w:color w:val="7030A0"/>
                <w:sz w:val="24"/>
                <w:szCs w:val="24"/>
              </w:rPr>
            </w:pPr>
            <w:proofErr w:type="spellStart"/>
            <w:r w:rsidRPr="00FA1DFB">
              <w:rPr>
                <w:rFonts w:ascii="Consolas" w:hAnsi="Consolas" w:cs="Courier New"/>
                <w:color w:val="7030A0"/>
                <w:sz w:val="24"/>
                <w:szCs w:val="24"/>
              </w:rPr>
              <w:t>vlan</w:t>
            </w:r>
            <w:proofErr w:type="spellEnd"/>
            <w:r w:rsidRPr="00FA1DFB">
              <w:rPr>
                <w:rFonts w:ascii="Consolas" w:hAnsi="Consolas" w:cs="Courier New"/>
                <w:color w:val="7030A0"/>
                <w:sz w:val="24"/>
                <w:szCs w:val="24"/>
              </w:rPr>
              <w:t xml:space="preserve"> 3</w:t>
            </w:r>
          </w:p>
        </w:tc>
        <w:tc>
          <w:tcPr>
            <w:tcW w:w="3730" w:type="dxa"/>
            <w:tcBorders>
              <w:top w:val="single" w:sz="6" w:space="0" w:color="auto"/>
              <w:bottom w:val="single" w:sz="6" w:space="0" w:color="auto"/>
            </w:tcBorders>
          </w:tcPr>
          <w:p w14:paraId="222E3D83" w14:textId="77777777" w:rsidR="00B734D4" w:rsidRPr="00FA1DFB" w:rsidRDefault="00B734D4" w:rsidP="00FA1DFB">
            <w:pPr>
              <w:jc w:val="center"/>
              <w:rPr>
                <w:rFonts w:ascii="Consolas" w:hAnsi="Consolas" w:cs="Courier New"/>
                <w:color w:val="7030A0"/>
                <w:sz w:val="24"/>
                <w:szCs w:val="24"/>
              </w:rPr>
            </w:pPr>
            <w:r w:rsidRPr="00FA1DFB">
              <w:rPr>
                <w:rFonts w:ascii="Consolas" w:hAnsi="Consolas" w:cs="Courier New"/>
                <w:color w:val="7030A0"/>
                <w:sz w:val="24"/>
                <w:szCs w:val="24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3E8ECA3A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22E42DD" wp14:editId="62CC032E">
                <wp:simplePos x="0" y="0"/>
                <wp:positionH relativeFrom="column">
                  <wp:posOffset>255905</wp:posOffset>
                </wp:positionH>
                <wp:positionV relativeFrom="paragraph">
                  <wp:posOffset>1328725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AE00C73" id="Rectangle 1145" o:spid="_x0000_s1026" style="position:absolute;margin-left:20.15pt;margin-top:104.6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DRtEn7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8B21E4" w:rsidRPr="00F2777E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2.254</w:t>
                            </w:r>
                          </w:p>
                          <w:p w14:paraId="709E22C4" w14:textId="77777777" w:rsidR="008B21E4" w:rsidRPr="00F2777E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7DA8A0AD" w14:textId="77777777" w:rsidR="008B21E4" w:rsidRPr="00F2777E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8B21E4" w:rsidRPr="00F2777E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4606478F" w14:textId="77777777" w:rsidR="008B21E4" w:rsidRPr="00F2777E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8B21E4" w:rsidRPr="00F2777E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8B21E4" w:rsidRPr="00F2777E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8B21E4" w:rsidRPr="003B5DF1" w:rsidRDefault="008B21E4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1" type="#_x0000_t202" style="position:absolute;left:0;text-align:left;margin-left:15.55pt;margin-top:35.5pt;width:484.95pt;height:118.65pt;z-index:25152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">
                <v:textbox>
                  <w:txbxContent>
                    <w:p w14:paraId="37F94378" w14:textId="77777777" w:rsidR="008B21E4" w:rsidRPr="00F2777E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route add 172.16.0.0/16 dev eth2 via 172.16.2.254</w:t>
                      </w:r>
                    </w:p>
                    <w:p w14:paraId="709E22C4" w14:textId="77777777" w:rsidR="008B21E4" w:rsidRPr="00F2777E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7DA8A0AD" w14:textId="77777777" w:rsidR="008B21E4" w:rsidRPr="00F2777E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8B21E4" w:rsidRPr="00F2777E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4606478F" w14:textId="77777777" w:rsidR="008B21E4" w:rsidRPr="00F2777E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8B21E4" w:rsidRPr="00F2777E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F2777E">
                        <w:rPr>
                          <w:rFonts w:ascii="Consolas" w:hAnsi="Consolas" w:cs="Courier New"/>
                          <w:b/>
                          <w:bCs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8B21E4" w:rsidRPr="00F2777E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8B21E4" w:rsidRPr="003B5DF1" w:rsidRDefault="008B21E4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</w:t>
      </w:r>
      <w:proofErr w:type="spellStart"/>
      <w:r w:rsidR="00C83393" w:rsidRPr="003B5DF1">
        <w:rPr>
          <w:rFonts w:ascii="Consolas" w:hAnsi="Consolas" w:cs="Courier New"/>
          <w:b/>
          <w:bCs/>
        </w:rPr>
        <w:t>ip</w:t>
      </w:r>
      <w:proofErr w:type="spellEnd"/>
      <w:r w:rsidR="00C83393" w:rsidRPr="003B5DF1">
        <w:rPr>
          <w:rFonts w:ascii="Consolas" w:hAnsi="Consolas" w:cs="Courier New"/>
          <w:b/>
          <w:bCs/>
        </w:rPr>
        <w:t xml:space="preserve"> route add &lt;</w:t>
      </w:r>
      <w:r w:rsidR="00CA7BA8" w:rsidRPr="003B5DF1">
        <w:rPr>
          <w:rFonts w:ascii="Consolas" w:hAnsi="Consolas" w:cs="Courier New"/>
          <w:b/>
          <w:bCs/>
        </w:rPr>
        <w:t>NET_</w:t>
      </w:r>
      <w:r w:rsidR="00C83393" w:rsidRPr="003B5DF1">
        <w:rPr>
          <w:rFonts w:ascii="Consolas" w:hAnsi="Consolas" w:cs="Courier New"/>
          <w:b/>
          <w:bCs/>
        </w:rPr>
        <w:t>ADDRESS/</w:t>
      </w:r>
      <w:r w:rsidR="00CA7BA8" w:rsidRPr="003B5DF1">
        <w:rPr>
          <w:rFonts w:ascii="Consolas" w:hAnsi="Consolas" w:cs="Courier New"/>
          <w:b/>
          <w:bCs/>
        </w:rPr>
        <w:t>SUBNET_</w:t>
      </w:r>
      <w:r w:rsidR="00C83393" w:rsidRPr="003B5DF1">
        <w:rPr>
          <w:rFonts w:ascii="Consolas" w:hAnsi="Consolas" w:cs="Courier New"/>
          <w:b/>
          <w:bCs/>
        </w:rPr>
        <w:t>MASK&gt; dev &lt;DEV&gt;</w:t>
      </w:r>
      <w:r w:rsidR="007E0C4F" w:rsidRPr="003B5DF1">
        <w:rPr>
          <w:rFonts w:ascii="Consolas" w:hAnsi="Consolas" w:cs="Courier New"/>
          <w:b/>
          <w:bCs/>
        </w:rPr>
        <w:t xml:space="preserve"> via IP_ADDRESS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A4" w14:textId="29A6B942" w:rsidR="00561593" w:rsidRPr="00577486" w:rsidRDefault="00F91153" w:rsidP="00961A1C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22E42DF" wp14:editId="165EACDE">
                <wp:simplePos x="0" y="0"/>
                <wp:positionH relativeFrom="column">
                  <wp:posOffset>182880</wp:posOffset>
                </wp:positionH>
                <wp:positionV relativeFrom="paragraph">
                  <wp:posOffset>42799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7" w14:textId="033F0CAA" w:rsidR="008B21E4" w:rsidRPr="00E00A25" w:rsidRDefault="008B21E4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>[cumulus@host1 ~]# ping 172.16.2.28</w:t>
                            </w:r>
                          </w:p>
                          <w:p w14:paraId="222E4668" w14:textId="77777777" w:rsidR="008B21E4" w:rsidRPr="00E00A25" w:rsidRDefault="008B21E4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222E4669" w14:textId="77777777" w:rsidR="008B21E4" w:rsidRPr="00E00A25" w:rsidRDefault="008B21E4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E00A2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E00A2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=64 time=0.147 </w:t>
                            </w:r>
                            <w:proofErr w:type="spellStart"/>
                            <w:r w:rsidRPr="00E00A2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66A" w14:textId="77777777" w:rsidR="008B21E4" w:rsidRPr="00E00A25" w:rsidRDefault="008B21E4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E00A2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E00A2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=64 time=0.135 </w:t>
                            </w:r>
                            <w:proofErr w:type="spellStart"/>
                            <w:r w:rsidRPr="00E00A2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22" type="#_x0000_t202" style="position:absolute;left:0;text-align:left;margin-left:14.4pt;margin-top:33.7pt;width:486.65pt;height:62.7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">
                <v:textbox>
                  <w:txbxContent>
                    <w:p w14:paraId="222E4667" w14:textId="033F0CAA" w:rsidR="008B21E4" w:rsidRPr="00E00A25" w:rsidRDefault="008B21E4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>[cumulus@host1 ~]# ping 172.16.2.28</w:t>
                      </w:r>
                    </w:p>
                    <w:p w14:paraId="222E4668" w14:textId="77777777" w:rsidR="008B21E4" w:rsidRPr="00E00A25" w:rsidRDefault="008B21E4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222E4669" w14:textId="77777777" w:rsidR="008B21E4" w:rsidRPr="00E00A25" w:rsidRDefault="008B21E4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E00A2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E00A25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E00A2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E00A25">
                        <w:rPr>
                          <w:rFonts w:ascii="Consolas" w:hAnsi="Consolas" w:cs="Consolas"/>
                        </w:rPr>
                        <w:t xml:space="preserve">=64 time=0.147 </w:t>
                      </w:r>
                      <w:proofErr w:type="spellStart"/>
                      <w:r w:rsidRPr="00E00A2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66A" w14:textId="77777777" w:rsidR="008B21E4" w:rsidRPr="00E00A25" w:rsidRDefault="008B21E4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E00A2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E00A25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E00A2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E00A25">
                        <w:rPr>
                          <w:rFonts w:ascii="Consolas" w:hAnsi="Consolas" w:cs="Consolas"/>
                        </w:rPr>
                        <w:t xml:space="preserve">=64 time=0.135 </w:t>
                      </w:r>
                      <w:proofErr w:type="spellStart"/>
                      <w:r w:rsidRPr="00E00A2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E00A25">
        <w:rPr>
          <w:rFonts w:ascii="Consolas" w:hAnsi="Consolas" w:cs="Courier New"/>
          <w:b/>
          <w:bCs/>
        </w:rPr>
        <w:t>ping</w:t>
      </w:r>
      <w:r w:rsidR="003E6000" w:rsidRPr="00577486">
        <w:rPr>
          <w:rFonts w:ascii="DIN Pro Regular" w:hAnsi="DIN Pro Regular" w:cs="DIN Pro Regular"/>
          <w:b/>
          <w:bCs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proofErr w:type="gramStart"/>
      <w:r w:rsidR="00424B45" w:rsidRPr="00577486">
        <w:rPr>
          <w:rFonts w:ascii="DIN Pro Regular" w:hAnsi="DIN Pro Regular" w:cs="DIN Pro Regular"/>
          <w:sz w:val="24"/>
          <w:szCs w:val="24"/>
        </w:rPr>
        <w:t>example</w:t>
      </w:r>
      <w:proofErr w:type="gramEnd"/>
      <w:r w:rsidR="00424B45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  <w:r w:rsidR="00061C1C"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448CECD" wp14:editId="76222E01">
                <wp:simplePos x="0" y="0"/>
                <wp:positionH relativeFrom="leftMargin">
                  <wp:posOffset>937895</wp:posOffset>
                </wp:positionH>
                <wp:positionV relativeFrom="paragraph">
                  <wp:posOffset>2697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D7F209" id="Rectangle 71" o:spid="_x0000_s1026" style="position:absolute;margin-left:73.85pt;margin-top:2.1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HlTUU3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4F5367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4F5367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961A1C">
      <w:pPr>
        <w:pStyle w:val="ListParagraph"/>
        <w:numPr>
          <w:ilvl w:val="0"/>
          <w:numId w:val="31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961A1C">
      <w:pPr>
        <w:pStyle w:val="ListParagraph"/>
        <w:numPr>
          <w:ilvl w:val="1"/>
          <w:numId w:val="31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eastAsiaTheme="minorEastAsia" w:hAnsi="Consolas" w:cs="Courier New"/>
          <w:b/>
          <w:bCs/>
          <w:color w:val="008564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263B0D">
        <w:rPr>
          <w:rFonts w:ascii="Consolas" w:eastAsiaTheme="minorEastAsia" w:hAnsi="Consolas" w:cs="Courier New"/>
          <w:b/>
          <w:bCs/>
          <w:color w:val="008564"/>
          <w:kern w:val="24"/>
          <w:sz w:val="24"/>
          <w:szCs w:val="24"/>
        </w:rPr>
        <w:t>VLAN2</w:t>
      </w:r>
    </w:p>
    <w:p w14:paraId="222E3DA7" w14:textId="43A39BBB" w:rsidR="00522248" w:rsidRPr="00577486" w:rsidRDefault="00522248" w:rsidP="00961A1C">
      <w:pPr>
        <w:pStyle w:val="ListParagraph"/>
        <w:numPr>
          <w:ilvl w:val="1"/>
          <w:numId w:val="31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FC569E">
        <w:rPr>
          <w:rFonts w:ascii="Consolas" w:hAnsi="Consolas" w:cs="Courier New"/>
          <w:b/>
          <w:bCs/>
          <w:color w:val="7030A0"/>
          <w:sz w:val="24"/>
          <w:szCs w:val="24"/>
        </w:rPr>
        <w:br/>
      </w:r>
    </w:p>
    <w:p w14:paraId="222E3DA9" w14:textId="29176A07" w:rsidR="00522248" w:rsidRPr="00577486" w:rsidRDefault="00522248" w:rsidP="00EF2BE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1F20DA">
        <w:tc>
          <w:tcPr>
            <w:tcW w:w="2610" w:type="dxa"/>
            <w:shd w:val="clear" w:color="auto" w:fill="auto"/>
          </w:tcPr>
          <w:p w14:paraId="222E3DAA" w14:textId="77777777" w:rsidR="00442A2B" w:rsidRPr="00263B0D" w:rsidRDefault="00442A2B" w:rsidP="00442A2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263B0D">
              <w:rPr>
                <w:rFonts w:ascii="Consolas" w:eastAsiaTheme="minorEastAsia" w:hAnsi="Consolas" w:cs="Courier New"/>
                <w:color w:val="008564"/>
                <w:kern w:val="24"/>
                <w:sz w:val="24"/>
                <w:szCs w:val="24"/>
              </w:rPr>
              <w:t xml:space="preserve">Interface </w:t>
            </w:r>
            <w:proofErr w:type="spellStart"/>
            <w:r w:rsidRPr="00263B0D">
              <w:rPr>
                <w:rFonts w:ascii="Consolas" w:eastAsiaTheme="minorEastAsia" w:hAnsi="Consolas" w:cs="Courier New"/>
                <w:color w:val="008564"/>
                <w:kern w:val="24"/>
                <w:sz w:val="24"/>
                <w:szCs w:val="24"/>
              </w:rPr>
              <w:t>vlan</w:t>
            </w:r>
            <w:proofErr w:type="spellEnd"/>
            <w:r w:rsidRPr="00263B0D">
              <w:rPr>
                <w:rFonts w:ascii="Consolas" w:eastAsiaTheme="minorEastAsia" w:hAnsi="Consolas" w:cs="Courier New"/>
                <w:color w:val="008564"/>
                <w:kern w:val="24"/>
                <w:sz w:val="24"/>
                <w:szCs w:val="24"/>
              </w:rPr>
              <w:t xml:space="preserve"> 2</w:t>
            </w:r>
          </w:p>
        </w:tc>
        <w:tc>
          <w:tcPr>
            <w:tcW w:w="2875" w:type="dxa"/>
            <w:shd w:val="clear" w:color="auto" w:fill="auto"/>
          </w:tcPr>
          <w:p w14:paraId="222E3DAB" w14:textId="77777777" w:rsidR="00442A2B" w:rsidRPr="00263B0D" w:rsidRDefault="00442A2B" w:rsidP="00F172B2">
            <w:pPr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263B0D">
              <w:rPr>
                <w:rFonts w:ascii="Consolas" w:eastAsiaTheme="minorEastAsia" w:hAnsi="Consolas" w:cs="Courier New"/>
                <w:color w:val="008564"/>
                <w:kern w:val="24"/>
                <w:sz w:val="24"/>
                <w:szCs w:val="24"/>
              </w:rPr>
              <w:t>172.16.2.254/24</w:t>
            </w:r>
          </w:p>
        </w:tc>
      </w:tr>
      <w:tr w:rsidR="00442A2B" w:rsidRPr="00263B0D" w14:paraId="222E3DAF" w14:textId="77777777" w:rsidTr="001F20DA">
        <w:tc>
          <w:tcPr>
            <w:tcW w:w="2610" w:type="dxa"/>
            <w:shd w:val="clear" w:color="auto" w:fill="auto"/>
          </w:tcPr>
          <w:p w14:paraId="222E3DAD" w14:textId="77777777" w:rsidR="00442A2B" w:rsidRPr="00263B0D" w:rsidRDefault="00442A2B" w:rsidP="00442A2B">
            <w:pPr>
              <w:jc w:val="center"/>
              <w:rPr>
                <w:rFonts w:ascii="Consolas" w:hAnsi="Consolas" w:cs="Courier New"/>
                <w:color w:val="7030A0"/>
                <w:sz w:val="24"/>
                <w:szCs w:val="24"/>
              </w:rPr>
            </w:pPr>
            <w:r w:rsidRPr="00263B0D">
              <w:rPr>
                <w:rFonts w:ascii="Consolas" w:hAnsi="Consolas" w:cs="Courier New"/>
                <w:color w:val="7030A0"/>
                <w:sz w:val="24"/>
                <w:szCs w:val="24"/>
              </w:rPr>
              <w:t xml:space="preserve">Interface </w:t>
            </w:r>
            <w:proofErr w:type="spellStart"/>
            <w:r w:rsidRPr="00263B0D">
              <w:rPr>
                <w:rFonts w:ascii="Consolas" w:hAnsi="Consolas" w:cs="Courier New"/>
                <w:color w:val="7030A0"/>
                <w:sz w:val="24"/>
                <w:szCs w:val="24"/>
              </w:rPr>
              <w:t>vlan</w:t>
            </w:r>
            <w:proofErr w:type="spellEnd"/>
            <w:r w:rsidRPr="00263B0D">
              <w:rPr>
                <w:rFonts w:ascii="Consolas" w:hAnsi="Consolas" w:cs="Courier New"/>
                <w:color w:val="7030A0"/>
                <w:sz w:val="24"/>
                <w:szCs w:val="24"/>
              </w:rPr>
              <w:t xml:space="preserve"> 3</w:t>
            </w:r>
          </w:p>
        </w:tc>
        <w:tc>
          <w:tcPr>
            <w:tcW w:w="2875" w:type="dxa"/>
            <w:shd w:val="clear" w:color="auto" w:fill="auto"/>
          </w:tcPr>
          <w:p w14:paraId="222E3DAE" w14:textId="77777777" w:rsidR="00442A2B" w:rsidRPr="00263B0D" w:rsidRDefault="00442A2B" w:rsidP="008415E2">
            <w:pPr>
              <w:rPr>
                <w:rFonts w:ascii="Consolas" w:hAnsi="Consolas" w:cs="Courier New"/>
                <w:color w:val="7030A0"/>
                <w:sz w:val="24"/>
                <w:szCs w:val="24"/>
              </w:rPr>
            </w:pPr>
            <w:r w:rsidRPr="00263B0D">
              <w:rPr>
                <w:rFonts w:ascii="Consolas" w:hAnsi="Consolas" w:cs="Courier New"/>
                <w:color w:val="7030A0"/>
                <w:sz w:val="24"/>
                <w:szCs w:val="24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00D623D4" w:rsidR="00604D37" w:rsidRPr="00931EFC" w:rsidRDefault="00604D37" w:rsidP="008415E2">
      <w:pPr>
        <w:spacing w:before="120" w:after="120"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222E42E3" wp14:editId="709FAB7D">
                <wp:simplePos x="0" y="0"/>
                <wp:positionH relativeFrom="margin">
                  <wp:align>right</wp:align>
                </wp:positionH>
                <wp:positionV relativeFrom="paragraph">
                  <wp:posOffset>260325</wp:posOffset>
                </wp:positionV>
                <wp:extent cx="5917565" cy="621030"/>
                <wp:effectExtent l="0" t="0" r="26035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7997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6DD39ADB" w:rsidR="008B21E4" w:rsidRPr="00931EFC" w:rsidRDefault="008B21E4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[cumulus@spine3:~$ net add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2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address 172.16.2.254/24</w:t>
                            </w:r>
                          </w:p>
                          <w:p w14:paraId="222E466C" w14:textId="20F2E9DE" w:rsidR="008B21E4" w:rsidRPr="00931EFC" w:rsidRDefault="008B21E4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[cumulus@spine3:~$ net add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3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address 172.16.3.254/24</w:t>
                            </w:r>
                          </w:p>
                          <w:p w14:paraId="222E466D" w14:textId="5994C352" w:rsidR="008B21E4" w:rsidRPr="00931EFC" w:rsidRDefault="008B21E4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31EFC">
                              <w:rPr>
                                <w:rFonts w:ascii="Consolas" w:hAnsi="Consolas" w:cs="Consolas"/>
                              </w:rPr>
                              <w:t>[cumulus@spine3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23" type="#_x0000_t202" style="position:absolute;margin-left:414.75pt;margin-top:20.5pt;width:465.95pt;height:48.9pt;z-index:2515799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">
                <v:textbox>
                  <w:txbxContent>
                    <w:p w14:paraId="222E466B" w14:textId="6DD39ADB" w:rsidR="008B21E4" w:rsidRPr="00931EFC" w:rsidRDefault="008B21E4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31EFC">
                        <w:rPr>
                          <w:rFonts w:ascii="Consolas" w:hAnsi="Consolas" w:cs="Consolas"/>
                        </w:rPr>
                        <w:t xml:space="preserve">[cumulus@spine3:~$ net add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2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2.254/24</w:t>
                      </w:r>
                    </w:p>
                    <w:p w14:paraId="222E466C" w14:textId="20F2E9DE" w:rsidR="008B21E4" w:rsidRPr="00931EFC" w:rsidRDefault="008B21E4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31EFC">
                        <w:rPr>
                          <w:rFonts w:ascii="Consolas" w:hAnsi="Consolas" w:cs="Consolas"/>
                        </w:rPr>
                        <w:t xml:space="preserve">[cumulus@spine3:~$ net add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3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3.254/24</w:t>
                      </w:r>
                    </w:p>
                    <w:p w14:paraId="222E466D" w14:textId="5994C352" w:rsidR="008B21E4" w:rsidRPr="00931EFC" w:rsidRDefault="008B21E4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31EFC">
                        <w:rPr>
                          <w:rFonts w:ascii="Consolas" w:hAnsi="Consolas" w:cs="Consolas"/>
                        </w:rPr>
                        <w:t>[cumulus@spine3:~$ 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="00442A2B" w:rsidRPr="00931EFC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2 </w:t>
      </w:r>
      <w:proofErr w:type="spellStart"/>
      <w:r w:rsidR="00442A2B" w:rsidRPr="00931EFC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address 172.16.2.254/24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71CC6009" w:rsidR="00EF2BE3" w:rsidRPr="00577486" w:rsidRDefault="002B1C06" w:rsidP="0066173B">
      <w:pPr>
        <w:pStyle w:val="ListParagraph"/>
        <w:numPr>
          <w:ilvl w:val="0"/>
          <w:numId w:val="31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222E42E5" wp14:editId="106EFC1F">
                <wp:simplePos x="0" y="0"/>
                <wp:positionH relativeFrom="margin">
                  <wp:posOffset>189865</wp:posOffset>
                </wp:positionH>
                <wp:positionV relativeFrom="paragraph">
                  <wp:posOffset>1193800</wp:posOffset>
                </wp:positionV>
                <wp:extent cx="5735955" cy="558800"/>
                <wp:effectExtent l="0" t="0" r="17145" b="12700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5955" cy="55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E" w14:textId="30C79FE9" w:rsidR="008B21E4" w:rsidRPr="003F3333" w:rsidRDefault="008B21E4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>[cumulus@host1 ~]#  traceroute 172.16.3.19</w:t>
                            </w:r>
                          </w:p>
                          <w:p w14:paraId="222E466F" w14:textId="77777777" w:rsidR="008B21E4" w:rsidRPr="003F3333" w:rsidRDefault="008B21E4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traceroute to 172.16.23.19 (172.16.3.19), 30 hops max, </w:t>
                            </w:r>
                            <w:proofErr w:type="gramStart"/>
                            <w:r w:rsidRPr="003F3333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222E4670" w14:textId="77777777" w:rsidR="008B21E4" w:rsidRPr="003F3333" w:rsidRDefault="008B21E4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 1  172.16.2.254 (172.16.2.254)  0.387 </w:t>
                            </w:r>
                            <w:proofErr w:type="spellStart"/>
                            <w:r w:rsidRPr="003F333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  0.394 </w:t>
                            </w:r>
                            <w:proofErr w:type="spellStart"/>
                            <w:r w:rsidRPr="003F333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  0.535 </w:t>
                            </w:r>
                            <w:proofErr w:type="spellStart"/>
                            <w:r w:rsidRPr="003F333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71" w14:textId="77777777" w:rsidR="008B21E4" w:rsidRPr="00604D37" w:rsidRDefault="008B21E4" w:rsidP="008415E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</w:t>
                            </w:r>
                            <w:proofErr w:type="spellStart"/>
                            <w:r w:rsidRPr="00604D37">
                              <w:rPr>
                                <w:rFonts w:ascii="Courier New" w:hAnsi="Courier New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 0.152 </w:t>
                            </w:r>
                            <w:proofErr w:type="spellStart"/>
                            <w:r w:rsidRPr="00604D37">
                              <w:rPr>
                                <w:rFonts w:ascii="Courier New" w:hAnsi="Courier New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24" type="#_x0000_t202" style="position:absolute;left:0;text-align:left;margin-left:14.95pt;margin-top:94pt;width:451.65pt;height:44pt;z-index:2515819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">
                <v:textbox>
                  <w:txbxContent>
                    <w:p w14:paraId="222E466E" w14:textId="30C79FE9" w:rsidR="008B21E4" w:rsidRPr="003F3333" w:rsidRDefault="008B21E4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>[cumulus@host1 ~]#  traceroute 172.16.3.19</w:t>
                      </w:r>
                    </w:p>
                    <w:p w14:paraId="222E466F" w14:textId="77777777" w:rsidR="008B21E4" w:rsidRPr="003F3333" w:rsidRDefault="008B21E4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traceroute to 172.16.23.19 (172.16.3.19), 30 hops max, </w:t>
                      </w:r>
                      <w:proofErr w:type="gramStart"/>
                      <w:r w:rsidRPr="003F3333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3F3333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222E4670" w14:textId="77777777" w:rsidR="008B21E4" w:rsidRPr="003F3333" w:rsidRDefault="008B21E4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 1  172.16.2.254 (172.16.2.254)  0.387 </w:t>
                      </w:r>
                      <w:proofErr w:type="spellStart"/>
                      <w:r w:rsidRPr="003F333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3F3333">
                        <w:rPr>
                          <w:rFonts w:ascii="Consolas" w:hAnsi="Consolas" w:cs="Courier New"/>
                        </w:rPr>
                        <w:t xml:space="preserve">  0.394 </w:t>
                      </w:r>
                      <w:proofErr w:type="spellStart"/>
                      <w:r w:rsidRPr="003F333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3F3333">
                        <w:rPr>
                          <w:rFonts w:ascii="Consolas" w:hAnsi="Consolas" w:cs="Courier New"/>
                        </w:rPr>
                        <w:t xml:space="preserve">  0.535 </w:t>
                      </w:r>
                      <w:proofErr w:type="spellStart"/>
                      <w:r w:rsidRPr="003F333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1" w14:textId="77777777" w:rsidR="008B21E4" w:rsidRPr="00604D37" w:rsidRDefault="008B21E4" w:rsidP="008415E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52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222E42E7" wp14:editId="4FFFE7B4">
                <wp:simplePos x="0" y="0"/>
                <wp:positionH relativeFrom="margin">
                  <wp:align>right</wp:align>
                </wp:positionH>
                <wp:positionV relativeFrom="paragraph">
                  <wp:posOffset>481965</wp:posOffset>
                </wp:positionV>
                <wp:extent cx="5735955" cy="592455"/>
                <wp:effectExtent l="0" t="0" r="17145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35955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8B21E4" w:rsidRPr="002B1C06" w:rsidRDefault="008B21E4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[cumulus@host1 ~]# ping 172.16.3.19</w:t>
                            </w:r>
                          </w:p>
                          <w:p w14:paraId="222E4673" w14:textId="77777777" w:rsidR="008B21E4" w:rsidRPr="002B1C06" w:rsidRDefault="008B21E4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8B21E4" w:rsidRPr="002B1C06" w:rsidRDefault="008B21E4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64 bytes from 172.16.3.19: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=63 time=0.155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75" w14:textId="77777777" w:rsidR="008B21E4" w:rsidRDefault="008B21E4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64 bytes from 172.16.23.19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3 time=0.192 ms64 bytes from 172.16.23.254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4 time=0.36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25" type="#_x0000_t202" style="position:absolute;left:0;text-align:left;margin-left:400.45pt;margin-top:37.95pt;width:451.65pt;height:46.65pt;z-index:2515809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">
                <v:textbox>
                  <w:txbxContent>
                    <w:p w14:paraId="222E4672" w14:textId="5DDC124F" w:rsidR="008B21E4" w:rsidRPr="002B1C06" w:rsidRDefault="008B21E4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[cumulus@host1 ~]# ping 172.16.3.19</w:t>
                      </w:r>
                    </w:p>
                    <w:p w14:paraId="222E4673" w14:textId="77777777" w:rsidR="008B21E4" w:rsidRPr="002B1C06" w:rsidRDefault="008B21E4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8B21E4" w:rsidRPr="002B1C06" w:rsidRDefault="008B21E4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64 bytes from 172.16.3.19: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63 time=0.155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5" w14:textId="77777777" w:rsidR="008B21E4" w:rsidRDefault="008B21E4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 xml:space="preserve">64 bytes from 172.16.23.19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3 time=0.192 ms64 bytes from 172.16.23.254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4 time=0.36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</w:t>
      </w:r>
      <w:r w:rsidR="00604D37">
        <w:rPr>
          <w:rFonts w:ascii="DIN Pro Regular" w:hAnsi="DIN Pro Regular" w:cs="DIN Pro Regular"/>
          <w:sz w:val="24"/>
          <w:szCs w:val="24"/>
        </w:rPr>
        <w:br/>
      </w:r>
      <w:r w:rsidR="00D51AA2"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003660" w:rsidRPr="003F3333">
        <w:rPr>
          <w:rFonts w:ascii="Consolas" w:hAnsi="Consolas" w:cs="Courier New"/>
          <w:b/>
          <w:bCs/>
          <w:sz w:val="24"/>
          <w:szCs w:val="24"/>
        </w:rPr>
        <w:t>host1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(in VLAN 2)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3F3333">
        <w:rPr>
          <w:rFonts w:ascii="Consolas" w:hAnsi="Consolas" w:cs="Courier New"/>
          <w:b/>
          <w:bCs/>
          <w:sz w:val="24"/>
          <w:szCs w:val="24"/>
        </w:rPr>
        <w:t>host2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(in VLAN3)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399E6A00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3EBFBDF9" w14:textId="35BCB93F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434BCBAC" w14:textId="40BA473F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72F273F4" w14:textId="08C9DEB6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6145487F" w14:textId="257AC147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70DF94CA" w14:textId="082FF6ED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7" w14:textId="160AC0C3" w:rsidR="006716E4" w:rsidRDefault="006716E4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136854BB" w14:textId="19549CBC" w:rsidR="00A05DD5" w:rsidRPr="00577486" w:rsidRDefault="00A05DD5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F56337F" w:rsidR="00CF4B47" w:rsidRPr="00577486" w:rsidRDefault="00506317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222E42E9" wp14:editId="3556D28F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66468B2C" w:rsidR="008B21E4" w:rsidRPr="00506317" w:rsidRDefault="00E74103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</w:pPr>
                            <w:r w:rsidRPr="00506317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8B21E4" w:rsidRPr="00506317" w:rsidRDefault="008B21E4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26" type="#_x0000_t202" style="position:absolute;margin-left:61.8pt;margin-top:11.6pt;width:456.75pt;height:31.65pt;z-index: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Bp&#10;8e0F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66468B2C" w:rsidR="008B21E4" w:rsidRPr="00506317" w:rsidRDefault="00E74103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</w:pPr>
                      <w:r w:rsidRPr="00506317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8B21E4" w:rsidRPr="00506317" w:rsidRDefault="008B21E4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100BA" w:rsidRPr="00CA1B93">
        <w:rPr>
          <w:noProof/>
        </w:rPr>
        <mc:AlternateContent>
          <mc:Choice Requires="wps">
            <w:drawing>
              <wp:anchor distT="0" distB="0" distL="114300" distR="114300" simplePos="0" relativeHeight="251864576" behindDoc="0" locked="0" layoutInCell="1" allowOverlap="1" wp14:anchorId="09DC9459" wp14:editId="474E88CE">
                <wp:simplePos x="0" y="0"/>
                <wp:positionH relativeFrom="column">
                  <wp:posOffset>-476250</wp:posOffset>
                </wp:positionH>
                <wp:positionV relativeFrom="paragraph">
                  <wp:posOffset>244806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E7E2EE" id="Rectangle 70" o:spid="_x0000_s1026" style="position:absolute;margin-left:-37.5pt;margin-top:19.3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D+vmobgAAAACQEAAA8AAAAAAAAAAAAAAAAA7gQAAGRycy9kb3du&#10;cmV2LnhtbFBLBQYAAAAABAAEAPMAAAD7BQAAAAA=&#10;" fillcolor="#76b900" stroked="f" strokeweight="1pt"/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8B21E4" w:rsidRPr="00517ABD" w:rsidRDefault="008B21E4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27" style="position:absolute;margin-left:269.9pt;margin-top:9.45pt;width:58.7pt;height:19.35pt;z-index:25152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JATA8+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8B21E4" w:rsidRPr="00517ABD" w:rsidRDefault="008B21E4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A42CCD"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A6CDFBE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834147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EB7109">
        <w:rPr>
          <w:rFonts w:ascii="Consolas" w:hAnsi="Consolas" w:cs="Courier New"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EB7109">
        <w:rPr>
          <w:rFonts w:ascii="Consolas" w:hAnsi="Consolas" w:cs="Courier New"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610F34">
      <w:pPr>
        <w:pStyle w:val="ListParagraph"/>
        <w:numPr>
          <w:ilvl w:val="0"/>
          <w:numId w:val="5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610F34">
      <w:pPr>
        <w:pStyle w:val="ListParagraph"/>
        <w:numPr>
          <w:ilvl w:val="0"/>
          <w:numId w:val="5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961A1C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proofErr w:type="spellStart"/>
      <w:r w:rsidRPr="00EB7109">
        <w:rPr>
          <w:rFonts w:ascii="Consolas" w:hAnsi="Consolas" w:cs="Courier New"/>
          <w:sz w:val="24"/>
          <w:szCs w:val="24"/>
        </w:rPr>
        <w:t>clag</w:t>
      </w:r>
      <w:proofErr w:type="spellEnd"/>
      <w:r w:rsidRPr="00EB7109">
        <w:rPr>
          <w:rFonts w:ascii="Consolas" w:hAnsi="Consolas" w:cs="Courier New"/>
          <w:sz w:val="24"/>
          <w:szCs w:val="24"/>
        </w:rPr>
        <w:t xml:space="preserve"> </w:t>
      </w:r>
      <w:r w:rsidR="001F3AF7" w:rsidRPr="00EB7109">
        <w:rPr>
          <w:rFonts w:ascii="Consolas" w:hAnsi="Consolas" w:cs="Courier New"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EB7109">
        <w:rPr>
          <w:rFonts w:ascii="Consolas" w:hAnsi="Consolas" w:cs="Courier New"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EB7109">
        <w:rPr>
          <w:rFonts w:ascii="Consolas" w:hAnsi="Consolas" w:cs="Courier New"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EB7109">
        <w:rPr>
          <w:rFonts w:ascii="Consolas" w:hAnsi="Consolas" w:cs="Courier New"/>
          <w:sz w:val="24"/>
          <w:szCs w:val="24"/>
        </w:rPr>
        <w:t>swp</w:t>
      </w:r>
      <w:r w:rsidR="00FE7EE7" w:rsidRPr="00EB7109">
        <w:rPr>
          <w:rFonts w:ascii="Consolas" w:hAnsi="Consolas" w:cs="Courier New"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EB7109">
        <w:rPr>
          <w:rFonts w:ascii="Consolas" w:hAnsi="Consolas" w:cs="Courier New"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EB7109">
        <w:rPr>
          <w:rFonts w:ascii="Consolas" w:hAnsi="Consolas" w:cs="Courier New"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EB7109">
        <w:rPr>
          <w:rFonts w:ascii="Consolas" w:hAnsi="Consolas" w:cs="Courier New"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961A1C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proofErr w:type="spellStart"/>
      <w:r w:rsidRPr="00EB7109">
        <w:rPr>
          <w:rFonts w:ascii="Consolas" w:hAnsi="Consolas" w:cs="Courier New"/>
          <w:sz w:val="24"/>
          <w:szCs w:val="24"/>
        </w:rPr>
        <w:t>clag</w:t>
      </w:r>
      <w:proofErr w:type="spellEnd"/>
      <w:r w:rsidRPr="00EB7109">
        <w:rPr>
          <w:rFonts w:ascii="Consolas" w:hAnsi="Consolas" w:cs="Courier New"/>
          <w:sz w:val="24"/>
          <w:szCs w:val="24"/>
        </w:rPr>
        <w:t xml:space="preserve">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EB7109">
        <w:rPr>
          <w:rFonts w:ascii="Consolas" w:hAnsi="Consolas" w:cs="Courier New"/>
          <w:sz w:val="24"/>
          <w:szCs w:val="24"/>
        </w:rPr>
        <w:t>swp</w:t>
      </w:r>
      <w:r w:rsidR="00FE7EE7" w:rsidRPr="00EB7109">
        <w:rPr>
          <w:rFonts w:ascii="Consolas" w:hAnsi="Consolas" w:cs="Courier New"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EB7109">
        <w:rPr>
          <w:rFonts w:ascii="Consolas" w:hAnsi="Consolas" w:cs="Courier New"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EB7109">
        <w:rPr>
          <w:rFonts w:ascii="Consolas" w:hAnsi="Consolas" w:cs="Courier New"/>
          <w:sz w:val="24"/>
          <w:szCs w:val="24"/>
        </w:rPr>
        <w:t>swp</w:t>
      </w:r>
      <w:r w:rsidR="00FE7EE7" w:rsidRPr="00EB7109">
        <w:rPr>
          <w:rFonts w:ascii="Consolas" w:hAnsi="Consolas" w:cs="Courier New"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EB7109">
        <w:rPr>
          <w:rFonts w:ascii="Consolas" w:hAnsi="Consolas" w:cs="Courier New"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EB7109">
        <w:rPr>
          <w:rFonts w:ascii="Consolas" w:hAnsi="Consolas" w:cs="Courier New"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EB7109">
        <w:rPr>
          <w:rFonts w:ascii="Consolas" w:hAnsi="Consolas" w:cs="Courier New"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6A434732" w:rsidR="00C35017" w:rsidRPr="00577486" w:rsidRDefault="00061C1C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0720" behindDoc="0" locked="0" layoutInCell="1" allowOverlap="1" wp14:anchorId="3F85D708" wp14:editId="11B68E3D">
                <wp:simplePos x="0" y="0"/>
                <wp:positionH relativeFrom="column">
                  <wp:posOffset>-165735</wp:posOffset>
                </wp:positionH>
                <wp:positionV relativeFrom="paragraph">
                  <wp:posOffset>327329</wp:posOffset>
                </wp:positionV>
                <wp:extent cx="45085" cy="160020"/>
                <wp:effectExtent l="0" t="0" r="0" b="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DBF604" id="Rectangle 75" o:spid="_x0000_s1026" style="position:absolute;margin-left:-13.05pt;margin-top:25.75pt;width:3.55pt;height:12.6pt;z-index:25187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" fillcolor="#008564" stroked="f" strokeweight="1pt"/>
            </w:pict>
          </mc:Fallback>
        </mc:AlternateContent>
      </w:r>
    </w:p>
    <w:p w14:paraId="222E3DD1" w14:textId="0C618C23" w:rsidR="00C35017" w:rsidRPr="002B2A31" w:rsidRDefault="00C35017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color w:val="008564"/>
          <w:sz w:val="28"/>
          <w:szCs w:val="28"/>
        </w:rPr>
        <w:t>Topology used in this lab:</w:t>
      </w:r>
    </w:p>
    <w:p w14:paraId="54EB5B30" w14:textId="20CC53A9" w:rsidR="00FF4F6D" w:rsidRPr="00577486" w:rsidRDefault="00102FD2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90848" behindDoc="0" locked="0" layoutInCell="1" allowOverlap="1" wp14:anchorId="057EAC6C" wp14:editId="477CF53A">
                <wp:simplePos x="0" y="0"/>
                <wp:positionH relativeFrom="margin">
                  <wp:posOffset>470848</wp:posOffset>
                </wp:positionH>
                <wp:positionV relativeFrom="paragraph">
                  <wp:posOffset>166725</wp:posOffset>
                </wp:positionV>
                <wp:extent cx="4269850" cy="4039552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850" cy="4039552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92D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46248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79698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92D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21345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93F52B8" w14:textId="77777777" w:rsidR="008B21E4" w:rsidRPr="00F9230C" w:rsidRDefault="008B21E4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554CEF" w14:textId="77777777" w:rsidR="008B21E4" w:rsidRPr="00F9230C" w:rsidRDefault="008B21E4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C7562D5" w14:textId="77777777" w:rsidR="008B21E4" w:rsidRPr="00F9230C" w:rsidRDefault="008B21E4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E5D88E1" w14:textId="77777777" w:rsidR="008B21E4" w:rsidRPr="00183D76" w:rsidRDefault="008B21E4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558F130" w14:textId="77777777" w:rsidR="008B21E4" w:rsidRPr="007A02B1" w:rsidRDefault="008B21E4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02982EC" w14:textId="77777777" w:rsidR="008B21E4" w:rsidRPr="007A02B1" w:rsidRDefault="008B21E4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3907253" w14:textId="77777777" w:rsidR="008B21E4" w:rsidRPr="007A02B1" w:rsidRDefault="008B21E4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77EA4C8" w14:textId="77777777" w:rsidR="008B21E4" w:rsidRPr="00183D76" w:rsidRDefault="008B21E4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8564"/>
                                    <w:kern w:val="24"/>
                                  </w:rPr>
                                  <w:t>access</w:t>
                                </w: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8564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43710" y="97093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0846332" w14:textId="77777777" w:rsidR="008B21E4" w:rsidRPr="00F9230C" w:rsidRDefault="008B21E4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1DE6D80" w14:textId="77777777" w:rsidR="008B21E4" w:rsidRPr="00183D76" w:rsidRDefault="008B21E4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D1B9666" w14:textId="77777777" w:rsidR="008B21E4" w:rsidRPr="007A02B1" w:rsidRDefault="008B21E4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665AB2A" w14:textId="77777777" w:rsidR="008B21E4" w:rsidRPr="007A02B1" w:rsidRDefault="008B21E4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641126" w14:textId="77777777" w:rsidR="008B21E4" w:rsidRPr="007A02B1" w:rsidRDefault="008B21E4" w:rsidP="00102FD2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AF29CB1" w14:textId="77777777" w:rsidR="008B21E4" w:rsidRPr="00183D76" w:rsidRDefault="008B21E4" w:rsidP="00102FD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7233D9" w14:textId="77777777" w:rsidR="008B21E4" w:rsidRPr="00183D76" w:rsidRDefault="008B21E4" w:rsidP="00102FD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03C0E48" w14:textId="77777777" w:rsidR="008B21E4" w:rsidRPr="00183D76" w:rsidRDefault="008B21E4" w:rsidP="00102FD2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AFCC323" w14:textId="77777777" w:rsidR="008B21E4" w:rsidRPr="00183D76" w:rsidRDefault="008B21E4" w:rsidP="00102FD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DD6ED88" w14:textId="77777777" w:rsidR="008B21E4" w:rsidRPr="00183D76" w:rsidRDefault="008B21E4" w:rsidP="00102FD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9634FBF" w14:textId="77777777" w:rsidR="008B21E4" w:rsidRPr="00183D76" w:rsidRDefault="008B21E4" w:rsidP="00102FD2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F74E51" w14:textId="77777777" w:rsidR="008B21E4" w:rsidRPr="00183D76" w:rsidRDefault="008B21E4" w:rsidP="00102FD2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8564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8564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46871" y="1584750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84640D" w14:textId="77777777" w:rsidR="008B21E4" w:rsidRPr="009F2E12" w:rsidRDefault="008B21E4" w:rsidP="00102FD2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97306" y="158981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CFF0C7A" w14:textId="77777777" w:rsidR="008B21E4" w:rsidRPr="009F2E12" w:rsidRDefault="008B21E4" w:rsidP="00102FD2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521345" y="16043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8EA8A6" w14:textId="77777777" w:rsidR="008B21E4" w:rsidRPr="009F2E12" w:rsidRDefault="008B21E4" w:rsidP="00102FD2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43710" y="160023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E89363" w14:textId="77777777" w:rsidR="008B21E4" w:rsidRPr="009F2E12" w:rsidRDefault="008B21E4" w:rsidP="00102FD2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6B27CF" w14:textId="77777777" w:rsidR="008B21E4" w:rsidRPr="009F2E12" w:rsidRDefault="008B21E4" w:rsidP="00102FD2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7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92D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8E3314E" w14:textId="77777777" w:rsidR="008B21E4" w:rsidRPr="009F2E12" w:rsidRDefault="008B21E4" w:rsidP="00102FD2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38135" w:themeColor="accent6" w:themeShade="BF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38135" w:themeColor="accent6" w:themeShade="BF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E72F9E" w14:textId="35EB7504" w:rsidR="008B21E4" w:rsidRPr="00EB7109" w:rsidRDefault="008B21E4" w:rsidP="00102FD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 w:rsidR="00C4122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7EAC6C" id="Group 6" o:spid="_x0000_s1127" style="position:absolute;margin-left:37.05pt;margin-top:13.15pt;width:336.2pt;height:318.05pt;z-index:251790848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">
                <v:group id="Group 1464" o:spid="_x0000_s1128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29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" strokecolor="#92d050" strokeweight="3pt">
                    <v:stroke joinstyle="miter"/>
                    <o:lock v:ext="edit" shapetype="f"/>
                  </v:line>
                  <v:line id="Straight Connector 1466" o:spid="_x0000_s1130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31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473" o:spid="_x0000_s1132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7" o:title="A picture containing monitor, phone&#10;&#10;Description automatically generated"/>
                  </v:shape>
                  <v:line id="Straight Connector 1479" o:spid="_x0000_s1133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34" type="#_x0000_t75" alt="A picture containing monitor, phone&#10;&#10;Description automatically generated" style="position:absolute;left:26462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500" o:spid="_x0000_s1135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36" type="#_x0000_t75" alt="A picture containing monitor, phone&#10;&#10;Description automatically generated" style="position:absolute;left:12796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7" o:title="A picture containing monitor, phone&#10;&#10;Description automatically generated"/>
                  </v:shape>
                  <v:line id="Straight Connector 1502" o:spid="_x0000_s1137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38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7" o:title="A picture containing monitor, phone&#10;&#10;Description automatically generated"/>
                  </v:shape>
                  <v:line id="Straight Connector 106" o:spid="_x0000_s1139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" strokecolor="#92d050" strokeweight="3pt">
                    <v:stroke joinstyle="miter"/>
                    <o:lock v:ext="edit" shapetype="f"/>
                  </v:line>
                  <v:shape id="Picture 116" o:spid="_x0000_s1140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8" o:title="A close up of a sign&#10;&#10;Description automatically generated"/>
                  </v:shape>
                  <v:shape id="Picture 124" o:spid="_x0000_s1141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8" o:title="A close up of a sign&#10;&#10;Description automatically generated"/>
                  </v:shape>
                  <v:line id="Straight Connector 128" o:spid="_x0000_s1142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43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8" o:title="A close up of a sign&#10;&#10;Description automatically generated"/>
                  </v:shape>
                  <v:shape id="Picture 130" o:spid="_x0000_s1144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8" o:title="A close up of a sign&#10;&#10;Description automatically generated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145" type="#_x0000_t202" style="position:absolute;left:35213;top:975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593F52B8" w14:textId="77777777" w:rsidR="008B21E4" w:rsidRPr="00F9230C" w:rsidRDefault="008B21E4" w:rsidP="00102FD2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46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D554CEF" w14:textId="77777777" w:rsidR="008B21E4" w:rsidRPr="00F9230C" w:rsidRDefault="008B21E4" w:rsidP="00102FD2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47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7C7562D5" w14:textId="77777777" w:rsidR="008B21E4" w:rsidRPr="00F9230C" w:rsidRDefault="008B21E4" w:rsidP="00102FD2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48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E5D88E1" w14:textId="77777777" w:rsidR="008B21E4" w:rsidRPr="00183D76" w:rsidRDefault="008B21E4" w:rsidP="00102FD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49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558F130" w14:textId="77777777" w:rsidR="008B21E4" w:rsidRPr="007A02B1" w:rsidRDefault="008B21E4" w:rsidP="00102FD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0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02982EC" w14:textId="77777777" w:rsidR="008B21E4" w:rsidRPr="007A02B1" w:rsidRDefault="008B21E4" w:rsidP="00102FD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1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3907253" w14:textId="77777777" w:rsidR="008B21E4" w:rsidRPr="007A02B1" w:rsidRDefault="008B21E4" w:rsidP="00102FD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2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77EA4C8" w14:textId="77777777" w:rsidR="008B21E4" w:rsidRPr="00183D76" w:rsidRDefault="008B21E4" w:rsidP="00102FD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8564"/>
                              <w:kern w:val="24"/>
                            </w:rPr>
                            <w:t>access</w:t>
                          </w: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8564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53" type="#_x0000_t202" style="position:absolute;left:30437;top:970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0846332" w14:textId="77777777" w:rsidR="008B21E4" w:rsidRPr="00F9230C" w:rsidRDefault="008B21E4" w:rsidP="00102FD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4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1DE6D80" w14:textId="77777777" w:rsidR="008B21E4" w:rsidRPr="00183D76" w:rsidRDefault="008B21E4" w:rsidP="00102FD2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5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5D1B9666" w14:textId="77777777" w:rsidR="008B21E4" w:rsidRPr="007A02B1" w:rsidRDefault="008B21E4" w:rsidP="00102FD2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56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665AB2A" w14:textId="77777777" w:rsidR="008B21E4" w:rsidRPr="007A02B1" w:rsidRDefault="008B21E4" w:rsidP="00102FD2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7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641126" w14:textId="77777777" w:rsidR="008B21E4" w:rsidRPr="007A02B1" w:rsidRDefault="008B21E4" w:rsidP="00102FD2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</v:group>
                <v:rect id="Rectangle 154" o:spid="_x0000_s1158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6AF29CB1" w14:textId="77777777" w:rsidR="008B21E4" w:rsidRPr="00183D76" w:rsidRDefault="008B21E4" w:rsidP="00102FD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59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787233D9" w14:textId="77777777" w:rsidR="008B21E4" w:rsidRPr="00183D76" w:rsidRDefault="008B21E4" w:rsidP="00102FD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0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503C0E48" w14:textId="77777777" w:rsidR="008B21E4" w:rsidRPr="00183D76" w:rsidRDefault="008B21E4" w:rsidP="00102FD2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61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2AFCC323" w14:textId="77777777" w:rsidR="008B21E4" w:rsidRPr="00183D76" w:rsidRDefault="008B21E4" w:rsidP="00102FD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62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3DD6ED88" w14:textId="77777777" w:rsidR="008B21E4" w:rsidRPr="00183D76" w:rsidRDefault="008B21E4" w:rsidP="00102FD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3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79634FBF" w14:textId="77777777" w:rsidR="008B21E4" w:rsidRPr="00183D76" w:rsidRDefault="008B21E4" w:rsidP="00102FD2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64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71F74E51" w14:textId="77777777" w:rsidR="008B21E4" w:rsidRPr="00183D76" w:rsidRDefault="008B21E4" w:rsidP="00102FD2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8564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8564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65" type="#_x0000_t202" style="position:absolute;left:8468;top:15847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784640D" w14:textId="77777777" w:rsidR="008B21E4" w:rsidRPr="009F2E12" w:rsidRDefault="008B21E4" w:rsidP="00102FD2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66" type="#_x0000_t202" style="position:absolute;left:12973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6CFF0C7A" w14:textId="77777777" w:rsidR="008B21E4" w:rsidRPr="009F2E12" w:rsidRDefault="008B21E4" w:rsidP="00102FD2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67" type="#_x0000_t202" style="position:absolute;left:35213;top:160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0F8EA8A6" w14:textId="77777777" w:rsidR="008B21E4" w:rsidRPr="009F2E12" w:rsidRDefault="008B21E4" w:rsidP="00102FD2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68" type="#_x0000_t202" style="position:absolute;left:30437;top:1600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6EE89363" w14:textId="77777777" w:rsidR="008B21E4" w:rsidRPr="009F2E12" w:rsidRDefault="008B21E4" w:rsidP="00102FD2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69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B6B27CF" w14:textId="77777777" w:rsidR="008B21E4" w:rsidRPr="009F2E12" w:rsidRDefault="008B21E4" w:rsidP="00102FD2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29" o:spid="_x0000_s1170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" fillcolor="white [3212]" strokecolor="#92d050" strokeweight="2pt">
                  <v:stroke joinstyle="miter"/>
                  <v:textbox>
                    <w:txbxContent>
                      <w:p w14:paraId="08E3314E" w14:textId="77777777" w:rsidR="008B21E4" w:rsidRPr="009F2E12" w:rsidRDefault="008B21E4" w:rsidP="00102FD2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538135" w:themeColor="accent6" w:themeShade="BF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538135" w:themeColor="accent6" w:themeShade="BF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30" o:spid="_x0000_s1171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72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0EE72F9E" w14:textId="35EB7504" w:rsidR="008B21E4" w:rsidRPr="00EB7109" w:rsidRDefault="008B21E4" w:rsidP="00102FD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 w:rsidR="00C4122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</w:p>
    <w:p w14:paraId="222E3DD2" w14:textId="7B6BA809" w:rsidR="00424B45" w:rsidRPr="00577486" w:rsidRDefault="00424B45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8B21E4" w:rsidRPr="00482947" w:rsidRDefault="008B21E4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75" type="#_x0000_t202" style="position:absolute;margin-left:139.95pt;margin-top:48.75pt;width:242.95pt;height:81.35pt;z-index: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oiHfRr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698" w14:textId="77777777" w:rsidR="008B21E4" w:rsidRPr="00482947" w:rsidRDefault="008B21E4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336002EC" w:rsidR="00371EAB" w:rsidRPr="00577486" w:rsidRDefault="00371EAB" w:rsidP="00AD1132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DD5" w14:textId="357C52BE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F183FF1" wp14:editId="33FEE3AA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45BC5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45160E" w:rsidRPr="002B2A31">
        <w:rPr>
          <w:rFonts w:ascii="DIN Pro Medium" w:hAnsi="DIN Pro Medium" w:cs="DIN Pro Medium"/>
          <w:color w:val="008564"/>
          <w:sz w:val="28"/>
          <w:szCs w:val="28"/>
        </w:rPr>
        <w:t>c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onfiguration – </w:t>
      </w:r>
      <w:r w:rsidR="0045160E" w:rsidRPr="002B2A31">
        <w:rPr>
          <w:rFonts w:ascii="DIN Pro Medium" w:hAnsi="DIN Pro Medium" w:cs="DIN Pro Medium"/>
          <w:color w:val="008564"/>
          <w:sz w:val="28"/>
          <w:szCs w:val="28"/>
        </w:rPr>
        <w:t>l</w:t>
      </w:r>
      <w:r w:rsidR="00AD1132" w:rsidRPr="002B2A31">
        <w:rPr>
          <w:rFonts w:ascii="DIN Pro Medium" w:hAnsi="DIN Pro Medium" w:cs="DIN Pro Medium"/>
          <w:color w:val="008564"/>
          <w:sz w:val="28"/>
          <w:szCs w:val="28"/>
        </w:rPr>
        <w:t>eaf</w:t>
      </w:r>
      <w:r w:rsidR="0045160E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</w:t>
      </w:r>
      <w:r w:rsidR="00D22CBA" w:rsidRPr="002B2A31">
        <w:rPr>
          <w:rFonts w:ascii="DIN Pro Medium" w:hAnsi="DIN Pro Medium" w:cs="DIN Pro Medium"/>
          <w:color w:val="008564"/>
          <w:sz w:val="28"/>
          <w:szCs w:val="28"/>
        </w:rPr>
        <w:t>witches</w:t>
      </w:r>
    </w:p>
    <w:p w14:paraId="222E3DD6" w14:textId="3C8E9392" w:rsidR="00D22CBA" w:rsidRPr="00577486" w:rsidRDefault="00D22CBA" w:rsidP="00961A1C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0" w14:textId="6587C20C" w:rsidR="008B21E4" w:rsidRPr="004C0D4E" w:rsidRDefault="008B21E4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C0D4E">
                              <w:rPr>
                                <w:rFonts w:ascii="Consolas" w:hAnsi="Consolas" w:cs="Courier New"/>
                              </w:rPr>
                              <w:t>cumulus@leaf1:~$ net del all</w:t>
                            </w:r>
                          </w:p>
                          <w:p w14:paraId="222E46A1" w14:textId="4C57B0A3" w:rsidR="008B21E4" w:rsidRPr="004C0D4E" w:rsidRDefault="008B21E4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C0D4E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76" type="#_x0000_t202" style="position:absolute;left:0;text-align:left;margin-left:17.95pt;margin-top:18.6pt;width:275.65pt;height:34.2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AcN3Hc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22E46A0" w14:textId="6587C20C" w:rsidR="008B21E4" w:rsidRPr="004C0D4E" w:rsidRDefault="008B21E4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C0D4E">
                        <w:rPr>
                          <w:rFonts w:ascii="Consolas" w:hAnsi="Consolas" w:cs="Courier New"/>
                        </w:rPr>
                        <w:t>cumulus@leaf1:~$ net del all</w:t>
                      </w:r>
                    </w:p>
                    <w:p w14:paraId="222E46A1" w14:textId="4C57B0A3" w:rsidR="008B21E4" w:rsidRPr="004C0D4E" w:rsidRDefault="008B21E4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C0D4E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77777777" w:rsidR="00AD1132" w:rsidRPr="00577486" w:rsidRDefault="00D22CBA" w:rsidP="00961A1C">
      <w:pPr>
        <w:pStyle w:val="ListParagraph"/>
        <w:numPr>
          <w:ilvl w:val="0"/>
          <w:numId w:val="39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On </w:t>
      </w:r>
      <w:r w:rsidR="00424B45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the leaf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switches</w:t>
      </w:r>
      <w:r w:rsidR="00AD1132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="00EB2818" w:rsidRPr="007A02B1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="00AD1132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="003477C1" w:rsidRPr="007A02B1">
        <w:rPr>
          <w:rFonts w:ascii="Consolas" w:hAnsi="Consolas" w:cs="Courier New"/>
          <w:b/>
          <w:bCs/>
          <w:sz w:val="24"/>
          <w:szCs w:val="24"/>
        </w:rPr>
        <w:t>leaf2</w:t>
      </w:r>
      <w:r w:rsidRPr="007A02B1">
        <w:rPr>
          <w:rFonts w:ascii="Consolas" w:hAnsi="Consolas" w:cs="DIN Pro Regular"/>
          <w:b/>
          <w:bCs/>
          <w:color w:val="000000" w:themeColor="text1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584194D9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222E430D" wp14:editId="5A289D34">
                <wp:simplePos x="0" y="0"/>
                <wp:positionH relativeFrom="column">
                  <wp:posOffset>226771</wp:posOffset>
                </wp:positionH>
                <wp:positionV relativeFrom="paragraph">
                  <wp:posOffset>244069</wp:posOffset>
                </wp:positionV>
                <wp:extent cx="6064250" cy="268941"/>
                <wp:effectExtent l="0" t="0" r="12700" b="1714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250" cy="2689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000C2D52" w:rsidR="008B21E4" w:rsidRPr="009949BD" w:rsidRDefault="008B21E4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3F06FB">
                              <w:rPr>
                                <w:rFonts w:ascii="Consolas" w:hAnsi="Consolas" w:cs="Courier New"/>
                              </w:rPr>
                              <w:t>cumulus@leaf1:~$ net add bond BOND-TO-SPINES bond slaves swp1-2</w:t>
                            </w:r>
                          </w:p>
                          <w:p w14:paraId="222E46A3" w14:textId="77777777" w:rsidR="008B21E4" w:rsidRPr="009949BD" w:rsidRDefault="008B21E4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8B21E4" w:rsidRDefault="008B21E4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8B21E4" w:rsidRDefault="008B21E4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8B21E4" w:rsidRDefault="008B21E4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8B21E4" w:rsidRDefault="008B21E4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8B21E4" w:rsidRDefault="008B21E4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8B21E4" w:rsidRDefault="008B21E4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8B21E4" w:rsidRDefault="008B21E4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77" type="#_x0000_t202" style="position:absolute;left:0;text-align:left;margin-left:17.85pt;margin-top:19.2pt;width:477.5pt;height:21.2pt;z-index:251615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">
                <v:textbox>
                  <w:txbxContent>
                    <w:p w14:paraId="222E46A2" w14:textId="000C2D52" w:rsidR="008B21E4" w:rsidRPr="009949BD" w:rsidRDefault="008B21E4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3F06FB">
                        <w:rPr>
                          <w:rFonts w:ascii="Consolas" w:hAnsi="Consolas" w:cs="Courier New"/>
                        </w:rPr>
                        <w:t>cumulus@leaf1:~$ net add bond BOND-TO-SPINES bond slaves swp1-2</w:t>
                      </w:r>
                    </w:p>
                    <w:p w14:paraId="222E46A3" w14:textId="77777777" w:rsidR="008B21E4" w:rsidRPr="009949BD" w:rsidRDefault="008B21E4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8B21E4" w:rsidRDefault="008B21E4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8B21E4" w:rsidRDefault="008B21E4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8B21E4" w:rsidRDefault="008B21E4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8B21E4" w:rsidRDefault="008B21E4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8B21E4" w:rsidRDefault="008B21E4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8B21E4" w:rsidRDefault="008B21E4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8B21E4" w:rsidRDefault="008B21E4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># net add bond &lt;BOND-NAME&gt; bond slaves &lt;INTERFACES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DE" w14:textId="77777777" w:rsidR="000F0F03" w:rsidRPr="00577486" w:rsidRDefault="000F0F03" w:rsidP="00961A1C">
      <w:pPr>
        <w:pStyle w:val="ListParagraph"/>
        <w:numPr>
          <w:ilvl w:val="0"/>
          <w:numId w:val="39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B" w14:textId="40B27533" w:rsidR="008B21E4" w:rsidRPr="004C0D4E" w:rsidRDefault="008B21E4" w:rsidP="004450E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C0D4E">
                              <w:rPr>
                                <w:rFonts w:ascii="Consolas" w:hAnsi="Consolas" w:cs="Courier New"/>
                              </w:rPr>
                              <w:t>cumulus@leaf1:~$ net show interface bonds</w:t>
                            </w:r>
                          </w:p>
                          <w:p w14:paraId="222E46AC" w14:textId="77777777" w:rsidR="008B21E4" w:rsidRPr="004C0D4E" w:rsidRDefault="008B21E4" w:rsidP="004450E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C0D4E">
                              <w:rPr>
                                <w:rFonts w:ascii="Consolas" w:hAnsi="Consolas" w:cs="Courier New"/>
                              </w:rPr>
                              <w:t xml:space="preserve">    Name            Speed   MTU  Mode     Summary</w:t>
                            </w:r>
                          </w:p>
                          <w:p w14:paraId="222E46AD" w14:textId="77777777" w:rsidR="008B21E4" w:rsidRPr="004C0D4E" w:rsidRDefault="008B21E4" w:rsidP="004450E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C0D4E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AE" w14:textId="77777777" w:rsidR="008B21E4" w:rsidRPr="004C0D4E" w:rsidRDefault="008B21E4" w:rsidP="004450E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C0D4E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DN  BOND-TO-SPINES  N/A    1500  802.3ad  Bond Members: swp1(UP), swp2(UP)</w:t>
                            </w:r>
                          </w:p>
                          <w:p w14:paraId="222E46AF" w14:textId="77777777" w:rsidR="008B21E4" w:rsidRPr="00BE5F63" w:rsidRDefault="008B21E4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0" w14:textId="77777777" w:rsidR="008B21E4" w:rsidRPr="00BE5F63" w:rsidRDefault="008B21E4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1" w14:textId="77777777" w:rsidR="008B21E4" w:rsidRDefault="008B21E4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8B21E4" w:rsidRDefault="008B21E4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8B21E4" w:rsidRDefault="008B21E4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8B21E4" w:rsidRDefault="008B21E4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78" type="#_x0000_t202" style="position:absolute;left:0;text-align:left;margin-left:18pt;margin-top:3.45pt;width:477.55pt;height:61.4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">
                <v:textbox>
                  <w:txbxContent>
                    <w:p w14:paraId="222E46AB" w14:textId="40B27533" w:rsidR="008B21E4" w:rsidRPr="004C0D4E" w:rsidRDefault="008B21E4" w:rsidP="004450E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C0D4E">
                        <w:rPr>
                          <w:rFonts w:ascii="Consolas" w:hAnsi="Consolas" w:cs="Courier New"/>
                        </w:rPr>
                        <w:t>cumulus@leaf1:~$ net show interface bonds</w:t>
                      </w:r>
                    </w:p>
                    <w:p w14:paraId="222E46AC" w14:textId="77777777" w:rsidR="008B21E4" w:rsidRPr="004C0D4E" w:rsidRDefault="008B21E4" w:rsidP="004450E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C0D4E">
                        <w:rPr>
                          <w:rFonts w:ascii="Consolas" w:hAnsi="Consolas" w:cs="Courier New"/>
                        </w:rPr>
                        <w:t xml:space="preserve">    Name            Speed   MTU  Mode     Summary</w:t>
                      </w:r>
                    </w:p>
                    <w:p w14:paraId="222E46AD" w14:textId="77777777" w:rsidR="008B21E4" w:rsidRPr="004C0D4E" w:rsidRDefault="008B21E4" w:rsidP="004450E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C0D4E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AE" w14:textId="77777777" w:rsidR="008B21E4" w:rsidRPr="004C0D4E" w:rsidRDefault="008B21E4" w:rsidP="004450EE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C0D4E">
                        <w:rPr>
                          <w:rFonts w:ascii="Consolas" w:hAnsi="Consolas" w:cs="Courier New"/>
                          <w:b/>
                          <w:bCs/>
                        </w:rPr>
                        <w:t>DN  BOND-TO-SPINES  N/A    1500  802.3ad  Bond Members: swp1(UP), swp2(UP)</w:t>
                      </w:r>
                    </w:p>
                    <w:p w14:paraId="222E46AF" w14:textId="77777777" w:rsidR="008B21E4" w:rsidRPr="00BE5F63" w:rsidRDefault="008B21E4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0" w14:textId="77777777" w:rsidR="008B21E4" w:rsidRPr="00BE5F63" w:rsidRDefault="008B21E4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1" w14:textId="77777777" w:rsidR="008B21E4" w:rsidRDefault="008B21E4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8B21E4" w:rsidRDefault="008B21E4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8B21E4" w:rsidRDefault="008B21E4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8B21E4" w:rsidRDefault="008B21E4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2742CE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77777777" w:rsidR="00496560" w:rsidRPr="00577486" w:rsidRDefault="00496560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E3" w14:textId="1C2F0409" w:rsidR="00E65962" w:rsidRPr="0057748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>** Please note:</w:t>
      </w:r>
    </w:p>
    <w:p w14:paraId="222E3DE4" w14:textId="2C355DAF" w:rsidR="00E65962" w:rsidRPr="00577486" w:rsidRDefault="00E65962" w:rsidP="00961A1C">
      <w:pPr>
        <w:pStyle w:val="ListParagraph"/>
        <w:numPr>
          <w:ilvl w:val="0"/>
          <w:numId w:val="4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e bond interface is down because its peer (the MLAG switches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961A1C">
      <w:pPr>
        <w:pStyle w:val="ListParagraph"/>
        <w:numPr>
          <w:ilvl w:val="0"/>
          <w:numId w:val="39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51AEA29E" w:rsidR="008B21E4" w:rsidRPr="005F4D62" w:rsidRDefault="008B21E4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F4D62">
                              <w:rPr>
                                <w:rFonts w:ascii="Consolas" w:hAnsi="Consolas" w:cs="Courier New"/>
                              </w:rPr>
                              <w:t xml:space="preserve">cumulus@leaf1:~$ net add bridge </w:t>
                            </w:r>
                            <w:proofErr w:type="spellStart"/>
                            <w:r w:rsidRPr="005F4D62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5F4D62">
                              <w:rPr>
                                <w:rFonts w:ascii="Consolas" w:hAnsi="Consolas" w:cs="Courier New"/>
                              </w:rPr>
                              <w:t xml:space="preserve"> ports swp8-9,BOND-TO-SPINES</w:t>
                            </w:r>
                          </w:p>
                          <w:p w14:paraId="222E46B6" w14:textId="77777777" w:rsidR="008B21E4" w:rsidRDefault="008B21E4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8B21E4" w:rsidRDefault="008B21E4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8B21E4" w:rsidRDefault="008B21E4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8B21E4" w:rsidRDefault="008B21E4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8B21E4" w:rsidRDefault="008B21E4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8B21E4" w:rsidRDefault="008B21E4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8B21E4" w:rsidRDefault="008B21E4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79" type="#_x0000_t202" style="position:absolute;left:0;text-align:left;margin-left:18pt;margin-top:9.35pt;width:440.8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">
                <v:textbox>
                  <w:txbxContent>
                    <w:p w14:paraId="222E46B5" w14:textId="51AEA29E" w:rsidR="008B21E4" w:rsidRPr="005F4D62" w:rsidRDefault="008B21E4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F4D62">
                        <w:rPr>
                          <w:rFonts w:ascii="Consolas" w:hAnsi="Consolas" w:cs="Courier New"/>
                        </w:rPr>
                        <w:t xml:space="preserve">cumulus@leaf1:~$ net add bridge </w:t>
                      </w:r>
                      <w:proofErr w:type="spellStart"/>
                      <w:r w:rsidRPr="005F4D62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5F4D62">
                        <w:rPr>
                          <w:rFonts w:ascii="Consolas" w:hAnsi="Consolas" w:cs="Courier New"/>
                        </w:rPr>
                        <w:t xml:space="preserve"> ports swp8-9,BOND-TO-SPINES</w:t>
                      </w:r>
                    </w:p>
                    <w:p w14:paraId="222E46B6" w14:textId="77777777" w:rsidR="008B21E4" w:rsidRDefault="008B21E4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8B21E4" w:rsidRDefault="008B21E4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8B21E4" w:rsidRDefault="008B21E4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8B21E4" w:rsidRDefault="008B21E4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8B21E4" w:rsidRDefault="008B21E4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8B21E4" w:rsidRDefault="008B21E4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8B21E4" w:rsidRDefault="008B21E4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28F67BF8" w:rsidR="00037689" w:rsidRPr="00577486" w:rsidRDefault="00037689" w:rsidP="00961A1C">
      <w:pPr>
        <w:pStyle w:val="ListParagraph"/>
        <w:numPr>
          <w:ilvl w:val="0"/>
          <w:numId w:val="39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8F629A">
        <w:rPr>
          <w:rFonts w:ascii="Courier New" w:hAnsi="Courier New" w:cs="Courier New"/>
          <w:b/>
          <w:bCs/>
          <w:color w:val="008564"/>
          <w:sz w:val="24"/>
          <w:szCs w:val="24"/>
        </w:rPr>
        <w:t>swp</w:t>
      </w:r>
      <w:r w:rsidRPr="008F629A">
        <w:rPr>
          <w:rFonts w:ascii="Courier New" w:eastAsiaTheme="minorEastAsia" w:hAnsi="Courier New" w:cs="Courier New"/>
          <w:b/>
          <w:bCs/>
          <w:i/>
          <w:iCs/>
          <w:color w:val="008564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8F629A">
        <w:rPr>
          <w:rFonts w:ascii="Courier New" w:eastAsiaTheme="minorEastAsia" w:hAnsi="Courier New" w:cs="Courier New"/>
          <w:b/>
          <w:bCs/>
          <w:color w:val="008564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8F629A">
        <w:rPr>
          <w:rFonts w:ascii="Courier New" w:eastAsiaTheme="minorEastAsia" w:hAnsi="Courier New" w:cs="Courier New"/>
          <w:b/>
          <w:bCs/>
          <w:color w:val="7030A0"/>
          <w:kern w:val="24"/>
          <w:sz w:val="24"/>
          <w:szCs w:val="24"/>
        </w:rPr>
        <w:t>swp9</w:t>
      </w:r>
      <w:r w:rsidRPr="008F629A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8F629A">
        <w:rPr>
          <w:rFonts w:ascii="Courier New" w:eastAsiaTheme="minorEastAsia" w:hAnsi="Courier New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22E4315" wp14:editId="3868B1C5">
                <wp:simplePos x="0" y="0"/>
                <wp:positionH relativeFrom="column">
                  <wp:posOffset>226771</wp:posOffset>
                </wp:positionH>
                <wp:positionV relativeFrom="paragraph">
                  <wp:posOffset>119786</wp:posOffset>
                </wp:positionV>
                <wp:extent cx="5598160" cy="777240"/>
                <wp:effectExtent l="0" t="0" r="21590" b="22860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777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D" w14:textId="4FB20320" w:rsidR="008B21E4" w:rsidRPr="00BE5F63" w:rsidRDefault="008B21E4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5F63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</w:p>
                          <w:p w14:paraId="222E46BE" w14:textId="4E03503E" w:rsidR="008B21E4" w:rsidRPr="00BE5F63" w:rsidRDefault="008B21E4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5F63">
                              <w:rPr>
                                <w:rFonts w:ascii="Consolas" w:hAnsi="Consolas" w:cs="Courier New"/>
                              </w:rPr>
                              <w:t>cumulus@leaf1:~$ net add interface swp8 bridge access 2</w:t>
                            </w:r>
                          </w:p>
                          <w:p w14:paraId="222E46BF" w14:textId="1F529802" w:rsidR="008B21E4" w:rsidRPr="00BE5F63" w:rsidRDefault="008B21E4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5F63">
                              <w:rPr>
                                <w:rFonts w:ascii="Consolas" w:hAnsi="Consolas" w:cs="Courier New"/>
                              </w:rPr>
                              <w:t>cumulus@leaf1:~$ net add interface swp9 bridge access 3</w:t>
                            </w:r>
                          </w:p>
                          <w:p w14:paraId="222E46C0" w14:textId="5B963E3F" w:rsidR="008B21E4" w:rsidRPr="00BE5F63" w:rsidRDefault="008B21E4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5F63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  <w:p w14:paraId="222E46C1" w14:textId="77777777" w:rsidR="008B21E4" w:rsidRDefault="008B21E4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8B21E4" w:rsidRDefault="008B21E4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8B21E4" w:rsidRDefault="008B21E4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8B21E4" w:rsidRDefault="008B21E4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8B21E4" w:rsidRDefault="008B21E4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8B21E4" w:rsidRDefault="008B21E4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8B21E4" w:rsidRDefault="008B21E4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8B21E4" w:rsidRDefault="008B21E4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80" type="#_x0000_t202" style="position:absolute;left:0;text-align:left;margin-left:17.85pt;margin-top:9.45pt;width:440.8pt;height:61.2pt;z-index:25172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">
                <v:textbox>
                  <w:txbxContent>
                    <w:p w14:paraId="222E46BD" w14:textId="4FB20320" w:rsidR="008B21E4" w:rsidRPr="00BE5F63" w:rsidRDefault="008B21E4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5F63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</w:p>
                    <w:p w14:paraId="222E46BE" w14:textId="4E03503E" w:rsidR="008B21E4" w:rsidRPr="00BE5F63" w:rsidRDefault="008B21E4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5F63">
                        <w:rPr>
                          <w:rFonts w:ascii="Consolas" w:hAnsi="Consolas" w:cs="Courier New"/>
                        </w:rPr>
                        <w:t>cumulus@leaf1:~$ net add interface swp8 bridge access 2</w:t>
                      </w:r>
                    </w:p>
                    <w:p w14:paraId="222E46BF" w14:textId="1F529802" w:rsidR="008B21E4" w:rsidRPr="00BE5F63" w:rsidRDefault="008B21E4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5F63">
                        <w:rPr>
                          <w:rFonts w:ascii="Consolas" w:hAnsi="Consolas" w:cs="Courier New"/>
                        </w:rPr>
                        <w:t>cumulus@leaf1:~$ net add interface swp9 bridge access 3</w:t>
                      </w:r>
                    </w:p>
                    <w:p w14:paraId="222E46C0" w14:textId="5B963E3F" w:rsidR="008B21E4" w:rsidRPr="00BE5F63" w:rsidRDefault="008B21E4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5F63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  <w:p w14:paraId="222E46C1" w14:textId="77777777" w:rsidR="008B21E4" w:rsidRDefault="008B21E4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8B21E4" w:rsidRDefault="008B21E4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8B21E4" w:rsidRDefault="008B21E4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8B21E4" w:rsidRDefault="008B21E4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8B21E4" w:rsidRDefault="008B21E4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8B21E4" w:rsidRDefault="008B21E4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8B21E4" w:rsidRDefault="008B21E4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8B21E4" w:rsidRDefault="008B21E4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22C14DE7" w:rsidR="00E65962" w:rsidRPr="0057748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1" w14:textId="77777777" w:rsidR="00496560" w:rsidRPr="00577486" w:rsidRDefault="00496560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2" w14:textId="77777777" w:rsidR="0039242A" w:rsidRPr="0057748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>** Please note:</w:t>
      </w:r>
    </w:p>
    <w:p w14:paraId="222E3DF3" w14:textId="2C01F317" w:rsidR="00EB6249" w:rsidRPr="00577486" w:rsidRDefault="00DB039C" w:rsidP="00961A1C">
      <w:pPr>
        <w:pStyle w:val="ListParagraph"/>
        <w:numPr>
          <w:ilvl w:val="0"/>
          <w:numId w:val="4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BE5F63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0C05C887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82F9F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6D3BD5F9" w:rsidR="004C777E" w:rsidRPr="00577486" w:rsidRDefault="004C777E" w:rsidP="00961A1C">
      <w:pPr>
        <w:pStyle w:val="ListParagraph"/>
        <w:numPr>
          <w:ilvl w:val="0"/>
          <w:numId w:val="5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583681E3" w:rsidR="008B21E4" w:rsidRPr="000C0D9C" w:rsidRDefault="008B21E4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cumulus@spine3:~$ net del all</w:t>
                            </w:r>
                          </w:p>
                          <w:p w14:paraId="222E46CA" w14:textId="321AEE7B" w:rsidR="008B21E4" w:rsidRPr="000C0D9C" w:rsidRDefault="008B21E4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cumulus@spine3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81" type="#_x0000_t202" style="position:absolute;left:0;text-align:left;margin-left:17.85pt;margin-top:18.5pt;width:355.45pt;height:37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">
                <v:textbox>
                  <w:txbxContent>
                    <w:p w14:paraId="222E46C9" w14:textId="583681E3" w:rsidR="008B21E4" w:rsidRPr="000C0D9C" w:rsidRDefault="008B21E4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cumulus@spine3:~$ net del all</w:t>
                      </w:r>
                    </w:p>
                    <w:p w14:paraId="222E46CA" w14:textId="321AEE7B" w:rsidR="008B21E4" w:rsidRPr="000C0D9C" w:rsidRDefault="008B21E4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cumulus@spine3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5973D464" w:rsidR="00134DC5" w:rsidRPr="003D1D9D" w:rsidRDefault="00884DD6" w:rsidP="00961A1C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3D1D9D">
        <w:rPr>
          <w:rFonts w:ascii="DIN Pro Regular" w:hAnsi="DIN Pro Regular" w:cs="DIN Pro Regular"/>
          <w:b/>
          <w:bCs/>
          <w:i/>
          <w:iCs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C5BC98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3D1D9D">
        <w:rPr>
          <w:rFonts w:ascii="DIN Pro Regular" w:hAnsi="DIN Pro Regular" w:cs="DIN Pro Regular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19840" behindDoc="0" locked="0" layoutInCell="1" allowOverlap="1" wp14:anchorId="222E4325" wp14:editId="6A83DCCD">
                <wp:simplePos x="0" y="0"/>
                <wp:positionH relativeFrom="column">
                  <wp:posOffset>1652931</wp:posOffset>
                </wp:positionH>
                <wp:positionV relativeFrom="paragraph">
                  <wp:posOffset>505790</wp:posOffset>
                </wp:positionV>
                <wp:extent cx="2029282" cy="153619"/>
                <wp:effectExtent l="0" t="0" r="9525" b="0"/>
                <wp:wrapNone/>
                <wp:docPr id="310" name="Rectangle 3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9282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8E5A1D" id="Rectangle 310" o:spid="_x0000_s1026" style="position:absolute;margin-left:130.15pt;margin-top:39.85pt;width:159.8pt;height:12.1pt;z-index:252588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Pr="003D1D9D">
        <w:rPr>
          <w:rFonts w:ascii="DIN Pro Regular" w:hAnsi="DIN Pro Regular" w:cs="DIN Pro Regular"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22E4321" wp14:editId="5FBA84E7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592509" id="Rectangle 311" o:spid="_x0000_s1026" style="position:absolute;margin-left:22.2pt;margin-top:129.85pt;width:268.65pt;height:11.3pt;z-index:25259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3D1D9D">
        <w:rPr>
          <w:rFonts w:ascii="DIN Pro Regular" w:hAnsi="DIN Pro Regular" w:cs="DIN Pro Regular"/>
          <w:b/>
          <w:bCs/>
          <w:i/>
          <w:iCs/>
          <w:noProof/>
          <w:sz w:val="23"/>
          <w:szCs w:val="23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B" w14:textId="16CD7A45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 xml:space="preserve">cumulus@spine4:~$ </w:t>
                            </w:r>
                            <w:r w:rsidRPr="000C0D9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show interface eth0</w:t>
                            </w:r>
                          </w:p>
                          <w:p w14:paraId="222E46CC" w14:textId="77777777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 xml:space="preserve">    Name    MAC                Speed    MTU    Mode</w:t>
                            </w:r>
                          </w:p>
                          <w:p w14:paraId="222E46CD" w14:textId="77777777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--  ------  -----------------  -------  -----  ------</w:t>
                            </w:r>
                          </w:p>
                          <w:p w14:paraId="222E46CE" w14:textId="77777777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 xml:space="preserve">UP  eth0    ec:0d:9a:38:df:3a  1G       1500   </w:t>
                            </w:r>
                            <w:proofErr w:type="spellStart"/>
                            <w:r w:rsidRPr="000C0D9C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222E46CF" w14:textId="77777777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6D0" w14:textId="77777777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222E46D1" w14:textId="77777777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77777777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:                        10.143.33.188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82" type="#_x0000_t202" style="position:absolute;left:0;text-align:left;margin-left:17.25pt;margin-top:160.8pt;width:356.05pt;height:110.4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ilt4KgIAAFAEAAAOAAAAZHJzL2Uyb0RvYy54bWysVNtu2zAMfR+wfxD0vvjSeE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UopbeC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222E46CB" w14:textId="16CD7A45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 xml:space="preserve">cumulus@spine4:~$ </w:t>
                      </w:r>
                      <w:r w:rsidRPr="000C0D9C">
                        <w:rPr>
                          <w:rFonts w:ascii="Consolas" w:hAnsi="Consolas" w:cs="Courier New"/>
                          <w:b/>
                          <w:bCs/>
                        </w:rPr>
                        <w:t>net show interface eth0</w:t>
                      </w:r>
                    </w:p>
                    <w:p w14:paraId="222E46CC" w14:textId="77777777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 xml:space="preserve">    Name    MAC                Speed    MTU    Mode</w:t>
                      </w:r>
                    </w:p>
                    <w:p w14:paraId="222E46CD" w14:textId="77777777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--  ------  -----------------  -------  -----  ------</w:t>
                      </w:r>
                    </w:p>
                    <w:p w14:paraId="222E46CE" w14:textId="77777777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 xml:space="preserve">UP  eth0    ec:0d:9a:38:df:3a  1G       1500   </w:t>
                      </w:r>
                      <w:proofErr w:type="spellStart"/>
                      <w:r w:rsidRPr="000C0D9C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222E46CF" w14:textId="77777777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6D0" w14:textId="77777777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222E46D1" w14:textId="77777777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77777777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0C0D9C">
                        <w:rPr>
                          <w:rFonts w:ascii="Consolas" w:hAnsi="Consolas" w:cs="Courier New"/>
                          <w:b/>
                          <w:bCs/>
                        </w:rPr>
                        <w:t>IP:                        10.143.33.188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3D1D9D">
        <w:rPr>
          <w:rFonts w:ascii="DIN Pro Regular" w:hAnsi="DIN Pro Regular" w:cs="DIN Pro Regular"/>
          <w:noProof/>
          <w:sz w:val="23"/>
          <w:szCs w:val="23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D3" w14:textId="610C7A43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 xml:space="preserve">cumulus@spine3:~$ </w:t>
                            </w:r>
                            <w:r w:rsidRPr="000C0D9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show interface eth0</w:t>
                            </w:r>
                          </w:p>
                          <w:p w14:paraId="222E46D4" w14:textId="77777777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 xml:space="preserve">    Name    MAC                Speed    MTU    Mode</w:t>
                            </w:r>
                          </w:p>
                          <w:p w14:paraId="222E46D5" w14:textId="77777777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--  ------  -----------------  -------  -----  ------</w:t>
                            </w:r>
                          </w:p>
                          <w:p w14:paraId="222E46D6" w14:textId="77777777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 xml:space="preserve">UP  eth0    ec:0d:9a:38:dd:72  1G       1500   </w:t>
                            </w:r>
                            <w:proofErr w:type="spellStart"/>
                            <w:r w:rsidRPr="000C0D9C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222E46D7" w14:textId="77777777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6D8" w14:textId="77777777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222E46D9" w14:textId="77777777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77777777" w:rsidR="008B21E4" w:rsidRPr="000C0D9C" w:rsidRDefault="008B21E4" w:rsidP="00134DC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0C0D9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:                        10.143.33.187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83" type="#_x0000_t202" style="position:absolute;left:0;text-align:left;margin-left:17.25pt;margin-top:35.25pt;width:356.05pt;height:110.4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">
                <v:textbox>
                  <w:txbxContent>
                    <w:p w14:paraId="222E46D3" w14:textId="610C7A43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 xml:space="preserve">cumulus@spine3:~$ </w:t>
                      </w:r>
                      <w:r w:rsidRPr="000C0D9C">
                        <w:rPr>
                          <w:rFonts w:ascii="Consolas" w:hAnsi="Consolas" w:cs="Courier New"/>
                          <w:b/>
                          <w:bCs/>
                        </w:rPr>
                        <w:t>net show interface eth0</w:t>
                      </w:r>
                    </w:p>
                    <w:p w14:paraId="222E46D4" w14:textId="77777777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 xml:space="preserve">    Name    MAC                Speed    MTU    Mode</w:t>
                      </w:r>
                    </w:p>
                    <w:p w14:paraId="222E46D5" w14:textId="77777777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--  ------  -----------------  -------  -----  ------</w:t>
                      </w:r>
                    </w:p>
                    <w:p w14:paraId="222E46D6" w14:textId="77777777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 xml:space="preserve">UP  eth0    ec:0d:9a:38:dd:72  1G       1500   </w:t>
                      </w:r>
                      <w:proofErr w:type="spellStart"/>
                      <w:r w:rsidRPr="000C0D9C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222E46D7" w14:textId="77777777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6D8" w14:textId="77777777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222E46D9" w14:textId="77777777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C0D9C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77777777" w:rsidR="008B21E4" w:rsidRPr="000C0D9C" w:rsidRDefault="008B21E4" w:rsidP="00134DC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0C0D9C">
                        <w:rPr>
                          <w:rFonts w:ascii="Consolas" w:hAnsi="Consolas" w:cs="Courier New"/>
                          <w:b/>
                          <w:bCs/>
                        </w:rPr>
                        <w:t>IP:                        10.143.33.187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C0D9C" w:rsidRPr="003D1D9D">
        <w:rPr>
          <w:rFonts w:ascii="DIN Pro Regular" w:hAnsi="DIN Pro Regular" w:cs="DIN Pro Regular"/>
          <w:b/>
          <w:bCs/>
          <w:i/>
          <w:iCs/>
          <w:noProof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22912" behindDoc="0" locked="0" layoutInCell="1" allowOverlap="1" wp14:anchorId="222E431B" wp14:editId="65ABC501">
                <wp:simplePos x="0" y="0"/>
                <wp:positionH relativeFrom="column">
                  <wp:posOffset>1831848</wp:posOffset>
                </wp:positionH>
                <wp:positionV relativeFrom="paragraph">
                  <wp:posOffset>2095830</wp:posOffset>
                </wp:positionV>
                <wp:extent cx="2015972" cy="160934"/>
                <wp:effectExtent l="0" t="0" r="381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15972" cy="16093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409330" id="Rectangle 314" o:spid="_x0000_s1026" style="position:absolute;margin-left:144.25pt;margin-top:165.05pt;width:158.75pt;height:12.65pt;z-index:25259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Write down</w:t>
      </w:r>
      <w:r w:rsidR="00A40C4C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,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 xml:space="preserve"> on a side note</w:t>
      </w:r>
      <w:r w:rsidR="00A40C4C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,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 xml:space="preserve"> the IP addresses on the </w:t>
      </w:r>
      <w:proofErr w:type="gramStart"/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switches</w:t>
      </w:r>
      <w:proofErr w:type="gramEnd"/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 xml:space="preserve"> management ports, </w:t>
      </w:r>
      <w:r w:rsidR="00134DC5" w:rsidRPr="007642CE">
        <w:rPr>
          <w:rFonts w:ascii="Consolas" w:hAnsi="Consolas" w:cs="Courier New"/>
          <w:b/>
          <w:bCs/>
          <w:sz w:val="23"/>
          <w:szCs w:val="23"/>
        </w:rPr>
        <w:t>eth0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 Those IP addresses will be configure</w:t>
      </w:r>
      <w:r w:rsidR="008344B2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d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 xml:space="preserve"> as the MLAG backup-IPs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EB1B18">
      <w:pPr>
        <w:pStyle w:val="ListParagraph"/>
        <w:numPr>
          <w:ilvl w:val="0"/>
          <w:numId w:val="5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DFF" w14:textId="092A1EDE" w:rsidR="00134DC5" w:rsidRPr="00CF3601" w:rsidRDefault="00134DC5" w:rsidP="001D2849">
      <w:pPr>
        <w:pStyle w:val="ListParagraph"/>
        <w:spacing w:after="0" w:line="240" w:lineRule="auto"/>
        <w:rPr>
          <w:rFonts w:ascii="Consolas" w:hAnsi="Consolas" w:cs="Courier New"/>
          <w:sz w:val="24"/>
          <w:szCs w:val="24"/>
        </w:rPr>
      </w:pPr>
      <w:r w:rsidRPr="00CF3601">
        <w:rPr>
          <w:rFonts w:ascii="Consolas" w:hAnsi="Consolas" w:cs="Courier New"/>
          <w:sz w:val="24"/>
          <w:szCs w:val="24"/>
        </w:rPr>
        <w:t xml:space="preserve"># net add </w:t>
      </w:r>
      <w:proofErr w:type="spellStart"/>
      <w:r w:rsidRPr="00CF3601">
        <w:rPr>
          <w:rFonts w:ascii="Consolas" w:hAnsi="Consolas" w:cs="Courier New"/>
          <w:sz w:val="24"/>
          <w:szCs w:val="24"/>
        </w:rPr>
        <w:t>clag</w:t>
      </w:r>
      <w:proofErr w:type="spellEnd"/>
      <w:r w:rsidRPr="00CF3601">
        <w:rPr>
          <w:rFonts w:ascii="Consolas" w:hAnsi="Consolas" w:cs="Courier New"/>
          <w:sz w:val="24"/>
          <w:szCs w:val="24"/>
        </w:rPr>
        <w:t xml:space="preserve"> peer \</w:t>
      </w:r>
    </w:p>
    <w:p w14:paraId="222E3E00" w14:textId="77777777" w:rsidR="00134DC5" w:rsidRPr="00CF3601" w:rsidRDefault="00134DC5" w:rsidP="001D2849">
      <w:pPr>
        <w:pStyle w:val="ListParagraph"/>
        <w:spacing w:after="0" w:line="240" w:lineRule="auto"/>
        <w:rPr>
          <w:rFonts w:ascii="Consolas" w:hAnsi="Consolas" w:cs="Courier New"/>
          <w:sz w:val="24"/>
          <w:szCs w:val="24"/>
        </w:rPr>
      </w:pPr>
      <w:r w:rsidRPr="00CF3601">
        <w:rPr>
          <w:rFonts w:ascii="Consolas" w:hAnsi="Consolas" w:cs="Courier New"/>
          <w:sz w:val="24"/>
          <w:szCs w:val="24"/>
        </w:rPr>
        <w:tab/>
      </w:r>
      <w:r w:rsidRPr="00CF3601">
        <w:rPr>
          <w:rFonts w:ascii="Consolas" w:hAnsi="Consolas" w:cs="Courier New"/>
          <w:sz w:val="24"/>
          <w:szCs w:val="24"/>
        </w:rPr>
        <w:tab/>
        <w:t>sys-mac &lt;MAC&gt; \</w:t>
      </w:r>
    </w:p>
    <w:p w14:paraId="222E3E01" w14:textId="63F6346D" w:rsidR="00134DC5" w:rsidRPr="00CF3601" w:rsidRDefault="00134DC5" w:rsidP="001D2849">
      <w:pPr>
        <w:pStyle w:val="ListParagraph"/>
        <w:spacing w:after="0" w:line="240" w:lineRule="auto"/>
        <w:rPr>
          <w:rFonts w:ascii="Consolas" w:hAnsi="Consolas" w:cs="Courier New"/>
          <w:sz w:val="24"/>
          <w:szCs w:val="24"/>
        </w:rPr>
      </w:pPr>
      <w:r w:rsidRPr="00CF3601">
        <w:rPr>
          <w:rFonts w:ascii="Consolas" w:hAnsi="Consolas" w:cs="Courier New"/>
          <w:sz w:val="24"/>
          <w:szCs w:val="24"/>
        </w:rPr>
        <w:tab/>
      </w:r>
      <w:r w:rsidRPr="00CF3601">
        <w:rPr>
          <w:rFonts w:ascii="Consolas" w:hAnsi="Consolas" w:cs="Courier New"/>
          <w:sz w:val="24"/>
          <w:szCs w:val="24"/>
        </w:rPr>
        <w:tab/>
        <w:t>interface &lt;PEERLINK-INTERFACES&gt; \</w:t>
      </w:r>
    </w:p>
    <w:p w14:paraId="222E3E02" w14:textId="277BF424" w:rsidR="00134DC5" w:rsidRPr="00CF3601" w:rsidRDefault="00134DC5" w:rsidP="001D2849">
      <w:pPr>
        <w:pStyle w:val="ListParagraph"/>
        <w:spacing w:after="0" w:line="240" w:lineRule="auto"/>
        <w:rPr>
          <w:rFonts w:ascii="Consolas" w:hAnsi="Consolas" w:cs="Courier New"/>
          <w:sz w:val="24"/>
          <w:szCs w:val="24"/>
        </w:rPr>
      </w:pPr>
      <w:r w:rsidRPr="00CF3601">
        <w:rPr>
          <w:rFonts w:ascii="Consolas" w:hAnsi="Consolas" w:cs="Courier New"/>
          <w:sz w:val="24"/>
          <w:szCs w:val="24"/>
        </w:rPr>
        <w:tab/>
      </w:r>
      <w:r w:rsidRPr="00CF3601">
        <w:rPr>
          <w:rFonts w:ascii="Consolas" w:hAnsi="Consolas" w:cs="Courier New"/>
          <w:sz w:val="24"/>
          <w:szCs w:val="24"/>
        </w:rPr>
        <w:tab/>
        <w:t>&lt;ROLE&gt; \</w:t>
      </w:r>
    </w:p>
    <w:p w14:paraId="222E3E03" w14:textId="26699818" w:rsidR="00134DC5" w:rsidRPr="00CF3601" w:rsidRDefault="00134DC5" w:rsidP="001D2849">
      <w:pPr>
        <w:pStyle w:val="ListParagraph"/>
        <w:spacing w:after="0" w:line="240" w:lineRule="auto"/>
        <w:rPr>
          <w:rFonts w:ascii="Consolas" w:hAnsi="Consolas" w:cs="Courier New"/>
          <w:sz w:val="24"/>
          <w:szCs w:val="24"/>
        </w:rPr>
      </w:pPr>
      <w:r w:rsidRPr="00CF3601">
        <w:rPr>
          <w:rFonts w:ascii="Consolas" w:hAnsi="Consolas" w:cs="Courier New"/>
          <w:sz w:val="24"/>
          <w:szCs w:val="24"/>
        </w:rPr>
        <w:tab/>
      </w:r>
      <w:r w:rsidRPr="00CF3601">
        <w:rPr>
          <w:rFonts w:ascii="Consolas" w:hAnsi="Consolas" w:cs="Courier New"/>
          <w:sz w:val="24"/>
          <w:szCs w:val="24"/>
        </w:rPr>
        <w:tab/>
        <w:t>backup-</w:t>
      </w:r>
      <w:proofErr w:type="spellStart"/>
      <w:r w:rsidRPr="00CF3601">
        <w:rPr>
          <w:rFonts w:ascii="Consolas" w:hAnsi="Consolas" w:cs="Courier New"/>
          <w:sz w:val="24"/>
          <w:szCs w:val="24"/>
        </w:rPr>
        <w:t>ip</w:t>
      </w:r>
      <w:proofErr w:type="spellEnd"/>
      <w:r w:rsidRPr="00CF3601">
        <w:rPr>
          <w:rFonts w:ascii="Consolas" w:hAnsi="Consolas" w:cs="Courier New"/>
          <w:sz w:val="24"/>
          <w:szCs w:val="24"/>
        </w:rPr>
        <w:t xml:space="preserve"> &lt;IP&gt;</w:t>
      </w:r>
    </w:p>
    <w:p w14:paraId="222E3E04" w14:textId="73F5A918" w:rsidR="009E7F30" w:rsidRPr="00577486" w:rsidRDefault="009E7F30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05" w14:textId="77777777" w:rsidR="00DE21FB" w:rsidRPr="00577486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>** Please note:</w:t>
      </w:r>
    </w:p>
    <w:p w14:paraId="222E3E06" w14:textId="3D811096" w:rsidR="00A40C4C" w:rsidRPr="00577486" w:rsidRDefault="00A40C4C" w:rsidP="00961A1C">
      <w:pPr>
        <w:pStyle w:val="ListParagraph"/>
        <w:numPr>
          <w:ilvl w:val="0"/>
          <w:numId w:val="4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proofErr w:type="spellStart"/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proofErr w:type="spellEnd"/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961A1C">
      <w:pPr>
        <w:pStyle w:val="ListParagraph"/>
        <w:numPr>
          <w:ilvl w:val="0"/>
          <w:numId w:val="41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961A1C">
      <w:pPr>
        <w:pStyle w:val="ListParagraph"/>
        <w:numPr>
          <w:ilvl w:val="0"/>
          <w:numId w:val="41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0A" w14:textId="08951DF0" w:rsidR="008B3CDE" w:rsidRPr="00577486" w:rsidRDefault="00523B2A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32480" behindDoc="0" locked="0" layoutInCell="1" allowOverlap="1" wp14:anchorId="222E4327" wp14:editId="6A473859">
                <wp:simplePos x="0" y="0"/>
                <wp:positionH relativeFrom="column">
                  <wp:posOffset>2765147</wp:posOffset>
                </wp:positionH>
                <wp:positionV relativeFrom="paragraph">
                  <wp:posOffset>2101291</wp:posOffset>
                </wp:positionV>
                <wp:extent cx="2508580" cy="634621"/>
                <wp:effectExtent l="0" t="0" r="635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580" cy="63462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3C2CC2" id="Rectangle 1438" o:spid="_x0000_s1026" style="position:absolute;margin-left:217.75pt;margin-top:165.45pt;width:197.55pt;height:49.95pt;z-index:251732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5984" behindDoc="0" locked="0" layoutInCell="1" allowOverlap="1" wp14:anchorId="222E432B" wp14:editId="7F4CA4D5">
                <wp:simplePos x="0" y="0"/>
                <wp:positionH relativeFrom="column">
                  <wp:posOffset>2772461</wp:posOffset>
                </wp:positionH>
                <wp:positionV relativeFrom="paragraph">
                  <wp:posOffset>594360</wp:posOffset>
                </wp:positionV>
                <wp:extent cx="2501798" cy="629006"/>
                <wp:effectExtent l="0" t="0" r="0" b="0"/>
                <wp:wrapNone/>
                <wp:docPr id="345" name="Rectangle 3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1798" cy="62900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6E65C" id="Rectangle 345" o:spid="_x0000_s1026" style="position:absolute;margin-left:218.3pt;margin-top:46.8pt;width:197pt;height:49.55pt;z-index:252604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28F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4960" behindDoc="0" locked="0" layoutInCell="1" allowOverlap="1" wp14:anchorId="222E432D" wp14:editId="3A5C6BA7">
                <wp:simplePos x="0" y="0"/>
                <wp:positionH relativeFrom="column">
                  <wp:posOffset>429895</wp:posOffset>
                </wp:positionH>
                <wp:positionV relativeFrom="paragraph">
                  <wp:posOffset>364490</wp:posOffset>
                </wp:positionV>
                <wp:extent cx="5062855" cy="1187450"/>
                <wp:effectExtent l="0" t="0" r="23495" b="12700"/>
                <wp:wrapTopAndBottom/>
                <wp:docPr id="3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62855" cy="118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1" w14:textId="47CF6C3C" w:rsidR="008B21E4" w:rsidRPr="00CF3601" w:rsidRDefault="008B21E4" w:rsidP="001D28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</w:rPr>
                              <w:t xml:space="preserve">cumulus@spine3:~$ net add 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</w:rPr>
                              <w:t xml:space="preserve"> peer \</w:t>
                            </w:r>
                          </w:p>
                          <w:p w14:paraId="222E46E2" w14:textId="77777777" w:rsidR="008B21E4" w:rsidRPr="00CF3601" w:rsidRDefault="008B21E4" w:rsidP="001D28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 \</w:t>
                            </w:r>
                          </w:p>
                          <w:p w14:paraId="222E46E3" w14:textId="77777777" w:rsidR="008B21E4" w:rsidRPr="00CF3601" w:rsidRDefault="008B21E4" w:rsidP="001D28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interface swp3-4 \</w:t>
                            </w:r>
                          </w:p>
                          <w:p w14:paraId="222E46E4" w14:textId="77777777" w:rsidR="008B21E4" w:rsidRPr="00CF3601" w:rsidRDefault="008B21E4" w:rsidP="001D28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primary \</w:t>
                            </w:r>
                          </w:p>
                          <w:p w14:paraId="222E46E5" w14:textId="77777777" w:rsidR="008B21E4" w:rsidRPr="00CF3601" w:rsidRDefault="008B21E4" w:rsidP="001D28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backup-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10.143.33.188</w:t>
                            </w:r>
                          </w:p>
                          <w:p w14:paraId="222E46E6" w14:textId="49DAF746" w:rsidR="008B21E4" w:rsidRPr="00CF3601" w:rsidRDefault="008B21E4" w:rsidP="001D284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</w:rPr>
                              <w:t>cumulus@spine3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D" id="_x0000_s1184" type="#_x0000_t202" style="position:absolute;left:0;text-align:left;margin-left:33.85pt;margin-top:28.7pt;width:398.65pt;height:93.5pt;z-index:251624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">
                <v:textbox>
                  <w:txbxContent>
                    <w:p w14:paraId="222E46E1" w14:textId="47CF6C3C" w:rsidR="008B21E4" w:rsidRPr="00CF3601" w:rsidRDefault="008B21E4" w:rsidP="001D28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</w:rPr>
                        <w:t xml:space="preserve">cumulus@spine3:~$ net add 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</w:rPr>
                        <w:t xml:space="preserve"> peer \</w:t>
                      </w:r>
                    </w:p>
                    <w:p w14:paraId="222E46E2" w14:textId="77777777" w:rsidR="008B21E4" w:rsidRPr="00CF3601" w:rsidRDefault="008B21E4" w:rsidP="001D28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 \</w:t>
                      </w:r>
                    </w:p>
                    <w:p w14:paraId="222E46E3" w14:textId="77777777" w:rsidR="008B21E4" w:rsidRPr="00CF3601" w:rsidRDefault="008B21E4" w:rsidP="001D28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interface swp3-4 \</w:t>
                      </w:r>
                    </w:p>
                    <w:p w14:paraId="222E46E4" w14:textId="77777777" w:rsidR="008B21E4" w:rsidRPr="00CF3601" w:rsidRDefault="008B21E4" w:rsidP="001D28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primary \</w:t>
                      </w:r>
                    </w:p>
                    <w:p w14:paraId="222E46E5" w14:textId="77777777" w:rsidR="008B21E4" w:rsidRPr="00CF3601" w:rsidRDefault="008B21E4" w:rsidP="001D28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10.143.33.188</w:t>
                      </w:r>
                    </w:p>
                    <w:p w14:paraId="222E46E6" w14:textId="49DAF746" w:rsidR="008B21E4" w:rsidRPr="00CF3601" w:rsidRDefault="008B21E4" w:rsidP="001D284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CF3601">
                        <w:rPr>
                          <w:rFonts w:ascii="Consolas" w:hAnsi="Consolas" w:cs="Courier New"/>
                        </w:rPr>
                        <w:t>cumulus@spine3:~$ net commi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5528F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22E4329" wp14:editId="069AAB48">
                <wp:simplePos x="0" y="0"/>
                <wp:positionH relativeFrom="column">
                  <wp:posOffset>415925</wp:posOffset>
                </wp:positionH>
                <wp:positionV relativeFrom="paragraph">
                  <wp:posOffset>1852295</wp:posOffset>
                </wp:positionV>
                <wp:extent cx="5076825" cy="1187450"/>
                <wp:effectExtent l="0" t="0" r="28575" b="12700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76825" cy="1187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DB" w14:textId="015FAFC5" w:rsidR="008B21E4" w:rsidRPr="00CF3601" w:rsidRDefault="008B21E4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</w:rPr>
                              <w:t xml:space="preserve">cumulus@spine4:~$ net add 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</w:rPr>
                              <w:t xml:space="preserve"> peer \</w:t>
                            </w:r>
                          </w:p>
                          <w:p w14:paraId="222E46DC" w14:textId="77777777" w:rsidR="008B21E4" w:rsidRPr="00CF3601" w:rsidRDefault="008B21E4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 \</w:t>
                            </w:r>
                          </w:p>
                          <w:p w14:paraId="222E46DD" w14:textId="77777777" w:rsidR="008B21E4" w:rsidRPr="00CF3601" w:rsidRDefault="008B21E4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interface swp3-4 \</w:t>
                            </w:r>
                          </w:p>
                          <w:p w14:paraId="222E46DE" w14:textId="77777777" w:rsidR="008B21E4" w:rsidRPr="00CF3601" w:rsidRDefault="008B21E4" w:rsidP="0064672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econdary \</w:t>
                            </w:r>
                          </w:p>
                          <w:p w14:paraId="222E46DF" w14:textId="77777777" w:rsidR="008B21E4" w:rsidRPr="00CF3601" w:rsidRDefault="008B21E4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backup-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10.143.33.187</w:t>
                            </w:r>
                          </w:p>
                          <w:p w14:paraId="222E46E0" w14:textId="098FF841" w:rsidR="008B21E4" w:rsidRPr="00CF3601" w:rsidRDefault="008B21E4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3601">
                              <w:rPr>
                                <w:rFonts w:ascii="Consolas" w:hAnsi="Consolas" w:cs="Courier New"/>
                              </w:rPr>
                              <w:t>cumulus@spine4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185" type="#_x0000_t202" style="position:absolute;left:0;text-align:left;margin-left:32.75pt;margin-top:145.85pt;width:399.75pt;height:93.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">
                <v:textbox>
                  <w:txbxContent>
                    <w:p w14:paraId="222E46DB" w14:textId="015FAFC5" w:rsidR="008B21E4" w:rsidRPr="00CF3601" w:rsidRDefault="008B21E4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</w:rPr>
                        <w:t xml:space="preserve">cumulus@spine4:~$ net add 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</w:rPr>
                        <w:t xml:space="preserve"> peer \</w:t>
                      </w:r>
                    </w:p>
                    <w:p w14:paraId="222E46DC" w14:textId="77777777" w:rsidR="008B21E4" w:rsidRPr="00CF3601" w:rsidRDefault="008B21E4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 \</w:t>
                      </w:r>
                    </w:p>
                    <w:p w14:paraId="222E46DD" w14:textId="77777777" w:rsidR="008B21E4" w:rsidRPr="00CF3601" w:rsidRDefault="008B21E4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interface swp3-4 \</w:t>
                      </w:r>
                    </w:p>
                    <w:p w14:paraId="222E46DE" w14:textId="77777777" w:rsidR="008B21E4" w:rsidRPr="00CF3601" w:rsidRDefault="008B21E4" w:rsidP="0064672D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econdary \</w:t>
                      </w:r>
                    </w:p>
                    <w:p w14:paraId="222E46DF" w14:textId="77777777" w:rsidR="008B21E4" w:rsidRPr="00CF3601" w:rsidRDefault="008B21E4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10.143.33.187</w:t>
                      </w:r>
                    </w:p>
                    <w:p w14:paraId="222E46E0" w14:textId="098FF841" w:rsidR="008B21E4" w:rsidRPr="00CF3601" w:rsidRDefault="008B21E4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3601">
                        <w:rPr>
                          <w:rFonts w:ascii="Consolas" w:hAnsi="Consolas" w:cs="Courier New"/>
                        </w:rPr>
                        <w:t>cumulus@spine4:~$ net commit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0B" w14:textId="5CC5801B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0C" w14:textId="399019E5" w:rsidR="00E1557F" w:rsidRPr="00577486" w:rsidRDefault="00E1557F" w:rsidP="00E1557F">
      <w:pPr>
        <w:pStyle w:val="ListParagraph"/>
        <w:numPr>
          <w:ilvl w:val="0"/>
          <w:numId w:val="5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222E432F" wp14:editId="3411E846">
                <wp:simplePos x="0" y="0"/>
                <wp:positionH relativeFrom="column">
                  <wp:posOffset>386080</wp:posOffset>
                </wp:positionH>
                <wp:positionV relativeFrom="paragraph">
                  <wp:posOffset>285115</wp:posOffset>
                </wp:positionV>
                <wp:extent cx="5120640" cy="629920"/>
                <wp:effectExtent l="0" t="0" r="22860" b="17780"/>
                <wp:wrapThrough wrapText="bothSides">
                  <wp:wrapPolygon edited="0">
                    <wp:start x="0" y="0"/>
                    <wp:lineTo x="0" y="21556"/>
                    <wp:lineTo x="21616" y="21556"/>
                    <wp:lineTo x="21616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0640" cy="629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56E83C91" w:rsidR="008B21E4" w:rsidRPr="00523B2A" w:rsidRDefault="008B21E4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cumulus@spine3:~$ net add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2-3</w:t>
                            </w:r>
                          </w:p>
                          <w:p w14:paraId="222E46E8" w14:textId="0E316F48" w:rsidR="008B21E4" w:rsidRPr="00523B2A" w:rsidRDefault="008B21E4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cumulus@spine3:~$ net add bridge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stp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treeprio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  <w:p w14:paraId="222E46E9" w14:textId="66434E66" w:rsidR="008B21E4" w:rsidRPr="00523B2A" w:rsidRDefault="008B21E4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23B2A">
                              <w:rPr>
                                <w:rFonts w:ascii="Consolas" w:hAnsi="Consolas" w:cs="Courier New"/>
                              </w:rPr>
                              <w:t>cumulus@spine3:~$ net commit</w:t>
                            </w:r>
                          </w:p>
                          <w:p w14:paraId="222E46EA" w14:textId="77777777" w:rsidR="008B21E4" w:rsidRPr="00523B2A" w:rsidRDefault="008B21E4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186" type="#_x0000_t202" style="position:absolute;left:0;text-align:left;margin-left:30.4pt;margin-top:22.45pt;width:403.2pt;height:49.6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">
                <v:textbox>
                  <w:txbxContent>
                    <w:p w14:paraId="222E46E7" w14:textId="56E83C91" w:rsidR="008B21E4" w:rsidRPr="00523B2A" w:rsidRDefault="008B21E4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23B2A">
                        <w:rPr>
                          <w:rFonts w:ascii="Consolas" w:hAnsi="Consolas" w:cs="Courier New"/>
                        </w:rPr>
                        <w:t xml:space="preserve">cumulus@spine3:~$ net add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2-3</w:t>
                      </w:r>
                    </w:p>
                    <w:p w14:paraId="222E46E8" w14:textId="0E316F48" w:rsidR="008B21E4" w:rsidRPr="00523B2A" w:rsidRDefault="008B21E4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23B2A">
                        <w:rPr>
                          <w:rFonts w:ascii="Consolas" w:hAnsi="Consolas" w:cs="Courier New"/>
                        </w:rPr>
                        <w:t xml:space="preserve">cumulus@spine3:~$ net 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222E46E9" w14:textId="66434E66" w:rsidR="008B21E4" w:rsidRPr="00523B2A" w:rsidRDefault="008B21E4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23B2A">
                        <w:rPr>
                          <w:rFonts w:ascii="Consolas" w:hAnsi="Consolas" w:cs="Courier New"/>
                        </w:rPr>
                        <w:t>cumulus@spine3:~$ net commit</w:t>
                      </w:r>
                    </w:p>
                    <w:p w14:paraId="222E46EA" w14:textId="77777777" w:rsidR="008B21E4" w:rsidRPr="00523B2A" w:rsidRDefault="008B21E4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D" w14:textId="43D3CFE8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0E" w14:textId="73832A33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0F" w14:textId="3E886736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528" behindDoc="0" locked="0" layoutInCell="1" allowOverlap="1" wp14:anchorId="222E4331" wp14:editId="307C0A85">
                <wp:simplePos x="0" y="0"/>
                <wp:positionH relativeFrom="column">
                  <wp:posOffset>360680</wp:posOffset>
                </wp:positionH>
                <wp:positionV relativeFrom="paragraph">
                  <wp:posOffset>147320</wp:posOffset>
                </wp:positionV>
                <wp:extent cx="5120640" cy="629920"/>
                <wp:effectExtent l="0" t="0" r="22860" b="17780"/>
                <wp:wrapThrough wrapText="bothSides">
                  <wp:wrapPolygon edited="0">
                    <wp:start x="0" y="0"/>
                    <wp:lineTo x="0" y="21556"/>
                    <wp:lineTo x="21616" y="21556"/>
                    <wp:lineTo x="21616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20640" cy="629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1E130704" w:rsidR="008B21E4" w:rsidRPr="00523B2A" w:rsidRDefault="008B21E4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cumulus@spine4:~$ net add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2-3</w:t>
                            </w:r>
                          </w:p>
                          <w:p w14:paraId="222E46EC" w14:textId="4EA7263F" w:rsidR="008B21E4" w:rsidRPr="00523B2A" w:rsidRDefault="008B21E4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cumulus@spine4:~$ net add bridge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stp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treeprio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  <w:p w14:paraId="222E46ED" w14:textId="45BBCFE5" w:rsidR="008B21E4" w:rsidRPr="00523B2A" w:rsidRDefault="008B21E4" w:rsidP="00E1557F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23B2A">
                              <w:rPr>
                                <w:rFonts w:ascii="Consolas" w:hAnsi="Consolas" w:cs="Courier New"/>
                              </w:rPr>
                              <w:t>cumulus@spine4:~$ net commit</w:t>
                            </w:r>
                          </w:p>
                          <w:p w14:paraId="222E46EE" w14:textId="77777777" w:rsidR="008B21E4" w:rsidRPr="00523B2A" w:rsidRDefault="008B21E4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187" type="#_x0000_t202" style="position:absolute;margin-left:28.4pt;margin-top:11.6pt;width:403.2pt;height:49.6pt;z-index:25173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">
                <v:textbox>
                  <w:txbxContent>
                    <w:p w14:paraId="222E46EB" w14:textId="1E130704" w:rsidR="008B21E4" w:rsidRPr="00523B2A" w:rsidRDefault="008B21E4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23B2A">
                        <w:rPr>
                          <w:rFonts w:ascii="Consolas" w:hAnsi="Consolas" w:cs="Courier New"/>
                        </w:rPr>
                        <w:t xml:space="preserve">cumulus@spine4:~$ net add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2-3</w:t>
                      </w:r>
                    </w:p>
                    <w:p w14:paraId="222E46EC" w14:textId="4EA7263F" w:rsidR="008B21E4" w:rsidRPr="00523B2A" w:rsidRDefault="008B21E4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23B2A">
                        <w:rPr>
                          <w:rFonts w:ascii="Consolas" w:hAnsi="Consolas" w:cs="Courier New"/>
                        </w:rPr>
                        <w:t xml:space="preserve">cumulus@spine4:~$ net 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222E46ED" w14:textId="45BBCFE5" w:rsidR="008B21E4" w:rsidRPr="00523B2A" w:rsidRDefault="008B21E4" w:rsidP="00E1557F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23B2A">
                        <w:rPr>
                          <w:rFonts w:ascii="Consolas" w:hAnsi="Consolas" w:cs="Courier New"/>
                        </w:rPr>
                        <w:t>cumulus@spine4:~$ net commit</w:t>
                      </w:r>
                    </w:p>
                    <w:p w14:paraId="222E46EE" w14:textId="77777777" w:rsidR="008B21E4" w:rsidRPr="00523B2A" w:rsidRDefault="008B21E4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7A709688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2" w14:textId="2F06BBA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3" w14:textId="6FD6857D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4" w14:textId="57452C11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5" w14:textId="42CF8F33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6" w14:textId="318BF341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7" w14:textId="42DE3C7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8" w14:textId="62257083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40AA62B4" w:rsidR="008344B2" w:rsidRPr="002B2A31" w:rsidRDefault="00BC5C64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sz w:val="28"/>
          <w:szCs w:val="28"/>
        </w:rPr>
        <w:br w:type="page"/>
      </w:r>
      <w:r w:rsidR="00B80D7C"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CE5D6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991A76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961A1C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961A1C">
      <w:pPr>
        <w:pStyle w:val="ListParagraph"/>
        <w:numPr>
          <w:ilvl w:val="0"/>
          <w:numId w:val="19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</w:t>
      </w:r>
      <w:proofErr w:type="spellStart"/>
      <w:r w:rsidRPr="009737E3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9737E3">
        <w:rPr>
          <w:rFonts w:ascii="Consolas" w:hAnsi="Consolas" w:cs="Courier New"/>
          <w:b/>
          <w:bCs/>
          <w:sz w:val="24"/>
          <w:szCs w:val="24"/>
        </w:rPr>
        <w:t xml:space="preserve">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1872" behindDoc="0" locked="0" layoutInCell="1" allowOverlap="1" wp14:anchorId="574D2792" wp14:editId="2904362F">
                <wp:simplePos x="0" y="0"/>
                <wp:positionH relativeFrom="margin">
                  <wp:align>left</wp:align>
                </wp:positionH>
                <wp:positionV relativeFrom="paragraph">
                  <wp:posOffset>181864</wp:posOffset>
                </wp:positionV>
                <wp:extent cx="4030428" cy="2260397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30428" cy="2260397"/>
                          <a:chOff x="0" y="0"/>
                          <a:chExt cx="4452444" cy="2497252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8B21E4" w:rsidRPr="009737E3" w:rsidRDefault="008B21E4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8B21E4" w:rsidRPr="009737E3" w:rsidRDefault="008B21E4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53252" y="184652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8B21E4" w:rsidRPr="009737E3" w:rsidRDefault="008B21E4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3623700" y="380238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8B21E4" w:rsidRPr="009737E3" w:rsidRDefault="008B21E4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0" y="39183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8B21E4" w:rsidRPr="009737E3" w:rsidRDefault="008B21E4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88" y="1004040"/>
                            <a:ext cx="1643710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8B21E4" w:rsidRPr="009737E3" w:rsidRDefault="008B21E4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 w:rsidRPr="009737E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6"/>
                                  <w:szCs w:val="26"/>
                                </w:rPr>
                                <w:t>clag</w:t>
                              </w:r>
                              <w:proofErr w:type="spellEnd"/>
                              <w:r w:rsidRPr="009737E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6"/>
                                  <w:szCs w:val="26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8B21E4" w:rsidRPr="009737E3" w:rsidRDefault="008B21E4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203217" y="150232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8B21E4" w:rsidRPr="009737E3" w:rsidRDefault="008B21E4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188" style="position:absolute;left:0;text-align:left;margin-left:0;margin-top:14.3pt;width:317.35pt;height:178pt;z-index:251791872;mso-position-horizontal:left;mso-position-horizontal-relative:margin;mso-width-relative:margin;mso-height-relative:margin" coordsize="44524,249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">
                <v:line id="Straight Connector 1404" o:spid="_x0000_s1189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190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191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192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30" o:title="A close up of a sign&#10;&#10;Description automatically generated"/>
                </v:shape>
                <v:shape id="_x0000_s1193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8B21E4" w:rsidRPr="009737E3" w:rsidRDefault="008B21E4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194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8B21E4" w:rsidRPr="009737E3" w:rsidRDefault="008B21E4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195" type="#_x0000_t202" style="position:absolute;left:1532;top:184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8B21E4" w:rsidRPr="009737E3" w:rsidRDefault="008B21E4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96" type="#_x0000_t202" style="position:absolute;left:36237;top:3802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8B21E4" w:rsidRPr="009737E3" w:rsidRDefault="008B21E4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97" type="#_x0000_t202" style="position:absolute;top:3918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8B21E4" w:rsidRPr="009737E3" w:rsidRDefault="008B21E4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198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199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30" o:title="A close up of a sign&#10;&#10;Description automatically generated"/>
                </v:shape>
                <v:shape id="Picture 111" o:spid="_x0000_s1200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30" o:title="A close up of a sign&#10;&#10;Description automatically generated"/>
                </v:shape>
                <v:oval id="Oval 112" o:spid="_x0000_s1201" style="position:absolute;left:7972;top:10040;width:16437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8B21E4" w:rsidRPr="009737E3" w:rsidRDefault="008B21E4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proofErr w:type="spellStart"/>
                        <w:r w:rsidRPr="009737E3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6"/>
                            <w:szCs w:val="26"/>
                          </w:rPr>
                          <w:t>clag</w:t>
                        </w:r>
                        <w:proofErr w:type="spellEnd"/>
                        <w:r w:rsidRPr="009737E3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6"/>
                            <w:szCs w:val="26"/>
                          </w:rPr>
                          <w:t xml:space="preserve"> id 1</w:t>
                        </w:r>
                      </w:p>
                    </w:txbxContent>
                  </v:textbox>
                </v:oval>
                <v:shape id="_x0000_s1202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8B21E4" w:rsidRPr="009737E3" w:rsidRDefault="008B21E4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03" type="#_x0000_t202" style="position:absolute;left:2032;top:1502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8B21E4" w:rsidRPr="009737E3" w:rsidRDefault="008B21E4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5AD71CED" w:rsidR="007D1140" w:rsidRPr="009737E3" w:rsidRDefault="007D1140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222E433B" wp14:editId="14F6E0DF">
                <wp:simplePos x="0" y="0"/>
                <wp:positionH relativeFrom="column">
                  <wp:posOffset>38100</wp:posOffset>
                </wp:positionH>
                <wp:positionV relativeFrom="paragraph">
                  <wp:posOffset>954405</wp:posOffset>
                </wp:positionV>
                <wp:extent cx="5975350" cy="434340"/>
                <wp:effectExtent l="0" t="0" r="25400" b="22860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547F2EB7" w:rsidR="008B21E4" w:rsidRPr="00B5103A" w:rsidRDefault="008B21E4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cumulus@spine4:~$ 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1 interface swp2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6F8" w14:textId="04624B46" w:rsidR="008B21E4" w:rsidRPr="00B5103A" w:rsidRDefault="008B21E4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>cumulus@spine4:~$ net commit</w:t>
                            </w:r>
                          </w:p>
                          <w:p w14:paraId="222E46F9" w14:textId="77777777" w:rsidR="008B21E4" w:rsidRPr="00B5103A" w:rsidRDefault="008B21E4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04" type="#_x0000_t202" style="position:absolute;margin-left:3pt;margin-top:75.15pt;width:470.5pt;height:34.2pt;z-index:251723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">
                <v:textbox>
                  <w:txbxContent>
                    <w:p w14:paraId="222E46F7" w14:textId="547F2EB7" w:rsidR="008B21E4" w:rsidRPr="00B5103A" w:rsidRDefault="008B21E4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 xml:space="preserve">cumulus@spine4:~$ 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8" w14:textId="04624B46" w:rsidR="008B21E4" w:rsidRPr="00B5103A" w:rsidRDefault="008B21E4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>cumulus@spine4:~$ net commit</w:t>
                      </w:r>
                    </w:p>
                    <w:p w14:paraId="222E46F9" w14:textId="77777777" w:rsidR="008B21E4" w:rsidRPr="00B5103A" w:rsidRDefault="008B21E4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2240" behindDoc="0" locked="0" layoutInCell="1" allowOverlap="1" wp14:anchorId="222E433D" wp14:editId="14D37734">
                <wp:simplePos x="0" y="0"/>
                <wp:positionH relativeFrom="column">
                  <wp:posOffset>38100</wp:posOffset>
                </wp:positionH>
                <wp:positionV relativeFrom="paragraph">
                  <wp:posOffset>344805</wp:posOffset>
                </wp:positionV>
                <wp:extent cx="5975350" cy="434340"/>
                <wp:effectExtent l="0" t="0" r="25400" b="2286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508B27B9" w:rsidR="008B21E4" w:rsidRPr="00B5103A" w:rsidRDefault="008B21E4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cumulus@spine3:~$ 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1 interface swp1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6FB" w14:textId="112EDE16" w:rsidR="008B21E4" w:rsidRPr="00B5103A" w:rsidRDefault="008B21E4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>cumulus@spine3:~$ net commit</w:t>
                            </w:r>
                          </w:p>
                          <w:p w14:paraId="222E46FC" w14:textId="77777777" w:rsidR="008B21E4" w:rsidRPr="00B5103A" w:rsidRDefault="008B21E4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05" type="#_x0000_t202" style="position:absolute;margin-left:3pt;margin-top:27.15pt;width:470.5pt;height:34.2pt;z-index:25172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">
                <v:textbox>
                  <w:txbxContent>
                    <w:p w14:paraId="222E46FA" w14:textId="508B27B9" w:rsidR="008B21E4" w:rsidRPr="00B5103A" w:rsidRDefault="008B21E4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 xml:space="preserve">cumulus@spine3:~$ 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B" w14:textId="112EDE16" w:rsidR="008B21E4" w:rsidRPr="00B5103A" w:rsidRDefault="008B21E4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>cumulus@spine3:~$ net commit</w:t>
                      </w:r>
                    </w:p>
                    <w:p w14:paraId="222E46FC" w14:textId="77777777" w:rsidR="008B21E4" w:rsidRPr="00B5103A" w:rsidRDefault="008B21E4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</w:rPr>
        <w:t xml:space="preserve"># </w:t>
      </w:r>
      <w:r w:rsidRPr="009737E3">
        <w:rPr>
          <w:rFonts w:ascii="Consolas" w:hAnsi="Consolas" w:cs="Courier New"/>
          <w:b/>
          <w:bCs/>
        </w:rPr>
        <w:t xml:space="preserve">net add </w:t>
      </w:r>
      <w:proofErr w:type="spellStart"/>
      <w:r w:rsidRPr="009737E3">
        <w:rPr>
          <w:rFonts w:ascii="Consolas" w:hAnsi="Consolas" w:cs="Courier New"/>
          <w:b/>
          <w:bCs/>
        </w:rPr>
        <w:t>clag</w:t>
      </w:r>
      <w:proofErr w:type="spellEnd"/>
      <w:r w:rsidRPr="009737E3">
        <w:rPr>
          <w:rFonts w:ascii="Consolas" w:hAnsi="Consolas" w:cs="Courier New"/>
          <w:b/>
          <w:bCs/>
        </w:rPr>
        <w:t xml:space="preserve"> port bond &lt;BONDNAME&gt; interface &lt;INTERFACE&gt; </w:t>
      </w:r>
      <w:proofErr w:type="spellStart"/>
      <w:r w:rsidRPr="009737E3">
        <w:rPr>
          <w:rFonts w:ascii="Consolas" w:hAnsi="Consolas" w:cs="Courier New"/>
          <w:b/>
          <w:bCs/>
        </w:rPr>
        <w:t>clag</w:t>
      </w:r>
      <w:proofErr w:type="spellEnd"/>
      <w:r w:rsidRPr="009737E3">
        <w:rPr>
          <w:rFonts w:ascii="Consolas" w:hAnsi="Consolas" w:cs="Courier New"/>
          <w:b/>
          <w:bCs/>
        </w:rPr>
        <w:t>-id &lt;ID&gt;</w:t>
      </w:r>
    </w:p>
    <w:p w14:paraId="222E3E2A" w14:textId="56147012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961A1C">
      <w:pPr>
        <w:pStyle w:val="ListParagraph"/>
        <w:numPr>
          <w:ilvl w:val="0"/>
          <w:numId w:val="19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proofErr w:type="spellStart"/>
      <w:r w:rsidRPr="004415C5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4415C5">
        <w:rPr>
          <w:rFonts w:ascii="Consolas" w:hAnsi="Consolas" w:cs="Courier New"/>
          <w:b/>
          <w:bCs/>
          <w:sz w:val="24"/>
          <w:szCs w:val="24"/>
        </w:rPr>
        <w:t xml:space="preserve">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896" behindDoc="0" locked="0" layoutInCell="1" allowOverlap="1" wp14:anchorId="36010CD4" wp14:editId="0F90CAAE">
                <wp:simplePos x="0" y="0"/>
                <wp:positionH relativeFrom="column">
                  <wp:posOffset>416171</wp:posOffset>
                </wp:positionH>
                <wp:positionV relativeFrom="paragraph">
                  <wp:posOffset>185243</wp:posOffset>
                </wp:positionV>
                <wp:extent cx="4035814" cy="2304288"/>
                <wp:effectExtent l="0" t="0" r="3175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35814" cy="2304288"/>
                          <a:chOff x="0" y="0"/>
                          <a:chExt cx="4452444" cy="2541957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41957"/>
                            <a:chOff x="581872" y="0"/>
                            <a:chExt cx="3317310" cy="254195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92D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92D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6" y="147691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8B21E4" w:rsidRPr="004415C5" w:rsidRDefault="008B21E4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8B21E4" w:rsidRPr="004415C5" w:rsidRDefault="008B21E4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0" name="TextBox 20"/>
                          <wps:cNvSpPr txBox="1"/>
                          <wps:spPr>
                            <a:xfrm>
                              <a:off x="2742097" y="81757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3A462A1" w14:textId="77777777" w:rsidR="008B21E4" w:rsidRPr="004415C5" w:rsidRDefault="008B21E4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219732" y="1450968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8B21E4" w:rsidRPr="004415C5" w:rsidRDefault="008B21E4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42097" y="1446875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8B21E4" w:rsidRPr="004415C5" w:rsidRDefault="008B21E4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33" y="1027104"/>
                              <a:ext cx="1772549" cy="436231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92D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8B21E4" w:rsidRPr="004415C5" w:rsidRDefault="008B21E4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proofErr w:type="spellStart"/>
                                <w:r w:rsidRPr="004415C5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538135" w:themeColor="accent6" w:themeShade="BF"/>
                                    <w:kern w:val="24"/>
                                    <w:sz w:val="26"/>
                                    <w:szCs w:val="26"/>
                                  </w:rPr>
                                  <w:t>clag</w:t>
                                </w:r>
                                <w:proofErr w:type="spellEnd"/>
                                <w:r w:rsidRPr="004415C5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538135" w:themeColor="accent6" w:themeShade="BF"/>
                                    <w:kern w:val="24"/>
                                    <w:sz w:val="26"/>
                                    <w:szCs w:val="26"/>
                                  </w:rPr>
                                  <w:t xml:space="preserve">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3623700" y="382041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8B21E4" w:rsidRPr="004415C5" w:rsidRDefault="008B21E4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415C5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0" y="39364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8B21E4" w:rsidRPr="004415C5" w:rsidRDefault="008B21E4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415C5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623700" y="182787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8B21E4" w:rsidRPr="004415C5" w:rsidRDefault="008B21E4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415C5">
                                <w:rPr>
                                  <w:rFonts w:ascii="Consolas" w:eastAsia="Times New Roman" w:hAnsi="Consolas" w:cs="Courier New"/>
                                  <w:color w:val="00000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06" style="position:absolute;left:0;text-align:left;margin-left:32.75pt;margin-top:14.6pt;width:317.8pt;height:181.45pt;z-index:251792896;mso-width-relative:margin;mso-height-relative:margin" coordsize="44524,254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">
                <v:group id="Group 118" o:spid="_x0000_s1207" style="position:absolute;left:5818;width:33173;height:25419" coordorigin="5818" coordsize="33173,25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08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" strokecolor="#92d050" strokeweight="3pt">
                    <v:stroke joinstyle="miter"/>
                    <o:lock v:ext="edit" shapetype="f"/>
                  </v:line>
                  <v:line id="Straight Connector 121" o:spid="_x0000_s1209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" strokecolor="#92d050" strokeweight="3pt">
                    <v:stroke joinstyle="miter"/>
                    <o:lock v:ext="edit" shapetype="f"/>
                  </v:line>
                  <v:shape id="Picture 1537" o:spid="_x0000_s1210" type="#_x0000_t75" alt="A close up of a sign&#10;&#10;Description automatically generated" style="position:absolute;left:27851;top:14769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_x0000_s1211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8B21E4" w:rsidRPr="004415C5" w:rsidRDefault="008B21E4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12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8B21E4" w:rsidRPr="004415C5" w:rsidRDefault="008B21E4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13" type="#_x0000_t202" style="position:absolute;left:27420;top:817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3A462A1" w14:textId="77777777" w:rsidR="008B21E4" w:rsidRPr="004415C5" w:rsidRDefault="008B21E4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14" type="#_x0000_t202" style="position:absolute;left:32197;top:1450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8B21E4" w:rsidRPr="004415C5" w:rsidRDefault="008B21E4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15" type="#_x0000_t202" style="position:absolute;left:27420;top:14468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8B21E4" w:rsidRPr="004415C5" w:rsidRDefault="008B21E4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16" style="position:absolute;left:19457;top:10271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" fillcolor="white [3212]" strokecolor="#92d050" strokeweight="2pt">
                    <v:stroke joinstyle="miter"/>
                    <v:textbox>
                      <w:txbxContent>
                        <w:p w14:paraId="693B69CD" w14:textId="77777777" w:rsidR="008B21E4" w:rsidRPr="004415C5" w:rsidRDefault="008B21E4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proofErr w:type="spellStart"/>
                          <w:r w:rsidRPr="004415C5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538135" w:themeColor="accent6" w:themeShade="BF"/>
                              <w:kern w:val="24"/>
                              <w:sz w:val="26"/>
                              <w:szCs w:val="26"/>
                            </w:rPr>
                            <w:t>clag</w:t>
                          </w:r>
                          <w:proofErr w:type="spellEnd"/>
                          <w:r w:rsidRPr="004415C5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538135" w:themeColor="accent6" w:themeShade="BF"/>
                              <w:kern w:val="24"/>
                              <w:sz w:val="26"/>
                              <w:szCs w:val="26"/>
                            </w:rPr>
                            <w:t xml:space="preserve"> id 1</w:t>
                          </w:r>
                        </w:p>
                      </w:txbxContent>
                    </v:textbox>
                  </v:oval>
                  <v:line id="Straight Connector 1544" o:spid="_x0000_s1217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18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19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30" o:title="A close up of a sign&#10;&#10;Description automatically generated"/>
                  </v:shape>
                  <v:shape id="Picture 1548" o:spid="_x0000_s1220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30" o:title="A close up of a sign&#10;&#10;Description automatically generated"/>
                  </v:shape>
                </v:group>
                <v:shape id="_x0000_s1221" type="#_x0000_t202" style="position:absolute;left:36237;top:3820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8B21E4" w:rsidRPr="004415C5" w:rsidRDefault="008B21E4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415C5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22" type="#_x0000_t202" style="position:absolute;top:3936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8B21E4" w:rsidRPr="004415C5" w:rsidRDefault="008B21E4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415C5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23" type="#_x0000_t202" style="position:absolute;left:36237;top:18278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8B21E4" w:rsidRPr="004415C5" w:rsidRDefault="008B21E4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415C5">
                          <w:rPr>
                            <w:rFonts w:ascii="Consolas" w:eastAsia="Times New Roman" w:hAnsi="Consolas" w:cs="Courier New"/>
                            <w:color w:val="00000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61B5F1A2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4" w14:textId="2B5FC79E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53AD5A2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6" w14:textId="12FD296B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742F3A1D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222E4343" wp14:editId="40BC1EF2">
                <wp:simplePos x="0" y="0"/>
                <wp:positionH relativeFrom="column">
                  <wp:posOffset>0</wp:posOffset>
                </wp:positionH>
                <wp:positionV relativeFrom="paragraph">
                  <wp:posOffset>223520</wp:posOffset>
                </wp:positionV>
                <wp:extent cx="5975350" cy="434340"/>
                <wp:effectExtent l="0" t="0" r="25400" b="2286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09BFBB2A" w:rsidR="008B21E4" w:rsidRPr="00B5103A" w:rsidRDefault="008B21E4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cumulus@spine3:~$ 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2 interface swp2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08" w14:textId="7EB7BBCF" w:rsidR="008B21E4" w:rsidRPr="00B5103A" w:rsidRDefault="008B21E4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>cumulus@spine3:~$ net commit</w:t>
                            </w:r>
                          </w:p>
                          <w:p w14:paraId="222E4709" w14:textId="77777777" w:rsidR="008B21E4" w:rsidRPr="00B5103A" w:rsidRDefault="008B21E4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24" type="#_x0000_t202" style="position:absolute;left:0;text-align:left;margin-left:0;margin-top:17.6pt;width:470.5pt;height:34.2pt;z-index:251724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">
                <v:textbox>
                  <w:txbxContent>
                    <w:p w14:paraId="222E4707" w14:textId="09BFBB2A" w:rsidR="008B21E4" w:rsidRPr="00B5103A" w:rsidRDefault="008B21E4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 xml:space="preserve">cumulus@spine3:~$ 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8" w14:textId="7EB7BBCF" w:rsidR="008B21E4" w:rsidRPr="00B5103A" w:rsidRDefault="008B21E4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>cumulus@spine3:~$ net commit</w:t>
                      </w:r>
                    </w:p>
                    <w:p w14:paraId="222E4709" w14:textId="77777777" w:rsidR="008B21E4" w:rsidRPr="00B5103A" w:rsidRDefault="008B21E4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22E4345" wp14:editId="0BFC0A6D">
                <wp:simplePos x="0" y="0"/>
                <wp:positionH relativeFrom="column">
                  <wp:posOffset>0</wp:posOffset>
                </wp:positionH>
                <wp:positionV relativeFrom="paragraph">
                  <wp:posOffset>833120</wp:posOffset>
                </wp:positionV>
                <wp:extent cx="5975350" cy="434340"/>
                <wp:effectExtent l="0" t="0" r="25400" b="2286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5350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58CF8567" w:rsidR="008B21E4" w:rsidRPr="00B5103A" w:rsidRDefault="008B21E4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cumulus@spine4:~$ 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2 interface swp1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0B" w14:textId="55E5BE86" w:rsidR="008B21E4" w:rsidRPr="00B5103A" w:rsidRDefault="008B21E4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103A">
                              <w:rPr>
                                <w:rFonts w:ascii="Consolas" w:hAnsi="Consolas" w:cs="Courier New"/>
                              </w:rPr>
                              <w:t>cumulus@spine4:~$ net commit</w:t>
                            </w:r>
                          </w:p>
                          <w:p w14:paraId="222E470C" w14:textId="77777777" w:rsidR="008B21E4" w:rsidRPr="00B5103A" w:rsidRDefault="008B21E4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25" type="#_x0000_t202" style="position:absolute;left:0;text-align:left;margin-left:0;margin-top:65.6pt;width:470.5pt;height:34.2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">
                <v:textbox>
                  <w:txbxContent>
                    <w:p w14:paraId="222E470A" w14:textId="58CF8567" w:rsidR="008B21E4" w:rsidRPr="00B5103A" w:rsidRDefault="008B21E4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 xml:space="preserve">cumulus@spine4:~$ 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B" w14:textId="55E5BE86" w:rsidR="008B21E4" w:rsidRPr="00B5103A" w:rsidRDefault="008B21E4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103A">
                        <w:rPr>
                          <w:rFonts w:ascii="Consolas" w:hAnsi="Consolas" w:cs="Courier New"/>
                        </w:rPr>
                        <w:t>cumulus@spine4:~$ net commit</w:t>
                      </w:r>
                    </w:p>
                    <w:p w14:paraId="222E470C" w14:textId="77777777" w:rsidR="008B21E4" w:rsidRPr="00B5103A" w:rsidRDefault="008B21E4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8" w14:textId="3D0867CC" w:rsidR="00A855CB" w:rsidRPr="00577486" w:rsidRDefault="00A855CB" w:rsidP="00961A1C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27BC824E" w:rsidR="001D2849" w:rsidRPr="00577486" w:rsidRDefault="00CF2B1C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3920" behindDoc="0" locked="0" layoutInCell="1" allowOverlap="1" wp14:anchorId="460C1D98" wp14:editId="72BB17EF">
                <wp:simplePos x="0" y="0"/>
                <wp:positionH relativeFrom="margin">
                  <wp:posOffset>1448410</wp:posOffset>
                </wp:positionH>
                <wp:positionV relativeFrom="paragraph">
                  <wp:posOffset>173050</wp:posOffset>
                </wp:positionV>
                <wp:extent cx="1777593" cy="190195"/>
                <wp:effectExtent l="0" t="0" r="0" b="635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77593" cy="1901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D7DB41" id="Rectangle 1552" o:spid="_x0000_s1026" style="position:absolute;margin-left:114.05pt;margin-top:13.65pt;width:139.95pt;height:15pt;z-index:251793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14368" behindDoc="1" locked="0" layoutInCell="1" allowOverlap="1" wp14:anchorId="222E4347" wp14:editId="35F2CCAE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3884295"/>
                <wp:effectExtent l="0" t="0" r="10795" b="20955"/>
                <wp:wrapThrough wrapText="bothSides">
                  <wp:wrapPolygon edited="0">
                    <wp:start x="0" y="0"/>
                    <wp:lineTo x="0" y="21611"/>
                    <wp:lineTo x="21558" y="21611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38842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7E18AEE" w:rsidR="008B21E4" w:rsidRPr="00932F38" w:rsidRDefault="008B21E4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cumulus@spine3:~$ </w:t>
                            </w:r>
                            <w:r w:rsidRPr="00932F38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show configuration</w:t>
                            </w:r>
                          </w:p>
                          <w:p w14:paraId="222E470E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0F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>interface LEAF1</w:t>
                            </w:r>
                          </w:p>
                          <w:p w14:paraId="222E4710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22E4711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712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13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222E4714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222E4715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16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17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718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bridge-ports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LEAF1 LEAF2</w:t>
                            </w:r>
                          </w:p>
                          <w:p w14:paraId="222E4719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bridge-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>-aware yes</w:t>
                            </w:r>
                          </w:p>
                          <w:p w14:paraId="222E471A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1B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interface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</w:p>
                          <w:p w14:paraId="222E471C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222E471D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1E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222E471F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address 169.254.1.1/30</w:t>
                            </w:r>
                          </w:p>
                          <w:p w14:paraId="222E4720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>-backup-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10.143.33.188</w:t>
                            </w:r>
                          </w:p>
                          <w:p w14:paraId="222E4721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>-peer-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169.254.1.2</w:t>
                            </w:r>
                          </w:p>
                          <w:p w14:paraId="222E4722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>-priority 1000</w:t>
                            </w:r>
                          </w:p>
                          <w:p w14:paraId="222E4723" w14:textId="77777777" w:rsidR="008B21E4" w:rsidRPr="00932F38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F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F38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932F38">
                              <w:rPr>
                                <w:rFonts w:ascii="Consolas" w:hAnsi="Consolas" w:cs="Courier New"/>
                              </w:rPr>
                              <w:t>-sys-mac 44:38:39:FF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26" type="#_x0000_t202" style="position:absolute;left:0;text-align:left;margin-left:0;margin-top:9.55pt;width:330.65pt;height:305.85pt;z-index:-25180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">
                <v:textbox>
                  <w:txbxContent>
                    <w:p w14:paraId="222E470D" w14:textId="27E18AEE" w:rsidR="008B21E4" w:rsidRPr="00932F38" w:rsidRDefault="008B21E4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cumulus@spine3:~$ </w:t>
                      </w:r>
                      <w:r w:rsidRPr="00932F38">
                        <w:rPr>
                          <w:rFonts w:ascii="Consolas" w:hAnsi="Consolas" w:cs="Courier New"/>
                          <w:b/>
                          <w:bCs/>
                        </w:rPr>
                        <w:t>net show configuration</w:t>
                      </w:r>
                    </w:p>
                    <w:p w14:paraId="222E470E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0F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>interface LEAF1</w:t>
                      </w:r>
                    </w:p>
                    <w:p w14:paraId="222E4710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22E4711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712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13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222E4714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222E4715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16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17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718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bridge-ports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 xml:space="preserve"> LEAF1 LEAF2</w:t>
                      </w:r>
                    </w:p>
                    <w:p w14:paraId="222E4719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bridge-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>-aware yes</w:t>
                      </w:r>
                    </w:p>
                    <w:p w14:paraId="222E471A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1B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interface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</w:p>
                    <w:p w14:paraId="222E471C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222E471D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1E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222E471F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address 169.254.1.1/30</w:t>
                      </w:r>
                    </w:p>
                    <w:p w14:paraId="222E4720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>-backup-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 xml:space="preserve"> 10.143.33.188</w:t>
                      </w:r>
                    </w:p>
                    <w:p w14:paraId="222E4721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>-peer-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 xml:space="preserve"> 169.254.1.2</w:t>
                      </w:r>
                    </w:p>
                    <w:p w14:paraId="222E4722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>-priority 1000</w:t>
                      </w:r>
                    </w:p>
                    <w:p w14:paraId="222E4723" w14:textId="77777777" w:rsidR="008B21E4" w:rsidRPr="00932F38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F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F38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932F38">
                        <w:rPr>
                          <w:rFonts w:ascii="Consolas" w:hAnsi="Consolas" w:cs="Courier New"/>
                        </w:rPr>
                        <w:t>-sys-mac 44:38:39:FF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4E43790E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390E93AF" w:rsidR="00F039B8" w:rsidRPr="00577486" w:rsidRDefault="00CF2B1C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94944" behindDoc="0" locked="0" layoutInCell="1" allowOverlap="1" wp14:anchorId="6FC711BC" wp14:editId="49DAB056">
                <wp:simplePos x="0" y="0"/>
                <wp:positionH relativeFrom="margin">
                  <wp:posOffset>1426337</wp:posOffset>
                </wp:positionH>
                <wp:positionV relativeFrom="paragraph">
                  <wp:posOffset>312724</wp:posOffset>
                </wp:positionV>
                <wp:extent cx="1953158" cy="190195"/>
                <wp:effectExtent l="0" t="0" r="9525" b="635"/>
                <wp:wrapNone/>
                <wp:docPr id="1555" name="Rectangle 15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3158" cy="1901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B18C1C" id="Rectangle 1555" o:spid="_x0000_s1026" style="position:absolute;margin-left:112.3pt;margin-top:24.6pt;width:153.8pt;height:15pt;z-index:2517949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7008" behindDoc="0" locked="0" layoutInCell="1" allowOverlap="1" wp14:anchorId="222E4349" wp14:editId="0D20E61C">
                <wp:simplePos x="0" y="0"/>
                <wp:positionH relativeFrom="margin">
                  <wp:align>left</wp:align>
                </wp:positionH>
                <wp:positionV relativeFrom="paragraph">
                  <wp:posOffset>264795</wp:posOffset>
                </wp:positionV>
                <wp:extent cx="4199255" cy="3876040"/>
                <wp:effectExtent l="0" t="0" r="10795" b="10160"/>
                <wp:wrapTopAndBottom/>
                <wp:docPr id="3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3876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24" w14:textId="29166F5F" w:rsidR="008B21E4" w:rsidRPr="00CA2597" w:rsidRDefault="008B21E4" w:rsidP="008344B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cumulus@spine4:~$ </w:t>
                            </w:r>
                            <w:r w:rsidRPr="00CA2597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show configuration</w:t>
                            </w:r>
                          </w:p>
                          <w:p w14:paraId="222E4725" w14:textId="3E060DC6" w:rsidR="008B21E4" w:rsidRPr="00CA2597" w:rsidRDefault="008B21E4" w:rsidP="008344B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26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>interface LEAF1</w:t>
                            </w:r>
                          </w:p>
                          <w:p w14:paraId="222E4727" w14:textId="1EE8BE15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222E4728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729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2A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222E472B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22E472C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2D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2E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72F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bridge-ports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LEAF1 LEAF2</w:t>
                            </w:r>
                          </w:p>
                          <w:p w14:paraId="222E4730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bridge-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>-aware yes</w:t>
                            </w:r>
                          </w:p>
                          <w:p w14:paraId="222E4731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32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interface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</w:p>
                          <w:p w14:paraId="222E4733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222E4734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35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222E4736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address 169.254.1.2/30</w:t>
                            </w:r>
                          </w:p>
                          <w:p w14:paraId="222E4737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>-backup-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10.143.33.187</w:t>
                            </w:r>
                          </w:p>
                          <w:p w14:paraId="222E4738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>-peer-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169.254.1.1</w:t>
                            </w:r>
                          </w:p>
                          <w:p w14:paraId="222E4739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>-priority 2000</w:t>
                            </w:r>
                          </w:p>
                          <w:p w14:paraId="222E473A" w14:textId="77777777" w:rsidR="008B21E4" w:rsidRPr="00CA2597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A2597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CA2597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CA2597">
                              <w:rPr>
                                <w:rFonts w:ascii="Consolas" w:hAnsi="Consolas" w:cs="Courier New"/>
                              </w:rPr>
                              <w:t>-sys-mac 44:38:39:FF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9" id="_x0000_s1227" type="#_x0000_t202" style="position:absolute;margin-left:0;margin-top:20.85pt;width:330.65pt;height:305.2pt;z-index:25162700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">
                <v:textbox>
                  <w:txbxContent>
                    <w:p w14:paraId="222E4724" w14:textId="29166F5F" w:rsidR="008B21E4" w:rsidRPr="00CA2597" w:rsidRDefault="008B21E4" w:rsidP="008344B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cumulus@spine4:~$ </w:t>
                      </w:r>
                      <w:r w:rsidRPr="00CA2597">
                        <w:rPr>
                          <w:rFonts w:ascii="Consolas" w:hAnsi="Consolas" w:cs="Courier New"/>
                          <w:b/>
                          <w:bCs/>
                        </w:rPr>
                        <w:t>net show configuration</w:t>
                      </w:r>
                    </w:p>
                    <w:p w14:paraId="222E4725" w14:textId="3E060DC6" w:rsidR="008B21E4" w:rsidRPr="00CA2597" w:rsidRDefault="008B21E4" w:rsidP="008344B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26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>interface LEAF1</w:t>
                      </w:r>
                    </w:p>
                    <w:p w14:paraId="222E4727" w14:textId="1EE8BE15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222E4728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729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2A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222E472B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22E472C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2D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2E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72F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bridge-ports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 xml:space="preserve"> LEAF1 LEAF2</w:t>
                      </w:r>
                    </w:p>
                    <w:p w14:paraId="222E4730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bridge-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>-aware yes</w:t>
                      </w:r>
                    </w:p>
                    <w:p w14:paraId="222E4731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32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interface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</w:p>
                    <w:p w14:paraId="222E4733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222E4734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35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222E4736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address 169.254.1.2/30</w:t>
                      </w:r>
                    </w:p>
                    <w:p w14:paraId="222E4737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>-backup-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 xml:space="preserve"> 10.143.33.187</w:t>
                      </w:r>
                    </w:p>
                    <w:p w14:paraId="222E4738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>-peer-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 xml:space="preserve"> 169.254.1.1</w:t>
                      </w:r>
                    </w:p>
                    <w:p w14:paraId="222E4739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>-priority 2000</w:t>
                      </w:r>
                    </w:p>
                    <w:p w14:paraId="222E473A" w14:textId="77777777" w:rsidR="008B21E4" w:rsidRPr="00CA2597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A2597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CA2597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CA2597">
                        <w:rPr>
                          <w:rFonts w:ascii="Consolas" w:hAnsi="Consolas" w:cs="Courier New"/>
                        </w:rPr>
                        <w:t>-sys-mac 44:38:39:FF:00:01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222E3E47" w14:textId="37711971" w:rsidR="004D35DA" w:rsidRPr="00CA2597" w:rsidRDefault="00C571EB" w:rsidP="00961A1C">
      <w:pPr>
        <w:pStyle w:val="ListParagraph"/>
        <w:numPr>
          <w:ilvl w:val="0"/>
          <w:numId w:val="45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5968" behindDoc="0" locked="0" layoutInCell="1" allowOverlap="1" wp14:anchorId="33FEAFF9" wp14:editId="15F9B3C0">
                <wp:simplePos x="0" y="0"/>
                <wp:positionH relativeFrom="column">
                  <wp:posOffset>1046049</wp:posOffset>
                </wp:positionH>
                <wp:positionV relativeFrom="paragraph">
                  <wp:posOffset>575971</wp:posOffset>
                </wp:positionV>
                <wp:extent cx="1111911" cy="190195"/>
                <wp:effectExtent l="0" t="0" r="0" b="635"/>
                <wp:wrapNone/>
                <wp:docPr id="1556" name="Rectangle 15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1911" cy="1901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861748" id="Rectangle 1556" o:spid="_x0000_s1026" style="position:absolute;margin-left:82.35pt;margin-top:45.35pt;width:87.55pt;height:15pt;z-index:251795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" fillcolor="#747070 [1614]" stroked="f" strokeweight="1.25pt">
                <v:fill opacity="18247f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222E434B" wp14:editId="23F803D8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759E684B" w:rsidR="008B21E4" w:rsidRPr="00CF2B1C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cumulus@spine3:~$ </w:t>
                            </w:r>
                            <w:r w:rsidRPr="00CF2B1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et show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clag</w:t>
                            </w:r>
                            <w:proofErr w:type="spellEnd"/>
                          </w:p>
                          <w:p w14:paraId="222E473C" w14:textId="77777777" w:rsidR="008B21E4" w:rsidRPr="00CF2B1C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77777777" w:rsidR="008B21E4" w:rsidRPr="00CF2B1C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Our Priority, ID, and Role: 1000 24:8a:07:cf:6a:50 primary</w:t>
                            </w:r>
                          </w:p>
                          <w:p w14:paraId="222E473E" w14:textId="77777777" w:rsidR="008B21E4" w:rsidRPr="00CF2B1C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24:8a:07:cf:6d:d0 secondary</w:t>
                            </w:r>
                          </w:p>
                          <w:p w14:paraId="222E473F" w14:textId="77777777" w:rsidR="008B21E4" w:rsidRPr="00CF2B1C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169.254.1.2</w:t>
                            </w:r>
                          </w:p>
                          <w:p w14:paraId="222E4740" w14:textId="77777777" w:rsidR="008B21E4" w:rsidRPr="00CF2B1C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10.143.33.188 (active)</w:t>
                            </w:r>
                          </w:p>
                          <w:p w14:paraId="222E4741" w14:textId="77777777" w:rsidR="008B21E4" w:rsidRPr="00CF2B1C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44:38:39:ff:00:01</w:t>
                            </w:r>
                          </w:p>
                          <w:p w14:paraId="222E4742" w14:textId="77777777" w:rsidR="008B21E4" w:rsidRPr="00CF2B1C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8B21E4" w:rsidRPr="00CF2B1C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8B21E4" w:rsidRPr="00CF2B1C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8B21E4" w:rsidRPr="00CF2B1C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8B21E4" w:rsidRPr="00CF2B1C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</w:rPr>
                              <w:t>LEAF1</w:t>
                            </w:r>
                            <w:proofErr w:type="spellEnd"/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1         -                      -</w:t>
                            </w:r>
                          </w:p>
                          <w:p w14:paraId="222E4747" w14:textId="77777777" w:rsidR="008B21E4" w:rsidRPr="00CF2B1C" w:rsidRDefault="008B21E4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</w:rPr>
                              <w:t>LEAF2</w:t>
                            </w:r>
                            <w:proofErr w:type="spellEnd"/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28" type="#_x0000_t202" style="position:absolute;left:0;text-align:left;margin-left:-31.2pt;margin-top:41.3pt;width:551.6pt;height:175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">
                <v:textbox>
                  <w:txbxContent>
                    <w:p w14:paraId="222E473B" w14:textId="759E684B" w:rsidR="008B21E4" w:rsidRPr="00CF2B1C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cumulus@spine3:~$ </w:t>
                      </w:r>
                      <w:r w:rsidRPr="00CF2B1C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show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</w:p>
                    <w:p w14:paraId="222E473C" w14:textId="77777777" w:rsidR="008B21E4" w:rsidRPr="00CF2B1C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77777777" w:rsidR="008B21E4" w:rsidRPr="00CF2B1C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Our Priority, ID, and Role: 1000 24:8a:07:cf:6a:50 primary</w:t>
                      </w:r>
                    </w:p>
                    <w:p w14:paraId="222E473E" w14:textId="77777777" w:rsidR="008B21E4" w:rsidRPr="00CF2B1C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24:8a:07:cf:6d:d0 secondary</w:t>
                      </w:r>
                    </w:p>
                    <w:p w14:paraId="222E473F" w14:textId="77777777" w:rsidR="008B21E4" w:rsidRPr="00CF2B1C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169.254.1.2</w:t>
                      </w:r>
                    </w:p>
                    <w:p w14:paraId="222E4740" w14:textId="77777777" w:rsidR="008B21E4" w:rsidRPr="00CF2B1C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10.143.33.188 (active)</w:t>
                      </w:r>
                    </w:p>
                    <w:p w14:paraId="222E4741" w14:textId="77777777" w:rsidR="008B21E4" w:rsidRPr="00CF2B1C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44:38:39:ff:00:01</w:t>
                      </w:r>
                    </w:p>
                    <w:p w14:paraId="222E4742" w14:textId="77777777" w:rsidR="008B21E4" w:rsidRPr="00CF2B1C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8B21E4" w:rsidRPr="00CF2B1C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8B21E4" w:rsidRPr="00CF2B1C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8B21E4" w:rsidRPr="00CF2B1C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8B21E4" w:rsidRPr="00CF2B1C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1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1         -                      -</w:t>
                      </w:r>
                    </w:p>
                    <w:p w14:paraId="222E4747" w14:textId="77777777" w:rsidR="008B21E4" w:rsidRPr="00CF2B1C" w:rsidRDefault="008B21E4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2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 xml:space="preserve"># net show </w:t>
      </w:r>
      <w:proofErr w:type="spellStart"/>
      <w:r w:rsidR="00C62820" w:rsidRPr="00CA2597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E61498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C17ADD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b/>
                <w:bCs/>
                <w:sz w:val="24"/>
                <w:szCs w:val="24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b/>
                <w:bCs/>
                <w:sz w:val="24"/>
                <w:szCs w:val="24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065AF" w:rsidRDefault="00BD363B" w:rsidP="00BD363B">
            <w:pPr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b/>
                <w:bCs/>
                <w:sz w:val="24"/>
                <w:szCs w:val="24"/>
              </w:rPr>
              <w:t>‘eth2’ IP Address</w:t>
            </w:r>
          </w:p>
        </w:tc>
      </w:tr>
      <w:tr w:rsidR="00BD363B" w:rsidRPr="00577486" w14:paraId="222E3E52" w14:textId="77777777" w:rsidTr="00C17ADD">
        <w:tc>
          <w:tcPr>
            <w:tcW w:w="1268" w:type="dxa"/>
            <w:tcBorders>
              <w:top w:val="single" w:sz="18" w:space="0" w:color="7F7F7F" w:themeColor="text1" w:themeTint="80"/>
              <w:bottom w:val="single" w:sz="6" w:space="0" w:color="auto"/>
            </w:tcBorders>
          </w:tcPr>
          <w:p w14:paraId="222E3E4F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  <w:bottom w:val="single" w:sz="6" w:space="0" w:color="auto"/>
            </w:tcBorders>
          </w:tcPr>
          <w:p w14:paraId="222E3E50" w14:textId="017C775E" w:rsidR="00BD363B" w:rsidRPr="00B065AF" w:rsidRDefault="00EF2BE3" w:rsidP="00BD363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host</w:t>
            </w:r>
            <w:r w:rsidR="00BD363B"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  <w:bottom w:val="single" w:sz="6" w:space="0" w:color="auto"/>
            </w:tcBorders>
          </w:tcPr>
          <w:p w14:paraId="222E3E51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172.16.2.18/24</w:t>
            </w:r>
          </w:p>
        </w:tc>
      </w:tr>
      <w:tr w:rsidR="00BD363B" w:rsidRPr="00577486" w14:paraId="222E3E56" w14:textId="77777777" w:rsidTr="00C17ADD"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222E3E53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r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VLAN 3</w:t>
            </w:r>
          </w:p>
        </w:tc>
        <w:tc>
          <w:tcPr>
            <w:tcW w:w="1721" w:type="dxa"/>
            <w:tcBorders>
              <w:top w:val="single" w:sz="6" w:space="0" w:color="auto"/>
              <w:bottom w:val="single" w:sz="6" w:space="0" w:color="auto"/>
            </w:tcBorders>
          </w:tcPr>
          <w:p w14:paraId="222E3E54" w14:textId="44A9470A" w:rsidR="00BD363B" w:rsidRPr="00B065AF" w:rsidRDefault="00EF2BE3" w:rsidP="00BD363B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r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host</w:t>
            </w:r>
            <w:r w:rsidR="00BD363B"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2</w:t>
            </w:r>
          </w:p>
        </w:tc>
        <w:tc>
          <w:tcPr>
            <w:tcW w:w="2766" w:type="dxa"/>
            <w:tcBorders>
              <w:top w:val="single" w:sz="6" w:space="0" w:color="auto"/>
              <w:bottom w:val="single" w:sz="6" w:space="0" w:color="auto"/>
            </w:tcBorders>
          </w:tcPr>
          <w:p w14:paraId="222E3E55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r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172.16.3.19/24</w:t>
            </w:r>
          </w:p>
        </w:tc>
      </w:tr>
      <w:tr w:rsidR="00BD363B" w:rsidRPr="00577486" w14:paraId="222E3E5A" w14:textId="77777777" w:rsidTr="00C17ADD"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222E3E57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VLAN 2</w:t>
            </w:r>
          </w:p>
        </w:tc>
        <w:tc>
          <w:tcPr>
            <w:tcW w:w="1721" w:type="dxa"/>
            <w:tcBorders>
              <w:top w:val="single" w:sz="6" w:space="0" w:color="auto"/>
              <w:bottom w:val="single" w:sz="6" w:space="0" w:color="auto"/>
            </w:tcBorders>
          </w:tcPr>
          <w:p w14:paraId="222E3E58" w14:textId="6D9E038E" w:rsidR="00BD363B" w:rsidRPr="00B065AF" w:rsidRDefault="00EF2BE3" w:rsidP="00BD363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host</w:t>
            </w:r>
            <w:r w:rsidR="00BD363B"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3</w:t>
            </w:r>
          </w:p>
        </w:tc>
        <w:tc>
          <w:tcPr>
            <w:tcW w:w="2766" w:type="dxa"/>
            <w:tcBorders>
              <w:top w:val="single" w:sz="6" w:space="0" w:color="auto"/>
              <w:bottom w:val="single" w:sz="6" w:space="0" w:color="auto"/>
            </w:tcBorders>
          </w:tcPr>
          <w:p w14:paraId="222E3E59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B065AF">
              <w:rPr>
                <w:rFonts w:ascii="Consolas" w:hAnsi="Consolas" w:cs="Courier New"/>
                <w:color w:val="008564"/>
                <w:sz w:val="24"/>
                <w:szCs w:val="24"/>
              </w:rPr>
              <w:t>172.16.2.28/24</w:t>
            </w:r>
          </w:p>
        </w:tc>
      </w:tr>
      <w:tr w:rsidR="00BD363B" w:rsidRPr="00577486" w14:paraId="222E3E5E" w14:textId="77777777" w:rsidTr="00C17ADD">
        <w:tc>
          <w:tcPr>
            <w:tcW w:w="1268" w:type="dxa"/>
            <w:tcBorders>
              <w:top w:val="single" w:sz="6" w:space="0" w:color="auto"/>
              <w:bottom w:val="single" w:sz="6" w:space="0" w:color="auto"/>
            </w:tcBorders>
          </w:tcPr>
          <w:p w14:paraId="222E3E5B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r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VLAN</w:t>
            </w:r>
            <w:r w:rsidRPr="00B065AF">
              <w:rPr>
                <w:rFonts w:ascii="Consolas" w:hAnsi="Consolas" w:cs="Courier New"/>
                <w:color w:val="5D1682"/>
                <w:sz w:val="24"/>
                <w:szCs w:val="24"/>
              </w:rPr>
              <w:t xml:space="preserve"> </w:t>
            </w:r>
            <w:r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3</w:t>
            </w:r>
          </w:p>
        </w:tc>
        <w:tc>
          <w:tcPr>
            <w:tcW w:w="1721" w:type="dxa"/>
            <w:tcBorders>
              <w:top w:val="single" w:sz="6" w:space="0" w:color="auto"/>
              <w:bottom w:val="single" w:sz="6" w:space="0" w:color="auto"/>
            </w:tcBorders>
          </w:tcPr>
          <w:p w14:paraId="222E3E5C" w14:textId="7FD86683" w:rsidR="00BD363B" w:rsidRPr="00B065AF" w:rsidRDefault="00EF2BE3" w:rsidP="00BD363B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r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host</w:t>
            </w:r>
            <w:r w:rsidR="00BD363B"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4</w:t>
            </w:r>
          </w:p>
        </w:tc>
        <w:tc>
          <w:tcPr>
            <w:tcW w:w="2766" w:type="dxa"/>
            <w:tcBorders>
              <w:top w:val="single" w:sz="6" w:space="0" w:color="auto"/>
              <w:bottom w:val="single" w:sz="6" w:space="0" w:color="auto"/>
            </w:tcBorders>
          </w:tcPr>
          <w:p w14:paraId="222E3E5D" w14:textId="77777777" w:rsidR="00BD363B" w:rsidRPr="00B065AF" w:rsidRDefault="00BD363B" w:rsidP="00BD363B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r w:rsidRPr="00B065AF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172.16.3.29/24</w:t>
            </w:r>
          </w:p>
        </w:tc>
      </w:tr>
    </w:tbl>
    <w:p w14:paraId="222E3E5F" w14:textId="2D747A45" w:rsidR="00ED7008" w:rsidRPr="00577486" w:rsidRDefault="00ED7008" w:rsidP="00BD363B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server that was assigned to </w:t>
      </w:r>
      <w:proofErr w:type="gramStart"/>
      <w:r w:rsidRPr="00577486">
        <w:rPr>
          <w:rFonts w:ascii="DIN Pro Regular" w:hAnsi="DIN Pro Regular" w:cs="DIN Pro Regular"/>
          <w:sz w:val="24"/>
          <w:szCs w:val="24"/>
        </w:rPr>
        <w:t>you, and</w:t>
      </w:r>
      <w:proofErr w:type="gramEnd"/>
      <w:r w:rsidRPr="00577486">
        <w:rPr>
          <w:rFonts w:ascii="DIN Pro Regular" w:hAnsi="DIN Pro Regular" w:cs="DIN Pro Regular"/>
          <w:sz w:val="24"/>
          <w:szCs w:val="24"/>
        </w:rPr>
        <w:t xml:space="preserve"> configure an IP address for interface ‘</w:t>
      </w:r>
      <w:r w:rsidRPr="00C2790B">
        <w:rPr>
          <w:rFonts w:ascii="DIN Pro Regular" w:hAnsi="DIN Pro Regular" w:cs="DIN Pro Regular"/>
          <w:b/>
          <w:bCs/>
          <w:sz w:val="24"/>
          <w:szCs w:val="24"/>
        </w:rPr>
        <w:t>eth2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0EF1D001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961A1C">
      <w:pPr>
        <w:pStyle w:val="ListParagraph"/>
        <w:numPr>
          <w:ilvl w:val="0"/>
          <w:numId w:val="9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5B84C7A1" w:rsidR="00ED7008" w:rsidRPr="00B065AF" w:rsidRDefault="00ED7008" w:rsidP="00961A1C">
      <w:pPr>
        <w:pStyle w:val="ListParagraph"/>
        <w:numPr>
          <w:ilvl w:val="0"/>
          <w:numId w:val="6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># ifconfig eth2 0.0.0.0</w:t>
      </w:r>
    </w:p>
    <w:p w14:paraId="222E3E99" w14:textId="32676A35" w:rsidR="00ED7008" w:rsidRPr="00577486" w:rsidRDefault="00ED7008" w:rsidP="00961A1C">
      <w:pPr>
        <w:pStyle w:val="ListParagraph"/>
        <w:numPr>
          <w:ilvl w:val="0"/>
          <w:numId w:val="6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3E67C48C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># ifconfig eth2 IP_ADDRESS/SUBNET_MASK</w:t>
      </w:r>
    </w:p>
    <w:p w14:paraId="222E3E9B" w14:textId="53ACB2CC" w:rsidR="00ED7008" w:rsidRPr="00577486" w:rsidRDefault="00ED7008" w:rsidP="00961A1C">
      <w:pPr>
        <w:pStyle w:val="ListParagraph"/>
        <w:numPr>
          <w:ilvl w:val="0"/>
          <w:numId w:val="7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8B21E4" w:rsidRPr="00FA1852" w:rsidRDefault="008B21E4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381B64EA" w14:textId="3FD0E07A" w:rsidR="008B21E4" w:rsidRPr="00FA1852" w:rsidRDefault="008B21E4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ifconfig eth2 172.16.2.18/24</w:t>
                            </w:r>
                          </w:p>
                          <w:p w14:paraId="0DFB31BD" w14:textId="77777777" w:rsidR="008B21E4" w:rsidRPr="00FA1852" w:rsidRDefault="008B21E4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8AFD322" w14:textId="77777777" w:rsidR="008B21E4" w:rsidRPr="00FA1852" w:rsidRDefault="008B21E4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0C43B764" w14:textId="1A26A9A6" w:rsidR="008B21E4" w:rsidRPr="00FA1852" w:rsidRDefault="008B21E4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</w:t>
                            </w:r>
                            <w:proofErr w:type="spellStart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et</w:t>
                            </w:r>
                            <w:proofErr w:type="spellEnd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 255.255.255.0  broadcast 172.16.2.255</w:t>
                            </w:r>
                          </w:p>
                          <w:p w14:paraId="1CDF2A82" w14:textId="77777777" w:rsidR="008B21E4" w:rsidRPr="00FA1852" w:rsidRDefault="008B21E4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386E7307" w14:textId="77777777" w:rsidR="008B21E4" w:rsidRPr="00FA1852" w:rsidRDefault="008B21E4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003F970F" w14:textId="77777777" w:rsidR="008B21E4" w:rsidRPr="00FA1852" w:rsidRDefault="008B21E4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752" w14:textId="11E2477E" w:rsidR="008B21E4" w:rsidRDefault="008B21E4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29" type="#_x0000_t202" style="position:absolute;left:0;text-align:left;margin-left:20.95pt;margin-top:33.35pt;width:464.75pt;height:119.2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plac3i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8B21E4" w:rsidRPr="00FA1852" w:rsidRDefault="008B21E4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381B64EA" w14:textId="3FD0E07A" w:rsidR="008B21E4" w:rsidRPr="00FA1852" w:rsidRDefault="008B21E4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ifconfig eth2 172.16.2.18/24</w:t>
                      </w:r>
                    </w:p>
                    <w:p w14:paraId="0DFB31BD" w14:textId="77777777" w:rsidR="008B21E4" w:rsidRPr="00FA1852" w:rsidRDefault="008B21E4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8AFD322" w14:textId="77777777" w:rsidR="008B21E4" w:rsidRPr="00FA1852" w:rsidRDefault="008B21E4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eth2: flags=4163&lt;UP,BROADCAST,RUNNING,MULTICAST&gt;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C43B764" w14:textId="1A26A9A6" w:rsidR="008B21E4" w:rsidRPr="00FA1852" w:rsidRDefault="008B21E4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</w:t>
                      </w:r>
                      <w:proofErr w:type="spell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inet</w:t>
                      </w:r>
                      <w:proofErr w:type="spellEnd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 255.255.255.0  broadcast 172.16.2.255</w:t>
                      </w:r>
                    </w:p>
                    <w:p w14:paraId="1CDF2A82" w14:textId="77777777" w:rsidR="008B21E4" w:rsidRPr="00FA1852" w:rsidRDefault="008B21E4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ff:fe00:11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386E7307" w14:textId="77777777" w:rsidR="008B21E4" w:rsidRPr="00FA1852" w:rsidRDefault="008B21E4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44:38:39:00:00:11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03F970F" w14:textId="77777777" w:rsidR="008B21E4" w:rsidRPr="00FA1852" w:rsidRDefault="008B21E4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752" w14:textId="11E2477E" w:rsidR="008B21E4" w:rsidRDefault="008B21E4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B977F6" id="Rectangle 1429" o:spid="_x0000_s1026" style="position:absolute;margin-left:72.55pt;margin-top:88.15pt;width:108.55pt;height:14.65pt;z-index:253038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55C68523" w:rsidR="00ED7008" w:rsidRPr="00577486" w:rsidRDefault="00ED7008" w:rsidP="00961A1C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>Verify a static route entry to network 172.16.0.0/16 via the default gateway’s address. If the entry is missing, add it.</w:t>
      </w:r>
    </w:p>
    <w:p w14:paraId="222E3E9F" w14:textId="148E16D5" w:rsidR="00ED7008" w:rsidRPr="00577486" w:rsidRDefault="00ED7008" w:rsidP="00ED7008">
      <w:pPr>
        <w:spacing w:after="120" w:line="240" w:lineRule="auto"/>
        <w:ind w:firstLine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** Please note: </w:t>
      </w:r>
    </w:p>
    <w:p w14:paraId="222E3EA1" w14:textId="6BEF62C2" w:rsidR="00ED7008" w:rsidRPr="00577486" w:rsidRDefault="00ED7008" w:rsidP="002E0F46">
      <w:pPr>
        <w:pStyle w:val="ListParagraph"/>
        <w:numPr>
          <w:ilvl w:val="0"/>
          <w:numId w:val="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ake sure to use the following table for default gateway assignment.</w:t>
      </w: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50"/>
        <w:gridCol w:w="3455"/>
      </w:tblGrid>
      <w:tr w:rsidR="002E0F46" w:rsidRPr="00577486" w14:paraId="3ECD91BC" w14:textId="77777777" w:rsidTr="00621E56">
        <w:tc>
          <w:tcPr>
            <w:tcW w:w="1850" w:type="dxa"/>
            <w:tcBorders>
              <w:bottom w:val="single" w:sz="18" w:space="0" w:color="7F7F7F" w:themeColor="text1" w:themeTint="80"/>
            </w:tcBorders>
          </w:tcPr>
          <w:p w14:paraId="7C5BAFDE" w14:textId="77777777" w:rsidR="002E0F46" w:rsidRPr="00FA1852" w:rsidRDefault="002E0F46" w:rsidP="002E0F46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FA1852">
              <w:rPr>
                <w:rFonts w:ascii="Consolas" w:hAnsi="Consolas" w:cs="Courier New"/>
                <w:b/>
                <w:bCs/>
                <w:sz w:val="24"/>
                <w:szCs w:val="24"/>
              </w:rPr>
              <w:t>VLAN ID</w:t>
            </w:r>
          </w:p>
        </w:tc>
        <w:tc>
          <w:tcPr>
            <w:tcW w:w="3455" w:type="dxa"/>
            <w:tcBorders>
              <w:bottom w:val="single" w:sz="18" w:space="0" w:color="7F7F7F" w:themeColor="text1" w:themeTint="80"/>
            </w:tcBorders>
          </w:tcPr>
          <w:p w14:paraId="6476DB72" w14:textId="77777777" w:rsidR="002E0F46" w:rsidRPr="00FA1852" w:rsidRDefault="002E0F46" w:rsidP="002E0F46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FA1852">
              <w:rPr>
                <w:rFonts w:ascii="Consolas" w:hAnsi="Consolas" w:cs="Courier New"/>
                <w:b/>
                <w:bCs/>
                <w:sz w:val="24"/>
                <w:szCs w:val="24"/>
              </w:rPr>
              <w:t>Default gateway address</w:t>
            </w:r>
          </w:p>
        </w:tc>
      </w:tr>
      <w:tr w:rsidR="002E0F46" w:rsidRPr="00577486" w14:paraId="0FE7EFAB" w14:textId="77777777" w:rsidTr="00621E56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6F5CB3A8" w14:textId="77777777" w:rsidR="002E0F46" w:rsidRPr="00FA1852" w:rsidRDefault="002E0F46" w:rsidP="002E0F46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proofErr w:type="spellStart"/>
            <w:r w:rsidRPr="00FA1852">
              <w:rPr>
                <w:rFonts w:ascii="Consolas" w:hAnsi="Consolas" w:cs="Courier New"/>
                <w:color w:val="008564"/>
                <w:sz w:val="24"/>
                <w:szCs w:val="24"/>
              </w:rPr>
              <w:t>vlan</w:t>
            </w:r>
            <w:proofErr w:type="spellEnd"/>
            <w:r w:rsidRPr="00FA1852">
              <w:rPr>
                <w:rFonts w:ascii="Consolas" w:hAnsi="Consolas" w:cs="Courier New"/>
                <w:color w:val="008564"/>
                <w:sz w:val="24"/>
                <w:szCs w:val="24"/>
              </w:rPr>
              <w:t xml:space="preserve"> 2</w:t>
            </w:r>
          </w:p>
        </w:tc>
        <w:tc>
          <w:tcPr>
            <w:tcW w:w="345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5265367B" w14:textId="77777777" w:rsidR="002E0F46" w:rsidRPr="00FA1852" w:rsidRDefault="002E0F46" w:rsidP="002E0F46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FA1852">
              <w:rPr>
                <w:rFonts w:ascii="Consolas" w:hAnsi="Consolas" w:cs="Courier New"/>
                <w:color w:val="008564"/>
                <w:sz w:val="24"/>
                <w:szCs w:val="24"/>
              </w:rPr>
              <w:t>172.16.2.254/24</w:t>
            </w:r>
          </w:p>
        </w:tc>
      </w:tr>
      <w:tr w:rsidR="002E0F46" w:rsidRPr="00577486" w14:paraId="2C9DA4F5" w14:textId="77777777" w:rsidTr="00621E56">
        <w:tc>
          <w:tcPr>
            <w:tcW w:w="1850" w:type="dxa"/>
            <w:tcBorders>
              <w:top w:val="single" w:sz="6" w:space="0" w:color="7F7F7F" w:themeColor="text1" w:themeTint="80"/>
            </w:tcBorders>
          </w:tcPr>
          <w:p w14:paraId="4FE22493" w14:textId="50E323D8" w:rsidR="002E0F46" w:rsidRPr="00FA1852" w:rsidRDefault="002E0F46" w:rsidP="002E0F46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proofErr w:type="spellStart"/>
            <w:r w:rsidRPr="00FA1852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vlan</w:t>
            </w:r>
            <w:proofErr w:type="spellEnd"/>
            <w:r w:rsidRPr="00FA1852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 xml:space="preserve"> 3</w:t>
            </w:r>
          </w:p>
        </w:tc>
        <w:tc>
          <w:tcPr>
            <w:tcW w:w="3455" w:type="dxa"/>
            <w:tcBorders>
              <w:top w:val="single" w:sz="6" w:space="0" w:color="7F7F7F" w:themeColor="text1" w:themeTint="80"/>
            </w:tcBorders>
          </w:tcPr>
          <w:p w14:paraId="31A1F0BF" w14:textId="77777777" w:rsidR="002E0F46" w:rsidRPr="00FA1852" w:rsidRDefault="002E0F46" w:rsidP="002E0F46">
            <w:pPr>
              <w:jc w:val="center"/>
              <w:rPr>
                <w:rFonts w:ascii="Consolas" w:hAnsi="Consolas" w:cs="Courier New"/>
                <w:color w:val="5D1682"/>
                <w:sz w:val="24"/>
                <w:szCs w:val="24"/>
              </w:rPr>
            </w:pPr>
            <w:r w:rsidRPr="00FA1852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577486" w:rsidRDefault="00ED7008" w:rsidP="00ED7008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EC7" w14:textId="1474074F" w:rsidR="00ED7008" w:rsidRPr="00226E92" w:rsidRDefault="00673806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28384" behindDoc="0" locked="0" layoutInCell="1" allowOverlap="1" wp14:anchorId="222E4353" wp14:editId="596C725D">
                <wp:simplePos x="0" y="0"/>
                <wp:positionH relativeFrom="column">
                  <wp:posOffset>131445</wp:posOffset>
                </wp:positionH>
                <wp:positionV relativeFrom="paragraph">
                  <wp:posOffset>638175</wp:posOffset>
                </wp:positionV>
                <wp:extent cx="6430010" cy="1521460"/>
                <wp:effectExtent l="0" t="0" r="279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3001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8B21E4" w:rsidRPr="00226E92" w:rsidRDefault="008B21E4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226E9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226E9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226E92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226E92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2.254</w:t>
                            </w:r>
                          </w:p>
                          <w:p w14:paraId="112FA8FA" w14:textId="77777777" w:rsidR="008B21E4" w:rsidRPr="00226E92" w:rsidRDefault="008B21E4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6C72306C" w14:textId="77777777" w:rsidR="008B21E4" w:rsidRPr="00226E92" w:rsidRDefault="008B21E4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3B88283" w14:textId="77777777" w:rsidR="008B21E4" w:rsidRPr="00226E92" w:rsidRDefault="008B21E4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226E92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226E92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226E92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0873CF5C" w14:textId="77777777" w:rsidR="008B21E4" w:rsidRPr="00226E92" w:rsidRDefault="008B21E4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8B21E4" w:rsidRPr="00226E92" w:rsidRDefault="008B21E4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8B21E4" w:rsidRPr="00226E92" w:rsidRDefault="008B21E4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8B21E4" w:rsidRPr="00124780" w:rsidRDefault="008B21E4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226E92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30" type="#_x0000_t202" style="position:absolute;left:0;text-align:left;margin-left:10.35pt;margin-top:50.25pt;width:506.3pt;height:119.8pt;z-index:251728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">
                <v:textbox>
                  <w:txbxContent>
                    <w:p w14:paraId="38C5A3F4" w14:textId="77777777" w:rsidR="008B21E4" w:rsidRPr="00226E92" w:rsidRDefault="008B21E4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26E92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226E9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226E9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226E92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226E92">
                        <w:rPr>
                          <w:rFonts w:ascii="Consolas" w:hAnsi="Consolas" w:cs="Courier New"/>
                        </w:rPr>
                        <w:t xml:space="preserve"> route add 172.16.0.0/16 dev eth2 via 172.16.2.254</w:t>
                      </w:r>
                    </w:p>
                    <w:p w14:paraId="112FA8FA" w14:textId="77777777" w:rsidR="008B21E4" w:rsidRPr="00226E92" w:rsidRDefault="008B21E4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26E92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6C72306C" w14:textId="77777777" w:rsidR="008B21E4" w:rsidRPr="00226E92" w:rsidRDefault="008B21E4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26E92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3B88283" w14:textId="77777777" w:rsidR="008B21E4" w:rsidRPr="00226E92" w:rsidRDefault="008B21E4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26E92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226E92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226E92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226E92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0873CF5C" w14:textId="77777777" w:rsidR="008B21E4" w:rsidRPr="00226E92" w:rsidRDefault="008B21E4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26E92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8B21E4" w:rsidRPr="00226E92" w:rsidRDefault="008B21E4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226E92">
                        <w:rPr>
                          <w:rFonts w:ascii="Consolas" w:hAnsi="Consolas" w:cs="Courier New"/>
                          <w:b/>
                          <w:bCs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8B21E4" w:rsidRPr="00226E92" w:rsidRDefault="008B21E4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26E92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8B21E4" w:rsidRPr="00124780" w:rsidRDefault="008B21E4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226E92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A6756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222E4355" wp14:editId="7A2C267B">
                <wp:simplePos x="0" y="0"/>
                <wp:positionH relativeFrom="margin">
                  <wp:posOffset>190195</wp:posOffset>
                </wp:positionH>
                <wp:positionV relativeFrom="paragraph">
                  <wp:posOffset>1494130</wp:posOffset>
                </wp:positionV>
                <wp:extent cx="5998464" cy="186055"/>
                <wp:effectExtent l="0" t="0" r="2540" b="4445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9846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5F0191" id="Rectangle 1431" o:spid="_x0000_s1026" style="position:absolute;margin-left:15pt;margin-top:117.65pt;width:472.3pt;height:14.65pt;z-index:253040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br/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="00ED7008" w:rsidRPr="00226E9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route add &lt;NET_ADDRESS/SUBNET_MASK&gt; dev &lt;DEV&gt; via IP_ADDRESS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0BAB75DE" w:rsidR="009B7AE5" w:rsidRPr="00577486" w:rsidRDefault="00ED7008" w:rsidP="00961A1C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222E4357" wp14:editId="56865E74">
                <wp:simplePos x="0" y="0"/>
                <wp:positionH relativeFrom="column">
                  <wp:posOffset>204470</wp:posOffset>
                </wp:positionH>
                <wp:positionV relativeFrom="paragraph">
                  <wp:posOffset>485775</wp:posOffset>
                </wp:positionV>
                <wp:extent cx="634365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5B" w14:textId="29A28058" w:rsidR="008B21E4" w:rsidRPr="00124780" w:rsidRDefault="008B21E4" w:rsidP="00FD7F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>[cumulus@host1 ~]# ping 172.16.2.28</w:t>
                            </w:r>
                          </w:p>
                          <w:p w14:paraId="222E475C" w14:textId="77777777" w:rsidR="008B21E4" w:rsidRPr="00124780" w:rsidRDefault="008B21E4" w:rsidP="00FD7F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222E475D" w14:textId="77777777" w:rsidR="008B21E4" w:rsidRPr="00124780" w:rsidRDefault="008B21E4" w:rsidP="00FD7F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64 bytes from 172.16.2.28: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=64 time=0.147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75E" w14:textId="77777777" w:rsidR="008B21E4" w:rsidRPr="00124780" w:rsidRDefault="008B21E4" w:rsidP="00FD7F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64 bytes from 172.16.2.28: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=64 time=0.135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31" type="#_x0000_t202" style="position:absolute;left:0;text-align:left;margin-left:16.1pt;margin-top:38.25pt;width:499.5pt;height:62.75pt;z-index:251730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">
                <v:textbox>
                  <w:txbxContent>
                    <w:p w14:paraId="222E475B" w14:textId="29A28058" w:rsidR="008B21E4" w:rsidRPr="00124780" w:rsidRDefault="008B21E4" w:rsidP="00FD7F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>[cumulus@host1 ~]# ping 172.16.2.28</w:t>
                      </w:r>
                    </w:p>
                    <w:p w14:paraId="222E475C" w14:textId="77777777" w:rsidR="008B21E4" w:rsidRPr="00124780" w:rsidRDefault="008B21E4" w:rsidP="00FD7F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222E475D" w14:textId="77777777" w:rsidR="008B21E4" w:rsidRPr="00124780" w:rsidRDefault="008B21E4" w:rsidP="00FD7F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12478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124780">
                        <w:rPr>
                          <w:rFonts w:ascii="Consolas" w:hAnsi="Consolas" w:cs="Courier New"/>
                        </w:rPr>
                        <w:t xml:space="preserve">=64 time=0.147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75E" w14:textId="77777777" w:rsidR="008B21E4" w:rsidRPr="00124780" w:rsidRDefault="008B21E4" w:rsidP="00FD7F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124780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124780">
                        <w:rPr>
                          <w:rFonts w:ascii="Consolas" w:hAnsi="Consolas" w:cs="Courier New"/>
                        </w:rPr>
                        <w:t xml:space="preserve">=64 time=0.135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124780">
        <w:rPr>
          <w:rFonts w:ascii="Consolas" w:hAnsi="Consolas" w:cs="Courier New"/>
          <w:sz w:val="24"/>
          <w:szCs w:val="24"/>
        </w:rPr>
        <w:t>‘</w:t>
      </w:r>
      <w:r w:rsidRPr="00124780">
        <w:rPr>
          <w:rFonts w:ascii="Consolas" w:hAnsi="Consolas" w:cs="Courier New"/>
          <w:b/>
          <w:bCs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proofErr w:type="gramStart"/>
      <w:r w:rsidRPr="00577486">
        <w:rPr>
          <w:rFonts w:ascii="DIN Pro Regular" w:hAnsi="DIN Pro Regular" w:cs="DIN Pro Regular"/>
          <w:sz w:val="24"/>
          <w:szCs w:val="24"/>
        </w:rPr>
        <w:t>example</w:t>
      </w:r>
      <w:proofErr w:type="gramEnd"/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group B.</w:t>
      </w:r>
    </w:p>
    <w:p w14:paraId="222E3ECA" w14:textId="1EA421A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ECB" w14:textId="6670064B" w:rsidR="00BD363B" w:rsidRPr="00577486" w:rsidRDefault="00AD66A2" w:rsidP="00BD363B">
      <w:pPr>
        <w:spacing w:after="120" w:line="240" w:lineRule="auto"/>
        <w:ind w:firstLine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222E435B" wp14:editId="02883901">
                <wp:simplePos x="0" y="0"/>
                <wp:positionH relativeFrom="column">
                  <wp:posOffset>184150</wp:posOffset>
                </wp:positionH>
                <wp:positionV relativeFrom="paragraph">
                  <wp:posOffset>2058670</wp:posOffset>
                </wp:positionV>
                <wp:extent cx="6365875" cy="1463040"/>
                <wp:effectExtent l="0" t="0" r="15875" b="22860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463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67" w14:textId="198F585B" w:rsidR="008B21E4" w:rsidRPr="00124780" w:rsidRDefault="008B21E4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~$ net show bridge macs</w:t>
                            </w:r>
                          </w:p>
                          <w:p w14:paraId="222E4768" w14:textId="77777777" w:rsidR="008B21E4" w:rsidRPr="00124780" w:rsidRDefault="008B21E4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69" w14:textId="77777777" w:rsidR="008B21E4" w:rsidRPr="00124780" w:rsidRDefault="008B21E4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Master  Interface  MAC               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  Flags  </w:t>
                            </w:r>
                            <w:proofErr w:type="spellStart"/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222E476A" w14:textId="77777777" w:rsidR="008B21E4" w:rsidRPr="00124780" w:rsidRDefault="008B21E4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22E476B" w14:textId="77777777" w:rsidR="008B21E4" w:rsidRPr="00124780" w:rsidRDefault="008B21E4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ec:0d:9a:6f:97:0b                                00:02:14</w:t>
                            </w:r>
                          </w:p>
                          <w:p w14:paraId="222E476C" w14:textId="77777777" w:rsidR="008B21E4" w:rsidRPr="00124780" w:rsidRDefault="008B21E4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ec:0d:9a:46:9e:b5                                00:02:14</w:t>
                            </w:r>
                          </w:p>
                          <w:p w14:paraId="222E476D" w14:textId="77777777" w:rsidR="008B21E4" w:rsidRPr="00124780" w:rsidRDefault="008B21E4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ec:0d:9a:6f:96:fb                                00:02:14</w:t>
                            </w:r>
                          </w:p>
                          <w:p w14:paraId="222E476E" w14:textId="77777777" w:rsidR="008B21E4" w:rsidRPr="00124780" w:rsidRDefault="008B21E4" w:rsidP="00DB74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ec:0d:9a:46:9f:8d                                00:02:1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32" type="#_x0000_t202" style="position:absolute;left:0;text-align:left;margin-left:14.5pt;margin-top:162.1pt;width:501.25pt;height:115.2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">
                <v:textbox>
                  <w:txbxContent>
                    <w:p w14:paraId="222E4767" w14:textId="198F585B" w:rsidR="008B21E4" w:rsidRPr="00124780" w:rsidRDefault="008B21E4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4:~$ net show bridge macs</w:t>
                      </w:r>
                    </w:p>
                    <w:p w14:paraId="222E4768" w14:textId="77777777" w:rsidR="008B21E4" w:rsidRPr="00124780" w:rsidRDefault="008B21E4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69" w14:textId="77777777" w:rsidR="008B21E4" w:rsidRPr="00124780" w:rsidRDefault="008B21E4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Master  Interface  MAC               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222E476A" w14:textId="77777777" w:rsidR="008B21E4" w:rsidRPr="00124780" w:rsidRDefault="008B21E4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22E476B" w14:textId="77777777" w:rsidR="008B21E4" w:rsidRPr="00124780" w:rsidRDefault="008B21E4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ec:0d:9a:6f:97:0b                                00:02:14</w:t>
                      </w:r>
                    </w:p>
                    <w:p w14:paraId="222E476C" w14:textId="77777777" w:rsidR="008B21E4" w:rsidRPr="00124780" w:rsidRDefault="008B21E4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ec:0d:9a:46:9e:b5                                00:02:14</w:t>
                      </w:r>
                    </w:p>
                    <w:p w14:paraId="222E476D" w14:textId="77777777" w:rsidR="008B21E4" w:rsidRPr="00124780" w:rsidRDefault="008B21E4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ec:0d:9a:6f:96:fb                                00:02:14</w:t>
                      </w:r>
                    </w:p>
                    <w:p w14:paraId="222E476E" w14:textId="77777777" w:rsidR="008B21E4" w:rsidRPr="00124780" w:rsidRDefault="008B21E4" w:rsidP="00DB74A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2478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ec:0d:9a:46:9f:8d                                00:02:1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5552" behindDoc="0" locked="0" layoutInCell="1" allowOverlap="1" wp14:anchorId="222E4359" wp14:editId="670C44CB">
                <wp:simplePos x="0" y="0"/>
                <wp:positionH relativeFrom="column">
                  <wp:posOffset>190500</wp:posOffset>
                </wp:positionH>
                <wp:positionV relativeFrom="paragraph">
                  <wp:posOffset>359410</wp:posOffset>
                </wp:positionV>
                <wp:extent cx="6359525" cy="150368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5036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5F" w14:textId="6CF4630C" w:rsidR="008B21E4" w:rsidRPr="00673806" w:rsidRDefault="008B21E4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~$ net show bridge macs</w:t>
                            </w:r>
                          </w:p>
                          <w:p w14:paraId="222E4760" w14:textId="77777777" w:rsidR="008B21E4" w:rsidRPr="00673806" w:rsidRDefault="008B21E4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61" w14:textId="77777777" w:rsidR="008B21E4" w:rsidRPr="00673806" w:rsidRDefault="008B21E4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Master  Interface  MAC                </w:t>
                            </w:r>
                            <w:proofErr w:type="spellStart"/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  Flags  </w:t>
                            </w:r>
                            <w:proofErr w:type="spellStart"/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222E4762" w14:textId="77777777" w:rsidR="008B21E4" w:rsidRPr="00673806" w:rsidRDefault="008B21E4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222E4763" w14:textId="77777777" w:rsidR="008B21E4" w:rsidRPr="00673806" w:rsidRDefault="008B21E4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ec:0d:9a:6f:97:0b                                00:23:43</w:t>
                            </w:r>
                          </w:p>
                          <w:p w14:paraId="222E4764" w14:textId="77777777" w:rsidR="008B21E4" w:rsidRPr="00673806" w:rsidRDefault="008B21E4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ec:0d:9a:46:9e:b5                                00:23:43</w:t>
                            </w:r>
                          </w:p>
                          <w:p w14:paraId="222E4765" w14:textId="77777777" w:rsidR="008B21E4" w:rsidRPr="00673806" w:rsidRDefault="008B21E4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ec:0d:9a:6f:96:fb                                00:23:43</w:t>
                            </w:r>
                          </w:p>
                          <w:p w14:paraId="222E4766" w14:textId="77777777" w:rsidR="008B21E4" w:rsidRPr="00673806" w:rsidRDefault="008B21E4" w:rsidP="001D49A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3806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ec:0d:9a:46:9f:8d                                00:23:4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33" type="#_x0000_t202" style="position:absolute;left:0;text-align:left;margin-left:15pt;margin-top:28.3pt;width:500.75pt;height:118.4pt;z-index:251735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">
                <v:textbox>
                  <w:txbxContent>
                    <w:p w14:paraId="222E475F" w14:textId="6CF4630C" w:rsidR="008B21E4" w:rsidRPr="00673806" w:rsidRDefault="008B21E4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3:~$ net show bridge macs</w:t>
                      </w:r>
                    </w:p>
                    <w:p w14:paraId="222E4760" w14:textId="77777777" w:rsidR="008B21E4" w:rsidRPr="00673806" w:rsidRDefault="008B21E4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61" w14:textId="77777777" w:rsidR="008B21E4" w:rsidRPr="00673806" w:rsidRDefault="008B21E4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Master  Interface  MAC                </w:t>
                      </w:r>
                      <w:proofErr w:type="spellStart"/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222E4762" w14:textId="77777777" w:rsidR="008B21E4" w:rsidRPr="00673806" w:rsidRDefault="008B21E4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222E4763" w14:textId="77777777" w:rsidR="008B21E4" w:rsidRPr="00673806" w:rsidRDefault="008B21E4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1      ec:0d:9a:6f:97:0b                                00:23:43</w:t>
                      </w:r>
                    </w:p>
                    <w:p w14:paraId="222E4764" w14:textId="77777777" w:rsidR="008B21E4" w:rsidRPr="00673806" w:rsidRDefault="008B21E4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   bridge  LEAF2      ec:0d:9a:46:9e:b5                                00:23:43</w:t>
                      </w:r>
                    </w:p>
                    <w:p w14:paraId="222E4765" w14:textId="77777777" w:rsidR="008B21E4" w:rsidRPr="00673806" w:rsidRDefault="008B21E4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1      ec:0d:9a:6f:96:fb                                00:23:43</w:t>
                      </w:r>
                    </w:p>
                    <w:p w14:paraId="222E4766" w14:textId="77777777" w:rsidR="008B21E4" w:rsidRPr="00673806" w:rsidRDefault="008B21E4" w:rsidP="001D49A8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3806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         bridge  LEAF2      ec:0d:9a:46:9f:8d                                00:23:4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577486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577486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577486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577486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577486">
        <w:rPr>
          <w:rFonts w:ascii="DIN Pro Regular" w:hAnsi="DIN Pro Regular" w:cs="DIN Pro Regular"/>
          <w:sz w:val="24"/>
          <w:szCs w:val="24"/>
        </w:rPr>
        <w:t>address</w:t>
      </w:r>
      <w:r w:rsidR="00E76982" w:rsidRPr="00577486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577486">
        <w:rPr>
          <w:rFonts w:ascii="DIN Pro Regular" w:hAnsi="DIN Pro Regular" w:cs="DIN Pro Regular"/>
          <w:sz w:val="24"/>
          <w:szCs w:val="24"/>
        </w:rPr>
        <w:t>.</w:t>
      </w:r>
      <w:r w:rsidR="009B7AE5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ECC" w14:textId="3460E115" w:rsidR="00BD363B" w:rsidRPr="00577486" w:rsidRDefault="00BD363B" w:rsidP="00BD363B">
      <w:pPr>
        <w:spacing w:after="120" w:line="240" w:lineRule="auto"/>
        <w:ind w:firstLine="360"/>
        <w:rPr>
          <w:rFonts w:ascii="DIN Pro Regular" w:hAnsi="DIN Pro Regular" w:cs="DIN Pro Regular"/>
          <w:sz w:val="24"/>
          <w:szCs w:val="24"/>
        </w:rPr>
      </w:pPr>
    </w:p>
    <w:p w14:paraId="222E3ECD" w14:textId="19D959C1" w:rsidR="00BD363B" w:rsidRPr="00577486" w:rsidRDefault="00ED7008" w:rsidP="00BD363B">
      <w:pPr>
        <w:spacing w:after="120" w:line="240" w:lineRule="auto"/>
        <w:ind w:firstLine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br/>
      </w:r>
      <w:r w:rsidR="00BD363B"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** Please note: </w:t>
      </w:r>
    </w:p>
    <w:p w14:paraId="222E3ECE" w14:textId="531350E3" w:rsidR="00BD363B" w:rsidRPr="00577486" w:rsidRDefault="00590F7C" w:rsidP="00C614A8">
      <w:pPr>
        <w:pStyle w:val="ListParagraph"/>
        <w:numPr>
          <w:ilvl w:val="0"/>
          <w:numId w:val="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577486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Pr="00577486">
        <w:rPr>
          <w:rFonts w:ascii="DIN Pro Regular" w:hAnsi="DIN Pro Regular" w:cs="DIN Pro Regular"/>
          <w:sz w:val="24"/>
          <w:szCs w:val="24"/>
        </w:rPr>
        <w:t>single L</w:t>
      </w:r>
      <w:r w:rsidR="00BD363B" w:rsidRPr="00577486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577486">
        <w:rPr>
          <w:rFonts w:ascii="DIN Pro Regular" w:hAnsi="DIN Pro Regular" w:cs="DIN Pro Regular"/>
          <w:sz w:val="24"/>
          <w:szCs w:val="24"/>
        </w:rPr>
        <w:t>network</w:t>
      </w:r>
      <w:r w:rsidR="00BD363B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577486">
        <w:rPr>
          <w:rFonts w:ascii="DIN Pro Regular" w:hAnsi="DIN Pro Regular" w:cs="DIN Pro Regular"/>
          <w:sz w:val="24"/>
          <w:szCs w:val="24"/>
        </w:rPr>
        <w:t>Henc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577486">
        <w:rPr>
          <w:rFonts w:ascii="DIN Pro Regular" w:hAnsi="DIN Pro Regular" w:cs="DIN Pro Regular"/>
          <w:sz w:val="24"/>
          <w:szCs w:val="24"/>
        </w:rPr>
        <w:t xml:space="preserve">layer 2 </w:t>
      </w:r>
      <w:r w:rsidRPr="00577486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C614A8">
      <w:pPr>
        <w:pStyle w:val="ListParagraph"/>
        <w:numPr>
          <w:ilvl w:val="0"/>
          <w:numId w:val="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159474BA" w14:textId="71506215" w:rsidR="0080247C" w:rsidRDefault="0080247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157ADCEA" w14:textId="7D71DD7B" w:rsidR="0080247C" w:rsidRDefault="0080247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144AC35A" w14:textId="13351D5A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77B3CE5F" w14:textId="48011A0F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6D517B8D" w14:textId="69FDC2B6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723AEF0" w14:textId="3EFAF977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3D4120A0" w14:textId="068D5E2A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78622208" w14:textId="67C0969F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625F4C91" w14:textId="7D094BB6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68AA7AAD" w14:textId="6F313EE6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F46E7A7" w14:textId="6E31D34C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0883FE74" w14:textId="4AC554B9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0F5019F9" w14:textId="0F0113FE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3768A308" w14:textId="444346BE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63FDC2E2" w14:textId="192A4C78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06C44E72" w14:textId="34021D64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502E6516" w14:textId="1EE8DC14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664FB1FF" w14:textId="1A6C6F76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CFCC3F4" w14:textId="17F6496D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5E6B8FA5" w14:textId="5F729DDB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B1ED07F" w14:textId="78316E3A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1B5E9BF6" w14:textId="1791EDA2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54561B58" w14:textId="0663E15A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0C90021" w14:textId="7A16C1EF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561AE6C2" w14:textId="611380E8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4453BB8" w14:textId="2F10C9DA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321C7907" w14:textId="095BCA4D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216CADC3" w14:textId="6152D7BF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22BA649" w14:textId="1F970794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000A7011" w14:textId="2B79F19A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003667FC" w14:textId="423FD0CA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288B2E41" w14:textId="77777777" w:rsidR="00490EC3" w:rsidRDefault="00490EC3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02BB70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4DC4554" w:rsidR="00D8687A" w:rsidRPr="0080247C" w:rsidRDefault="0094111C" w:rsidP="0080247C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222E3ED4" w14:textId="1EFB0613" w:rsidR="00D8687A" w:rsidRPr="00577486" w:rsidRDefault="00D8687A" w:rsidP="00D8687A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5" w14:textId="103DBE84" w:rsidR="0094111C" w:rsidRPr="00577486" w:rsidRDefault="0080247C" w:rsidP="0080247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80247C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9040" behindDoc="0" locked="0" layoutInCell="1" allowOverlap="1" wp14:anchorId="2BC27BAA" wp14:editId="738935E6">
                <wp:simplePos x="0" y="0"/>
                <wp:positionH relativeFrom="margin">
                  <wp:align>center</wp:align>
                </wp:positionH>
                <wp:positionV relativeFrom="paragraph">
                  <wp:posOffset>6985</wp:posOffset>
                </wp:positionV>
                <wp:extent cx="4573684" cy="4685791"/>
                <wp:effectExtent l="0" t="0" r="0" b="635"/>
                <wp:wrapNone/>
                <wp:docPr id="249" name="Group 5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73684" cy="4685791"/>
                          <a:chOff x="0" y="0"/>
                          <a:chExt cx="4573684" cy="4685791"/>
                        </a:xfrm>
                      </wpg:grpSpPr>
                      <wps:wsp>
                        <wps:cNvPr id="250" name="Straight Connector 250"/>
                        <wps:cNvCnPr>
                          <a:cxnSpLocks/>
                        </wps:cNvCnPr>
                        <wps:spPr>
                          <a:xfrm>
                            <a:off x="3262589" y="1414425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76B900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1" name="Straight Connector 251"/>
                        <wps:cNvCnPr>
                          <a:cxnSpLocks/>
                        </wps:cNvCnPr>
                        <wps:spPr>
                          <a:xfrm flipV="1">
                            <a:off x="1171348" y="1414425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3" name="Straight Connector 253"/>
                        <wps:cNvCnPr>
                          <a:cxnSpLocks/>
                        </wps:cNvCnPr>
                        <wps:spPr>
                          <a:xfrm>
                            <a:off x="3264944" y="2812377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71C5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54" name="Picture 25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24336" y="333778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6" name="Straight Connector 256"/>
                        <wps:cNvCnPr>
                          <a:cxnSpLocks/>
                        </wps:cNvCnPr>
                        <wps:spPr>
                          <a:xfrm flipH="1">
                            <a:off x="2884096" y="2812377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71C5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57" name="Picture 25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34903" y="333778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8" name="Straight Connector 258"/>
                        <wps:cNvCnPr>
                          <a:cxnSpLocks/>
                        </wps:cNvCnPr>
                        <wps:spPr>
                          <a:xfrm>
                            <a:off x="1164414" y="2809833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71C5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59" name="Picture 25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032109" y="3335242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0" name="Straight Connector 260"/>
                        <wps:cNvCnPr>
                          <a:cxnSpLocks/>
                        </wps:cNvCnPr>
                        <wps:spPr>
                          <a:xfrm flipH="1">
                            <a:off x="783567" y="2809833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71C5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62" name="Picture 26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9466" y="3335242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3" name="Straight Connector 263"/>
                        <wps:cNvCnPr>
                          <a:cxnSpLocks/>
                        </wps:cNvCnPr>
                        <wps:spPr>
                          <a:xfrm flipH="1" flipV="1">
                            <a:off x="1242600" y="1414425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76B900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64" name="Picture 26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54910" y="2030598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0" name="Straight Connector 270"/>
                        <wps:cNvCnPr>
                          <a:cxnSpLocks/>
                        </wps:cNvCnPr>
                        <wps:spPr>
                          <a:xfrm flipH="1">
                            <a:off x="1291246" y="1425652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73" name="Picture 2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3669" y="2028053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4" name="TextBox 20"/>
                        <wps:cNvSpPr txBox="1"/>
                        <wps:spPr>
                          <a:xfrm>
                            <a:off x="1871659" y="121273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235C3B" w14:textId="77777777" w:rsid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75" name="TextBox 20"/>
                        <wps:cNvSpPr txBox="1"/>
                        <wps:spPr>
                          <a:xfrm>
                            <a:off x="139537" y="2992850"/>
                            <a:ext cx="761140" cy="4943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95F3C2" w14:textId="77777777" w:rsidR="0080247C" w:rsidRP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t>access</w:t>
                              </w: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0" name="TextBox 20"/>
                        <wps:cNvSpPr txBox="1"/>
                        <wps:spPr>
                          <a:xfrm>
                            <a:off x="2767162" y="1455426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3B55FC0" w14:textId="77777777" w:rsid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1" name="Rectangle 281"/>
                        <wps:cNvSpPr/>
                        <wps:spPr>
                          <a:xfrm>
                            <a:off x="209456" y="2702673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270F69" w14:textId="77777777" w:rsid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84" name="Rectangle 284"/>
                        <wps:cNvSpPr/>
                        <wps:spPr>
                          <a:xfrm>
                            <a:off x="1425537" y="2708342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586EDA3" w14:textId="77777777" w:rsid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85" name="TextBox 20"/>
                        <wps:cNvSpPr txBox="1"/>
                        <wps:spPr>
                          <a:xfrm>
                            <a:off x="1405582" y="3002496"/>
                            <a:ext cx="76114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4574C6B" w14:textId="77777777" w:rsidR="0080247C" w:rsidRP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access</w:t>
                              </w: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86" name="Rectangle 286"/>
                        <wps:cNvSpPr/>
                        <wps:spPr>
                          <a:xfrm>
                            <a:off x="2341986" y="2708527"/>
                            <a:ext cx="62337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41BACA4" w14:textId="77777777" w:rsid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96" name="Rectangle 296"/>
                        <wps:cNvSpPr/>
                        <wps:spPr>
                          <a:xfrm>
                            <a:off x="3536519" y="2722883"/>
                            <a:ext cx="679708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44BAEE83" w14:textId="77777777" w:rsid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97" name="TextBox 20"/>
                        <wps:cNvSpPr txBox="1"/>
                        <wps:spPr>
                          <a:xfrm>
                            <a:off x="3493048" y="3006896"/>
                            <a:ext cx="76114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5CF6BF" w14:textId="77777777" w:rsidR="0080247C" w:rsidRP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access</w:t>
                              </w: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8" name="TextBox 20"/>
                        <wps:cNvSpPr txBox="1"/>
                        <wps:spPr>
                          <a:xfrm>
                            <a:off x="2236973" y="3002496"/>
                            <a:ext cx="76114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372F173" w14:textId="77777777" w:rsidR="0080247C" w:rsidRP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t>access</w:t>
                              </w:r>
                              <w:r w:rsidRPr="0080247C"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99" name="TextBox 20"/>
                        <wps:cNvSpPr txBox="1"/>
                        <wps:spPr>
                          <a:xfrm>
                            <a:off x="619475" y="201768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A5B07A" w14:textId="77777777" w:rsid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00" name="TextBox 20"/>
                        <wps:cNvSpPr txBox="1"/>
                        <wps:spPr>
                          <a:xfrm>
                            <a:off x="1468117" y="203775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E702126" w14:textId="77777777" w:rsid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01" name="Oval 301"/>
                        <wps:cNvSpPr/>
                        <wps:spPr>
                          <a:xfrm>
                            <a:off x="407567" y="1653541"/>
                            <a:ext cx="1689851" cy="415838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chemeClr val="tx1">
                                <a:lumMod val="65000"/>
                                <a:lumOff val="3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EB466C7" w14:textId="77777777" w:rsidR="0080247C" w:rsidRDefault="0080247C" w:rsidP="0080247C">
                              <w:pPr>
                                <w:spacing w:line="254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262626" w:themeColor="text1" w:themeTint="D9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262626" w:themeColor="text1" w:themeTint="D9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2" name="Oval 302"/>
                        <wps:cNvSpPr/>
                        <wps:spPr>
                          <a:xfrm>
                            <a:off x="2273471" y="1656511"/>
                            <a:ext cx="1689851" cy="415838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76B9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D7AE11" w14:textId="77777777" w:rsidR="0080247C" w:rsidRDefault="0080247C" w:rsidP="0080247C">
                              <w:pPr>
                                <w:spacing w:line="254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38135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38135"/>
                                  <w:kern w:val="24"/>
                                </w:rPr>
                                <w:t xml:space="preserve"> id 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7" name="Rectangle 307"/>
                        <wps:cNvSpPr/>
                        <wps:spPr>
                          <a:xfrm>
                            <a:off x="687992" y="482742"/>
                            <a:ext cx="3048665" cy="453319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309" name="TextBox 20"/>
                        <wps:cNvSpPr txBox="1"/>
                        <wps:spPr>
                          <a:xfrm>
                            <a:off x="1888450" y="710536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3DB0D8" w14:textId="77777777" w:rsid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/>
                                  <w:kern w:val="24"/>
                                </w:rPr>
                                <w:t>swp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13" name="TextBox 20"/>
                        <wps:cNvSpPr txBox="1"/>
                        <wps:spPr>
                          <a:xfrm>
                            <a:off x="0" y="4248969"/>
                            <a:ext cx="1064819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3B6333F" w14:textId="77777777" w:rsid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.1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16" name="TextBox 20"/>
                        <wps:cNvSpPr txBox="1"/>
                        <wps:spPr>
                          <a:xfrm>
                            <a:off x="1156194" y="4248969"/>
                            <a:ext cx="103243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FD8DD7E" w14:textId="77777777" w:rsid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.1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17" name="TextBox 20"/>
                        <wps:cNvSpPr txBox="1"/>
                        <wps:spPr>
                          <a:xfrm>
                            <a:off x="2308491" y="4248969"/>
                            <a:ext cx="1064819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DB5E9F0" w14:textId="77777777" w:rsid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.2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21" name="TextBox 20"/>
                        <wps:cNvSpPr txBox="1"/>
                        <wps:spPr>
                          <a:xfrm>
                            <a:off x="3419482" y="4248969"/>
                            <a:ext cx="11542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DC7ABF" w14:textId="77777777" w:rsidR="0080247C" w:rsidRDefault="0080247C" w:rsidP="0080247C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.2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22" name="Straight Connector 322"/>
                        <wps:cNvCnPr>
                          <a:cxnSpLocks/>
                        </wps:cNvCnPr>
                        <wps:spPr>
                          <a:xfrm flipH="1">
                            <a:off x="1462963" y="1142802"/>
                            <a:ext cx="1502400" cy="1"/>
                          </a:xfrm>
                          <a:prstGeom prst="line">
                            <a:avLst/>
                          </a:prstGeom>
                          <a:ln w="28575">
                            <a:solidFill>
                              <a:srgbClr val="0071C5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23" name="Picture 32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54911" y="62445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4" name="Picture 32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54381" y="62273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25" name="TextBox 20"/>
                        <wps:cNvSpPr txBox="1"/>
                        <wps:spPr>
                          <a:xfrm>
                            <a:off x="902435" y="0"/>
                            <a:ext cx="2623355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35DD411" w14:textId="77777777" w:rsidR="0080247C" w:rsidRPr="0080247C" w:rsidRDefault="0080247C" w:rsidP="0080247C">
                              <w:pPr>
                                <w:jc w:val="center"/>
                                <w:rPr>
                                  <w:rFonts w:ascii="Consolas" w:hAnsi="Consolas"/>
                                  <w:color w:val="7030A0"/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 w:rsidRPr="0080247C">
                                <w:rPr>
                                  <w:rFonts w:ascii="Consolas" w:hAnsi="Consolas"/>
                                  <w:color w:val="7030A0"/>
                                  <w:kern w:val="24"/>
                                </w:rPr>
                                <w:t>Vlan</w:t>
                              </w:r>
                              <w:proofErr w:type="spellEnd"/>
                              <w:r w:rsidRPr="0080247C">
                                <w:rPr>
                                  <w:rFonts w:ascii="Consolas" w:hAnsi="Consolas"/>
                                  <w:color w:val="7030A0"/>
                                  <w:kern w:val="24"/>
                                </w:rPr>
                                <w:t xml:space="preserve"> 2 VIP: 172.16.2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26" name="TextBox 20"/>
                        <wps:cNvSpPr txBox="1"/>
                        <wps:spPr>
                          <a:xfrm>
                            <a:off x="1125320" y="192552"/>
                            <a:ext cx="2174011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9D727C" w14:textId="77777777" w:rsidR="0080247C" w:rsidRPr="0080247C" w:rsidRDefault="0080247C" w:rsidP="0080247C">
                              <w:pPr>
                                <w:jc w:val="center"/>
                                <w:rPr>
                                  <w:rFonts w:ascii="Consolas" w:hAnsi="Consolas"/>
                                  <w:color w:val="008564"/>
                                  <w:sz w:val="24"/>
                                  <w:szCs w:val="24"/>
                                </w:rPr>
                              </w:pPr>
                              <w:proofErr w:type="spellStart"/>
                              <w:r w:rsidRPr="0080247C">
                                <w:rPr>
                                  <w:rFonts w:ascii="Consolas" w:hAnsi="Consolas"/>
                                  <w:color w:val="008564"/>
                                  <w:kern w:val="24"/>
                                </w:rPr>
                                <w:t>Vlan</w:t>
                              </w:r>
                              <w:proofErr w:type="spellEnd"/>
                              <w:r w:rsidRPr="0080247C">
                                <w:rPr>
                                  <w:rFonts w:ascii="Consolas" w:hAnsi="Consolas"/>
                                  <w:color w:val="008564"/>
                                  <w:kern w:val="24"/>
                                </w:rPr>
                                <w:t xml:space="preserve"> 3 VIP: 172.16.3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C27BAA" id="Group 59" o:spid="_x0000_s1234" style="position:absolute;left:0;text-align:left;margin-left:0;margin-top:.55pt;width:360.15pt;height:368.95pt;z-index:251799040;mso-position-horizontal:center;mso-position-horizontal-relative:margin" coordsize="45736,468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">
                <v:line id="Straight Connector 250" o:spid="_x0000_s1235" style="position:absolute;visibility:visible;mso-wrap-style:square" from="32625,14144" to="32625,2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" strokecolor="#76b900" strokeweight="3pt">
                  <v:stroke joinstyle="miter"/>
                  <o:lock v:ext="edit" shapetype="f"/>
                </v:line>
                <v:line id="Straight Connector 251" o:spid="_x0000_s1236" style="position:absolute;flip:y;visibility:visible;mso-wrap-style:square" from="11713,14144" to="11713,2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" strokecolor="#5a5a5a [2109]" strokeweight="3pt">
                  <v:stroke joinstyle="miter"/>
                  <o:lock v:ext="edit" shapetype="f"/>
                </v:line>
                <v:line id="Straight Connector 253" o:spid="_x0000_s1237" style="position:absolute;visibility:visible;mso-wrap-style:square" from="32649,28123" to="36254,357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" strokecolor="#0071c5" strokeweight="3pt">
                  <v:stroke joinstyle="miter"/>
                  <o:lock v:ext="edit" shapetype="f"/>
                </v:line>
                <v:shape id="Picture 254" o:spid="_x0000_s1238" type="#_x0000_t75" alt="A picture containing monitor, phone&#10;&#10;Description automatically generated" style="position:absolute;left:31243;top:33377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">
                  <v:imagedata r:id="rId31" o:title="A picture containing monitor, phone&#10;&#10;Description automatically generated"/>
                </v:shape>
                <v:line id="Straight Connector 256" o:spid="_x0000_s1239" style="position:absolute;flip:x;visibility:visible;mso-wrap-style:square" from="28840,28123" to="32649,349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" strokecolor="#0071c5" strokeweight="3pt">
                  <v:stroke joinstyle="miter"/>
                  <o:lock v:ext="edit" shapetype="f"/>
                </v:line>
                <v:shape id="Picture 257" o:spid="_x0000_s1240" type="#_x0000_t75" alt="A picture containing monitor, phone&#10;&#10;Description automatically generated" style="position:absolute;left:23349;top:33377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">
                  <v:imagedata r:id="rId31" o:title="A picture containing monitor, phone&#10;&#10;Description automatically generated"/>
                </v:shape>
                <v:line id="Straight Connector 258" o:spid="_x0000_s1241" style="position:absolute;visibility:visible;mso-wrap-style:square" from="11644,28098" to="15249,356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" strokecolor="#0071c5" strokeweight="3pt">
                  <v:stroke joinstyle="miter"/>
                  <o:lock v:ext="edit" shapetype="f"/>
                </v:line>
                <v:shape id="Picture 259" o:spid="_x0000_s1242" type="#_x0000_t75" alt="A picture containing monitor, phone&#10;&#10;Description automatically generated" style="position:absolute;left:10321;top:33352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">
                  <v:imagedata r:id="rId31" o:title="A picture containing monitor, phone&#10;&#10;Description automatically generated"/>
                </v:shape>
                <v:line id="Straight Connector 260" o:spid="_x0000_s1243" style="position:absolute;flip:x;visibility:visible;mso-wrap-style:square" from="7835,28098" to="11644,349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" strokecolor="#0071c5" strokeweight="3pt">
                  <v:stroke joinstyle="miter"/>
                  <o:lock v:ext="edit" shapetype="f"/>
                </v:line>
                <v:shape id="Picture 262" o:spid="_x0000_s1244" type="#_x0000_t75" alt="A picture containing monitor, phone&#10;&#10;Description automatically generated" style="position:absolute;left:2094;top:33352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">
                  <v:imagedata r:id="rId31" o:title="A picture containing monitor, phone&#10;&#10;Description automatically generated"/>
                </v:shape>
                <v:line id="Straight Connector 263" o:spid="_x0000_s1245" style="position:absolute;flip:x y;visibility:visible;mso-wrap-style:square" from="12426,14144" to="31494,2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" strokecolor="#76b900" strokeweight="3pt">
                  <v:stroke joinstyle="miter"/>
                  <o:lock v:ext="edit" shapetype="f"/>
                </v:line>
                <v:shape id="Picture 264" o:spid="_x0000_s1246" type="#_x0000_t75" alt="A close up of a sign&#10;&#10;Description automatically generated" style="position:absolute;left:27549;top:20305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">
                  <v:imagedata r:id="rId32" o:title="A close up of a sign&#10;&#10;Description automatically generated"/>
                </v:shape>
                <v:line id="Straight Connector 270" o:spid="_x0000_s1247" style="position:absolute;flip:x;visibility:visible;mso-wrap-style:square" from="12912,14256" to="30745,225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" strokecolor="#5a5a5a [2109]" strokeweight="3pt">
                  <v:stroke joinstyle="miter"/>
                  <o:lock v:ext="edit" shapetype="f"/>
                </v:line>
                <v:shape id="Picture 273" o:spid="_x0000_s1248" type="#_x0000_t75" alt="A close up of a sign&#10;&#10;Description automatically generated" style="position:absolute;left:6636;top:2028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">
                  <v:imagedata r:id="rId32" o:title="A close up of a sign&#10;&#10;Description automatically generated"/>
                </v:shape>
                <v:shape id="_x0000_s1249" type="#_x0000_t202" style="position:absolute;left:18716;top:12127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4UIewgAAANwAAAAPAAAAZHJzL2Rvd25yZXYueG1sRI/BasMw&#10;EETvhfyD2EJutdwQ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Di4UIewgAAANwAAAAPAAAA&#10;AAAAAAAAAAAAAAcCAABkcnMvZG93bnJldi54bWxQSwUGAAAAAAMAAwC3AAAA9gIAAAAA&#10;" filled="f" stroked="f">
                  <v:stroke dashstyle="dash"/>
                  <v:textbox>
                    <w:txbxContent>
                      <w:p w14:paraId="1D235C3B" w14:textId="77777777" w:rsid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4</w:t>
                        </w:r>
                      </w:p>
                    </w:txbxContent>
                  </v:textbox>
                </v:shape>
                <v:shape id="_x0000_s1250" type="#_x0000_t202" style="position:absolute;left:1395;top:29928;width:7611;height:49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" filled="f" stroked="f">
                  <v:stroke dashstyle="dash"/>
                  <v:textbox>
                    <w:txbxContent>
                      <w:p w14:paraId="7095F3C2" w14:textId="77777777" w:rsidR="0080247C" w:rsidRP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 w:rsidRPr="0080247C"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t>access</w:t>
                        </w:r>
                        <w:r w:rsidRPr="0080247C"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51" type="#_x0000_t202" style="position:absolute;left:27671;top:14554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" filled="f" stroked="f">
                  <v:stroke dashstyle="dash"/>
                  <v:textbox>
                    <w:txbxContent>
                      <w:p w14:paraId="43B55FC0" w14:textId="77777777" w:rsid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281" o:spid="_x0000_s1252" style="position:absolute;left:2094;top:27026;width:6615;height:3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" filled="f" stroked="f">
                  <v:textbox>
                    <w:txbxContent>
                      <w:p w14:paraId="20270F69" w14:textId="77777777" w:rsid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84" o:spid="_x0000_s1253" style="position:absolute;left:14255;top:27083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" filled="f" stroked="f">
                  <v:textbox>
                    <w:txbxContent>
                      <w:p w14:paraId="1586EDA3" w14:textId="77777777" w:rsid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54" type="#_x0000_t202" style="position:absolute;left:14055;top:30024;width:7612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Jei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Sw3&#10;K3ifCUdA7l8AAAD//wMAUEsBAi0AFAAGAAgAAAAhANvh9svuAAAAhQEAABMAAAAAAAAAAAAAAAAA&#10;AAAAAFtDb250ZW50X1R5cGVzXS54bWxQSwECLQAUAAYACAAAACEAWvQsW78AAAAVAQAACwAAAAAA&#10;AAAAAAAAAAAfAQAAX3JlbHMvLnJlbHNQSwECLQAUAAYACAAAACEAuHiXosAAAADcAAAADwAAAAAA&#10;AAAAAAAAAAAHAgAAZHJzL2Rvd25yZXYueG1sUEsFBgAAAAADAAMAtwAAAPQCAAAAAA==&#10;" filled="f" stroked="f">
                  <v:stroke dashstyle="dash"/>
                  <v:textbox>
                    <w:txbxContent>
                      <w:p w14:paraId="74574C6B" w14:textId="77777777" w:rsidR="0080247C" w:rsidRP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80247C"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access</w:t>
                        </w:r>
                        <w:r w:rsidRPr="0080247C"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86" o:spid="_x0000_s1255" style="position:absolute;left:23419;top:27085;width:6234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" filled="f" stroked="f">
                  <v:textbox>
                    <w:txbxContent>
                      <w:p w14:paraId="541BACA4" w14:textId="77777777" w:rsid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96" o:spid="_x0000_s1256" style="position:absolute;left:35365;top:27228;width:6797;height:34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" filled="f" stroked="f">
                  <v:textbox>
                    <w:txbxContent>
                      <w:p w14:paraId="44BAEE83" w14:textId="77777777" w:rsid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57" type="#_x0000_t202" style="position:absolute;left:34930;top:30068;width:7611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" filled="f" stroked="f">
                  <v:stroke dashstyle="dash"/>
                  <v:textbox>
                    <w:txbxContent>
                      <w:p w14:paraId="525CF6BF" w14:textId="77777777" w:rsidR="0080247C" w:rsidRP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80247C"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access</w:t>
                        </w:r>
                        <w:r w:rsidRPr="0080247C"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58" type="#_x0000_t202" style="position:absolute;left:22369;top:30024;width:7612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" filled="f" stroked="f">
                  <v:stroke dashstyle="dash"/>
                  <v:textbox>
                    <w:txbxContent>
                      <w:p w14:paraId="5372F173" w14:textId="77777777" w:rsidR="0080247C" w:rsidRP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8"/>
                            <w:szCs w:val="28"/>
                          </w:rPr>
                        </w:pPr>
                        <w:r w:rsidRPr="0080247C"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t>access</w:t>
                        </w:r>
                        <w:r w:rsidRPr="0080247C"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59" type="#_x0000_t202" style="position:absolute;left:6194;top:20176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" filled="f" stroked="f">
                  <v:stroke dashstyle="dash"/>
                  <v:textbox>
                    <w:txbxContent>
                      <w:p w14:paraId="7BA5B07A" w14:textId="77777777" w:rsid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60" type="#_x0000_t202" style="position:absolute;left:14681;top:20377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" filled="f" stroked="f">
                  <v:stroke dashstyle="dash"/>
                  <v:textbox>
                    <w:txbxContent>
                      <w:p w14:paraId="1E702126" w14:textId="77777777" w:rsid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301" o:spid="_x0000_s1261" style="position:absolute;left:4075;top:16535;width:16899;height:41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" fillcolor="white [3212]" strokecolor="#5a5a5a [2109]" strokeweight="2pt">
                  <v:stroke joinstyle="miter"/>
                  <v:textbox>
                    <w:txbxContent>
                      <w:p w14:paraId="4EB466C7" w14:textId="77777777" w:rsidR="0080247C" w:rsidRDefault="0080247C" w:rsidP="0080247C">
                        <w:pPr>
                          <w:spacing w:line="254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proofErr w:type="spellStart"/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262626" w:themeColor="text1" w:themeTint="D9"/>
                            <w:kern w:val="24"/>
                          </w:rPr>
                          <w:t>clag</w:t>
                        </w:r>
                        <w:proofErr w:type="spellEnd"/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262626" w:themeColor="text1" w:themeTint="D9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302" o:spid="_x0000_s1262" style="position:absolute;left:22734;top:16565;width:16899;height:41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" fillcolor="white [3212]" strokecolor="#76b900" strokeweight="2pt">
                  <v:stroke joinstyle="miter"/>
                  <v:textbox>
                    <w:txbxContent>
                      <w:p w14:paraId="79D7AE11" w14:textId="77777777" w:rsidR="0080247C" w:rsidRDefault="0080247C" w:rsidP="0080247C">
                        <w:pPr>
                          <w:spacing w:line="254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proofErr w:type="spellStart"/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38135"/>
                            <w:kern w:val="24"/>
                          </w:rPr>
                          <w:t>clag</w:t>
                        </w:r>
                        <w:proofErr w:type="spellEnd"/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38135"/>
                            <w:kern w:val="24"/>
                          </w:rPr>
                          <w:t xml:space="preserve"> id 2</w:t>
                        </w:r>
                      </w:p>
                    </w:txbxContent>
                  </v:textbox>
                </v:oval>
                <v:rect id="Rectangle 307" o:spid="_x0000_s1263" style="position:absolute;left:6879;top:4827;width:30487;height:45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v:shape id="_x0000_s1264" type="#_x0000_t202" style="position:absolute;left:18884;top:7105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" filled="f" stroked="f">
                  <v:stroke dashstyle="dash"/>
                  <v:textbox>
                    <w:txbxContent>
                      <w:p w14:paraId="623DB0D8" w14:textId="77777777" w:rsid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/>
                            <w:kern w:val="24"/>
                          </w:rPr>
                          <w:t>swp3</w:t>
                        </w:r>
                      </w:p>
                    </w:txbxContent>
                  </v:textbox>
                </v:shape>
                <v:shape id="_x0000_s1265" type="#_x0000_t202" style="position:absolute;top:42489;width:1064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NjBXwQAAANwAAAAPAAAAZHJzL2Rvd25yZXYueG1sRI9Pi8Iw&#10;FMTvwn6H8Ba8bdMqyF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MY2MFfBAAAA3AAAAA8AAAAA&#10;AAAAAAAAAAAABwIAAGRycy9kb3ducmV2LnhtbFBLBQYAAAAAAwADALcAAAD1AgAAAAA=&#10;" filled="f" stroked="f">
                  <v:stroke dashstyle="dash"/>
                  <v:textbox>
                    <w:txbxContent>
                      <w:p w14:paraId="73B6333F" w14:textId="77777777" w:rsid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.18</w:t>
                        </w:r>
                      </w:p>
                    </w:txbxContent>
                  </v:textbox>
                </v:shape>
                <v:shape id="_x0000_s1266" type="#_x0000_t202" style="position:absolute;left:11561;top:42489;width:1032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ZPPwQAAANwAAAAPAAAAZHJzL2Rvd25yZXYueG1sRI9La8Mw&#10;EITvhfwHsYHeajkthO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NZBk8/BAAAA3AAAAA8AAAAA&#10;AAAAAAAAAAAABwIAAGRycy9kb3ducmV2LnhtbFBLBQYAAAAAAwADALcAAAD1AgAAAAA=&#10;" filled="f" stroked="f">
                  <v:stroke dashstyle="dash"/>
                  <v:textbox>
                    <w:txbxContent>
                      <w:p w14:paraId="2FD8DD7E" w14:textId="77777777" w:rsid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.19</w:t>
                        </w:r>
                      </w:p>
                    </w:txbxContent>
                  </v:textbox>
                </v:shape>
                <v:shape id="_x0000_s1267" type="#_x0000_t202" style="position:absolute;left:23084;top:42489;width:10649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DTZUwQAAANwAAAAPAAAAZHJzL2Rvd25yZXYueG1sRI9Pi8Iw&#10;FMTvC/sdwlvwtqYq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LkNNlTBAAAA3AAAAA8AAAAA&#10;AAAAAAAAAAAABwIAAGRycy9kb3ducmV2LnhtbFBLBQYAAAAAAwADALcAAAD1AgAAAAA=&#10;" filled="f" stroked="f">
                  <v:stroke dashstyle="dash"/>
                  <v:textbox>
                    <w:txbxContent>
                      <w:p w14:paraId="2DB5E9F0" w14:textId="77777777" w:rsid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.28</w:t>
                        </w:r>
                      </w:p>
                    </w:txbxContent>
                  </v:textbox>
                </v:shape>
                <v:shape id="_x0000_s1268" type="#_x0000_t202" style="position:absolute;left:34194;top:42489;width:1154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xMEG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JfEwQbBAAAA3AAAAA8AAAAA&#10;AAAAAAAAAAAABwIAAGRycy9kb3ducmV2LnhtbFBLBQYAAAAAAwADALcAAAD1AgAAAAA=&#10;" filled="f" stroked="f">
                  <v:stroke dashstyle="dash"/>
                  <v:textbox>
                    <w:txbxContent>
                      <w:p w14:paraId="36DC7ABF" w14:textId="77777777" w:rsidR="0080247C" w:rsidRDefault="0080247C" w:rsidP="0080247C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.29</w:t>
                        </w:r>
                      </w:p>
                    </w:txbxContent>
                  </v:textbox>
                </v:shape>
                <v:line id="Straight Connector 322" o:spid="_x0000_s1269" style="position:absolute;flip:x;visibility:visible;mso-wrap-style:square" from="14629,11428" to="29653,114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" strokecolor="#0071c5" strokeweight="2.25pt">
                  <v:stroke joinstyle="miter"/>
                  <o:lock v:ext="edit" shapetype="f"/>
                </v:line>
                <v:shape id="Picture 323" o:spid="_x0000_s1270" type="#_x0000_t75" alt="A close up of a sign&#10;&#10;Description automatically generated" style="position:absolute;left:27549;top:6244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">
                  <v:imagedata r:id="rId32" o:title="A close up of a sign&#10;&#10;Description automatically generated"/>
                </v:shape>
                <v:shape id="Picture 324" o:spid="_x0000_s1271" type="#_x0000_t75" alt="A close up of a sign&#10;&#10;Description automatically generated" style="position:absolute;left:6543;top:6227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">
                  <v:imagedata r:id="rId32" o:title="A close up of a sign&#10;&#10;Description automatically generated"/>
                </v:shape>
                <v:shape id="_x0000_s1272" type="#_x0000_t202" style="position:absolute;left:9024;width:26233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/8cF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Do/8cFwgAAANwAAAAPAAAA&#10;AAAAAAAAAAAAAAcCAABkcnMvZG93bnJldi54bWxQSwUGAAAAAAMAAwC3AAAA9gIAAAAA&#10;" filled="f" stroked="f">
                  <v:stroke dashstyle="dash"/>
                  <v:textbox>
                    <w:txbxContent>
                      <w:p w14:paraId="435DD411" w14:textId="77777777" w:rsidR="0080247C" w:rsidRPr="0080247C" w:rsidRDefault="0080247C" w:rsidP="0080247C">
                        <w:pPr>
                          <w:jc w:val="center"/>
                          <w:rPr>
                            <w:rFonts w:ascii="Consolas" w:hAnsi="Consolas"/>
                            <w:color w:val="7030A0"/>
                            <w:sz w:val="16"/>
                            <w:szCs w:val="16"/>
                          </w:rPr>
                        </w:pPr>
                        <w:proofErr w:type="spellStart"/>
                        <w:r w:rsidRPr="0080247C">
                          <w:rPr>
                            <w:rFonts w:ascii="Consolas" w:hAnsi="Consolas"/>
                            <w:color w:val="7030A0"/>
                            <w:kern w:val="24"/>
                          </w:rPr>
                          <w:t>Vlan</w:t>
                        </w:r>
                        <w:proofErr w:type="spellEnd"/>
                        <w:r w:rsidRPr="0080247C">
                          <w:rPr>
                            <w:rFonts w:ascii="Consolas" w:hAnsi="Consolas"/>
                            <w:color w:val="7030A0"/>
                            <w:kern w:val="24"/>
                          </w:rPr>
                          <w:t xml:space="preserve"> 2 VIP: 172.16.2.254</w:t>
                        </w:r>
                      </w:p>
                    </w:txbxContent>
                  </v:textbox>
                </v:shape>
                <v:shape id="_x0000_s1273" type="#_x0000_t202" style="position:absolute;left:11253;top:1925;width:21740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" filled="f" stroked="f">
                  <v:stroke dashstyle="dash"/>
                  <v:textbox>
                    <w:txbxContent>
                      <w:p w14:paraId="019D727C" w14:textId="77777777" w:rsidR="0080247C" w:rsidRPr="0080247C" w:rsidRDefault="0080247C" w:rsidP="0080247C">
                        <w:pPr>
                          <w:jc w:val="center"/>
                          <w:rPr>
                            <w:rFonts w:ascii="Consolas" w:hAnsi="Consolas"/>
                            <w:color w:val="008564"/>
                            <w:sz w:val="24"/>
                            <w:szCs w:val="24"/>
                          </w:rPr>
                        </w:pPr>
                        <w:proofErr w:type="spellStart"/>
                        <w:r w:rsidRPr="0080247C">
                          <w:rPr>
                            <w:rFonts w:ascii="Consolas" w:hAnsi="Consolas"/>
                            <w:color w:val="008564"/>
                            <w:kern w:val="24"/>
                          </w:rPr>
                          <w:t>Vlan</w:t>
                        </w:r>
                        <w:proofErr w:type="spellEnd"/>
                        <w:r w:rsidRPr="0080247C">
                          <w:rPr>
                            <w:rFonts w:ascii="Consolas" w:hAnsi="Consolas"/>
                            <w:color w:val="008564"/>
                            <w:kern w:val="24"/>
                          </w:rPr>
                          <w:t xml:space="preserve"> 3 VIP: 172.16.3.254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222E3ED6" w14:textId="1BC2C86F" w:rsidR="0094111C" w:rsidRPr="00577486" w:rsidRDefault="0094111C" w:rsidP="0094111C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8B21E4" w:rsidRPr="00482947" w:rsidRDefault="008B21E4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274" type="#_x0000_t202" style="position:absolute;left:0;text-align:left;margin-left:139.95pt;margin-top:48.75pt;width:242.95pt;height:81.3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09zeG7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791" w14:textId="77777777" w:rsidR="008B21E4" w:rsidRPr="00482947" w:rsidRDefault="008B21E4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ED7" w14:textId="45B42FCE" w:rsidR="00597262" w:rsidRPr="00577486" w:rsidRDefault="0094111C" w:rsidP="0094111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D8" w14:textId="0B5025D8" w:rsidR="00B966A4" w:rsidRPr="00577486" w:rsidRDefault="00B966A4" w:rsidP="00B966A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42CF7F5E" w14:textId="23468F38" w:rsidR="005C570F" w:rsidRPr="00577486" w:rsidRDefault="009D07EA" w:rsidP="00961A1C">
      <w:pPr>
        <w:pStyle w:val="ListParagraph"/>
        <w:numPr>
          <w:ilvl w:val="0"/>
          <w:numId w:val="5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interface </w:t>
      </w:r>
      <w:proofErr w:type="spellStart"/>
      <w:r w:rsidR="00BA11F2" w:rsidRPr="00577486">
        <w:rPr>
          <w:rFonts w:ascii="DIN Pro Regular" w:hAnsi="DIN Pro Regular" w:cs="DIN Pro Regular"/>
          <w:sz w:val="24"/>
          <w:szCs w:val="24"/>
        </w:rPr>
        <w:t>vlan</w:t>
      </w:r>
      <w:proofErr w:type="spellEnd"/>
      <w:r w:rsidRPr="00577486">
        <w:rPr>
          <w:rFonts w:ascii="DIN Pro Regular" w:hAnsi="DIN Pro Regular" w:cs="DIN Pro Regular"/>
          <w:sz w:val="24"/>
          <w:szCs w:val="24"/>
        </w:rPr>
        <w:t xml:space="preserve"> 2 and i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nterface </w:t>
      </w:r>
      <w:proofErr w:type="spellStart"/>
      <w:r w:rsidR="00BA11F2" w:rsidRPr="00577486">
        <w:rPr>
          <w:rFonts w:ascii="DIN Pro Regular" w:hAnsi="DIN Pro Regular" w:cs="DIN Pro Regular"/>
          <w:sz w:val="24"/>
          <w:szCs w:val="24"/>
        </w:rPr>
        <w:t>vlan</w:t>
      </w:r>
      <w:proofErr w:type="spellEnd"/>
      <w:r w:rsidR="00D8687A" w:rsidRPr="00577486">
        <w:rPr>
          <w:rFonts w:ascii="DIN Pro Regular" w:hAnsi="DIN Pro Regular" w:cs="DIN Pro Regular"/>
          <w:sz w:val="24"/>
          <w:szCs w:val="24"/>
        </w:rPr>
        <w:t xml:space="preserve"> 3. </w:t>
      </w:r>
    </w:p>
    <w:p w14:paraId="13ED0323" w14:textId="7A2C84B6" w:rsidR="005C570F" w:rsidRPr="00577486" w:rsidRDefault="009D07EA" w:rsidP="005C570F">
      <w:pPr>
        <w:pStyle w:val="ListParagraph"/>
        <w:numPr>
          <w:ilvl w:val="1"/>
          <w:numId w:val="5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 xml:space="preserve">an IP for each of the </w:t>
      </w:r>
      <w:proofErr w:type="spellStart"/>
      <w:r w:rsidR="001F123E" w:rsidRPr="00577486">
        <w:rPr>
          <w:rFonts w:ascii="DIN Pro Regular" w:hAnsi="DIN Pro Regular" w:cs="DIN Pro Regular"/>
          <w:sz w:val="24"/>
          <w:szCs w:val="24"/>
        </w:rPr>
        <w:t>vlan</w:t>
      </w:r>
      <w:proofErr w:type="spellEnd"/>
      <w:r w:rsidR="001F123E" w:rsidRPr="00577486">
        <w:rPr>
          <w:rFonts w:ascii="DIN Pro Regular" w:hAnsi="DIN Pro Regular" w:cs="DIN Pro Regular"/>
          <w:sz w:val="24"/>
          <w:szCs w:val="24"/>
        </w:rPr>
        <w:t xml:space="preserve"> interfaces.</w:t>
      </w:r>
    </w:p>
    <w:p w14:paraId="79435DEA" w14:textId="4C419C90" w:rsidR="005C570F" w:rsidRPr="00577486" w:rsidRDefault="0065042C" w:rsidP="005C570F">
      <w:pPr>
        <w:pStyle w:val="ListParagraph"/>
        <w:numPr>
          <w:ilvl w:val="1"/>
          <w:numId w:val="5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55DEE9AD" w:rsidR="005C570F" w:rsidRPr="00577486" w:rsidRDefault="009D07EA" w:rsidP="005C570F">
      <w:pPr>
        <w:pStyle w:val="ListParagraph"/>
        <w:numPr>
          <w:ilvl w:val="1"/>
          <w:numId w:val="5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D9" w14:textId="3C61CFE3" w:rsidR="00C62CB2" w:rsidRPr="00577486" w:rsidRDefault="007F1167" w:rsidP="005C570F">
      <w:pPr>
        <w:pStyle w:val="ListParagraph"/>
        <w:numPr>
          <w:ilvl w:val="1"/>
          <w:numId w:val="58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Use /24 as the subnet mask.</w:t>
      </w:r>
      <w:r w:rsidR="003E6E7D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page" w:tblpX="1849" w:tblpY="10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210"/>
        <w:gridCol w:w="2210"/>
        <w:gridCol w:w="3027"/>
      </w:tblGrid>
      <w:tr w:rsidR="003E6E7D" w:rsidRPr="00577486" w14:paraId="222E3EDB" w14:textId="77777777" w:rsidTr="003E6E7D">
        <w:tc>
          <w:tcPr>
            <w:tcW w:w="8516" w:type="dxa"/>
            <w:gridSpan w:val="4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3EDA" w14:textId="02F7BE55" w:rsidR="003E6E7D" w:rsidRPr="00EA1C1D" w:rsidRDefault="003E6E7D" w:rsidP="00AE1BF7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</w:rPr>
              <w:t>Switch spine3</w:t>
            </w:r>
            <w:r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</w:rPr>
              <w:t xml:space="preserve">   </w:t>
            </w:r>
          </w:p>
        </w:tc>
      </w:tr>
      <w:tr w:rsidR="00C62CB2" w:rsidRPr="00577486" w14:paraId="222E3EE0" w14:textId="77777777" w:rsidTr="003E6E7D">
        <w:tc>
          <w:tcPr>
            <w:tcW w:w="1097" w:type="dxa"/>
            <w:tcBorders>
              <w:bottom w:val="single" w:sz="6" w:space="0" w:color="auto"/>
            </w:tcBorders>
            <w:shd w:val="clear" w:color="auto" w:fill="auto"/>
          </w:tcPr>
          <w:p w14:paraId="222E3EDC" w14:textId="77777777" w:rsidR="00C62CB2" w:rsidRPr="00EA1C1D" w:rsidRDefault="00C62CB2" w:rsidP="00C62CB2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 xml:space="preserve">VLAN </w:t>
            </w:r>
          </w:p>
        </w:tc>
        <w:tc>
          <w:tcPr>
            <w:tcW w:w="2196" w:type="dxa"/>
            <w:tcBorders>
              <w:bottom w:val="single" w:sz="6" w:space="0" w:color="auto"/>
            </w:tcBorders>
            <w:shd w:val="clear" w:color="auto" w:fill="auto"/>
          </w:tcPr>
          <w:p w14:paraId="222E3EDD" w14:textId="77777777" w:rsidR="00C62CB2" w:rsidRPr="00EA1C1D" w:rsidRDefault="00C62CB2" w:rsidP="00C62CB2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>SVI</w:t>
            </w:r>
          </w:p>
        </w:tc>
        <w:tc>
          <w:tcPr>
            <w:tcW w:w="2196" w:type="dxa"/>
            <w:tcBorders>
              <w:bottom w:val="single" w:sz="6" w:space="0" w:color="auto"/>
            </w:tcBorders>
            <w:shd w:val="clear" w:color="auto" w:fill="auto"/>
          </w:tcPr>
          <w:p w14:paraId="222E3EDE" w14:textId="77777777" w:rsidR="00C62CB2" w:rsidRPr="00EA1C1D" w:rsidRDefault="00C62CB2" w:rsidP="00C62CB2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>VIP</w:t>
            </w:r>
          </w:p>
        </w:tc>
        <w:tc>
          <w:tcPr>
            <w:tcW w:w="3027" w:type="dxa"/>
            <w:tcBorders>
              <w:bottom w:val="single" w:sz="6" w:space="0" w:color="auto"/>
            </w:tcBorders>
            <w:shd w:val="clear" w:color="auto" w:fill="auto"/>
          </w:tcPr>
          <w:p w14:paraId="222E3EDF" w14:textId="77777777" w:rsidR="00C62CB2" w:rsidRPr="00EA1C1D" w:rsidRDefault="00C62CB2" w:rsidP="00C62CB2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>VMAC</w:t>
            </w:r>
          </w:p>
        </w:tc>
      </w:tr>
      <w:tr w:rsidR="00C62CB2" w:rsidRPr="00577486" w14:paraId="222E3EE5" w14:textId="77777777" w:rsidTr="003E6E7D">
        <w:trPr>
          <w:trHeight w:val="370"/>
        </w:trPr>
        <w:tc>
          <w:tcPr>
            <w:tcW w:w="109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E1" w14:textId="3BEE82B5" w:rsidR="00C62CB2" w:rsidRPr="00EA1C1D" w:rsidRDefault="00536BD4" w:rsidP="00C62CB2">
            <w:pPr>
              <w:jc w:val="center"/>
              <w:rPr>
                <w:rFonts w:ascii="Consolas" w:hAnsi="Consolas" w:cs="Courier New"/>
                <w:b/>
                <w:bCs/>
                <w:color w:val="008564"/>
                <w:sz w:val="24"/>
                <w:szCs w:val="24"/>
              </w:rPr>
            </w:pPr>
            <w:proofErr w:type="spellStart"/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vlan</w:t>
            </w:r>
            <w:proofErr w:type="spellEnd"/>
            <w:r w:rsidR="00C62CB2"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 xml:space="preserve"> 2</w:t>
            </w:r>
            <w:r w:rsidR="00C62CB2" w:rsidRPr="00EA1C1D">
              <w:rPr>
                <w:rFonts w:ascii="Consolas" w:hAnsi="Consolas" w:cs="Courier New"/>
                <w:b/>
                <w:bCs/>
                <w:color w:val="008564"/>
                <w:sz w:val="24"/>
                <w:szCs w:val="24"/>
              </w:rPr>
              <w:t xml:space="preserve"> </w:t>
            </w:r>
          </w:p>
        </w:tc>
        <w:tc>
          <w:tcPr>
            <w:tcW w:w="21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E2" w14:textId="77777777" w:rsidR="00C62CB2" w:rsidRPr="00EA1C1D" w:rsidRDefault="00C62CB2" w:rsidP="00C62CB2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172.16.2.252/24</w:t>
            </w:r>
          </w:p>
        </w:tc>
        <w:tc>
          <w:tcPr>
            <w:tcW w:w="219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E3" w14:textId="77777777" w:rsidR="00C62CB2" w:rsidRPr="00EA1C1D" w:rsidRDefault="00C62CB2" w:rsidP="00075FA9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172.16.2.254/24</w:t>
            </w:r>
          </w:p>
        </w:tc>
        <w:tc>
          <w:tcPr>
            <w:tcW w:w="302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E4" w14:textId="77777777" w:rsidR="00C62CB2" w:rsidRPr="00EA1C1D" w:rsidRDefault="00C62CB2" w:rsidP="00075FA9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00:00:5e:00:01:02</w:t>
            </w:r>
          </w:p>
        </w:tc>
      </w:tr>
      <w:tr w:rsidR="00C62CB2" w:rsidRPr="00577486" w14:paraId="222E3EEA" w14:textId="77777777" w:rsidTr="003E6E7D">
        <w:trPr>
          <w:trHeight w:val="453"/>
        </w:trPr>
        <w:tc>
          <w:tcPr>
            <w:tcW w:w="1097" w:type="dxa"/>
            <w:tcBorders>
              <w:top w:val="single" w:sz="6" w:space="0" w:color="auto"/>
            </w:tcBorders>
            <w:shd w:val="clear" w:color="auto" w:fill="auto"/>
          </w:tcPr>
          <w:p w14:paraId="222E3EE6" w14:textId="27AE112E" w:rsidR="00C62CB2" w:rsidRPr="00EA1C1D" w:rsidRDefault="00685CCB" w:rsidP="0065042C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5D1682"/>
                <w:kern w:val="24"/>
              </w:rPr>
            </w:pPr>
            <w:proofErr w:type="spellStart"/>
            <w:r w:rsidRPr="00EA1C1D">
              <w:rPr>
                <w:rFonts w:ascii="Consolas" w:hAnsi="Consolas" w:cs="Courier New"/>
                <w:color w:val="5D1682"/>
                <w:kern w:val="24"/>
              </w:rPr>
              <w:t>vlan</w:t>
            </w:r>
            <w:proofErr w:type="spellEnd"/>
            <w:r w:rsidR="00C62CB2" w:rsidRPr="00EA1C1D">
              <w:rPr>
                <w:rFonts w:ascii="Consolas" w:hAnsi="Consolas" w:cs="Courier New"/>
                <w:color w:val="5D1682"/>
                <w:kern w:val="24"/>
              </w:rPr>
              <w:t xml:space="preserve"> 3</w:t>
            </w:r>
          </w:p>
        </w:tc>
        <w:tc>
          <w:tcPr>
            <w:tcW w:w="2196" w:type="dxa"/>
            <w:tcBorders>
              <w:top w:val="single" w:sz="6" w:space="0" w:color="auto"/>
            </w:tcBorders>
            <w:shd w:val="clear" w:color="auto" w:fill="auto"/>
          </w:tcPr>
          <w:p w14:paraId="222E3EE7" w14:textId="77777777" w:rsidR="00C62CB2" w:rsidRPr="00EA1C1D" w:rsidRDefault="00C62CB2" w:rsidP="0065042C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5D1682"/>
                <w:kern w:val="24"/>
              </w:rPr>
            </w:pPr>
            <w:r w:rsidRPr="00EA1C1D">
              <w:rPr>
                <w:rFonts w:ascii="Consolas" w:hAnsi="Consolas" w:cs="Courier New"/>
                <w:color w:val="5D1682"/>
                <w:kern w:val="24"/>
              </w:rPr>
              <w:t>172.16.3.252/24</w:t>
            </w:r>
          </w:p>
        </w:tc>
        <w:tc>
          <w:tcPr>
            <w:tcW w:w="2196" w:type="dxa"/>
            <w:tcBorders>
              <w:top w:val="single" w:sz="6" w:space="0" w:color="auto"/>
            </w:tcBorders>
            <w:shd w:val="clear" w:color="auto" w:fill="auto"/>
          </w:tcPr>
          <w:p w14:paraId="222E3EE8" w14:textId="77777777" w:rsidR="00C62CB2" w:rsidRPr="00EA1C1D" w:rsidRDefault="00C62CB2" w:rsidP="00075FA9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5D1682"/>
                <w:kern w:val="24"/>
              </w:rPr>
            </w:pPr>
            <w:r w:rsidRPr="00EA1C1D">
              <w:rPr>
                <w:rFonts w:ascii="Consolas" w:hAnsi="Consolas" w:cs="Courier New"/>
                <w:color w:val="5D1682"/>
                <w:kern w:val="24"/>
              </w:rPr>
              <w:t>172.16.3.254/24</w:t>
            </w:r>
          </w:p>
        </w:tc>
        <w:tc>
          <w:tcPr>
            <w:tcW w:w="3027" w:type="dxa"/>
            <w:tcBorders>
              <w:top w:val="single" w:sz="6" w:space="0" w:color="auto"/>
            </w:tcBorders>
            <w:shd w:val="clear" w:color="auto" w:fill="auto"/>
          </w:tcPr>
          <w:p w14:paraId="222E3EE9" w14:textId="77777777" w:rsidR="00C62CB2" w:rsidRPr="00EA1C1D" w:rsidRDefault="00C62CB2" w:rsidP="00075FA9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5D1682"/>
                <w:kern w:val="24"/>
              </w:rPr>
            </w:pPr>
            <w:r w:rsidRPr="00EA1C1D">
              <w:rPr>
                <w:rFonts w:ascii="Consolas" w:hAnsi="Consolas" w:cs="Courier New"/>
                <w:color w:val="5D1682"/>
                <w:kern w:val="24"/>
              </w:rPr>
              <w:t>00:00:5e:00:01:03</w:t>
            </w:r>
          </w:p>
        </w:tc>
      </w:tr>
    </w:tbl>
    <w:tbl>
      <w:tblPr>
        <w:tblStyle w:val="TableGrid"/>
        <w:tblpPr w:leftFromText="180" w:rightFromText="180" w:vertAnchor="text" w:horzAnchor="page" w:tblpX="1849" w:tblpY="2392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C62CB2" w:rsidRPr="00577486" w14:paraId="222E3EEC" w14:textId="77777777" w:rsidTr="003E6E7D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222E3EEB" w14:textId="77777777" w:rsidR="00C62CB2" w:rsidRPr="00EA1C1D" w:rsidRDefault="00AE1BF7" w:rsidP="00EA1C1D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</w:rPr>
              <w:t>S</w:t>
            </w:r>
            <w:r w:rsidR="00C62CB2" w:rsidRPr="00EA1C1D"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</w:rPr>
              <w:t>witch spine4</w:t>
            </w:r>
          </w:p>
        </w:tc>
      </w:tr>
      <w:tr w:rsidR="00C62CB2" w:rsidRPr="00577486" w14:paraId="222E3EF1" w14:textId="77777777" w:rsidTr="003E6E7D">
        <w:tc>
          <w:tcPr>
            <w:tcW w:w="1097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EED" w14:textId="77777777" w:rsidR="00C62CB2" w:rsidRPr="00EA1C1D" w:rsidRDefault="00C62CB2" w:rsidP="00EA1C1D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EEE" w14:textId="77777777" w:rsidR="00C62CB2" w:rsidRPr="00EA1C1D" w:rsidRDefault="00C62CB2" w:rsidP="00EA1C1D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EEF" w14:textId="77777777" w:rsidR="00C62CB2" w:rsidRPr="00EA1C1D" w:rsidRDefault="00C62CB2" w:rsidP="00EA1C1D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EF0" w14:textId="77777777" w:rsidR="00C62CB2" w:rsidRPr="00EA1C1D" w:rsidRDefault="00C62CB2" w:rsidP="00EA1C1D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b/>
                <w:bCs/>
                <w:sz w:val="24"/>
                <w:szCs w:val="24"/>
              </w:rPr>
              <w:t>VMAC</w:t>
            </w:r>
          </w:p>
        </w:tc>
      </w:tr>
      <w:tr w:rsidR="00C62CB2" w:rsidRPr="00577486" w14:paraId="222E3EF6" w14:textId="77777777" w:rsidTr="003E6E7D">
        <w:trPr>
          <w:trHeight w:val="376"/>
        </w:trPr>
        <w:tc>
          <w:tcPr>
            <w:tcW w:w="109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2" w14:textId="21D68DF6" w:rsidR="00C62CB2" w:rsidRPr="00EA1C1D" w:rsidRDefault="00685CCB" w:rsidP="00EA1C1D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proofErr w:type="spellStart"/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vlan</w:t>
            </w:r>
            <w:proofErr w:type="spellEnd"/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 xml:space="preserve"> </w:t>
            </w:r>
            <w:r w:rsidR="00C62CB2"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 xml:space="preserve">2 </w:t>
            </w:r>
          </w:p>
        </w:tc>
        <w:tc>
          <w:tcPr>
            <w:tcW w:w="237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3" w14:textId="77777777" w:rsidR="00C62CB2" w:rsidRPr="00EA1C1D" w:rsidRDefault="00C62CB2" w:rsidP="00EA1C1D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172.16.2.25</w:t>
            </w:r>
            <w:r w:rsidR="00D3493B"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3</w:t>
            </w:r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/24</w:t>
            </w:r>
          </w:p>
        </w:tc>
        <w:tc>
          <w:tcPr>
            <w:tcW w:w="237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4" w14:textId="77777777" w:rsidR="00C62CB2" w:rsidRPr="00EA1C1D" w:rsidRDefault="00C62CB2" w:rsidP="00EA1C1D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172.16.2.254/24</w:t>
            </w:r>
          </w:p>
        </w:tc>
        <w:tc>
          <w:tcPr>
            <w:tcW w:w="266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5" w14:textId="77777777" w:rsidR="00C62CB2" w:rsidRPr="00EA1C1D" w:rsidRDefault="00C62CB2" w:rsidP="00EA1C1D">
            <w:pPr>
              <w:jc w:val="center"/>
              <w:rPr>
                <w:rFonts w:ascii="Consolas" w:hAnsi="Consolas" w:cs="Courier New"/>
                <w:color w:val="008564"/>
                <w:sz w:val="24"/>
                <w:szCs w:val="24"/>
              </w:rPr>
            </w:pPr>
            <w:r w:rsidRPr="00EA1C1D">
              <w:rPr>
                <w:rFonts w:ascii="Consolas" w:hAnsi="Consolas" w:cs="Courier New"/>
                <w:color w:val="008564"/>
                <w:sz w:val="24"/>
                <w:szCs w:val="24"/>
              </w:rPr>
              <w:t>00:00:5e:00:01:02</w:t>
            </w:r>
          </w:p>
        </w:tc>
      </w:tr>
      <w:tr w:rsidR="00C62CB2" w:rsidRPr="00577486" w14:paraId="222E3EFB" w14:textId="77777777" w:rsidTr="003E6E7D">
        <w:trPr>
          <w:trHeight w:val="441"/>
        </w:trPr>
        <w:tc>
          <w:tcPr>
            <w:tcW w:w="109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7" w14:textId="5023D468" w:rsidR="00C62CB2" w:rsidRPr="00EA1C1D" w:rsidRDefault="00685CCB" w:rsidP="00EA1C1D">
            <w:pPr>
              <w:jc w:val="center"/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</w:pPr>
            <w:proofErr w:type="spellStart"/>
            <w:r w:rsidRPr="00EA1C1D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vlan</w:t>
            </w:r>
            <w:proofErr w:type="spellEnd"/>
            <w:r w:rsidR="00C62CB2" w:rsidRPr="00EA1C1D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 xml:space="preserve"> 3</w:t>
            </w:r>
          </w:p>
        </w:tc>
        <w:tc>
          <w:tcPr>
            <w:tcW w:w="237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8" w14:textId="77777777" w:rsidR="00C62CB2" w:rsidRPr="00EA1C1D" w:rsidRDefault="00C62CB2" w:rsidP="00EA1C1D">
            <w:pPr>
              <w:jc w:val="center"/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</w:pPr>
            <w:r w:rsidRPr="00EA1C1D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172.16.3.25</w:t>
            </w:r>
            <w:r w:rsidR="00D3493B" w:rsidRPr="00EA1C1D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3</w:t>
            </w:r>
            <w:r w:rsidRPr="00EA1C1D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/24</w:t>
            </w:r>
          </w:p>
        </w:tc>
        <w:tc>
          <w:tcPr>
            <w:tcW w:w="2377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9" w14:textId="77777777" w:rsidR="00C62CB2" w:rsidRPr="00EA1C1D" w:rsidRDefault="00C62CB2" w:rsidP="00EA1C1D">
            <w:pPr>
              <w:jc w:val="center"/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</w:pPr>
            <w:r w:rsidRPr="00EA1C1D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172.16.3.254/24</w:t>
            </w:r>
          </w:p>
        </w:tc>
        <w:tc>
          <w:tcPr>
            <w:tcW w:w="266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EFA" w14:textId="77777777" w:rsidR="00C62CB2" w:rsidRPr="00EA1C1D" w:rsidRDefault="00C62CB2" w:rsidP="00EA1C1D">
            <w:pPr>
              <w:jc w:val="center"/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</w:pPr>
            <w:r w:rsidRPr="00EA1C1D">
              <w:rPr>
                <w:rFonts w:ascii="Consolas" w:eastAsiaTheme="minorEastAsia" w:hAnsi="Consolas" w:cs="Courier New"/>
                <w:color w:val="5D1682"/>
                <w:kern w:val="24"/>
                <w:sz w:val="24"/>
                <w:szCs w:val="24"/>
              </w:rPr>
              <w:t>00:00:5e:00:01:03</w:t>
            </w:r>
          </w:p>
        </w:tc>
      </w:tr>
    </w:tbl>
    <w:p w14:paraId="222E3EFC" w14:textId="1FF833C1" w:rsidR="007F1167" w:rsidRDefault="007F1167" w:rsidP="007F1167">
      <w:pPr>
        <w:rPr>
          <w:rFonts w:ascii="DIN Pro Regular" w:hAnsi="DIN Pro Regular" w:cs="DIN Pro Regular"/>
          <w:sz w:val="24"/>
          <w:szCs w:val="24"/>
        </w:rPr>
      </w:pPr>
    </w:p>
    <w:p w14:paraId="27E32D3E" w14:textId="5F58A69D" w:rsidR="00EA1C1D" w:rsidRPr="00577486" w:rsidRDefault="00EA1C1D" w:rsidP="003E6E7D">
      <w:pPr>
        <w:rPr>
          <w:rFonts w:ascii="DIN Pro Regular" w:hAnsi="DIN Pro Regular" w:cs="DIN Pro Regular"/>
          <w:sz w:val="24"/>
          <w:szCs w:val="24"/>
        </w:rPr>
      </w:pPr>
    </w:p>
    <w:p w14:paraId="1B700D89" w14:textId="0660CCB5" w:rsidR="003E6E7D" w:rsidRPr="00577486" w:rsidRDefault="003E6E7D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3" w14:textId="1854375A" w:rsidR="007F1167" w:rsidRPr="00ED561D" w:rsidRDefault="007F1167" w:rsidP="007F1167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ED561D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  <w:r w:rsidRPr="00ED561D">
        <w:rPr>
          <w:rFonts w:ascii="Consolas" w:hAnsi="Consolas" w:cs="Courier New"/>
          <w:b/>
          <w:bCs/>
          <w:sz w:val="24"/>
          <w:szCs w:val="24"/>
        </w:rPr>
        <w:t xml:space="preserve"> &lt;VLAN_ID&gt; </w:t>
      </w:r>
      <w:proofErr w:type="spellStart"/>
      <w:r w:rsidRPr="00ED561D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ED561D">
        <w:rPr>
          <w:rFonts w:ascii="Consolas" w:hAnsi="Consolas" w:cs="Courier New"/>
          <w:b/>
          <w:bCs/>
          <w:sz w:val="24"/>
          <w:szCs w:val="24"/>
        </w:rPr>
        <w:t xml:space="preserve"> address &lt;IP_ADDRESS/SUBNET_MASK&gt;</w:t>
      </w:r>
    </w:p>
    <w:p w14:paraId="222E3F04" w14:textId="48B1395C" w:rsidR="007F1167" w:rsidRPr="00ED561D" w:rsidRDefault="00F36E79" w:rsidP="007F1167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222E4369" wp14:editId="593C537E">
                <wp:simplePos x="0" y="0"/>
                <wp:positionH relativeFrom="column">
                  <wp:posOffset>-227330</wp:posOffset>
                </wp:positionH>
                <wp:positionV relativeFrom="paragraph">
                  <wp:posOffset>1423035</wp:posOffset>
                </wp:positionV>
                <wp:extent cx="6736080" cy="934720"/>
                <wp:effectExtent l="0" t="0" r="2667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608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77777777" w:rsidR="008B21E4" w:rsidRPr="00ED561D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cumulus@spine4:~$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2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 172.16.2.253/24</w:t>
                            </w:r>
                          </w:p>
                          <w:p w14:paraId="222E4793" w14:textId="77777777" w:rsidR="008B21E4" w:rsidRPr="00ED561D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cumulus@spine4:~$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2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-virtual 00:00:5e:00:01:02 172.16.2.254/24</w:t>
                            </w:r>
                          </w:p>
                          <w:p w14:paraId="222E4794" w14:textId="77777777" w:rsidR="008B21E4" w:rsidRPr="00ED561D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cumulus@spine4:~$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3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 172.16.3.253/24</w:t>
                            </w:r>
                          </w:p>
                          <w:p w14:paraId="222E4795" w14:textId="77777777" w:rsidR="008B21E4" w:rsidRPr="00ED561D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cumulus@spine4:~$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3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-virtual 00:00:5e:00:01:03 172.16.3.254/24</w:t>
                            </w:r>
                          </w:p>
                          <w:p w14:paraId="222E4796" w14:textId="77777777" w:rsidR="008B21E4" w:rsidRPr="00ED561D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4:~$ net commit</w:t>
                            </w:r>
                          </w:p>
                          <w:p w14:paraId="222E4797" w14:textId="77777777" w:rsidR="008B21E4" w:rsidRPr="00ED561D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275" type="#_x0000_t202" style="position:absolute;margin-left:-17.9pt;margin-top:112.05pt;width:530.4pt;height:73.6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">
                <v:textbox>
                  <w:txbxContent>
                    <w:p w14:paraId="222E4792" w14:textId="77777777" w:rsidR="008B21E4" w:rsidRPr="00ED561D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 xml:space="preserve">cumulus@spine4:~$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2.253/24</w:t>
                      </w:r>
                    </w:p>
                    <w:p w14:paraId="222E4793" w14:textId="77777777" w:rsidR="008B21E4" w:rsidRPr="00ED561D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 xml:space="preserve">cumulus@spine4:~$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2 172.16.2.254/24</w:t>
                      </w:r>
                    </w:p>
                    <w:p w14:paraId="222E4794" w14:textId="77777777" w:rsidR="008B21E4" w:rsidRPr="00ED561D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 xml:space="preserve">cumulus@spine4:~$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3.253/24</w:t>
                      </w:r>
                    </w:p>
                    <w:p w14:paraId="222E4795" w14:textId="77777777" w:rsidR="008B21E4" w:rsidRPr="00ED561D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 xml:space="preserve">cumulus@spine4:~$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3 172.16.3.254/24</w:t>
                      </w:r>
                    </w:p>
                    <w:p w14:paraId="222E4796" w14:textId="77777777" w:rsidR="008B21E4" w:rsidRPr="00ED561D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4:~$ net commit</w:t>
                      </w:r>
                    </w:p>
                    <w:p w14:paraId="222E4797" w14:textId="77777777" w:rsidR="008B21E4" w:rsidRPr="00ED561D" w:rsidRDefault="008B21E4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22E436B" wp14:editId="548B21F3">
                <wp:simplePos x="0" y="0"/>
                <wp:positionH relativeFrom="column">
                  <wp:posOffset>-225755</wp:posOffset>
                </wp:positionH>
                <wp:positionV relativeFrom="paragraph">
                  <wp:posOffset>330835</wp:posOffset>
                </wp:positionV>
                <wp:extent cx="6736080" cy="934720"/>
                <wp:effectExtent l="0" t="0" r="2667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3608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77777777" w:rsidR="008B21E4" w:rsidRPr="00ED561D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~$ net add vlan 2 ip address 172.16.2.252/24</w:t>
                            </w:r>
                          </w:p>
                          <w:p w14:paraId="222E4799" w14:textId="77777777" w:rsidR="008B21E4" w:rsidRPr="00ED561D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~$ net add vlan 2 ip address-virtual 00:00:5e:00:01:02 172.16.2.254/24</w:t>
                            </w:r>
                          </w:p>
                          <w:p w14:paraId="222E479A" w14:textId="77777777" w:rsidR="008B21E4" w:rsidRPr="00ED561D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~$ net add vlan 3 ip address 172.16.3.252/24</w:t>
                            </w:r>
                          </w:p>
                          <w:p w14:paraId="222E479B" w14:textId="77777777" w:rsidR="008B21E4" w:rsidRPr="00ED561D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~$ net add vlan 3 ip address-virtual 00:00:5e:00:01:03 172.16.3.254/24</w:t>
                            </w:r>
                          </w:p>
                          <w:p w14:paraId="222E479C" w14:textId="77777777" w:rsidR="008B21E4" w:rsidRPr="0034659A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~$ net commit</w:t>
                            </w:r>
                          </w:p>
                          <w:p w14:paraId="222E479D" w14:textId="77777777" w:rsidR="008B21E4" w:rsidRPr="00DB74A1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276" type="#_x0000_t202" style="position:absolute;margin-left:-17.8pt;margin-top:26.05pt;width:530.4pt;height:73.6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">
                <v:textbox>
                  <w:txbxContent>
                    <w:p w14:paraId="222E4798" w14:textId="77777777" w:rsidR="008B21E4" w:rsidRPr="00ED561D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 xml:space="preserve">cumulus@spine3:~$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77777777" w:rsidR="008B21E4" w:rsidRPr="00ED561D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3:~$ net add vlan 2 ip address-virtual 00:00:5e:00:01:02 172.16.2.254/24</w:t>
                      </w:r>
                    </w:p>
                    <w:p w14:paraId="222E479A" w14:textId="77777777" w:rsidR="008B21E4" w:rsidRPr="00ED561D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3:~$ net add vlan 3 ip address 172.16.3.252/24</w:t>
                      </w:r>
                    </w:p>
                    <w:p w14:paraId="222E479B" w14:textId="77777777" w:rsidR="008B21E4" w:rsidRPr="00ED561D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3:~$ net add vlan 3 ip address-virtual 00:00:5e:00:01:03 172.16.3.254/24</w:t>
                      </w:r>
                    </w:p>
                    <w:p w14:paraId="222E479C" w14:textId="77777777" w:rsidR="008B21E4" w:rsidRPr="0034659A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3:~$ net commit</w:t>
                      </w:r>
                    </w:p>
                    <w:p w14:paraId="222E479D" w14:textId="77777777" w:rsidR="008B21E4" w:rsidRPr="00DB74A1" w:rsidRDefault="008B21E4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</w:t>
      </w:r>
      <w:proofErr w:type="spellStart"/>
      <w:r w:rsidR="007F1167" w:rsidRPr="00ED561D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&lt;VLAN_ID&gt; </w:t>
      </w:r>
      <w:proofErr w:type="spellStart"/>
      <w:r w:rsidR="007F1167" w:rsidRPr="00ED561D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address-virtual &lt;VMAC&gt; &lt;VIP/SUBNET_MASK&gt;</w:t>
      </w:r>
    </w:p>
    <w:p w14:paraId="222E3F05" w14:textId="02705B03" w:rsidR="007F1167" w:rsidRPr="00577486" w:rsidRDefault="007F1167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6" w14:textId="0C988263" w:rsidR="00597262" w:rsidRPr="00577486" w:rsidRDefault="00597262" w:rsidP="00961A1C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222E436D" wp14:editId="7BEDFC08">
                <wp:simplePos x="0" y="0"/>
                <wp:positionH relativeFrom="margin">
                  <wp:align>left</wp:align>
                </wp:positionH>
                <wp:positionV relativeFrom="paragraph">
                  <wp:posOffset>337820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E" w14:textId="77777777" w:rsidR="008B21E4" w:rsidRPr="00B57BB0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7BB0">
                              <w:rPr>
                                <w:rFonts w:ascii="Consolas" w:hAnsi="Consolas" w:cs="Courier New"/>
                              </w:rPr>
                              <w:t xml:space="preserve">cumulus@spine3:~$ </w:t>
                            </w:r>
                            <w:r w:rsidRPr="00B57BB0">
                              <w:rPr>
                                <w:rFonts w:ascii="Consolas" w:hAnsi="Consolas" w:cs="Courier New"/>
                                <w:b/>
                                <w:bCs/>
                                <w:shd w:val="clear" w:color="auto" w:fill="E7E6E6" w:themeFill="background2"/>
                              </w:rPr>
                              <w:t>net show interface</w:t>
                            </w:r>
                          </w:p>
                          <w:p w14:paraId="222E479F" w14:textId="77777777" w:rsidR="008B21E4" w:rsidRPr="00B57BB0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7BB0">
                              <w:rPr>
                                <w:rFonts w:ascii="Consolas" w:hAnsi="Consolas" w:cs="Courier New"/>
                              </w:rPr>
                              <w:t xml:space="preserve">State  Name           </w:t>
                            </w:r>
                            <w:proofErr w:type="spellStart"/>
                            <w:r w:rsidRPr="00B57BB0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B57BB0">
                              <w:rPr>
                                <w:rFonts w:ascii="Consolas" w:hAnsi="Consolas" w:cs="Courier New"/>
                              </w:rPr>
                              <w:t xml:space="preserve">   MTU    Mode          LLDP         Summary</w:t>
                            </w:r>
                          </w:p>
                          <w:p w14:paraId="222E47A0" w14:textId="77777777" w:rsidR="008B21E4" w:rsidRPr="00B57BB0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7BB0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222E47A1" w14:textId="77777777" w:rsidR="008B21E4" w:rsidRPr="00B57BB0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7BB0">
                              <w:rPr>
                                <w:rFonts w:ascii="Consolas" w:hAnsi="Consolas" w:cs="Courier New"/>
                              </w:rPr>
                              <w:t>UP     vlan2          N/A   1500   Interface/L3               IP: 172.16.2.252/24</w:t>
                            </w:r>
                          </w:p>
                          <w:p w14:paraId="222E47A2" w14:textId="77777777" w:rsidR="008B21E4" w:rsidRPr="00B57BB0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7BB0">
                              <w:rPr>
                                <w:rFonts w:ascii="Consolas" w:hAnsi="Consolas" w:cs="Courier New"/>
                              </w:rPr>
                              <w:t>UP     vlan2-v0       N/A   1500   Interface/L3               IP: 172.16.2.254/24</w:t>
                            </w:r>
                          </w:p>
                          <w:p w14:paraId="222E47A3" w14:textId="77777777" w:rsidR="008B21E4" w:rsidRPr="00B57BB0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7BB0">
                              <w:rPr>
                                <w:rFonts w:ascii="Consolas" w:hAnsi="Consolas" w:cs="Courier New"/>
                              </w:rPr>
                              <w:t>UP     vlan3          N/A   1500   Interface/L3               IP: 172.16.3.252/24</w:t>
                            </w:r>
                          </w:p>
                          <w:p w14:paraId="222E47A4" w14:textId="77777777" w:rsidR="008B21E4" w:rsidRPr="00B57BB0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57BB0">
                              <w:rPr>
                                <w:rFonts w:ascii="Consolas" w:hAnsi="Consolas" w:cs="Courier New"/>
                              </w:rPr>
                              <w:t>UP     vlan3-v0       N/A   1500   Interface/L3               IP: 172.16.3.254/24</w:t>
                            </w:r>
                          </w:p>
                          <w:p w14:paraId="222E47A5" w14:textId="77777777" w:rsidR="008B21E4" w:rsidRPr="00FD6697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277" type="#_x0000_t202" style="position:absolute;left:0;text-align:left;margin-left:0;margin-top:26.6pt;width:513.2pt;height:100pt;z-index:251741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">
                <v:textbox>
                  <w:txbxContent>
                    <w:p w14:paraId="222E479E" w14:textId="77777777" w:rsidR="008B21E4" w:rsidRPr="00B57BB0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7BB0">
                        <w:rPr>
                          <w:rFonts w:ascii="Consolas" w:hAnsi="Consolas" w:cs="Courier New"/>
                        </w:rPr>
                        <w:t xml:space="preserve">cumulus@spine3:~$ </w:t>
                      </w:r>
                      <w:r w:rsidRPr="00B57BB0">
                        <w:rPr>
                          <w:rFonts w:ascii="Consolas" w:hAnsi="Consolas" w:cs="Courier New"/>
                          <w:b/>
                          <w:bCs/>
                          <w:shd w:val="clear" w:color="auto" w:fill="E7E6E6" w:themeFill="background2"/>
                        </w:rPr>
                        <w:t>net show interface</w:t>
                      </w:r>
                    </w:p>
                    <w:p w14:paraId="222E479F" w14:textId="77777777" w:rsidR="008B21E4" w:rsidRPr="00B57BB0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7BB0">
                        <w:rPr>
                          <w:rFonts w:ascii="Consolas" w:hAnsi="Consolas" w:cs="Courier New"/>
                        </w:rPr>
                        <w:t xml:space="preserve">State  Name           </w:t>
                      </w:r>
                      <w:proofErr w:type="spellStart"/>
                      <w:r w:rsidRPr="00B57BB0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B57BB0">
                        <w:rPr>
                          <w:rFonts w:ascii="Consolas" w:hAnsi="Consolas" w:cs="Courier New"/>
                        </w:rPr>
                        <w:t xml:space="preserve">   MTU    Mode          LLDP         Summary</w:t>
                      </w:r>
                    </w:p>
                    <w:p w14:paraId="222E47A0" w14:textId="77777777" w:rsidR="008B21E4" w:rsidRPr="00B57BB0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7BB0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222E47A1" w14:textId="77777777" w:rsidR="008B21E4" w:rsidRPr="00B57BB0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7BB0">
                        <w:rPr>
                          <w:rFonts w:ascii="Consolas" w:hAnsi="Consolas" w:cs="Courier New"/>
                        </w:rPr>
                        <w:t>UP     vlan2          N/A   1500   Interface/L3               IP: 172.16.2.252/24</w:t>
                      </w:r>
                    </w:p>
                    <w:p w14:paraId="222E47A2" w14:textId="77777777" w:rsidR="008B21E4" w:rsidRPr="00B57BB0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7BB0">
                        <w:rPr>
                          <w:rFonts w:ascii="Consolas" w:hAnsi="Consolas" w:cs="Courier New"/>
                        </w:rPr>
                        <w:t>UP     vlan2-v0       N/A   1500   Interface/L3               IP: 172.16.2.254/24</w:t>
                      </w:r>
                    </w:p>
                    <w:p w14:paraId="222E47A3" w14:textId="77777777" w:rsidR="008B21E4" w:rsidRPr="00B57BB0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7BB0">
                        <w:rPr>
                          <w:rFonts w:ascii="Consolas" w:hAnsi="Consolas" w:cs="Courier New"/>
                        </w:rPr>
                        <w:t>UP     vlan3          N/A   1500   Interface/L3               IP: 172.16.3.252/24</w:t>
                      </w:r>
                    </w:p>
                    <w:p w14:paraId="222E47A4" w14:textId="77777777" w:rsidR="008B21E4" w:rsidRPr="00B57BB0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57BB0">
                        <w:rPr>
                          <w:rFonts w:ascii="Consolas" w:hAnsi="Consolas" w:cs="Courier New"/>
                        </w:rPr>
                        <w:t>UP     vlan3-v0       N/A   1500   Interface/L3               IP: 172.16.3.254/24</w:t>
                      </w:r>
                    </w:p>
                    <w:p w14:paraId="222E47A5" w14:textId="77777777" w:rsidR="008B21E4" w:rsidRPr="00FD6697" w:rsidRDefault="008B21E4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Use show commands to verify VRR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391B23CD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222E436F" wp14:editId="6CC9FEBA">
                <wp:simplePos x="0" y="0"/>
                <wp:positionH relativeFrom="column">
                  <wp:posOffset>0</wp:posOffset>
                </wp:positionH>
                <wp:positionV relativeFrom="paragraph">
                  <wp:posOffset>350520</wp:posOffset>
                </wp:positionV>
                <wp:extent cx="5085080" cy="1549400"/>
                <wp:effectExtent l="0" t="0" r="20320" b="1270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549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A6" w14:textId="5FB787EB" w:rsidR="008B21E4" w:rsidRPr="00FD6697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cumulus@spine3:~$ </w:t>
                            </w:r>
                            <w:r w:rsidRPr="00FD6697">
                              <w:rPr>
                                <w:rFonts w:ascii="Consolas" w:hAnsi="Consolas" w:cs="Courier New"/>
                                <w:b/>
                                <w:bCs/>
                                <w:shd w:val="clear" w:color="auto" w:fill="E7E6E6" w:themeFill="background2"/>
                                <w:lang w:val="sv-SE"/>
                              </w:rPr>
                              <w:t>net show interface vlan2-v0</w:t>
                            </w:r>
                          </w:p>
                          <w:p w14:paraId="222E47A7" w14:textId="77777777" w:rsidR="008B21E4" w:rsidRPr="00FD6697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</w:rPr>
                              <w:t>Name      MAC                    Speed  MTU   Mode</w:t>
                            </w:r>
                          </w:p>
                          <w:p w14:paraId="222E47A8" w14:textId="77777777" w:rsidR="008B21E4" w:rsidRPr="00FD6697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</w:rPr>
                              <w:t>--  --------  -----------------  -----  ----  ------------</w:t>
                            </w:r>
                          </w:p>
                          <w:p w14:paraId="222E47A9" w14:textId="77777777" w:rsidR="008B21E4" w:rsidRPr="00FD6697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</w:rPr>
                              <w:t>UP  vlan2-v0  00:00:5e:00:01:02  N/A    1500  Interface/L3</w:t>
                            </w:r>
                          </w:p>
                          <w:p w14:paraId="222E47AA" w14:textId="77777777" w:rsidR="008B21E4" w:rsidRPr="00FD6697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222E47AB" w14:textId="77777777" w:rsidR="008B21E4" w:rsidRPr="00FD6697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</w:rPr>
                              <w:t>-------------------------  ---------------</w:t>
                            </w:r>
                          </w:p>
                          <w:p w14:paraId="222E47AC" w14:textId="77777777" w:rsidR="008B21E4" w:rsidRPr="00FD6697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</w:rPr>
                              <w:t>IP:                        172.16.2.254/24</w:t>
                            </w:r>
                          </w:p>
                          <w:p w14:paraId="222E47AD" w14:textId="77777777" w:rsidR="008B21E4" w:rsidRPr="00FD6697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D6697">
                              <w:rPr>
                                <w:rFonts w:ascii="Consolas" w:hAnsi="Consolas" w:cs="Courier New"/>
                              </w:rPr>
                              <w:t>IP Neighbor(ARP) Entries:  0</w:t>
                            </w:r>
                          </w:p>
                          <w:p w14:paraId="222E47AE" w14:textId="77777777" w:rsidR="008B21E4" w:rsidRPr="00FD6697" w:rsidRDefault="008B21E4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278" type="#_x0000_t202" style="position:absolute;margin-left:0;margin-top:27.6pt;width:400.4pt;height:122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">
                <v:textbox>
                  <w:txbxContent>
                    <w:p w14:paraId="222E47A6" w14:textId="5FB787EB" w:rsidR="008B21E4" w:rsidRPr="00FD6697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  <w:lang w:val="sv-SE"/>
                        </w:rPr>
                        <w:t xml:space="preserve">cumulus@spine3:~$ </w:t>
                      </w:r>
                      <w:r w:rsidRPr="00FD6697">
                        <w:rPr>
                          <w:rFonts w:ascii="Consolas" w:hAnsi="Consolas" w:cs="Courier New"/>
                          <w:b/>
                          <w:bCs/>
                          <w:shd w:val="clear" w:color="auto" w:fill="E7E6E6" w:themeFill="background2"/>
                          <w:lang w:val="sv-SE"/>
                        </w:rPr>
                        <w:t>net show interface vlan2-v0</w:t>
                      </w:r>
                    </w:p>
                    <w:p w14:paraId="222E47A7" w14:textId="77777777" w:rsidR="008B21E4" w:rsidRPr="00FD6697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</w:rPr>
                        <w:t>Name      MAC                    Speed  MTU   Mode</w:t>
                      </w:r>
                    </w:p>
                    <w:p w14:paraId="222E47A8" w14:textId="77777777" w:rsidR="008B21E4" w:rsidRPr="00FD6697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</w:rPr>
                        <w:t>--  --------  -----------------  -----  ----  ------------</w:t>
                      </w:r>
                    </w:p>
                    <w:p w14:paraId="222E47A9" w14:textId="77777777" w:rsidR="008B21E4" w:rsidRPr="00FD6697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</w:rPr>
                        <w:t>UP  vlan2-v0  00:00:5e:00:01:02  N/A    1500  Interface/L3</w:t>
                      </w:r>
                    </w:p>
                    <w:p w14:paraId="222E47AA" w14:textId="77777777" w:rsidR="008B21E4" w:rsidRPr="00FD6697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222E47AB" w14:textId="77777777" w:rsidR="008B21E4" w:rsidRPr="00FD6697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</w:rPr>
                        <w:t>-------------------------  ---------------</w:t>
                      </w:r>
                    </w:p>
                    <w:p w14:paraId="222E47AC" w14:textId="77777777" w:rsidR="008B21E4" w:rsidRPr="00FD6697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</w:rPr>
                        <w:t>IP:                        172.16.2.254/24</w:t>
                      </w:r>
                    </w:p>
                    <w:p w14:paraId="222E47AD" w14:textId="77777777" w:rsidR="008B21E4" w:rsidRPr="00FD6697" w:rsidRDefault="008B21E4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D6697">
                        <w:rPr>
                          <w:rFonts w:ascii="Consolas" w:hAnsi="Consolas" w:cs="Courier New"/>
                        </w:rPr>
                        <w:t>IP Neighbor(ARP) Entries:  0</w:t>
                      </w:r>
                    </w:p>
                    <w:p w14:paraId="222E47AE" w14:textId="77777777" w:rsidR="008B21E4" w:rsidRPr="00FD6697" w:rsidRDefault="008B21E4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F09" w14:textId="3513BC54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3E2117B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77777777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4350AF8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D" w14:textId="77777777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E" w14:textId="7AEF4856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F" w14:textId="7774F9DA" w:rsidR="005D186F" w:rsidRDefault="005D186F" w:rsidP="00961A1C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222E4371" wp14:editId="47CDF5C3">
                <wp:simplePos x="0" y="0"/>
                <wp:positionH relativeFrom="margin">
                  <wp:align>left</wp:align>
                </wp:positionH>
                <wp:positionV relativeFrom="paragraph">
                  <wp:posOffset>1096010</wp:posOffset>
                </wp:positionV>
                <wp:extent cx="5790565" cy="1784350"/>
                <wp:effectExtent l="0" t="0" r="19685" b="25400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78490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AF" w14:textId="760B6A0A" w:rsidR="008B21E4" w:rsidRPr="00E92508" w:rsidRDefault="008B21E4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>[cumulus@host1 ~]# ping 172.16.3.19</w:t>
                            </w:r>
                          </w:p>
                          <w:p w14:paraId="222E47B0" w14:textId="77777777" w:rsidR="008B21E4" w:rsidRPr="00E92508" w:rsidRDefault="008B21E4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222E47B1" w14:textId="77777777" w:rsidR="008B21E4" w:rsidRPr="00E92508" w:rsidRDefault="008B21E4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0.175 ms</w:t>
                            </w:r>
                          </w:p>
                          <w:p w14:paraId="222E47B2" w14:textId="77777777" w:rsidR="008B21E4" w:rsidRPr="00E92508" w:rsidRDefault="008B21E4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0.081 ms</w:t>
                            </w:r>
                          </w:p>
                          <w:p w14:paraId="222E47B3" w14:textId="77777777" w:rsidR="008B21E4" w:rsidRPr="00E92508" w:rsidRDefault="008B21E4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3 ttl=63 time=0.103 ms</w:t>
                            </w:r>
                          </w:p>
                          <w:p w14:paraId="222E47B4" w14:textId="77777777" w:rsidR="008B21E4" w:rsidRPr="00E92508" w:rsidRDefault="008B21E4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222E47B5" w14:textId="44B4CC41" w:rsidR="008B21E4" w:rsidRPr="00E92508" w:rsidRDefault="008B21E4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>[cumulus@host1 ~]# traceroute 172.16.3.19</w:t>
                            </w:r>
                          </w:p>
                          <w:p w14:paraId="222E47B6" w14:textId="77777777" w:rsidR="008B21E4" w:rsidRPr="00E92508" w:rsidRDefault="008B21E4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222E47B7" w14:textId="77777777" w:rsidR="008B21E4" w:rsidRPr="00E92508" w:rsidRDefault="008B21E4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0.195 ms  0.187 ms  0.194 ms</w:t>
                            </w:r>
                          </w:p>
                          <w:p w14:paraId="222E47B8" w14:textId="77777777" w:rsidR="008B21E4" w:rsidRPr="00E92508" w:rsidRDefault="008B21E4" w:rsidP="005D186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0.109 ms  0.099 ms  0.116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279" type="#_x0000_t202" style="position:absolute;left:0;text-align:left;margin-left:0;margin-top:86.3pt;width:455.95pt;height:140.5pt;z-index:25174374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">
                <v:textbox>
                  <w:txbxContent>
                    <w:p w14:paraId="222E47AF" w14:textId="760B6A0A" w:rsidR="008B21E4" w:rsidRPr="00E92508" w:rsidRDefault="008B21E4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>[cumulus@host1 ~]# ping 172.16.3.19</w:t>
                      </w:r>
                    </w:p>
                    <w:p w14:paraId="222E47B0" w14:textId="77777777" w:rsidR="008B21E4" w:rsidRPr="00E92508" w:rsidRDefault="008B21E4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222E47B1" w14:textId="77777777" w:rsidR="008B21E4" w:rsidRPr="00E92508" w:rsidRDefault="008B21E4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0.175 ms</w:t>
                      </w:r>
                    </w:p>
                    <w:p w14:paraId="222E47B2" w14:textId="77777777" w:rsidR="008B21E4" w:rsidRPr="00E92508" w:rsidRDefault="008B21E4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0.081 ms</w:t>
                      </w:r>
                    </w:p>
                    <w:p w14:paraId="222E47B3" w14:textId="77777777" w:rsidR="008B21E4" w:rsidRPr="00E92508" w:rsidRDefault="008B21E4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>64 bytes from 172.16.3.19: icmp_seq=3 ttl=63 time=0.103 ms</w:t>
                      </w:r>
                    </w:p>
                    <w:p w14:paraId="222E47B4" w14:textId="77777777" w:rsidR="008B21E4" w:rsidRPr="00E92508" w:rsidRDefault="008B21E4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222E47B5" w14:textId="44B4CC41" w:rsidR="008B21E4" w:rsidRPr="00E92508" w:rsidRDefault="008B21E4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>[cumulus@host1 ~]# traceroute 172.16.3.19</w:t>
                      </w:r>
                    </w:p>
                    <w:p w14:paraId="222E47B6" w14:textId="77777777" w:rsidR="008B21E4" w:rsidRPr="00E92508" w:rsidRDefault="008B21E4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222E47B7" w14:textId="77777777" w:rsidR="008B21E4" w:rsidRPr="00E92508" w:rsidRDefault="008B21E4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0.195 ms  0.187 ms  0.194 ms</w:t>
                      </w:r>
                    </w:p>
                    <w:p w14:paraId="222E47B8" w14:textId="77777777" w:rsidR="008B21E4" w:rsidRPr="00E92508" w:rsidRDefault="008B21E4" w:rsidP="005D186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0.109 ms  0.099 ms  0.116 m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577486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AD626F">
        <w:rPr>
          <w:rFonts w:ascii="Consolas" w:hAnsi="Consolas" w:cs="Courier New"/>
          <w:sz w:val="24"/>
          <w:szCs w:val="24"/>
        </w:rPr>
        <w:t>‘</w:t>
      </w:r>
      <w:r w:rsidR="00597262" w:rsidRPr="00AD626F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AD626F">
        <w:rPr>
          <w:rFonts w:ascii="Consolas" w:hAnsi="Consolas" w:cs="Courier New"/>
          <w:sz w:val="24"/>
          <w:szCs w:val="24"/>
        </w:rPr>
        <w:t>‘</w:t>
      </w:r>
      <w:r w:rsidR="00597262" w:rsidRPr="00AD626F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577486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  <w:t xml:space="preserve">For example, in group B ping from server </w:t>
      </w:r>
      <w:r w:rsidR="00597262" w:rsidRPr="00AD626F">
        <w:rPr>
          <w:rFonts w:ascii="Consolas" w:hAnsi="Consolas" w:cs="Courier New"/>
          <w:sz w:val="24"/>
          <w:szCs w:val="24"/>
        </w:rPr>
        <w:t>‘</w:t>
      </w:r>
      <w:r w:rsidR="00A77833" w:rsidRPr="00AD626F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AD626F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577486">
        <w:rPr>
          <w:rFonts w:ascii="DIN Pro Regular" w:hAnsi="DIN Pro Regular" w:cs="DIN Pro Regular"/>
          <w:sz w:val="24"/>
          <w:szCs w:val="24"/>
        </w:rPr>
        <w:t xml:space="preserve"> (in VLAN 2) to server </w:t>
      </w:r>
      <w:r w:rsidR="00597262" w:rsidRPr="00AD626F">
        <w:rPr>
          <w:rFonts w:ascii="Consolas" w:hAnsi="Consolas" w:cs="Courier New"/>
          <w:sz w:val="24"/>
          <w:szCs w:val="24"/>
        </w:rPr>
        <w:t>‘</w:t>
      </w:r>
      <w:r w:rsidR="00EF2BE3" w:rsidRPr="00AD626F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AD626F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92508">
        <w:rPr>
          <w:rFonts w:ascii="DIN Pro Regular" w:hAnsi="DIN Pro Regular" w:cs="DIN Pro Regular"/>
          <w:sz w:val="24"/>
          <w:szCs w:val="24"/>
        </w:rPr>
        <w:br/>
      </w:r>
      <w:r w:rsidR="00597262" w:rsidRPr="00577486">
        <w:rPr>
          <w:rFonts w:ascii="DIN Pro Regular" w:hAnsi="DIN Pro Regular" w:cs="DIN Pro Regular"/>
          <w:sz w:val="24"/>
          <w:szCs w:val="24"/>
        </w:rPr>
        <w:t>(in VLAN3).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10CA19B5" w14:textId="2885F076" w:rsidR="004321E9" w:rsidRDefault="004321E9" w:rsidP="004321E9">
      <w:pPr>
        <w:rPr>
          <w:rFonts w:ascii="DIN Pro Regular" w:hAnsi="DIN Pro Regular" w:cs="DIN Pro Regular"/>
          <w:sz w:val="24"/>
          <w:szCs w:val="24"/>
        </w:rPr>
      </w:pPr>
    </w:p>
    <w:p w14:paraId="0B4E1F9C" w14:textId="5992222E" w:rsidR="004321E9" w:rsidRDefault="004321E9" w:rsidP="004321E9">
      <w:pPr>
        <w:rPr>
          <w:rFonts w:ascii="DIN Pro Regular" w:hAnsi="DIN Pro Regular" w:cs="DIN Pro Regular"/>
          <w:sz w:val="24"/>
          <w:szCs w:val="24"/>
        </w:rPr>
      </w:pPr>
    </w:p>
    <w:p w14:paraId="70BE127D" w14:textId="25211930" w:rsidR="004321E9" w:rsidRPr="004321E9" w:rsidRDefault="004321E9" w:rsidP="004321E9">
      <w:pPr>
        <w:rPr>
          <w:rFonts w:ascii="DIN Pro Regular" w:hAnsi="DIN Pro Regular" w:cs="DIN Pro Regular"/>
          <w:sz w:val="24"/>
          <w:szCs w:val="24"/>
        </w:rPr>
      </w:pPr>
    </w:p>
    <w:p w14:paraId="222E3F10" w14:textId="05DE47E0" w:rsidR="00B75119" w:rsidRPr="00577486" w:rsidRDefault="005D186F" w:rsidP="00961A1C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Verify </w:t>
      </w:r>
      <w:r w:rsidR="000F5664" w:rsidRPr="00577486">
        <w:rPr>
          <w:rFonts w:ascii="DIN Pro Regular" w:hAnsi="DIN Pro Regular" w:cs="DIN Pro Regular"/>
          <w:sz w:val="24"/>
          <w:szCs w:val="24"/>
        </w:rPr>
        <w:t>MLAG/</w:t>
      </w:r>
      <w:r w:rsidRPr="00577486">
        <w:rPr>
          <w:rFonts w:ascii="DIN Pro Regular" w:hAnsi="DIN Pro Regular" w:cs="DIN Pro Regular"/>
          <w:sz w:val="24"/>
          <w:szCs w:val="24"/>
        </w:rPr>
        <w:t>VRR failover.</w:t>
      </w:r>
      <w:r w:rsidR="004321E9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in group B ping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="00A77833" w:rsidRPr="00603E77">
        <w:rPr>
          <w:rFonts w:ascii="Consolas" w:hAnsi="Consolas" w:cs="Courier New"/>
          <w:b/>
          <w:bCs/>
          <w:sz w:val="24"/>
          <w:szCs w:val="24"/>
        </w:rPr>
        <w:t>host1</w:t>
      </w:r>
      <w:r w:rsidRPr="00603E77">
        <w:rPr>
          <w:rFonts w:ascii="Consolas" w:hAnsi="Consolas" w:cs="Courier New"/>
          <w:b/>
          <w:bCs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in VLAN 2) 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="00EF2BE3" w:rsidRPr="00603E77">
        <w:rPr>
          <w:rFonts w:ascii="Consolas" w:hAnsi="Consolas" w:cs="Courier New"/>
          <w:b/>
          <w:bCs/>
          <w:sz w:val="24"/>
          <w:szCs w:val="24"/>
        </w:rPr>
        <w:t>host2</w:t>
      </w:r>
      <w:r w:rsidRPr="00603E77">
        <w:rPr>
          <w:rFonts w:ascii="Consolas" w:hAnsi="Consolas" w:cs="Courier New"/>
          <w:b/>
          <w:bCs/>
          <w:sz w:val="24"/>
          <w:szCs w:val="24"/>
        </w:rPr>
        <w:t>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VLAN</w:t>
      </w:r>
      <w:r w:rsidR="0032514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3).</w:t>
      </w:r>
      <w:r w:rsidR="004321E9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W w:w="0" w:type="auto"/>
        <w:tblInd w:w="3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30"/>
      </w:tblGrid>
      <w:tr w:rsidR="00B75119" w:rsidRPr="00577486" w14:paraId="222E3F13" w14:textId="77777777" w:rsidTr="00B75119">
        <w:tc>
          <w:tcPr>
            <w:tcW w:w="8630" w:type="dxa"/>
            <w:tcBorders>
              <w:bottom w:val="single" w:sz="4" w:space="0" w:color="auto"/>
            </w:tcBorders>
          </w:tcPr>
          <w:p w14:paraId="222E3F11" w14:textId="0B7D95ED" w:rsidR="00B75119" w:rsidRPr="00577486" w:rsidRDefault="00B75119" w:rsidP="00B75119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While </w:t>
            </w:r>
            <w:r w:rsidRPr="00603E77">
              <w:rPr>
                <w:rFonts w:ascii="Consolas" w:hAnsi="Consolas" w:cs="Courier New"/>
                <w:b/>
                <w:bCs/>
                <w:sz w:val="24"/>
                <w:szCs w:val="24"/>
              </w:rPr>
              <w:t>‘ping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is running</w:t>
            </w:r>
            <w:r w:rsidR="00812097" w:rsidRPr="00577486">
              <w:rPr>
                <w:rFonts w:ascii="DIN Pro Regular" w:hAnsi="DIN Pro Regular" w:cs="DIN Pro Regular"/>
                <w:sz w:val="24"/>
                <w:szCs w:val="24"/>
              </w:rPr>
              <w:t>,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reboot switch </w:t>
            </w:r>
            <w:r w:rsidRPr="00603E77">
              <w:rPr>
                <w:rFonts w:ascii="Consolas" w:hAnsi="Consolas" w:cs="Courier New"/>
                <w:b/>
                <w:bCs/>
                <w:sz w:val="24"/>
                <w:szCs w:val="24"/>
              </w:rPr>
              <w:t>spine3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. Was the traffic disrupted?</w:t>
            </w:r>
          </w:p>
          <w:p w14:paraId="222E3F12" w14:textId="7F81C818" w:rsidR="006106CF" w:rsidRPr="00577486" w:rsidRDefault="006106CF" w:rsidP="00B75119">
            <w:pPr>
              <w:pStyle w:val="ListParagraph"/>
              <w:ind w:left="0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B75119" w:rsidRPr="00577486" w14:paraId="222E3F17" w14:textId="77777777" w:rsidTr="00B75119">
        <w:tc>
          <w:tcPr>
            <w:tcW w:w="8630" w:type="dxa"/>
            <w:tcBorders>
              <w:top w:val="single" w:sz="4" w:space="0" w:color="auto"/>
              <w:bottom w:val="single" w:sz="4" w:space="0" w:color="auto"/>
            </w:tcBorders>
          </w:tcPr>
          <w:p w14:paraId="222E3F14" w14:textId="77777777" w:rsidR="00B75119" w:rsidRPr="00577486" w:rsidRDefault="00B75119" w:rsidP="00B75119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  <w:p w14:paraId="222E3F15" w14:textId="77777777" w:rsidR="00B75119" w:rsidRPr="00577486" w:rsidRDefault="00B75119" w:rsidP="00B75119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fter switch </w:t>
            </w:r>
            <w:r w:rsidRPr="004321E9">
              <w:rPr>
                <w:rFonts w:ascii="Consolas" w:hAnsi="Consolas" w:cs="Courier New"/>
                <w:b/>
                <w:bCs/>
                <w:sz w:val="24"/>
                <w:szCs w:val="24"/>
              </w:rPr>
              <w:t>spine3</w:t>
            </w:r>
            <w:r w:rsidRPr="00577486">
              <w:rPr>
                <w:rFonts w:ascii="DIN Pro Regular" w:hAnsi="DIN Pro Regular" w:cs="DIN Pro Regular"/>
                <w:b/>
                <w:bCs/>
                <w:i/>
                <w:iCs/>
                <w:sz w:val="24"/>
                <w:szCs w:val="24"/>
              </w:rPr>
              <w:t xml:space="preserve"> 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reboots, reboot switch </w:t>
            </w:r>
            <w:r w:rsidRPr="004321E9">
              <w:rPr>
                <w:rFonts w:ascii="Consolas" w:hAnsi="Consolas" w:cs="Courier New"/>
                <w:b/>
                <w:bCs/>
                <w:sz w:val="24"/>
                <w:szCs w:val="24"/>
              </w:rPr>
              <w:t>spine4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. Was the traffic disputed now?</w:t>
            </w:r>
          </w:p>
          <w:p w14:paraId="222E3F16" w14:textId="77777777" w:rsidR="00B75119" w:rsidRPr="00577486" w:rsidRDefault="00B75119" w:rsidP="00B75119">
            <w:pPr>
              <w:pStyle w:val="ListParagraph"/>
              <w:ind w:left="0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B75119" w:rsidRPr="00577486" w14:paraId="222E3F1B" w14:textId="77777777" w:rsidTr="00B75119">
        <w:tc>
          <w:tcPr>
            <w:tcW w:w="8630" w:type="dxa"/>
            <w:tcBorders>
              <w:top w:val="single" w:sz="4" w:space="0" w:color="auto"/>
              <w:bottom w:val="single" w:sz="4" w:space="0" w:color="auto"/>
            </w:tcBorders>
          </w:tcPr>
          <w:p w14:paraId="222E3F18" w14:textId="77777777" w:rsidR="00B75119" w:rsidRPr="00577486" w:rsidRDefault="00B75119" w:rsidP="00B75119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  <w:p w14:paraId="222E3F19" w14:textId="77777777" w:rsidR="00B75119" w:rsidRPr="00577486" w:rsidRDefault="00B75119" w:rsidP="00B75119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What are your conclusions regarding MLAG/VRR failover?</w:t>
            </w:r>
          </w:p>
          <w:p w14:paraId="222E3F1A" w14:textId="77777777" w:rsidR="00B75119" w:rsidRPr="00577486" w:rsidRDefault="00B75119" w:rsidP="00B75119">
            <w:pPr>
              <w:pStyle w:val="ListParagraph"/>
              <w:ind w:left="0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F1C" w14:textId="31B29F1D" w:rsidR="00B75119" w:rsidRPr="00577486" w:rsidRDefault="00B75119" w:rsidP="00B7511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1D" w14:textId="11D8EE75" w:rsidR="00EE60EB" w:rsidRPr="00577486" w:rsidRDefault="00EE60E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F20" w14:textId="0EC0D33F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22E4373" wp14:editId="03896139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8B21E4" w:rsidRPr="00C64681" w:rsidRDefault="00C64681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6468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280" type="#_x0000_t202" style="position:absolute;left:0;text-align:left;margin-left:62.3pt;margin-top:-7.4pt;width:456.75pt;height:31.65pt;z-index: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" filled="f" stroked="f" strokeweight=".5pt">
                <v:textbox>
                  <w:txbxContent>
                    <w:p w14:paraId="222E47B9" w14:textId="38FB982F" w:rsidR="008B21E4" w:rsidRPr="00C64681" w:rsidRDefault="00C64681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64681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03A37" w:rsidRPr="00CA1B93">
        <w:rPr>
          <w:noProof/>
        </w:rPr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143A70A" wp14:editId="65E5D1C5">
                <wp:simplePos x="0" y="0"/>
                <wp:positionH relativeFrom="column">
                  <wp:posOffset>-442595</wp:posOffset>
                </wp:positionH>
                <wp:positionV relativeFrom="paragraph">
                  <wp:posOffset>11761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2A4523" id="Rectangle 83" o:spid="_x0000_s1026" style="position:absolute;margin-left:-34.85pt;margin-top:.95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" fillcolor="#76b900" stroked="f" strokeweight="1pt"/>
            </w:pict>
          </mc:Fallback>
        </mc:AlternateContent>
      </w:r>
    </w:p>
    <w:p w14:paraId="222E3F21" w14:textId="7ABE1790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620696F6" wp14:editId="606E5674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B001A8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30E60723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22E3F23" w14:textId="05188339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38D1FF89" w:rsidR="00C73AF2" w:rsidRPr="00577486" w:rsidRDefault="00C73AF2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701527D0" w:rsidR="00155822" w:rsidRPr="00577486" w:rsidRDefault="00C73AF2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proofErr w:type="spellStart"/>
      <w:r w:rsidRPr="00577486">
        <w:rPr>
          <w:rFonts w:ascii="DIN Pro Regular" w:hAnsi="DIN Pro Regular" w:cs="DIN Pro Regular"/>
          <w:sz w:val="24"/>
          <w:szCs w:val="24"/>
        </w:rPr>
        <w:t>eBGP</w:t>
      </w:r>
      <w:proofErr w:type="spellEnd"/>
      <w:r w:rsidRPr="00577486">
        <w:rPr>
          <w:rFonts w:ascii="DIN Pro Regular" w:hAnsi="DIN Pro Regular" w:cs="DIN Pro Regular"/>
          <w:sz w:val="24"/>
          <w:szCs w:val="24"/>
        </w:rPr>
        <w:t xml:space="preserve"> sessions will be established between the spine and leaf switches.</w:t>
      </w:r>
    </w:p>
    <w:p w14:paraId="222E3F27" w14:textId="799E2078" w:rsidR="00C73AF2" w:rsidRPr="00577486" w:rsidRDefault="00C73AF2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01C35A92" w:rsidR="00155822" w:rsidRPr="00577486" w:rsidRDefault="00C73AF2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2548CCC5" w:rsidR="00155822" w:rsidRPr="00E37C65" w:rsidRDefault="00155822" w:rsidP="00155822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E37C65">
        <w:rPr>
          <w:rFonts w:ascii="DIN Pro Regular" w:hAnsi="DIN Pro Regular" w:cs="DIN Pro Regular"/>
          <w:b/>
          <w:bCs/>
          <w:sz w:val="24"/>
          <w:szCs w:val="24"/>
        </w:rPr>
        <w:t xml:space="preserve">** Please note: </w:t>
      </w:r>
    </w:p>
    <w:p w14:paraId="222E3F2A" w14:textId="76E4E580" w:rsidR="00155822" w:rsidRPr="00577486" w:rsidRDefault="00155822" w:rsidP="00961A1C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group B, named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="00137199"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  <w:r w:rsidR="004838B3"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>and</w:t>
      </w:r>
      <w:r w:rsidR="00FF0011"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="00EF2BE3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. </w:t>
      </w:r>
      <w:r w:rsidR="00985DEA">
        <w:rPr>
          <w:rFonts w:ascii="DIN Pro Regular" w:hAnsi="DIN Pro Regular" w:cs="DIN Pro Regular"/>
          <w:b/>
          <w:b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497F5EDF" w:rsidR="00421D5E" w:rsidRPr="00577486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  <w:t>Topology used in this practice</w:t>
      </w:r>
      <w:r w:rsidR="00C9591D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 xml:space="preserve"> session</w:t>
      </w:r>
      <w:r w:rsidR="00E8617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:</w:t>
      </w:r>
    </w:p>
    <w:p w14:paraId="222E3F2C" w14:textId="564EDA05" w:rsidR="00421D5E" w:rsidRPr="00577486" w:rsidRDefault="00421D5E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6F6711"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064" behindDoc="0" locked="0" layoutInCell="1" allowOverlap="1" wp14:anchorId="27332CBC" wp14:editId="7147F3AC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5663821" cy="4118672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63821" cy="4118672"/>
                          <a:chOff x="0" y="0"/>
                          <a:chExt cx="5663821" cy="4118672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6F6711" w:rsidRDefault="006F671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6F6711" w:rsidRDefault="006F671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6F6711" w:rsidRDefault="006F671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6F6711" w:rsidRDefault="006F671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6F6711" w:rsidRDefault="006F671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6F6711" w:rsidRDefault="006F671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8564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6F6711" w:rsidRDefault="006F671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6F6711" w:rsidRDefault="006F671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6F6711" w:rsidRDefault="006F671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6F6711" w:rsidRDefault="006F671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6F6711" w:rsidRDefault="006F671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6F6711" w:rsidRDefault="006F671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>
                            <a:off x="25472" y="2038520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008564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0" y="1785543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6F6711" w:rsidRDefault="006F671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8564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>
                            <a:off x="4880976" y="2044141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1791164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6F6711" w:rsidRDefault="006F671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3815272" y="246864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3775320" y="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6F6711" w:rsidRDefault="006F671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332CBC" id="_x0000_s1281" style="position:absolute;margin-left:0;margin-top:-.05pt;width:445.95pt;height:324.3pt;z-index:251800064" coordsize="56638,4118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">
                <v:line id="Straight Connector 332" o:spid="_x0000_s1282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283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284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285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31" o:title="A picture containing monitor, phone&#10;&#10;Description automatically generated"/>
                </v:shape>
                <v:line id="Straight Connector 341" o:spid="_x0000_s1286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287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31" o:title="A picture containing monitor, phone&#10;&#10;Description automatically generated"/>
                </v:shape>
                <v:line id="Straight Connector 344" o:spid="_x0000_s1288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289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31" o:title="A picture containing monitor, phone&#10;&#10;Description automatically generated"/>
                </v:shape>
                <v:line id="Straight Connector 347" o:spid="_x0000_s1290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291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31" o:title="A picture containing monitor, phone&#10;&#10;Description automatically generated"/>
                </v:shape>
                <v:line id="Straight Connector 350" o:spid="_x0000_s1292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293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32" o:title="A close up of a sign&#10;&#10;Description automatically generated"/>
                </v:shape>
                <v:line id="Straight Connector 1696" o:spid="_x0000_s1294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295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32" o:title="A close up of a sign&#10;&#10;Description automatically generated"/>
                </v:shape>
                <v:shape id="_x0000_s1296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6F6711" w:rsidRDefault="006F671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7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6F6711" w:rsidRDefault="006F671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298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6F6711" w:rsidRDefault="006F671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299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6F6711" w:rsidRDefault="006F671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00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6F6711" w:rsidRDefault="006F671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01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6F6711" w:rsidRDefault="006F671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02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32" o:title="A close up of a sign&#10;&#10;Description automatically generated"/>
                </v:shape>
                <v:rect id="Rectangle 1705" o:spid="_x0000_s1303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" filled="f" strokecolor="#008564" strokeweight="3pt">
                  <v:stroke dashstyle="1 1"/>
                </v:rect>
                <v:rect id="Rectangle 1706" o:spid="_x0000_s1304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05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6F6711" w:rsidRDefault="006F671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06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6F6711" w:rsidRDefault="006F671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07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6F6711" w:rsidRDefault="006F671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08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6F6711" w:rsidRDefault="006F671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09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10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6F6711" w:rsidRDefault="006F671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11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32" o:title="A close up of a sign&#10;&#10;Description automatically generated"/>
                </v:shape>
                <v:shape id="_x0000_s1312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6F6711" w:rsidRDefault="006F671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13" style="position:absolute;left:254;top:20385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" fillcolor="#008564" stroked="f" strokeweight="4.5pt">
                  <v:stroke dashstyle="3 1"/>
                </v:rect>
                <v:rect id="Rectangle 1717" o:spid="_x0000_s1314" style="position:absolute;top:1785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6F6711" w:rsidRDefault="006F671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8564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15" style="position:absolute;left:48809;top:2044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16" style="position:absolute;left:48551;top:17911;width:7976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6F6711" w:rsidRDefault="006F671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17" style="position:absolute;left:38152;top:2468;width:7829;height:1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18" style="position:absolute;left:37753;width:7975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6F6711" w:rsidRDefault="006F671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p w14:paraId="222E3F2D" w14:textId="1EE6F6A2" w:rsidR="00421D5E" w:rsidRPr="00577486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78F63BDA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22F21555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274523D1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184E764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3" w14:textId="02A69785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CFC1A0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21E748A1" w:rsidR="00C73AF2" w:rsidRPr="00577486" w:rsidRDefault="00C73AF2" w:rsidP="00961A1C">
      <w:pPr>
        <w:pStyle w:val="ListParagraph"/>
        <w:numPr>
          <w:ilvl w:val="0"/>
          <w:numId w:val="3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22E43A3" wp14:editId="6336B032">
                <wp:simplePos x="0" y="0"/>
                <wp:positionH relativeFrom="column">
                  <wp:posOffset>229907</wp:posOffset>
                </wp:positionH>
                <wp:positionV relativeFrom="paragraph">
                  <wp:posOffset>263525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573C89C7" w:rsidR="008B21E4" w:rsidRPr="0024276D" w:rsidRDefault="008B21E4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>cumulus@leaf1:~$ net del all</w:t>
                            </w:r>
                          </w:p>
                          <w:p w14:paraId="222E47D4" w14:textId="3639F1DA" w:rsidR="008B21E4" w:rsidRPr="0024276D" w:rsidRDefault="008B21E4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19" type="#_x0000_t202" style="position:absolute;left:0;text-align:left;margin-left:18.1pt;margin-top:20.75pt;width:275.65pt;height:36.45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">
                <v:textbox>
                  <w:txbxContent>
                    <w:p w14:paraId="222E47D3" w14:textId="573C89C7" w:rsidR="008B21E4" w:rsidRPr="0024276D" w:rsidRDefault="008B21E4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>cumulus@leaf1:~$ net del all</w:t>
                      </w:r>
                    </w:p>
                    <w:p w14:paraId="222E47D4" w14:textId="3639F1DA" w:rsidR="008B21E4" w:rsidRPr="0024276D" w:rsidRDefault="008B21E4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961A1C">
      <w:pPr>
        <w:pStyle w:val="ListParagraph"/>
        <w:numPr>
          <w:ilvl w:val="0"/>
          <w:numId w:val="35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222E43A5" wp14:editId="60C7A55E">
                <wp:simplePos x="0" y="0"/>
                <wp:positionH relativeFrom="column">
                  <wp:posOffset>228600</wp:posOffset>
                </wp:positionH>
                <wp:positionV relativeFrom="paragraph">
                  <wp:posOffset>670560</wp:posOffset>
                </wp:positionV>
                <wp:extent cx="4074160" cy="815340"/>
                <wp:effectExtent l="0" t="0" r="21590" b="22860"/>
                <wp:wrapThrough wrapText="bothSides">
                  <wp:wrapPolygon edited="0">
                    <wp:start x="0" y="0"/>
                    <wp:lineTo x="0" y="21701"/>
                    <wp:lineTo x="21613" y="21701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815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63FA895F" w:rsidR="008B21E4" w:rsidRPr="0024276D" w:rsidRDefault="008B21E4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cumulus@leaf1:~$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vi /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etc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>/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frr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>/daemons</w:t>
                            </w:r>
                          </w:p>
                          <w:p w14:paraId="222E47D6" w14:textId="77777777" w:rsidR="008B21E4" w:rsidRPr="0024276D" w:rsidRDefault="008B21E4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D7" w14:textId="77777777" w:rsidR="008B21E4" w:rsidRPr="0024276D" w:rsidRDefault="008B21E4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8B21E4" w:rsidRPr="0024276D" w:rsidRDefault="008B21E4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=yes</w:t>
                            </w:r>
                          </w:p>
                          <w:p w14:paraId="222E47D9" w14:textId="77777777" w:rsidR="008B21E4" w:rsidRPr="0024276D" w:rsidRDefault="008B21E4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20" type="#_x0000_t202" style="position:absolute;left:0;text-align:left;margin-left:18pt;margin-top:52.8pt;width:320.8pt;height:64.2pt;z-index:25159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">
                <v:textbox>
                  <w:txbxContent>
                    <w:p w14:paraId="222E47D5" w14:textId="63FA895F" w:rsidR="008B21E4" w:rsidRPr="0024276D" w:rsidRDefault="008B21E4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cumulus@leaf1:~$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vi /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etc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>/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frr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>/daemons</w:t>
                      </w:r>
                    </w:p>
                    <w:p w14:paraId="222E47D6" w14:textId="77777777" w:rsidR="008B21E4" w:rsidRPr="0024276D" w:rsidRDefault="008B21E4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D7" w14:textId="77777777" w:rsidR="008B21E4" w:rsidRPr="0024276D" w:rsidRDefault="008B21E4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8B21E4" w:rsidRPr="0024276D" w:rsidRDefault="008B21E4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proofErr w:type="spellStart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=yes</w:t>
                      </w:r>
                    </w:p>
                    <w:p w14:paraId="222E47D9" w14:textId="77777777" w:rsidR="008B21E4" w:rsidRPr="0024276D" w:rsidRDefault="008B21E4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</w:t>
      </w:r>
      <w:proofErr w:type="spellStart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etc</w:t>
      </w:r>
      <w:proofErr w:type="spellEnd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</w:t>
      </w:r>
      <w:proofErr w:type="spellStart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frr</w:t>
      </w:r>
      <w:proofErr w:type="spellEnd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proofErr w:type="spellStart"/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proofErr w:type="spellEnd"/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2" w14:textId="0B30933D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961A1C">
      <w:pPr>
        <w:pStyle w:val="ListParagraph"/>
        <w:numPr>
          <w:ilvl w:val="0"/>
          <w:numId w:val="35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9360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2C961DBE" w:rsidR="008B21E4" w:rsidRPr="0024276D" w:rsidRDefault="008B21E4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cumulus@leaf1:~$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systemctl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restart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fr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21" type="#_x0000_t202" style="position:absolute;left:0;text-align:left;margin-left:18pt;margin-top:5.3pt;width:327.85pt;height:23pt;z-index:2515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Ce2Xs4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2C961DBE" w:rsidR="008B21E4" w:rsidRPr="0024276D" w:rsidRDefault="008B21E4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cumulus@leaf1:~$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ystemctl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restart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frr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7" w14:textId="487F899F" w:rsidR="008D1870" w:rsidRPr="00577486" w:rsidRDefault="001E687E" w:rsidP="008D1870">
      <w:pPr>
        <w:pStyle w:val="ListParagraph"/>
        <w:ind w:left="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>** Please note</w:t>
      </w: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: </w:t>
      </w:r>
    </w:p>
    <w:p w14:paraId="222E3F48" w14:textId="7F75192E" w:rsidR="00CF3EBF" w:rsidRPr="00577486" w:rsidRDefault="008D1870" w:rsidP="00961A1C">
      <w:pPr>
        <w:pStyle w:val="ListParagraph"/>
        <w:numPr>
          <w:ilvl w:val="0"/>
          <w:numId w:val="4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>‘</w:t>
      </w:r>
      <w:proofErr w:type="spellStart"/>
      <w:r w:rsidR="001E687E" w:rsidRPr="00773DFF">
        <w:rPr>
          <w:rFonts w:ascii="Consolas" w:hAnsi="Consolas" w:cs="Courier New"/>
          <w:b/>
          <w:bCs/>
          <w:sz w:val="24"/>
          <w:szCs w:val="24"/>
        </w:rPr>
        <w:t>sudo</w:t>
      </w:r>
      <w:proofErr w:type="spellEnd"/>
      <w:r w:rsidRPr="00773DFF">
        <w:rPr>
          <w:rFonts w:ascii="Consolas" w:hAnsi="Consolas" w:cs="Courier New"/>
          <w:b/>
          <w:bCs/>
          <w:sz w:val="24"/>
          <w:szCs w:val="24"/>
        </w:rPr>
        <w:t>’</w:t>
      </w:r>
      <w:r w:rsidR="001E687E" w:rsidRPr="00577486">
        <w:rPr>
          <w:rFonts w:ascii="DIN Pro Regular" w:hAnsi="DIN Pro Regular" w:cs="DIN Pro Regular"/>
          <w:sz w:val="24"/>
          <w:szCs w:val="24"/>
        </w:rPr>
        <w:t xml:space="preserve"> privileges are required for </w:t>
      </w:r>
      <w:r w:rsidR="00FF0011" w:rsidRPr="00577486">
        <w:rPr>
          <w:rFonts w:ascii="DIN Pro Regular" w:hAnsi="DIN Pro Regular" w:cs="DIN Pro Regular"/>
          <w:sz w:val="24"/>
          <w:szCs w:val="24"/>
        </w:rPr>
        <w:t>those</w:t>
      </w:r>
      <w:r w:rsidR="001E687E" w:rsidRPr="00577486">
        <w:rPr>
          <w:rFonts w:ascii="DIN Pro Regular" w:hAnsi="DIN Pro Regular" w:cs="DIN Pro Regular"/>
          <w:sz w:val="24"/>
          <w:szCs w:val="24"/>
        </w:rPr>
        <w:t xml:space="preserve"> actions.</w:t>
      </w:r>
    </w:p>
    <w:p w14:paraId="222E3F49" w14:textId="66C6B211" w:rsidR="001E687E" w:rsidRPr="00577486" w:rsidRDefault="001E687E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08047CBA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6CF51AE4" wp14:editId="78096AD7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04530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222E3F4B" w14:textId="558A639F" w:rsidR="00421D5E" w:rsidRPr="002A10C2" w:rsidRDefault="00184713" w:rsidP="00C73AF2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490EC3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961A1C">
      <w:pPr>
        <w:pStyle w:val="ListParagraph"/>
        <w:numPr>
          <w:ilvl w:val="0"/>
          <w:numId w:val="2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222E3F4D" w14:textId="77777777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773DFF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773DFF">
        <w:rPr>
          <w:rFonts w:ascii="Consolas" w:hAnsi="Consolas" w:cs="Courier New"/>
          <w:b/>
          <w:bCs/>
          <w:sz w:val="24"/>
          <w:szCs w:val="24"/>
        </w:rPr>
        <w:t xml:space="preserve"> autonomous-system &lt;LOCAL-AS&gt;</w:t>
      </w:r>
    </w:p>
    <w:p w14:paraId="7A8E9CF7" w14:textId="649518AB" w:rsidR="00560EE5" w:rsidRPr="00773DFF" w:rsidRDefault="00FF0011" w:rsidP="00FF0011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773DFF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773DFF">
        <w:rPr>
          <w:rFonts w:ascii="Consolas" w:hAnsi="Consolas" w:cs="Courier New"/>
          <w:b/>
          <w:bCs/>
          <w:sz w:val="24"/>
          <w:szCs w:val="24"/>
        </w:rPr>
        <w:t xml:space="preserve"> neighbor &lt;INTERFACE&gt; interface remote-as </w:t>
      </w:r>
    </w:p>
    <w:p w14:paraId="222E3F4E" w14:textId="22985C73" w:rsidR="003D73C2" w:rsidRPr="00773DFF" w:rsidRDefault="0024276D" w:rsidP="00FF0011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22E43AB" wp14:editId="2FFC9E49">
                <wp:simplePos x="0" y="0"/>
                <wp:positionH relativeFrom="margin">
                  <wp:align>left</wp:align>
                </wp:positionH>
                <wp:positionV relativeFrom="paragraph">
                  <wp:posOffset>974725</wp:posOffset>
                </wp:positionV>
                <wp:extent cx="6252845" cy="643255"/>
                <wp:effectExtent l="0" t="0" r="14605" b="23495"/>
                <wp:wrapThrough wrapText="bothSides">
                  <wp:wrapPolygon edited="0">
                    <wp:start x="0" y="0"/>
                    <wp:lineTo x="0" y="21749"/>
                    <wp:lineTo x="21585" y="21749"/>
                    <wp:lineTo x="21585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2845" cy="643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743F859C" w:rsidR="008B21E4" w:rsidRPr="0024276D" w:rsidRDefault="008B21E4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cumulus@spine3:~$ 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autonomous-system 65100</w:t>
                            </w:r>
                          </w:p>
                          <w:p w14:paraId="222E47DC" w14:textId="439331AC" w:rsidR="008B21E4" w:rsidRPr="0024276D" w:rsidRDefault="008B21E4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cumulus@spine3:~$ 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neighbor swp1-2 interface remote-as external</w:t>
                            </w:r>
                          </w:p>
                          <w:p w14:paraId="222E47DD" w14:textId="7F435C6E" w:rsidR="008B21E4" w:rsidRPr="0024276D" w:rsidRDefault="008B21E4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>cumulus@spine3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22" type="#_x0000_t202" style="position:absolute;left:0;text-align:left;margin-left:0;margin-top:76.75pt;width:492.35pt;height:50.65pt;z-index:251600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">
                <v:textbox>
                  <w:txbxContent>
                    <w:p w14:paraId="222E47DB" w14:textId="743F859C" w:rsidR="008B21E4" w:rsidRPr="0024276D" w:rsidRDefault="008B21E4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cumulus@spine3:~$ 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autonomous-system 65100</w:t>
                      </w:r>
                    </w:p>
                    <w:p w14:paraId="222E47DC" w14:textId="439331AC" w:rsidR="008B21E4" w:rsidRPr="0024276D" w:rsidRDefault="008B21E4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cumulus@spine3:~$ 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neighbor swp1-2 interface remote-as external</w:t>
                      </w:r>
                    </w:p>
                    <w:p w14:paraId="222E47DD" w14:textId="7F435C6E" w:rsidR="008B21E4" w:rsidRPr="0024276D" w:rsidRDefault="008B21E4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>cumulus@spine3:~$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540992" behindDoc="0" locked="0" layoutInCell="1" allowOverlap="1" wp14:anchorId="222E43AD" wp14:editId="54AE81CF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52845" cy="600075"/>
                <wp:effectExtent l="0" t="0" r="14605" b="28575"/>
                <wp:wrapThrough wrapText="bothSides">
                  <wp:wrapPolygon edited="0">
                    <wp:start x="0" y="0"/>
                    <wp:lineTo x="0" y="21943"/>
                    <wp:lineTo x="21585" y="21943"/>
                    <wp:lineTo x="21585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5284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0EABF81F" w:rsidR="008B21E4" w:rsidRPr="0024276D" w:rsidRDefault="008B21E4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autonomous-system 65101</w:t>
                            </w:r>
                          </w:p>
                          <w:p w14:paraId="222E47DF" w14:textId="0955B54C" w:rsidR="008B21E4" w:rsidRPr="0024276D" w:rsidRDefault="008B21E4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neighbor swp1-2 interface remote-as external</w:t>
                            </w:r>
                          </w:p>
                          <w:p w14:paraId="222E47E0" w14:textId="2D5D07B3" w:rsidR="008B21E4" w:rsidRPr="0024276D" w:rsidRDefault="008B21E4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23" type="#_x0000_t202" style="position:absolute;left:0;text-align:left;margin-left:0;margin-top:25.45pt;width:492.35pt;height:47.25pt;z-index:251540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">
                <v:textbox>
                  <w:txbxContent>
                    <w:p w14:paraId="222E47DE" w14:textId="0EABF81F" w:rsidR="008B21E4" w:rsidRPr="0024276D" w:rsidRDefault="008B21E4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autonomous-system 65101</w:t>
                      </w:r>
                    </w:p>
                    <w:p w14:paraId="222E47DF" w14:textId="0955B54C" w:rsidR="008B21E4" w:rsidRPr="0024276D" w:rsidRDefault="008B21E4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neighbor swp1-2 interface remote-as external</w:t>
                      </w:r>
                    </w:p>
                    <w:p w14:paraId="222E47E0" w14:textId="2D5D07B3" w:rsidR="008B21E4" w:rsidRPr="0024276D" w:rsidRDefault="008B21E4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>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222E3F4F" w14:textId="699E39A3" w:rsidR="00910A85" w:rsidRPr="00577486" w:rsidRDefault="00910A85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0" w14:textId="2EE8E0F3" w:rsidR="00910A85" w:rsidRPr="00577486" w:rsidRDefault="00910A85" w:rsidP="00910A85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bookmarkStart w:id="120" w:name="_GoBack"/>
      <w:bookmarkEnd w:id="120"/>
    </w:p>
    <w:p w14:paraId="222E3F51" w14:textId="5D0C5A1A" w:rsidR="00910A85" w:rsidRPr="0082139E" w:rsidRDefault="00910A85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2" w14:textId="519CA2C6" w:rsidR="00910A85" w:rsidRDefault="00910A85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17EE3B9" w14:textId="166E4DAC" w:rsidR="00560EE5" w:rsidRPr="00577486" w:rsidRDefault="00560EE5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5CBF8524" w:rsidR="00FF0011" w:rsidRPr="00577486" w:rsidRDefault="00910A85" w:rsidP="00961A1C">
      <w:pPr>
        <w:pStyle w:val="ListParagraph"/>
        <w:numPr>
          <w:ilvl w:val="0"/>
          <w:numId w:val="21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222E43B1" wp14:editId="23A4E3F5">
                <wp:simplePos x="0" y="0"/>
                <wp:positionH relativeFrom="column">
                  <wp:posOffset>21590</wp:posOffset>
                </wp:positionH>
                <wp:positionV relativeFrom="paragraph">
                  <wp:posOffset>71755</wp:posOffset>
                </wp:positionV>
                <wp:extent cx="4042410" cy="1945640"/>
                <wp:effectExtent l="0" t="0" r="15240" b="16510"/>
                <wp:wrapThrough wrapText="bothSides">
                  <wp:wrapPolygon edited="0">
                    <wp:start x="0" y="0"/>
                    <wp:lineTo x="0" y="21572"/>
                    <wp:lineTo x="21580" y="21572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1945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1" w14:textId="21C23379" w:rsidR="008B21E4" w:rsidRPr="0024276D" w:rsidRDefault="008B21E4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>cumulus@leaf2:~$ net show configuration</w:t>
                            </w:r>
                          </w:p>
                          <w:p w14:paraId="222E47E2" w14:textId="77777777" w:rsidR="008B21E4" w:rsidRPr="0024276D" w:rsidRDefault="008B21E4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E3" w14:textId="77777777" w:rsidR="008B21E4" w:rsidRPr="0024276D" w:rsidRDefault="008B21E4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  <w:p w14:paraId="222E47E4" w14:textId="77777777" w:rsidR="008B21E4" w:rsidRPr="0024276D" w:rsidRDefault="008B21E4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E5" w14:textId="77777777" w:rsidR="008B21E4" w:rsidRPr="0024276D" w:rsidRDefault="008B21E4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>interface swp1</w:t>
                            </w:r>
                          </w:p>
                          <w:p w14:paraId="222E47E6" w14:textId="77777777" w:rsidR="008B21E4" w:rsidRPr="0024276D" w:rsidRDefault="008B21E4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E7" w14:textId="77777777" w:rsidR="008B21E4" w:rsidRPr="0024276D" w:rsidRDefault="008B21E4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>interface swp2</w:t>
                            </w:r>
                          </w:p>
                          <w:p w14:paraId="222E47E8" w14:textId="77777777" w:rsidR="008B21E4" w:rsidRPr="0024276D" w:rsidRDefault="008B21E4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E9" w14:textId="77777777" w:rsidR="008B21E4" w:rsidRPr="0024276D" w:rsidRDefault="008B21E4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router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65102</w:t>
                            </w:r>
                          </w:p>
                          <w:p w14:paraId="222E47EA" w14:textId="77777777" w:rsidR="008B21E4" w:rsidRPr="0024276D" w:rsidRDefault="008B21E4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ighbor swp1 interface remote-as external</w:t>
                            </w:r>
                          </w:p>
                          <w:p w14:paraId="222E47EB" w14:textId="77777777" w:rsidR="008B21E4" w:rsidRPr="0024276D" w:rsidRDefault="008B21E4" w:rsidP="00910A8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neighbor swp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24" type="#_x0000_t202" style="position:absolute;margin-left:1.7pt;margin-top:5.65pt;width:318.3pt;height:153.2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">
                <v:textbox>
                  <w:txbxContent>
                    <w:p w14:paraId="222E47E1" w14:textId="21C23379" w:rsidR="008B21E4" w:rsidRPr="0024276D" w:rsidRDefault="008B21E4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>cumulus@leaf2:~$ net show configuration</w:t>
                      </w:r>
                    </w:p>
                    <w:p w14:paraId="222E47E2" w14:textId="77777777" w:rsidR="008B21E4" w:rsidRPr="0024276D" w:rsidRDefault="008B21E4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E3" w14:textId="77777777" w:rsidR="008B21E4" w:rsidRPr="0024276D" w:rsidRDefault="008B21E4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24276D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  <w:p w14:paraId="222E47E4" w14:textId="77777777" w:rsidR="008B21E4" w:rsidRPr="0024276D" w:rsidRDefault="008B21E4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E5" w14:textId="77777777" w:rsidR="008B21E4" w:rsidRPr="0024276D" w:rsidRDefault="008B21E4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>interface swp1</w:t>
                      </w:r>
                    </w:p>
                    <w:p w14:paraId="222E47E6" w14:textId="77777777" w:rsidR="008B21E4" w:rsidRPr="0024276D" w:rsidRDefault="008B21E4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E7" w14:textId="77777777" w:rsidR="008B21E4" w:rsidRPr="0024276D" w:rsidRDefault="008B21E4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>interface swp2</w:t>
                      </w:r>
                    </w:p>
                    <w:p w14:paraId="222E47E8" w14:textId="77777777" w:rsidR="008B21E4" w:rsidRPr="0024276D" w:rsidRDefault="008B21E4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E9" w14:textId="77777777" w:rsidR="008B21E4" w:rsidRPr="0024276D" w:rsidRDefault="008B21E4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router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65102</w:t>
                      </w:r>
                    </w:p>
                    <w:p w14:paraId="222E47EA" w14:textId="77777777" w:rsidR="008B21E4" w:rsidRPr="0024276D" w:rsidRDefault="008B21E4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24276D">
                        <w:rPr>
                          <w:rFonts w:ascii="Consolas" w:hAnsi="Consolas" w:cs="Courier New"/>
                        </w:rPr>
                        <w:t xml:space="preserve">  </w:t>
                      </w: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neighbor swp1 interface remote-as external</w:t>
                      </w:r>
                    </w:p>
                    <w:p w14:paraId="222E47EB" w14:textId="77777777" w:rsidR="008B21E4" w:rsidRPr="0024276D" w:rsidRDefault="008B21E4" w:rsidP="00910A85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neighbor swp2 interface remote-as external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5C4DFACB" w:rsidR="003854D8" w:rsidRPr="00577486" w:rsidRDefault="0024276D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2432" behindDoc="0" locked="0" layoutInCell="1" allowOverlap="1" wp14:anchorId="222E43AF" wp14:editId="78E73003">
                <wp:simplePos x="0" y="0"/>
                <wp:positionH relativeFrom="column">
                  <wp:posOffset>72669</wp:posOffset>
                </wp:positionH>
                <wp:positionV relativeFrom="paragraph">
                  <wp:posOffset>116510</wp:posOffset>
                </wp:positionV>
                <wp:extent cx="3503980" cy="350824"/>
                <wp:effectExtent l="0" t="0" r="1270" b="0"/>
                <wp:wrapNone/>
                <wp:docPr id="126" name="Rectangle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3980" cy="35082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BFE7FD" id="Rectangle 126" o:spid="_x0000_s1026" style="position:absolute;margin-left:5.7pt;margin-top:9.15pt;width:275.9pt;height:27.6pt;z-index:25160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1" w14:textId="0F3B355A" w:rsidR="00421D5E" w:rsidRPr="00577486" w:rsidRDefault="00B25745" w:rsidP="00961A1C">
      <w:pPr>
        <w:pStyle w:val="ListParagraph"/>
        <w:numPr>
          <w:ilvl w:val="0"/>
          <w:numId w:val="21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22E43B5" wp14:editId="0E098E83">
                <wp:simplePos x="0" y="0"/>
                <wp:positionH relativeFrom="column">
                  <wp:posOffset>21946</wp:posOffset>
                </wp:positionH>
                <wp:positionV relativeFrom="paragraph">
                  <wp:posOffset>2369134</wp:posOffset>
                </wp:positionV>
                <wp:extent cx="2428646" cy="351130"/>
                <wp:effectExtent l="0" t="0" r="0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864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24DC6D" id="Rectangle 1134" o:spid="_x0000_s1026" style="position:absolute;margin-left:1.75pt;margin-top:186.55pt;width:191.25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137199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2016" behindDoc="0" locked="0" layoutInCell="1" allowOverlap="1" wp14:anchorId="222E43B3" wp14:editId="1081D0FF">
                <wp:simplePos x="0" y="0"/>
                <wp:positionH relativeFrom="column">
                  <wp:posOffset>-25400</wp:posOffset>
                </wp:positionH>
                <wp:positionV relativeFrom="paragraph">
                  <wp:posOffset>676275</wp:posOffset>
                </wp:positionV>
                <wp:extent cx="6496050" cy="2406650"/>
                <wp:effectExtent l="0" t="0" r="19050" b="12700"/>
                <wp:wrapThrough wrapText="bothSides">
                  <wp:wrapPolygon edited="0">
                    <wp:start x="0" y="0"/>
                    <wp:lineTo x="0" y="21543"/>
                    <wp:lineTo x="21600" y="21543"/>
                    <wp:lineTo x="21600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96050" cy="2406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5DCE79ED" w:rsidR="008B21E4" w:rsidRPr="00932252" w:rsidRDefault="008B21E4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cumulus@leaf1:~$ net show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summary</w:t>
                            </w:r>
                          </w:p>
                          <w:p w14:paraId="222E47ED" w14:textId="77777777" w:rsidR="008B21E4" w:rsidRPr="00932252" w:rsidRDefault="008B21E4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EE" w14:textId="77777777" w:rsidR="008B21E4" w:rsidRPr="00932252" w:rsidRDefault="008B21E4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show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ipv4 unicast summary</w:t>
                            </w:r>
                          </w:p>
                          <w:p w14:paraId="222E47EF" w14:textId="77777777" w:rsidR="008B21E4" w:rsidRPr="00932252" w:rsidRDefault="008B21E4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>=============================</w:t>
                            </w:r>
                          </w:p>
                          <w:p w14:paraId="222E47F0" w14:textId="77777777" w:rsidR="008B21E4" w:rsidRPr="00932252" w:rsidRDefault="008B21E4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BGP router identifier 10.143.33.185, local AS number 65101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vrf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>-id 0</w:t>
                            </w:r>
                          </w:p>
                          <w:p w14:paraId="222E47F1" w14:textId="77777777" w:rsidR="008B21E4" w:rsidRPr="00932252" w:rsidRDefault="008B21E4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>BGP table version 0</w:t>
                            </w:r>
                          </w:p>
                          <w:p w14:paraId="222E47F2" w14:textId="77777777" w:rsidR="008B21E4" w:rsidRPr="00932252" w:rsidRDefault="008B21E4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>RIB entries 0, using 0 bytes of memory</w:t>
                            </w:r>
                          </w:p>
                          <w:p w14:paraId="222E47F3" w14:textId="77777777" w:rsidR="008B21E4" w:rsidRPr="00932252" w:rsidRDefault="008B21E4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>Peers 2, using 39 KiB of memory</w:t>
                            </w:r>
                          </w:p>
                          <w:p w14:paraId="222E47F4" w14:textId="77777777" w:rsidR="008B21E4" w:rsidRPr="00932252" w:rsidRDefault="008B21E4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F5" w14:textId="77777777" w:rsidR="008B21E4" w:rsidRPr="00932252" w:rsidRDefault="008B21E4" w:rsidP="0013719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Neighbor         V      AS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MsgRcvd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MsgSent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TblVer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InQ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OutQ</w:t>
                            </w:r>
                            <w:proofErr w:type="spellEnd"/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 Up/Down State/</w:t>
                            </w:r>
                            <w:proofErr w:type="spellStart"/>
                            <w:r w:rsidRPr="00932252">
                              <w:rPr>
                                <w:rFonts w:ascii="Consolas" w:hAnsi="Consolas" w:cs="Courier New"/>
                              </w:rPr>
                              <w:t>PfxRcd</w:t>
                            </w:r>
                            <w:proofErr w:type="spellEnd"/>
                          </w:p>
                          <w:p w14:paraId="222E47F6" w14:textId="1E87E16A" w:rsidR="008B21E4" w:rsidRPr="00932252" w:rsidRDefault="008B21E4" w:rsidP="0013719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spine3(swp1) 4   65100      11</w:t>
                            </w:r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     13       0    0    0 00:00:26            0</w:t>
                            </w:r>
                          </w:p>
                          <w:p w14:paraId="222E47F7" w14:textId="6E11005D" w:rsidR="008B21E4" w:rsidRPr="00932252" w:rsidRDefault="008B21E4" w:rsidP="0013719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spine4(swp2) 4   65100       8</w:t>
                            </w:r>
                            <w:r w:rsidRPr="00932252">
                              <w:rPr>
                                <w:rFonts w:ascii="Consolas" w:hAnsi="Consolas" w:cs="Courier New"/>
                              </w:rPr>
                              <w:t xml:space="preserve">       8       0    0    0 00:00:18            0</w:t>
                            </w:r>
                          </w:p>
                          <w:p w14:paraId="222E47F8" w14:textId="77777777" w:rsidR="008B21E4" w:rsidRPr="00932252" w:rsidRDefault="008B21E4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F9" w14:textId="77777777" w:rsidR="008B21E4" w:rsidRPr="00932252" w:rsidRDefault="008B21E4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2252">
                              <w:rPr>
                                <w:rFonts w:ascii="Consolas" w:hAnsi="Consolas" w:cs="Courier New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25" type="#_x0000_t202" style="position:absolute;left:0;text-align:left;margin-left:-2pt;margin-top:53.25pt;width:511.5pt;height:189.5pt;z-index:25154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">
                <v:textbox>
                  <w:txbxContent>
                    <w:p w14:paraId="222E47EC" w14:textId="5DCE79ED" w:rsidR="008B21E4" w:rsidRPr="00932252" w:rsidRDefault="008B21E4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 xml:space="preserve">cumulus@leaf1:~$ net show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 xml:space="preserve"> summary</w:t>
                      </w:r>
                    </w:p>
                    <w:p w14:paraId="222E47ED" w14:textId="77777777" w:rsidR="008B21E4" w:rsidRPr="00932252" w:rsidRDefault="008B21E4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EE" w14:textId="77777777" w:rsidR="008B21E4" w:rsidRPr="00932252" w:rsidRDefault="008B21E4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 xml:space="preserve">show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 xml:space="preserve"> ipv4 unicast summary</w:t>
                      </w:r>
                    </w:p>
                    <w:p w14:paraId="222E47EF" w14:textId="77777777" w:rsidR="008B21E4" w:rsidRPr="00932252" w:rsidRDefault="008B21E4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>=============================</w:t>
                      </w:r>
                    </w:p>
                    <w:p w14:paraId="222E47F0" w14:textId="77777777" w:rsidR="008B21E4" w:rsidRPr="00932252" w:rsidRDefault="008B21E4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 xml:space="preserve">BGP router identifier 10.143.33.185, local AS number 65101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>-id 0</w:t>
                      </w:r>
                    </w:p>
                    <w:p w14:paraId="222E47F1" w14:textId="77777777" w:rsidR="008B21E4" w:rsidRPr="00932252" w:rsidRDefault="008B21E4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>BGP table version 0</w:t>
                      </w:r>
                    </w:p>
                    <w:p w14:paraId="222E47F2" w14:textId="77777777" w:rsidR="008B21E4" w:rsidRPr="00932252" w:rsidRDefault="008B21E4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>RIB entries 0, using 0 bytes of memory</w:t>
                      </w:r>
                    </w:p>
                    <w:p w14:paraId="222E47F3" w14:textId="77777777" w:rsidR="008B21E4" w:rsidRPr="00932252" w:rsidRDefault="008B21E4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>Peers 2, using 39 KiB of memory</w:t>
                      </w:r>
                    </w:p>
                    <w:p w14:paraId="222E47F4" w14:textId="77777777" w:rsidR="008B21E4" w:rsidRPr="00932252" w:rsidRDefault="008B21E4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F5" w14:textId="77777777" w:rsidR="008B21E4" w:rsidRPr="00932252" w:rsidRDefault="008B21E4" w:rsidP="0013719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 xml:space="preserve">Neighbor         V      AS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MsgRcvd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MsgSent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TblVer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InQ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OutQ</w:t>
                      </w:r>
                      <w:proofErr w:type="spellEnd"/>
                      <w:r w:rsidRPr="00932252">
                        <w:rPr>
                          <w:rFonts w:ascii="Consolas" w:hAnsi="Consolas" w:cs="Courier New"/>
                        </w:rPr>
                        <w:t xml:space="preserve">  Up/Down State/</w:t>
                      </w:r>
                      <w:proofErr w:type="spellStart"/>
                      <w:r w:rsidRPr="00932252">
                        <w:rPr>
                          <w:rFonts w:ascii="Consolas" w:hAnsi="Consolas" w:cs="Courier New"/>
                        </w:rPr>
                        <w:t>PfxRcd</w:t>
                      </w:r>
                      <w:proofErr w:type="spellEnd"/>
                    </w:p>
                    <w:p w14:paraId="222E47F6" w14:textId="1E87E16A" w:rsidR="008B21E4" w:rsidRPr="00932252" w:rsidRDefault="008B21E4" w:rsidP="0013719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  <w:b/>
                          <w:bCs/>
                        </w:rPr>
                        <w:t>spine3(swp1) 4   65100      11</w:t>
                      </w:r>
                      <w:r w:rsidRPr="00932252">
                        <w:rPr>
                          <w:rFonts w:ascii="Consolas" w:hAnsi="Consolas" w:cs="Courier New"/>
                        </w:rPr>
                        <w:t xml:space="preserve">      13       0    0    0 00:00:26            0</w:t>
                      </w:r>
                    </w:p>
                    <w:p w14:paraId="222E47F7" w14:textId="6E11005D" w:rsidR="008B21E4" w:rsidRPr="00932252" w:rsidRDefault="008B21E4" w:rsidP="0013719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  <w:b/>
                          <w:bCs/>
                        </w:rPr>
                        <w:t>spine4(swp2) 4   65100       8</w:t>
                      </w:r>
                      <w:r w:rsidRPr="00932252">
                        <w:rPr>
                          <w:rFonts w:ascii="Consolas" w:hAnsi="Consolas" w:cs="Courier New"/>
                        </w:rPr>
                        <w:t xml:space="preserve">       8       0    0    0 00:00:18            0</w:t>
                      </w:r>
                    </w:p>
                    <w:p w14:paraId="222E47F8" w14:textId="77777777" w:rsidR="008B21E4" w:rsidRPr="00932252" w:rsidRDefault="008B21E4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F9" w14:textId="77777777" w:rsidR="008B21E4" w:rsidRPr="00932252" w:rsidRDefault="008B21E4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2252">
                        <w:rPr>
                          <w:rFonts w:ascii="Consolas" w:hAnsi="Consolas" w:cs="Courier New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21D5E"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proofErr w:type="spellStart"/>
      <w:r w:rsidR="00910A85" w:rsidRPr="00577486">
        <w:rPr>
          <w:rFonts w:ascii="DIN Pro Regular" w:hAnsi="DIN Pro Regular" w:cs="DIN Pro Regular"/>
          <w:sz w:val="24"/>
          <w:szCs w:val="24"/>
        </w:rPr>
        <w:t>eBGP</w:t>
      </w:r>
      <w:proofErr w:type="spellEnd"/>
      <w:r w:rsidR="00910A85" w:rsidRPr="00577486">
        <w:rPr>
          <w:rFonts w:ascii="DIN Pro Regular" w:hAnsi="DIN Pro Regular" w:cs="DIN Pro Regular"/>
          <w:sz w:val="24"/>
          <w:szCs w:val="24"/>
        </w:rPr>
        <w:t xml:space="preserve">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</w:t>
      </w:r>
      <w:proofErr w:type="spellStart"/>
      <w:r w:rsidR="007D5811" w:rsidRPr="00577486">
        <w:rPr>
          <w:rFonts w:ascii="DIN Pro Regular" w:hAnsi="DIN Pro Regular" w:cs="DIN Pro Regular"/>
          <w:sz w:val="24"/>
          <w:szCs w:val="24"/>
        </w:rPr>
        <w:t>eBGP</w:t>
      </w:r>
      <w:proofErr w:type="spellEnd"/>
      <w:r w:rsidR="007D5811" w:rsidRPr="00577486">
        <w:rPr>
          <w:rFonts w:ascii="DIN Pro Regular" w:hAnsi="DIN Pro Regular" w:cs="DIN Pro Regular"/>
          <w:sz w:val="24"/>
          <w:szCs w:val="24"/>
        </w:rPr>
        <w:t xml:space="preserve">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 xml:space="preserve"># net show </w:t>
      </w:r>
      <w:proofErr w:type="spellStart"/>
      <w:r w:rsidR="007D5811" w:rsidRPr="00831F90">
        <w:rPr>
          <w:rFonts w:ascii="Consolas" w:hAnsi="Consolas" w:cs="DIN Pro Regular"/>
          <w:b/>
          <w:bCs/>
          <w:sz w:val="24"/>
          <w:szCs w:val="24"/>
        </w:rPr>
        <w:t>bgp</w:t>
      </w:r>
      <w:proofErr w:type="spellEnd"/>
      <w:r w:rsidR="007D5811" w:rsidRPr="00831F90">
        <w:rPr>
          <w:rFonts w:ascii="Consolas" w:hAnsi="Consolas" w:cs="DIN Pro Regular"/>
          <w:b/>
          <w:bCs/>
          <w:sz w:val="24"/>
          <w:szCs w:val="24"/>
        </w:rPr>
        <w:t xml:space="preserve"> summary</w:t>
      </w:r>
    </w:p>
    <w:p w14:paraId="222E3F63" w14:textId="1F0C407A" w:rsidR="00840A81" w:rsidRPr="00577486" w:rsidRDefault="007317C6" w:rsidP="00A40D8F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F64" w14:textId="6F10E3E3" w:rsidR="00421D5E" w:rsidRPr="002A10C2" w:rsidRDefault="006B0DE8" w:rsidP="00840A81">
      <w:pPr>
        <w:rPr>
          <w:rFonts w:ascii="DIN Pro Medium" w:hAnsi="DIN Pro Medium" w:cs="DIN Pro Medium"/>
          <w:color w:val="008564"/>
          <w:sz w:val="24"/>
          <w:szCs w:val="24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97344" behindDoc="0" locked="0" layoutInCell="1" allowOverlap="1" wp14:anchorId="14C867BA" wp14:editId="7BF80332">
                <wp:simplePos x="0" y="0"/>
                <wp:positionH relativeFrom="column">
                  <wp:posOffset>-222250</wp:posOffset>
                </wp:positionH>
                <wp:positionV relativeFrom="paragraph">
                  <wp:posOffset>33181</wp:posOffset>
                </wp:positionV>
                <wp:extent cx="45085" cy="160020"/>
                <wp:effectExtent l="0" t="0" r="0" b="0"/>
                <wp:wrapNone/>
                <wp:docPr id="1448" name="Rectangle 14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B0F44F" id="Rectangle 1448" o:spid="_x0000_s1026" style="position:absolute;margin-left:-17.5pt;margin-top:2.6pt;width:3.55pt;height:12.6pt;z-index:251897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Jvqlg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" fillcolor="#008564" stroked="f" strokeweight="1pt"/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3: </w:t>
      </w:r>
      <w:r w:rsidR="007D5811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E41AF8" w:rsidRPr="00222610" w14:paraId="222E3F67" w14:textId="77777777" w:rsidTr="0031300A">
        <w:tc>
          <w:tcPr>
            <w:tcW w:w="1885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3F65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b/>
                <w:bCs/>
                <w:sz w:val="24"/>
                <w:szCs w:val="24"/>
              </w:rPr>
              <w:t>Switch</w:t>
            </w:r>
          </w:p>
        </w:tc>
        <w:tc>
          <w:tcPr>
            <w:tcW w:w="3600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3F66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b/>
                <w:bCs/>
                <w:sz w:val="24"/>
                <w:szCs w:val="24"/>
              </w:rPr>
              <w:t>Loopback IP address</w:t>
            </w:r>
          </w:p>
        </w:tc>
      </w:tr>
      <w:tr w:rsidR="00E41AF8" w:rsidRPr="00222610" w14:paraId="222E3F6A" w14:textId="77777777" w:rsidTr="0031300A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F68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F69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172.16.100.1/32</w:t>
            </w:r>
          </w:p>
        </w:tc>
      </w:tr>
      <w:tr w:rsidR="00E41AF8" w:rsidRPr="00222610" w14:paraId="222E3F6D" w14:textId="77777777" w:rsidTr="0031300A">
        <w:tc>
          <w:tcPr>
            <w:tcW w:w="18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6B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6C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172.16.100.2/32</w:t>
            </w:r>
          </w:p>
        </w:tc>
      </w:tr>
      <w:tr w:rsidR="00E41AF8" w:rsidRPr="00222610" w14:paraId="222E3F70" w14:textId="77777777" w:rsidTr="0031300A">
        <w:tc>
          <w:tcPr>
            <w:tcW w:w="18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6E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6F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172.16.100.3/32</w:t>
            </w:r>
          </w:p>
        </w:tc>
      </w:tr>
      <w:tr w:rsidR="00E41AF8" w:rsidRPr="00222610" w14:paraId="222E3F73" w14:textId="77777777" w:rsidTr="0031300A">
        <w:tc>
          <w:tcPr>
            <w:tcW w:w="1885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71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72" w14:textId="77777777" w:rsidR="00E41AF8" w:rsidRPr="00222610" w:rsidRDefault="00E41AF8" w:rsidP="0031300A">
            <w:pPr>
              <w:jc w:val="center"/>
              <w:rPr>
                <w:rFonts w:ascii="Consolas" w:hAnsi="Consolas" w:cs="Courier New"/>
                <w:sz w:val="24"/>
                <w:szCs w:val="24"/>
              </w:rPr>
            </w:pPr>
            <w:r w:rsidRPr="00222610">
              <w:rPr>
                <w:rFonts w:ascii="Consolas" w:hAnsi="Consolas" w:cs="Courier New"/>
                <w:sz w:val="24"/>
                <w:szCs w:val="24"/>
              </w:rPr>
              <w:t>172.16.100.4/32</w:t>
            </w:r>
          </w:p>
        </w:tc>
      </w:tr>
    </w:tbl>
    <w:p w14:paraId="222E3F74" w14:textId="7012DBDE" w:rsidR="00417ADB" w:rsidRPr="00577486" w:rsidRDefault="00137199" w:rsidP="00961A1C">
      <w:pPr>
        <w:pStyle w:val="ListParagraph"/>
        <w:numPr>
          <w:ilvl w:val="0"/>
          <w:numId w:val="2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FA34D5" w:rsidRPr="00577486">
        <w:rPr>
          <w:rFonts w:ascii="DIN Pro Regular" w:hAnsi="DIN Pro Regular" w:cs="DIN Pro Regular"/>
          <w:sz w:val="24"/>
          <w:szCs w:val="24"/>
        </w:rPr>
        <w:t xml:space="preserve">a loopback interface and advertise </w:t>
      </w:r>
      <w:r w:rsidR="00142728" w:rsidRPr="00577486">
        <w:rPr>
          <w:rFonts w:ascii="DIN Pro Regular" w:hAnsi="DIN Pro Regular" w:cs="DIN Pro Regular"/>
          <w:sz w:val="24"/>
          <w:szCs w:val="24"/>
        </w:rPr>
        <w:t>its prefix</w:t>
      </w:r>
      <w:r w:rsidR="00E41AF8" w:rsidRPr="00577486">
        <w:rPr>
          <w:rFonts w:ascii="DIN Pro Regular" w:hAnsi="DIN Pro Regular" w:cs="DIN Pro Regular"/>
          <w:sz w:val="24"/>
          <w:szCs w:val="24"/>
        </w:rPr>
        <w:t xml:space="preserve"> in the BGP process.</w:t>
      </w:r>
      <w:r w:rsidR="00E41AF8" w:rsidRPr="00577486">
        <w:rPr>
          <w:rFonts w:ascii="DIN Pro Regular" w:hAnsi="DIN Pro Regular" w:cs="DIN Pro Regular"/>
          <w:sz w:val="24"/>
          <w:szCs w:val="24"/>
        </w:rPr>
        <w:br/>
      </w:r>
      <w:r w:rsidR="007D5811" w:rsidRPr="00577486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p w14:paraId="222E3F75" w14:textId="5FE9737A" w:rsidR="007D5811" w:rsidRPr="00577486" w:rsidRDefault="007D5811" w:rsidP="007D5811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76" w14:textId="77777777" w:rsidR="00417ADB" w:rsidRPr="00577486" w:rsidRDefault="00421D5E" w:rsidP="007D5811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F77" w14:textId="32C60DE8" w:rsidR="008E4683" w:rsidRPr="00577486" w:rsidRDefault="008E4683" w:rsidP="007D5811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F78" w14:textId="77777777" w:rsidR="008E4683" w:rsidRPr="00577486" w:rsidRDefault="008E4683" w:rsidP="007D5811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F79" w14:textId="40BFA0C3" w:rsidR="008E4683" w:rsidRDefault="0031300A" w:rsidP="007D5811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4DA011" w14:textId="44604AED" w:rsidR="0031300A" w:rsidRPr="00577486" w:rsidRDefault="0031300A" w:rsidP="007D5811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70B1811F" w14:textId="77777777" w:rsidR="00AA77CC" w:rsidRDefault="00AA77CC" w:rsidP="00F46309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7A" w14:textId="1F25BA6C" w:rsidR="00421D5E" w:rsidRPr="00DE1D39" w:rsidRDefault="00F46309" w:rsidP="00F46309">
      <w:pPr>
        <w:spacing w:after="0" w:line="240" w:lineRule="auto"/>
        <w:ind w:firstLine="360"/>
        <w:rPr>
          <w:rFonts w:ascii="Consolas" w:hAnsi="Consolas" w:cs="Courier New"/>
          <w:sz w:val="24"/>
          <w:szCs w:val="24"/>
        </w:rPr>
      </w:pPr>
      <w:r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</w:t>
      </w:r>
      <w:proofErr w:type="spellStart"/>
      <w:r w:rsidRPr="00DE1D39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DE1D39">
        <w:rPr>
          <w:rFonts w:ascii="Consolas" w:hAnsi="Consolas" w:cs="Courier New"/>
          <w:b/>
          <w:bCs/>
          <w:sz w:val="24"/>
          <w:szCs w:val="24"/>
        </w:rPr>
        <w:t xml:space="preserve"> address IP/MASK</w:t>
      </w:r>
    </w:p>
    <w:p w14:paraId="1C034C0C" w14:textId="23862372" w:rsidR="0031300A" w:rsidRPr="00AA77CC" w:rsidRDefault="0031300A" w:rsidP="00AA77CC">
      <w:pPr>
        <w:spacing w:after="12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545088" behindDoc="0" locked="0" layoutInCell="1" allowOverlap="1" wp14:anchorId="222E43BB" wp14:editId="1D319DAD">
                <wp:simplePos x="0" y="0"/>
                <wp:positionH relativeFrom="margin">
                  <wp:align>right</wp:align>
                </wp:positionH>
                <wp:positionV relativeFrom="paragraph">
                  <wp:posOffset>309880</wp:posOffset>
                </wp:positionV>
                <wp:extent cx="5675630" cy="565785"/>
                <wp:effectExtent l="0" t="0" r="20320" b="24765"/>
                <wp:wrapThrough wrapText="bothSides">
                  <wp:wrapPolygon edited="0">
                    <wp:start x="0" y="0"/>
                    <wp:lineTo x="0" y="21818"/>
                    <wp:lineTo x="21605" y="21818"/>
                    <wp:lineTo x="21605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5630" cy="5657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FD" w14:textId="0B246345" w:rsidR="008B21E4" w:rsidRPr="0031300A" w:rsidRDefault="008B21E4" w:rsidP="002774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cumulus@leaf1:~$ net add loopback lo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address 172.16.100.1/32</w:t>
                            </w:r>
                          </w:p>
                          <w:p w14:paraId="222E47FE" w14:textId="5A45A4E8" w:rsidR="008B21E4" w:rsidRPr="0031300A" w:rsidRDefault="008B21E4" w:rsidP="0014272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network 172.16.100.1/32</w:t>
                            </w:r>
                          </w:p>
                          <w:p w14:paraId="222E47FF" w14:textId="32B92AC3" w:rsidR="008B21E4" w:rsidRPr="0031300A" w:rsidRDefault="008B21E4" w:rsidP="0014272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B" id="_x0000_s1326" type="#_x0000_t202" style="position:absolute;left:0;text-align:left;margin-left:395.7pt;margin-top:24.4pt;width:446.9pt;height:44.55pt;z-index:25154508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">
                <v:textbox>
                  <w:txbxContent>
                    <w:p w14:paraId="222E47FD" w14:textId="0B246345" w:rsidR="008B21E4" w:rsidRPr="0031300A" w:rsidRDefault="008B21E4" w:rsidP="002774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cumulus@leaf1:~$ 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1/32</w:t>
                      </w:r>
                    </w:p>
                    <w:p w14:paraId="222E47FE" w14:textId="5A45A4E8" w:rsidR="008B21E4" w:rsidRPr="0031300A" w:rsidRDefault="008B21E4" w:rsidP="0014272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network 172.16.100.1/32</w:t>
                      </w:r>
                    </w:p>
                    <w:p w14:paraId="222E47FF" w14:textId="32B92AC3" w:rsidR="008B21E4" w:rsidRPr="0031300A" w:rsidRDefault="008B21E4" w:rsidP="0014272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D1B54"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603456" behindDoc="0" locked="0" layoutInCell="1" allowOverlap="1" wp14:anchorId="222E43B9" wp14:editId="1B2EE6E0">
                <wp:simplePos x="0" y="0"/>
                <wp:positionH relativeFrom="margin">
                  <wp:align>right</wp:align>
                </wp:positionH>
                <wp:positionV relativeFrom="paragraph">
                  <wp:posOffset>1041400</wp:posOffset>
                </wp:positionV>
                <wp:extent cx="5675630" cy="593090"/>
                <wp:effectExtent l="0" t="0" r="20320" b="16510"/>
                <wp:wrapThrough wrapText="bothSides">
                  <wp:wrapPolygon edited="0">
                    <wp:start x="0" y="0"/>
                    <wp:lineTo x="0" y="21507"/>
                    <wp:lineTo x="21605" y="21507"/>
                    <wp:lineTo x="21605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5630" cy="593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FA" w14:textId="5BB03D05" w:rsidR="008B21E4" w:rsidRPr="0031300A" w:rsidRDefault="008B21E4" w:rsidP="006D1B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cumulus@spine3:~$ net add loopback lo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address 172.16.100.3/32</w:t>
                            </w:r>
                          </w:p>
                          <w:p w14:paraId="222E47FB" w14:textId="12240DF9" w:rsidR="008B21E4" w:rsidRPr="0031300A" w:rsidRDefault="008B21E4" w:rsidP="0014272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cumulus@spine3:~$ net add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network 172.16.100.3/32</w:t>
                            </w:r>
                          </w:p>
                          <w:p w14:paraId="222E47FC" w14:textId="781F49B5" w:rsidR="008B21E4" w:rsidRPr="0031300A" w:rsidRDefault="008B21E4" w:rsidP="0014272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>cumulus@spine3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9" id="_x0000_s1327" type="#_x0000_t202" style="position:absolute;left:0;text-align:left;margin-left:395.7pt;margin-top:82pt;width:446.9pt;height:46.7pt;z-index:251603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">
                <v:textbox>
                  <w:txbxContent>
                    <w:p w14:paraId="222E47FA" w14:textId="5BB03D05" w:rsidR="008B21E4" w:rsidRPr="0031300A" w:rsidRDefault="008B21E4" w:rsidP="006D1B5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cumulus@spine3:~$ 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3/32</w:t>
                      </w:r>
                    </w:p>
                    <w:p w14:paraId="222E47FB" w14:textId="12240DF9" w:rsidR="008B21E4" w:rsidRPr="0031300A" w:rsidRDefault="008B21E4" w:rsidP="0014272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cumulus@spine3:~$ net add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network 172.16.100.3/32</w:t>
                      </w:r>
                    </w:p>
                    <w:p w14:paraId="222E47FC" w14:textId="781F49B5" w:rsidR="008B21E4" w:rsidRPr="0031300A" w:rsidRDefault="008B21E4" w:rsidP="0014272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>cumulus@spine3:~$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42728"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="00142728" w:rsidRPr="00DE1D39">
        <w:rPr>
          <w:rFonts w:ascii="Consolas" w:hAnsi="Consolas" w:cs="Courier New"/>
          <w:b/>
          <w:bCs/>
          <w:sz w:val="24"/>
          <w:szCs w:val="24"/>
        </w:rPr>
        <w:t xml:space="preserve"> net add </w:t>
      </w:r>
      <w:proofErr w:type="spellStart"/>
      <w:r w:rsidR="00142728" w:rsidRPr="00DE1D39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="00142728" w:rsidRPr="00DE1D39">
        <w:rPr>
          <w:rFonts w:ascii="Consolas" w:hAnsi="Consolas" w:cs="Courier New"/>
          <w:b/>
          <w:bCs/>
          <w:sz w:val="24"/>
          <w:szCs w:val="24"/>
        </w:rPr>
        <w:t xml:space="preserve"> network </w:t>
      </w:r>
      <w:r w:rsidR="00386D70" w:rsidRPr="00DE1D39">
        <w:rPr>
          <w:rFonts w:ascii="Consolas" w:hAnsi="Consolas" w:cs="Courier New"/>
          <w:b/>
          <w:bCs/>
          <w:sz w:val="24"/>
          <w:szCs w:val="24"/>
        </w:rPr>
        <w:t>IP/MASK</w:t>
      </w:r>
      <w:r w:rsidR="00AA77CC">
        <w:rPr>
          <w:rFonts w:ascii="Consolas" w:hAnsi="Consolas" w:cs="Courier New"/>
          <w:b/>
          <w:bCs/>
          <w:sz w:val="24"/>
          <w:szCs w:val="24"/>
        </w:rPr>
        <w:br/>
      </w:r>
    </w:p>
    <w:p w14:paraId="222E3F7C" w14:textId="238D1B2F" w:rsidR="00277475" w:rsidRPr="00577486" w:rsidRDefault="00421D5E" w:rsidP="00961A1C">
      <w:pPr>
        <w:pStyle w:val="ListParagraph"/>
        <w:numPr>
          <w:ilvl w:val="0"/>
          <w:numId w:val="20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7777777" w:rsidR="00277475" w:rsidRPr="00577486" w:rsidRDefault="00967EAF" w:rsidP="00961A1C">
      <w:pPr>
        <w:pStyle w:val="ListParagraph"/>
        <w:numPr>
          <w:ilvl w:val="0"/>
          <w:numId w:val="22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proofErr w:type="gramStart"/>
      <w:r w:rsidRPr="00577486">
        <w:rPr>
          <w:rFonts w:ascii="DIN Pro Regular" w:hAnsi="DIN Pro Regular" w:cs="DIN Pro Regular"/>
          <w:sz w:val="24"/>
          <w:szCs w:val="24"/>
        </w:rPr>
        <w:t>switches</w:t>
      </w:r>
      <w:proofErr w:type="gramEnd"/>
      <w:r w:rsidRPr="00577486">
        <w:rPr>
          <w:rFonts w:ascii="DIN Pro Regular" w:hAnsi="DIN Pro Regular" w:cs="DIN Pro Regular"/>
          <w:sz w:val="24"/>
          <w:szCs w:val="24"/>
        </w:rPr>
        <w:t xml:space="preserve"> loopback interfaces.</w:t>
      </w:r>
    </w:p>
    <w:p w14:paraId="52792564" w14:textId="20FB0C1D" w:rsidR="00AA77CC" w:rsidRPr="00460FB8" w:rsidRDefault="0031300A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4064" behindDoc="0" locked="0" layoutInCell="1" allowOverlap="1" wp14:anchorId="222E43BD" wp14:editId="2907AC60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00" w14:textId="165F9ECC" w:rsidR="008B21E4" w:rsidRPr="0031300A" w:rsidRDefault="008B21E4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cumulus@leaf1:~$ net show route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</w:p>
                          <w:p w14:paraId="222E4801" w14:textId="77777777" w:rsidR="008B21E4" w:rsidRPr="0031300A" w:rsidRDefault="008B21E4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RIB entry for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</w:p>
                          <w:p w14:paraId="222E4802" w14:textId="77777777" w:rsidR="008B21E4" w:rsidRPr="0031300A" w:rsidRDefault="008B21E4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222E4803" w14:textId="77777777" w:rsidR="008B21E4" w:rsidRPr="0031300A" w:rsidRDefault="008B21E4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222E4804" w14:textId="77777777" w:rsidR="008B21E4" w:rsidRPr="0031300A" w:rsidRDefault="008B21E4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      O - OSPF, I - IS-IS, B - BGP, P - PIM, E - EIGRP, N - NHRP,</w:t>
                            </w:r>
                          </w:p>
                          <w:p w14:paraId="222E4805" w14:textId="77777777" w:rsidR="008B21E4" w:rsidRPr="0031300A" w:rsidRDefault="008B21E4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</w:t>
                            </w:r>
                          </w:p>
                          <w:p w14:paraId="222E4806" w14:textId="77777777" w:rsidR="008B21E4" w:rsidRPr="0031300A" w:rsidRDefault="008B21E4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</w:t>
                            </w:r>
                          </w:p>
                          <w:p w14:paraId="222E4807" w14:textId="77777777" w:rsidR="008B21E4" w:rsidRPr="0031300A" w:rsidRDefault="008B21E4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808" w14:textId="77777777" w:rsidR="008B21E4" w:rsidRPr="0031300A" w:rsidRDefault="008B21E4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>B&gt;* 172.16.100.2/32 [20/0] via fe80::268a:7ff:fecf:6a58, swp1, 00:03:57</w:t>
                            </w:r>
                          </w:p>
                          <w:p w14:paraId="222E4809" w14:textId="77777777" w:rsidR="008B21E4" w:rsidRPr="0031300A" w:rsidRDefault="008B21E4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 *                        via fe80::268a:7ff:fecf:6ddc, swp2, 00:03:57</w:t>
                            </w:r>
                          </w:p>
                          <w:p w14:paraId="222E480A" w14:textId="77777777" w:rsidR="008B21E4" w:rsidRPr="0031300A" w:rsidRDefault="008B21E4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>B&gt;* 172.16.100.3/32 [20/0] via fe80::268a:7ff:fecf:6a58, swp1, 00:04:13</w:t>
                            </w:r>
                          </w:p>
                          <w:p w14:paraId="222E480B" w14:textId="77777777" w:rsidR="008B21E4" w:rsidRPr="0031300A" w:rsidRDefault="008B21E4" w:rsidP="00967EA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1300A">
                              <w:rPr>
                                <w:rFonts w:ascii="Consolas" w:hAnsi="Consolas" w:cs="Courier New"/>
                              </w:rPr>
                              <w:t>B&gt;* 172.16.100.4/32 [20/0] via fe80::268a:7ff:fecf:6ddc, swp2, 00:03:5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28" type="#_x0000_t202" style="position:absolute;left:0;text-align:left;margin-left:398.6pt;margin-top:24.2pt;width:449.8pt;height:163.4pt;z-index:251544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">
                <v:textbox>
                  <w:txbxContent>
                    <w:p w14:paraId="222E4800" w14:textId="165F9ECC" w:rsidR="008B21E4" w:rsidRPr="0031300A" w:rsidRDefault="008B21E4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cumulus@leaf1:~$ net show route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</w:p>
                    <w:p w14:paraId="222E4801" w14:textId="77777777" w:rsidR="008B21E4" w:rsidRPr="0031300A" w:rsidRDefault="008B21E4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RIB entry for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</w:p>
                    <w:p w14:paraId="222E4802" w14:textId="77777777" w:rsidR="008B21E4" w:rsidRPr="0031300A" w:rsidRDefault="008B21E4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222E4803" w14:textId="77777777" w:rsidR="008B21E4" w:rsidRPr="0031300A" w:rsidRDefault="008B21E4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222E4804" w14:textId="77777777" w:rsidR="008B21E4" w:rsidRPr="0031300A" w:rsidRDefault="008B21E4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       O - OSPF, I - IS-IS, B - BGP, P - PIM, E - EIGRP, N - NHRP,</w:t>
                      </w:r>
                    </w:p>
                    <w:p w14:paraId="222E4805" w14:textId="77777777" w:rsidR="008B21E4" w:rsidRPr="0031300A" w:rsidRDefault="008B21E4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       T - Table, v - VNC, V - VNC-Direct, A - Babel,</w:t>
                      </w:r>
                    </w:p>
                    <w:p w14:paraId="222E4806" w14:textId="77777777" w:rsidR="008B21E4" w:rsidRPr="0031300A" w:rsidRDefault="008B21E4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       &gt; - selected route, * - FIB route</w:t>
                      </w:r>
                    </w:p>
                    <w:p w14:paraId="222E4807" w14:textId="77777777" w:rsidR="008B21E4" w:rsidRPr="0031300A" w:rsidRDefault="008B21E4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808" w14:textId="77777777" w:rsidR="008B21E4" w:rsidRPr="0031300A" w:rsidRDefault="008B21E4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>B&gt;* 172.16.100.2/32 [20/0] via fe80::268a:7ff:fecf:6a58, swp1, 00:03:57</w:t>
                      </w:r>
                    </w:p>
                    <w:p w14:paraId="222E4809" w14:textId="77777777" w:rsidR="008B21E4" w:rsidRPr="0031300A" w:rsidRDefault="008B21E4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 xml:space="preserve">  *                        via fe80::268a:7ff:fecf:6ddc, swp2, 00:03:57</w:t>
                      </w:r>
                    </w:p>
                    <w:p w14:paraId="222E480A" w14:textId="77777777" w:rsidR="008B21E4" w:rsidRPr="0031300A" w:rsidRDefault="008B21E4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>B&gt;* 172.16.100.3/32 [20/0] via fe80::268a:7ff:fecf:6a58, swp1, 00:04:13</w:t>
                      </w:r>
                    </w:p>
                    <w:p w14:paraId="222E480B" w14:textId="77777777" w:rsidR="008B21E4" w:rsidRPr="0031300A" w:rsidRDefault="008B21E4" w:rsidP="00967EA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1300A">
                        <w:rPr>
                          <w:rFonts w:ascii="Consolas" w:hAnsi="Consolas" w:cs="Courier New"/>
                        </w:rPr>
                        <w:t>B&gt;* 172.16.100.4/32 [20/0] via fe80::268a:7ff:fecf:6ddc, swp2, 00:03:57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222E43BF" wp14:editId="6BBA5B19">
                <wp:simplePos x="0" y="0"/>
                <wp:positionH relativeFrom="column">
                  <wp:posOffset>321716</wp:posOffset>
                </wp:positionH>
                <wp:positionV relativeFrom="paragraph">
                  <wp:posOffset>1650670</wp:posOffset>
                </wp:positionV>
                <wp:extent cx="4798772" cy="358445"/>
                <wp:effectExtent l="0" t="0" r="1905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98772" cy="35844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25AC7C" id="Rectangle 1194" o:spid="_x0000_s1026" style="position:absolute;margin-left:25.35pt;margin-top:129.95pt;width:377.85pt;height:28.2pt;z-index:25224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 xml:space="preserve">net show route </w:t>
      </w:r>
      <w:proofErr w:type="spellStart"/>
      <w:r w:rsidR="00967EAF" w:rsidRPr="00DE1D39">
        <w:rPr>
          <w:rFonts w:ascii="Consolas" w:hAnsi="Consolas" w:cs="DIN Pro Regular"/>
          <w:b/>
          <w:bCs/>
          <w:sz w:val="24"/>
          <w:szCs w:val="24"/>
        </w:rPr>
        <w:t>bgp</w:t>
      </w:r>
      <w:proofErr w:type="spellEnd"/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222E3F87" w14:textId="1CA643B7" w:rsidR="00967EAF" w:rsidRPr="00460FB8" w:rsidRDefault="00967EAF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460FB8">
        <w:rPr>
          <w:rFonts w:ascii="DIN Pro Regular" w:hAnsi="DIN Pro Regular" w:cs="DIN Pro Regular"/>
          <w:b/>
          <w:bCs/>
          <w:sz w:val="20"/>
          <w:szCs w:val="20"/>
        </w:rPr>
        <w:t>** Please note:</w:t>
      </w:r>
    </w:p>
    <w:p w14:paraId="222E3F88" w14:textId="77777777" w:rsidR="00967EAF" w:rsidRPr="00460FB8" w:rsidRDefault="00967EAF" w:rsidP="00961A1C">
      <w:pPr>
        <w:pStyle w:val="ListParagraph"/>
        <w:numPr>
          <w:ilvl w:val="0"/>
          <w:numId w:val="22"/>
        </w:numPr>
        <w:spacing w:after="0"/>
        <w:rPr>
          <w:rFonts w:ascii="DIN Pro Regular" w:hAnsi="DIN Pro Regular" w:cs="DIN Pro Regular"/>
          <w:sz w:val="20"/>
          <w:szCs w:val="20"/>
        </w:rPr>
      </w:pPr>
      <w:r w:rsidRPr="00460FB8">
        <w:rPr>
          <w:rFonts w:ascii="DIN Pro Regular" w:hAnsi="DIN Pro Regular" w:cs="DIN Pro Regular"/>
          <w:sz w:val="20"/>
          <w:szCs w:val="20"/>
        </w:rPr>
        <w:t>NEXT-HOP is the neighbor’s IPv6 Link Local Address</w:t>
      </w:r>
    </w:p>
    <w:p w14:paraId="222E3F8A" w14:textId="57D422ED" w:rsidR="00840A81" w:rsidRPr="00BC6E88" w:rsidRDefault="00FE399E" w:rsidP="00BC6E88">
      <w:pPr>
        <w:pStyle w:val="ListParagraph"/>
        <w:numPr>
          <w:ilvl w:val="0"/>
          <w:numId w:val="22"/>
        </w:numPr>
        <w:spacing w:after="0"/>
        <w:rPr>
          <w:rFonts w:ascii="DIN Pro Regular" w:hAnsi="DIN Pro Regular" w:cs="DIN Pro Regular"/>
          <w:sz w:val="20"/>
          <w:szCs w:val="20"/>
          <w:rtl/>
        </w:rPr>
      </w:pPr>
      <w:r w:rsidRPr="00460FB8">
        <w:rPr>
          <w:rFonts w:ascii="DIN Pro Regular" w:hAnsi="DIN Pro Regular" w:cs="DIN Pro Regular"/>
          <w:sz w:val="20"/>
          <w:szCs w:val="20"/>
        </w:rPr>
        <w:t>BGP multipath is enabled</w:t>
      </w:r>
    </w:p>
    <w:p w14:paraId="222E3F8B" w14:textId="3B1BA9B5" w:rsidR="00967EAF" w:rsidRPr="00577486" w:rsidRDefault="006B0DE8" w:rsidP="00967EAF">
      <w:pPr>
        <w:spacing w:after="0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761B653" wp14:editId="52B7236B">
                <wp:simplePos x="0" y="0"/>
                <wp:positionH relativeFrom="column">
                  <wp:posOffset>-223520</wp:posOffset>
                </wp:positionH>
                <wp:positionV relativeFrom="paragraph">
                  <wp:posOffset>229074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1837A1" id="Rectangle 1450" o:spid="_x0000_s1026" style="position:absolute;margin-left:-17.6pt;margin-top:18.05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" fillcolor="#008564" stroked="f" strokeweight="1pt"/>
            </w:pict>
          </mc:Fallback>
        </mc:AlternateContent>
      </w:r>
    </w:p>
    <w:p w14:paraId="222E3F8C" w14:textId="704E4204" w:rsidR="00005B9B" w:rsidRPr="002A10C2" w:rsidRDefault="00421D5E" w:rsidP="00967EA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222E3F8D" w14:textId="28138E12" w:rsidR="00386D70" w:rsidRPr="00577486" w:rsidRDefault="000D06D1" w:rsidP="00961A1C">
      <w:pPr>
        <w:pStyle w:val="ListParagraph"/>
        <w:numPr>
          <w:ilvl w:val="0"/>
          <w:numId w:val="1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for the host-facing interface, </w:t>
      </w: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E" w14:textId="16138A7A" w:rsidR="000D06D1" w:rsidRPr="00577486" w:rsidRDefault="000D06D1" w:rsidP="004A1254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4A1254"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1088" behindDoc="0" locked="0" layoutInCell="1" allowOverlap="1" wp14:anchorId="06670FD6" wp14:editId="3AD73599">
                <wp:simplePos x="0" y="0"/>
                <wp:positionH relativeFrom="column">
                  <wp:posOffset>0</wp:posOffset>
                </wp:positionH>
                <wp:positionV relativeFrom="paragraph">
                  <wp:posOffset>368935</wp:posOffset>
                </wp:positionV>
                <wp:extent cx="5490158" cy="4203125"/>
                <wp:effectExtent l="0" t="0" r="0" b="6985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90158" cy="4203125"/>
                          <a:chOff x="0" y="0"/>
                          <a:chExt cx="5490158" cy="4203125"/>
                        </a:xfrm>
                      </wpg:grpSpPr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442035" y="2293774"/>
                            <a:ext cx="399457" cy="7174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233002" y="2286460"/>
                            <a:ext cx="399457" cy="7174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021578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47" y="21910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77777777" w:rsidR="004A1254" w:rsidRDefault="004A1254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77777777" w:rsidR="004A1254" w:rsidRDefault="004A1254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2" name="Picture 41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93630" y="284523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3" name="Picture 413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59756" y="284523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4" name="Picture 41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99226" y="28379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5" name="Picture 415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6094" y="28379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17" name="TextBox 20"/>
                        <wps:cNvSpPr txBox="1"/>
                        <wps:spPr>
                          <a:xfrm>
                            <a:off x="69163" y="376630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E4770A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466647" y="3766303"/>
                            <a:ext cx="112380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B7894E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620936" y="3766303"/>
                            <a:ext cx="1154201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1B6AE6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75137" y="3766303"/>
                            <a:ext cx="120037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0E0D32C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4" name="TextBox 20"/>
                        <wps:cNvSpPr txBox="1"/>
                        <wps:spPr>
                          <a:xfrm>
                            <a:off x="2877890" y="21910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77777777" w:rsidR="004A1254" w:rsidRDefault="004A1254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77777777" w:rsidR="004A1254" w:rsidRDefault="004A1254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560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709321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4A1254" w:rsidRDefault="004A1254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6670FD6" id="_x0000_s1329" style="position:absolute;left:0;text-align:left;margin-left:0;margin-top:29.05pt;width:432.3pt;height:330.95pt;z-index:251801088" coordsize="54901,420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">
                <v:line id="Straight Connector 398" o:spid="_x0000_s1330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31" style="position:absolute;flip:x;visibility:visible;mso-wrap-style:square" from="34420,22937" to="38414,301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32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33" style="position:absolute;flip:x;visibility:visible;mso-wrap-style:square" from="12330,22864" to="16324,300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34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35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36" type="#_x0000_t202" style="position:absolute;left:10215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37" type="#_x0000_t202" style="position:absolute;left:5629;top:21910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77777777" w:rsidR="004A1254" w:rsidRDefault="004A1254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38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77777777" w:rsidR="004A1254" w:rsidRDefault="004A1254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Picture 412" o:spid="_x0000_s1339" type="#_x0000_t75" alt="A picture containing monitor, phone&#10;&#10;Description automatically generated" style="position:absolute;left:36936;top:2845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">
                  <v:imagedata r:id="rId24" o:title="A picture containing monitor, phone&#10;&#10;Description automatically generated"/>
                </v:shape>
                <v:shape id="Picture 413" o:spid="_x0000_s1340" type="#_x0000_t75" alt="A picture containing monitor, phone&#10;&#10;Description automatically generated" style="position:absolute;left:28597;top:2845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">
                  <v:imagedata r:id="rId24" o:title="A picture containing monitor, phone&#10;&#10;Description automatically generated"/>
                </v:shape>
                <v:shape id="Picture 414" o:spid="_x0000_s1341" type="#_x0000_t75" alt="A picture containing monitor, phone&#10;&#10;Description automatically generated" style="position:absolute;left:14992;top:2837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">
                  <v:imagedata r:id="rId24" o:title="A picture containing monitor, phone&#10;&#10;Description automatically generated"/>
                </v:shape>
                <v:shape id="Picture 415" o:spid="_x0000_s1342" type="#_x0000_t75" alt="A picture containing monitor, phone&#10;&#10;Description automatically generated" style="position:absolute;left:6360;top:28379;width:10649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">
                  <v:imagedata r:id="rId24" o:title="A picture containing monitor, phone&#10;&#10;Description automatically generated"/>
                </v:shape>
                <v:shape id="_x0000_s1343" type="#_x0000_t202" style="position:absolute;left:691;top:37663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33E4770A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</w:txbxContent>
                  </v:textbox>
                </v:shape>
                <v:shape id="_x0000_s1344" type="#_x0000_t202" style="position:absolute;left:14666;top:37663;width:1123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EB7894E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45" type="#_x0000_t202" style="position:absolute;left:26209;top:37663;width:1154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421B6AE6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46" type="#_x0000_t202" style="position:absolute;left:37751;top:37663;width:1200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30E0D32C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47" type="#_x0000_t202" style="position:absolute;left:2136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48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49" type="#_x0000_t202" style="position:absolute;left:28778;top:21910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77777777" w:rsidR="004A1254" w:rsidRDefault="004A1254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50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77777777" w:rsidR="004A1254" w:rsidRDefault="004A1254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51" type="#_x0000_t202" style="position:absolute;left:25285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52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53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54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55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56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57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58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59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60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61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62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63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3" o:title="A close up of a sign&#10;&#10;Description automatically generated"/>
                </v:shape>
                <v:shape id="Picture 1903" o:spid="_x0000_s1364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3" o:title="A close up of a sign&#10;&#10;Description automatically generated"/>
                </v:shape>
                <v:shape id="Picture 1904" o:spid="_x0000_s1365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3" o:title="A close up of a sign&#10;&#10;Description automatically generated"/>
                </v:shape>
                <v:shape id="Picture 1905" o:spid="_x0000_s1366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3" o:title="A close up of a sign&#10;&#10;Description automatically generated"/>
                </v:shape>
                <v:shape id="_x0000_s1367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68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69" type="#_x0000_t202" style="position:absolute;left:37093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4A1254" w:rsidRDefault="004A1254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F8F" w14:textId="1D8903AA" w:rsidR="00BA73D0" w:rsidRPr="00577486" w:rsidRDefault="000D06D1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2963312F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6BCDE328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29650605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07C9A2FB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77777777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5" w14:textId="1B214E93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77777777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7" w14:textId="77777777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5448A179" w:rsidR="004A1254" w:rsidRDefault="000D06D1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77777777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57198B47" w14:textId="7B3F9103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6CE17A5" w14:textId="304D98B0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9" w14:textId="77777777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&lt;INTERFACE&gt; </w:t>
      </w:r>
      <w:proofErr w:type="spellStart"/>
      <w:r w:rsidRPr="0040400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404002">
        <w:rPr>
          <w:rFonts w:ascii="Consolas" w:hAnsi="Consolas" w:cs="Courier New"/>
          <w:b/>
          <w:bCs/>
          <w:sz w:val="24"/>
          <w:szCs w:val="24"/>
        </w:rPr>
        <w:t xml:space="preserve"> add IP/MASK</w:t>
      </w:r>
    </w:p>
    <w:p w14:paraId="222E3F9A" w14:textId="41072F24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404002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404002">
        <w:rPr>
          <w:rFonts w:ascii="Consolas" w:hAnsi="Consolas" w:cs="Courier New"/>
          <w:b/>
          <w:bCs/>
          <w:sz w:val="24"/>
          <w:szCs w:val="24"/>
        </w:rPr>
        <w:t xml:space="preserve"> network IP/MASK</w:t>
      </w:r>
    </w:p>
    <w:p w14:paraId="222E3F9B" w14:textId="189EE095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22E43D5" wp14:editId="6905A27D">
                <wp:simplePos x="0" y="0"/>
                <wp:positionH relativeFrom="column">
                  <wp:posOffset>452120</wp:posOffset>
                </wp:positionH>
                <wp:positionV relativeFrom="paragraph">
                  <wp:posOffset>16510</wp:posOffset>
                </wp:positionV>
                <wp:extent cx="5234940" cy="925195"/>
                <wp:effectExtent l="0" t="0" r="22860" b="27305"/>
                <wp:wrapThrough wrapText="bothSides">
                  <wp:wrapPolygon edited="0">
                    <wp:start x="0" y="0"/>
                    <wp:lineTo x="0" y="21793"/>
                    <wp:lineTo x="21616" y="21793"/>
                    <wp:lineTo x="21616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494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745342D0" w:rsidR="008B21E4" w:rsidRPr="00AC7686" w:rsidRDefault="008B21E4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1:~$ net add interface swp8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18.1/24 </w:t>
                            </w:r>
                          </w:p>
                          <w:p w14:paraId="222E4831" w14:textId="10AE449D" w:rsidR="008B21E4" w:rsidRPr="00AC7686" w:rsidRDefault="008B21E4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1:~$ net add interface swp9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19.1/24</w:t>
                            </w:r>
                          </w:p>
                          <w:p w14:paraId="222E4832" w14:textId="54B08BFA" w:rsidR="008B21E4" w:rsidRPr="00AC7686" w:rsidRDefault="008B21E4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network 172.16.18.0/24</w:t>
                            </w:r>
                          </w:p>
                          <w:p w14:paraId="222E4833" w14:textId="7FF0A7E6" w:rsidR="008B21E4" w:rsidRPr="00AC7686" w:rsidRDefault="008B21E4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network 172.16.19.0/24</w:t>
                            </w:r>
                          </w:p>
                          <w:p w14:paraId="222E4834" w14:textId="3CC97B66" w:rsidR="008B21E4" w:rsidRPr="00AC7686" w:rsidRDefault="008B21E4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370" type="#_x0000_t202" style="position:absolute;left:0;text-align:left;margin-left:35.6pt;margin-top:1.3pt;width:412.2pt;height:72.85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">
                <v:textbox>
                  <w:txbxContent>
                    <w:p w14:paraId="222E4830" w14:textId="745342D0" w:rsidR="008B21E4" w:rsidRPr="00AC7686" w:rsidRDefault="008B21E4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1:~$ 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8.1/24 </w:t>
                      </w:r>
                    </w:p>
                    <w:p w14:paraId="222E4831" w14:textId="10AE449D" w:rsidR="008B21E4" w:rsidRPr="00AC7686" w:rsidRDefault="008B21E4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1:~$ 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9.1/24</w:t>
                      </w:r>
                    </w:p>
                    <w:p w14:paraId="222E4832" w14:textId="54B08BFA" w:rsidR="008B21E4" w:rsidRPr="00AC7686" w:rsidRDefault="008B21E4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network 172.16.18.0/24</w:t>
                      </w:r>
                    </w:p>
                    <w:p w14:paraId="222E4833" w14:textId="7FF0A7E6" w:rsidR="008B21E4" w:rsidRPr="00AC7686" w:rsidRDefault="008B21E4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network 172.16.19.0/24</w:t>
                      </w:r>
                    </w:p>
                    <w:p w14:paraId="222E4834" w14:textId="3CC97B66" w:rsidR="008B21E4" w:rsidRPr="00AC7686" w:rsidRDefault="008B21E4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777777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05613463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222E43D7" wp14:editId="55E4DA4C">
                <wp:simplePos x="0" y="0"/>
                <wp:positionH relativeFrom="column">
                  <wp:posOffset>452120</wp:posOffset>
                </wp:positionH>
                <wp:positionV relativeFrom="paragraph">
                  <wp:posOffset>109220</wp:posOffset>
                </wp:positionV>
                <wp:extent cx="5234940" cy="925195"/>
                <wp:effectExtent l="0" t="0" r="22860" b="27305"/>
                <wp:wrapThrough wrapText="bothSides">
                  <wp:wrapPolygon edited="0">
                    <wp:start x="0" y="0"/>
                    <wp:lineTo x="0" y="21793"/>
                    <wp:lineTo x="21616" y="21793"/>
                    <wp:lineTo x="21616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3494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78BF0C98" w:rsidR="008B21E4" w:rsidRPr="00AC7686" w:rsidRDefault="008B21E4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2:~$ net add interface swp8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28.1/24 </w:t>
                            </w:r>
                          </w:p>
                          <w:p w14:paraId="222E4836" w14:textId="13CAC043" w:rsidR="008B21E4" w:rsidRPr="00AC7686" w:rsidRDefault="008B21E4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2:~$ net add interface swp9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29.1/24</w:t>
                            </w:r>
                          </w:p>
                          <w:p w14:paraId="222E4837" w14:textId="4CAFA99F" w:rsidR="008B21E4" w:rsidRPr="00AC7686" w:rsidRDefault="008B21E4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2:~$ net add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network 172.16.28.0/24</w:t>
                            </w:r>
                          </w:p>
                          <w:p w14:paraId="222E4838" w14:textId="68CF2D58" w:rsidR="008B21E4" w:rsidRPr="00AC7686" w:rsidRDefault="008B21E4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cumulus@leaf2:~$ net add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network 172.16.29.0/24</w:t>
                            </w:r>
                          </w:p>
                          <w:p w14:paraId="222E4839" w14:textId="25D9EE58" w:rsidR="008B21E4" w:rsidRPr="00AC7686" w:rsidRDefault="008B21E4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7686">
                              <w:rPr>
                                <w:rFonts w:ascii="Consolas" w:hAnsi="Consolas" w:cs="Courier New"/>
                              </w:rPr>
                              <w:t>cumulus@leaf2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371" type="#_x0000_t202" style="position:absolute;left:0;text-align:left;margin-left:35.6pt;margin-top:8.6pt;width:412.2pt;height:72.8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">
                <v:textbox>
                  <w:txbxContent>
                    <w:p w14:paraId="222E4835" w14:textId="78BF0C98" w:rsidR="008B21E4" w:rsidRPr="00AC7686" w:rsidRDefault="008B21E4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2:~$ 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8.1/24 </w:t>
                      </w:r>
                    </w:p>
                    <w:p w14:paraId="222E4836" w14:textId="13CAC043" w:rsidR="008B21E4" w:rsidRPr="00AC7686" w:rsidRDefault="008B21E4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2:~$ 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9.1/24</w:t>
                      </w:r>
                    </w:p>
                    <w:p w14:paraId="222E4837" w14:textId="4CAFA99F" w:rsidR="008B21E4" w:rsidRPr="00AC7686" w:rsidRDefault="008B21E4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2:~$ net add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network 172.16.28.0/24</w:t>
                      </w:r>
                    </w:p>
                    <w:p w14:paraId="222E4838" w14:textId="68CF2D58" w:rsidR="008B21E4" w:rsidRPr="00AC7686" w:rsidRDefault="008B21E4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 xml:space="preserve">cumulus@leaf2:~$ net add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network 172.16.29.0/24</w:t>
                      </w:r>
                    </w:p>
                    <w:p w14:paraId="222E4839" w14:textId="25D9EE58" w:rsidR="008B21E4" w:rsidRPr="00AC7686" w:rsidRDefault="008B21E4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7686">
                        <w:rPr>
                          <w:rFonts w:ascii="Consolas" w:hAnsi="Consolas" w:cs="Courier New"/>
                        </w:rPr>
                        <w:t>cumulus@leaf2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F" w14:textId="17B3A14D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74263C60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1" w14:textId="13B5564E" w:rsidR="005B208D" w:rsidRPr="00577486" w:rsidRDefault="005B208D" w:rsidP="005B208D">
      <w:pPr>
        <w:pStyle w:val="ListParagraph"/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2" w14:textId="24C7D29B" w:rsidR="005B208D" w:rsidRPr="00577486" w:rsidRDefault="005B208D" w:rsidP="00386D70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961A1C">
      <w:pPr>
        <w:pStyle w:val="ListParagraph"/>
        <w:numPr>
          <w:ilvl w:val="0"/>
          <w:numId w:val="14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961A1C">
      <w:pPr>
        <w:pStyle w:val="ListParagraph"/>
        <w:numPr>
          <w:ilvl w:val="0"/>
          <w:numId w:val="36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961A1C">
      <w:pPr>
        <w:pStyle w:val="ListParagraph"/>
        <w:numPr>
          <w:ilvl w:val="1"/>
          <w:numId w:val="36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961A1C">
      <w:pPr>
        <w:pStyle w:val="ListParagraph"/>
        <w:numPr>
          <w:ilvl w:val="1"/>
          <w:numId w:val="36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77777777" w:rsidR="005B208D" w:rsidRPr="00577486" w:rsidRDefault="005B208D" w:rsidP="00961A1C">
      <w:pPr>
        <w:pStyle w:val="ListParagraph"/>
        <w:numPr>
          <w:ilvl w:val="0"/>
          <w:numId w:val="36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386D70" w:rsidRPr="00470799">
        <w:rPr>
          <w:rFonts w:ascii="Courier New" w:hAnsi="Courier New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961A1C">
      <w:pPr>
        <w:pStyle w:val="ListParagraph"/>
        <w:numPr>
          <w:ilvl w:val="1"/>
          <w:numId w:val="36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961A1C">
      <w:pPr>
        <w:pStyle w:val="ListParagraph"/>
        <w:numPr>
          <w:ilvl w:val="1"/>
          <w:numId w:val="36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222E3FB0" w14:textId="1FF193E0" w:rsidR="00826350" w:rsidRPr="0029063C" w:rsidRDefault="0029063C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8576" behindDoc="0" locked="0" layoutInCell="1" allowOverlap="1" wp14:anchorId="222E43DB" wp14:editId="025B31E5">
                <wp:simplePos x="0" y="0"/>
                <wp:positionH relativeFrom="column">
                  <wp:posOffset>87909</wp:posOffset>
                </wp:positionH>
                <wp:positionV relativeFrom="paragraph">
                  <wp:posOffset>4056431</wp:posOffset>
                </wp:positionV>
                <wp:extent cx="5463566" cy="709295"/>
                <wp:effectExtent l="0" t="0" r="3810" b="0"/>
                <wp:wrapNone/>
                <wp:docPr id="189" name="Rectangle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3566" cy="7092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7ECFC6" id="Rectangle 189" o:spid="_x0000_s1026" style="position:absolute;margin-left:6.9pt;margin-top:319.4pt;width:430.2pt;height:55.85pt;z-index:25160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386D70" w:rsidRPr="001F0D99">
        <w:rPr>
          <w:rFonts w:ascii="Consolas" w:hAnsi="Consolas" w:cs="Courier New"/>
          <w:b/>
          <w:bCs/>
          <w:sz w:val="24"/>
          <w:szCs w:val="24"/>
        </w:rPr>
        <w:t xml:space="preserve"># net show route </w:t>
      </w:r>
      <w:proofErr w:type="spellStart"/>
      <w:r w:rsidR="00386D70" w:rsidRPr="001F0D99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="00BD13A9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6528" behindDoc="0" locked="0" layoutInCell="1" allowOverlap="1" wp14:anchorId="222E43DD" wp14:editId="45B61D8B">
                <wp:simplePos x="0" y="0"/>
                <wp:positionH relativeFrom="column">
                  <wp:posOffset>43815</wp:posOffset>
                </wp:positionH>
                <wp:positionV relativeFrom="paragraph">
                  <wp:posOffset>238760</wp:posOffset>
                </wp:positionV>
                <wp:extent cx="5593715" cy="2258695"/>
                <wp:effectExtent l="0" t="0" r="26035" b="27305"/>
                <wp:wrapThrough wrapText="bothSides">
                  <wp:wrapPolygon edited="0">
                    <wp:start x="0" y="0"/>
                    <wp:lineTo x="0" y="21679"/>
                    <wp:lineTo x="21627" y="21679"/>
                    <wp:lineTo x="21627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3715" cy="22586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48" w14:textId="5DB3CF8C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cumulus@leaf1:~$ net show route </w:t>
                            </w:r>
                            <w:proofErr w:type="spellStart"/>
                            <w:r w:rsidRPr="00BD13A9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</w:p>
                          <w:p w14:paraId="222E4849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RIB entry for </w:t>
                            </w:r>
                            <w:proofErr w:type="spellStart"/>
                            <w:r w:rsidRPr="00BD13A9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</w:p>
                          <w:p w14:paraId="222E484A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222E484B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222E484C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     O - OSPF, I - IS-IS, B - BGP, P - PIM, E - EIGRP, N - NHRP,</w:t>
                            </w:r>
                          </w:p>
                          <w:p w14:paraId="222E484D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</w:t>
                            </w:r>
                          </w:p>
                          <w:p w14:paraId="222E484E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</w:t>
                            </w:r>
                          </w:p>
                          <w:p w14:paraId="222E484F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850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B&gt;* 172.16.28.0/24 [20/0] via fe80::268a:7ff:fecf:6a58, swp1, 00:19:09</w:t>
                            </w:r>
                          </w:p>
                          <w:p w14:paraId="222E4851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*                       via fe80::268a:7ff:fecf:6ddc, swp2, 00:19:09</w:t>
                            </w:r>
                          </w:p>
                          <w:p w14:paraId="222E4852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B&gt;* 172.16.29.0/24 [20/0] via fe80::268a:7ff:fecf:6a58, swp1, 00:19:09</w:t>
                            </w:r>
                          </w:p>
                          <w:p w14:paraId="222E4853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*                       via fe80::268a:7ff:fecf:6ddc, swp2, 00:19:09</w:t>
                            </w:r>
                          </w:p>
                          <w:p w14:paraId="222E4854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372" type="#_x0000_t202" style="position:absolute;margin-left:3.45pt;margin-top:18.8pt;width:440.45pt;height:177.85pt;z-index:25160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">
                <v:textbox>
                  <w:txbxContent>
                    <w:p w14:paraId="222E4848" w14:textId="5DB3CF8C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cumulus@leaf1:~$ net show route </w:t>
                      </w:r>
                      <w:proofErr w:type="spellStart"/>
                      <w:r w:rsidRPr="00BD13A9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</w:p>
                    <w:p w14:paraId="222E4849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RIB entry for </w:t>
                      </w:r>
                      <w:proofErr w:type="spellStart"/>
                      <w:r w:rsidRPr="00BD13A9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</w:p>
                    <w:p w14:paraId="222E484A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222E484B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222E484C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     O - OSPF, I - IS-IS, B - BGP, P - PIM, E - EIGRP, N - NHRP,</w:t>
                      </w:r>
                    </w:p>
                    <w:p w14:paraId="222E484D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     T - Table, v - VNC, V - VNC-Direct, A - Babel,</w:t>
                      </w:r>
                    </w:p>
                    <w:p w14:paraId="222E484E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     &gt; - selected route, * - FIB route</w:t>
                      </w:r>
                    </w:p>
                    <w:p w14:paraId="222E484F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850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B&gt;* 172.16.28.0/24 [20/0] via fe80::268a:7ff:fecf:6a58, swp1, 00:19:09</w:t>
                      </w:r>
                    </w:p>
                    <w:p w14:paraId="222E4851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*                       via fe80::268a:7ff:fecf:6ddc, swp2, 00:19:09</w:t>
                      </w:r>
                    </w:p>
                    <w:p w14:paraId="222E4852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B&gt;* 172.16.29.0/24 [20/0] via fe80::268a:7ff:fecf:6a58, swp1, 00:19:09</w:t>
                      </w:r>
                    </w:p>
                    <w:p w14:paraId="222E4853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*                       via fe80::268a:7ff:fecf:6ddc, swp2, 00:19:09</w:t>
                      </w:r>
                    </w:p>
                    <w:p w14:paraId="222E4854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BD13A9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BD13A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222E43DF" wp14:editId="1862A332">
                <wp:simplePos x="0" y="0"/>
                <wp:positionH relativeFrom="column">
                  <wp:posOffset>87781</wp:posOffset>
                </wp:positionH>
                <wp:positionV relativeFrom="paragraph">
                  <wp:posOffset>1585112</wp:posOffset>
                </wp:positionV>
                <wp:extent cx="5464455" cy="687629"/>
                <wp:effectExtent l="0" t="0" r="3175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64455" cy="68762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C5C2A5" id="Rectangle 188" o:spid="_x0000_s1026" style="position:absolute;margin-left:6.9pt;margin-top:124.8pt;width:430.25pt;height:54.15pt;z-index:252544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386D7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5504" behindDoc="0" locked="0" layoutInCell="1" allowOverlap="1" wp14:anchorId="222E43D9" wp14:editId="374F72EE">
                <wp:simplePos x="0" y="0"/>
                <wp:positionH relativeFrom="column">
                  <wp:posOffset>42545</wp:posOffset>
                </wp:positionH>
                <wp:positionV relativeFrom="paragraph">
                  <wp:posOffset>2707640</wp:posOffset>
                </wp:positionV>
                <wp:extent cx="5593715" cy="2393315"/>
                <wp:effectExtent l="0" t="0" r="26035" b="26035"/>
                <wp:wrapThrough wrapText="bothSides">
                  <wp:wrapPolygon edited="0">
                    <wp:start x="0" y="0"/>
                    <wp:lineTo x="0" y="21663"/>
                    <wp:lineTo x="21627" y="21663"/>
                    <wp:lineTo x="21627" y="0"/>
                    <wp:lineTo x="0" y="0"/>
                  </wp:wrapPolygon>
                </wp:wrapThrough>
                <wp:docPr id="1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3715" cy="2393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A" w14:textId="7BCF67A6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cumulus@leaf2:~$ net show route </w:t>
                            </w:r>
                            <w:proofErr w:type="spellStart"/>
                            <w:r w:rsidRPr="00BD13A9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</w:p>
                          <w:p w14:paraId="222E483B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RIB entry for </w:t>
                            </w:r>
                            <w:proofErr w:type="spellStart"/>
                            <w:r w:rsidRPr="00BD13A9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</w:p>
                          <w:p w14:paraId="222E483C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222E483D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222E483E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     O - OSPF, I - IS-IS, B - BGP, P - PIM, E - EIGRP, N - NHRP,</w:t>
                            </w:r>
                          </w:p>
                          <w:p w14:paraId="222E483F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</w:t>
                            </w:r>
                          </w:p>
                          <w:p w14:paraId="222E4840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</w:t>
                            </w:r>
                          </w:p>
                          <w:p w14:paraId="222E4841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842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B&gt;* 172.16.18.0/24 [20/0] via fe80::268a:7ff:fecf:6a5c, swp2, 00:21:52</w:t>
                            </w:r>
                          </w:p>
                          <w:p w14:paraId="222E4843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*                       via fe80::268a:7ff:fecf:6dd8, swp1, 00:21:52</w:t>
                            </w:r>
                          </w:p>
                          <w:p w14:paraId="222E4844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>B&gt;* 172.16.19.0/24 [20/0] via fe80::268a:7ff:fecf:6a5c, swp2, 00:21:52</w:t>
                            </w:r>
                          </w:p>
                          <w:p w14:paraId="222E4845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</w:rPr>
                              <w:t xml:space="preserve">  *                       via fe80::268a:7ff:fecf:6dd8, swp1, 00:21:52</w:t>
                            </w:r>
                          </w:p>
                          <w:p w14:paraId="222E4846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847" w14:textId="77777777" w:rsidR="008B21E4" w:rsidRPr="00BD13A9" w:rsidRDefault="008B21E4" w:rsidP="0090559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BD13A9"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  <w:t>&lt;output omitted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9" id="_x0000_s1373" type="#_x0000_t202" style="position:absolute;margin-left:3.35pt;margin-top:213.2pt;width:440.45pt;height:188.45pt;z-index:251605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">
                <v:textbox>
                  <w:txbxContent>
                    <w:p w14:paraId="222E483A" w14:textId="7BCF67A6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cumulus@leaf2:~$ net show route </w:t>
                      </w:r>
                      <w:proofErr w:type="spellStart"/>
                      <w:r w:rsidRPr="00BD13A9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</w:p>
                    <w:p w14:paraId="222E483B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RIB entry for </w:t>
                      </w:r>
                      <w:proofErr w:type="spellStart"/>
                      <w:r w:rsidRPr="00BD13A9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</w:p>
                    <w:p w14:paraId="222E483C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222E483D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222E483E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     O - OSPF, I - IS-IS, B - BGP, P - PIM, E - EIGRP, N - NHRP,</w:t>
                      </w:r>
                    </w:p>
                    <w:p w14:paraId="222E483F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     T - Table, v - VNC, V - VNC-Direct, A - Babel,</w:t>
                      </w:r>
                    </w:p>
                    <w:p w14:paraId="222E4840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     &gt; - selected route, * - FIB route</w:t>
                      </w:r>
                    </w:p>
                    <w:p w14:paraId="222E4841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842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B&gt;* 172.16.18.0/24 [20/0] via fe80::268a:7ff:fecf:6a5c, swp2, 00:21:52</w:t>
                      </w:r>
                    </w:p>
                    <w:p w14:paraId="222E4843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*                       via fe80::268a:7ff:fecf:6dd8, swp1, 00:21:52</w:t>
                      </w:r>
                    </w:p>
                    <w:p w14:paraId="222E4844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>B&gt;* 172.16.19.0/24 [20/0] via fe80::268a:7ff:fecf:6a5c, swp2, 00:21:52</w:t>
                      </w:r>
                    </w:p>
                    <w:p w14:paraId="222E4845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D13A9">
                        <w:rPr>
                          <w:rFonts w:ascii="Consolas" w:hAnsi="Consolas" w:cs="Courier New"/>
                        </w:rPr>
                        <w:t xml:space="preserve">  *                       via fe80::268a:7ff:fecf:6dd8, swp1, 00:21:52</w:t>
                      </w:r>
                    </w:p>
                    <w:p w14:paraId="222E4846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847" w14:textId="77777777" w:rsidR="008B21E4" w:rsidRPr="00BD13A9" w:rsidRDefault="008B21E4" w:rsidP="0090559B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BD13A9">
                        <w:rPr>
                          <w:rFonts w:ascii="Consolas" w:hAnsi="Consolas" w:cs="Courier New"/>
                          <w:i/>
                          <w:iCs/>
                        </w:rPr>
                        <w:t>&lt;output omitted&gt;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B1" w14:textId="774B3D7E" w:rsidR="00310702" w:rsidRPr="002A10C2" w:rsidRDefault="001B5277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1440" behindDoc="0" locked="0" layoutInCell="1" allowOverlap="1" wp14:anchorId="37F77C5A" wp14:editId="66C812EA">
                <wp:simplePos x="0" y="0"/>
                <wp:positionH relativeFrom="column">
                  <wp:posOffset>-222250</wp:posOffset>
                </wp:positionH>
                <wp:positionV relativeFrom="paragraph">
                  <wp:posOffset>28352</wp:posOffset>
                </wp:positionV>
                <wp:extent cx="45085" cy="160020"/>
                <wp:effectExtent l="0" t="0" r="0" b="0"/>
                <wp:wrapNone/>
                <wp:docPr id="1452" name="Rectangle 14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04ED0F" id="Rectangle 1452" o:spid="_x0000_s1026" style="position:absolute;margin-left:-17.5pt;margin-top:2.25pt;width:3.55pt;height:12.6pt;z-index:251901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rfM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" fillcolor="#008564" stroked="f" strokeweight="1pt"/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20884D61" w:rsidR="00E95B23" w:rsidRPr="00577486" w:rsidRDefault="00A44887" w:rsidP="00611F37">
      <w:pPr>
        <w:pStyle w:val="ListParagraph"/>
        <w:numPr>
          <w:ilvl w:val="0"/>
          <w:numId w:val="3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933532">
        <w:tc>
          <w:tcPr>
            <w:tcW w:w="1536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3FB4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b/>
                <w:bCs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b/>
                <w:bCs/>
                <w:sz w:val="24"/>
                <w:szCs w:val="24"/>
              </w:rPr>
              <w:t>Server</w:t>
            </w:r>
          </w:p>
        </w:tc>
        <w:tc>
          <w:tcPr>
            <w:tcW w:w="2869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3FB5" w14:textId="77777777" w:rsidR="00E979D9" w:rsidRPr="009A2AB1" w:rsidRDefault="00386D70" w:rsidP="00107EE7">
            <w:pPr>
              <w:jc w:val="center"/>
              <w:rPr>
                <w:rFonts w:ascii="Courier New" w:hAnsi="Courier New" w:cs="Courier New"/>
                <w:b/>
                <w:bCs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noProof/>
                <w:sz w:val="24"/>
                <w:szCs w:val="24"/>
              </w:rPr>
              <w:t>’</w:t>
            </w:r>
            <w:r w:rsidRPr="009A2AB1">
              <w:rPr>
                <w:rFonts w:ascii="Courier New" w:hAnsi="Courier New" w:cs="Courier New"/>
                <w:b/>
                <w:bCs/>
                <w:noProof/>
                <w:sz w:val="24"/>
                <w:szCs w:val="24"/>
              </w:rPr>
              <w:t>eth2</w:t>
            </w:r>
            <w:r w:rsidRPr="009A2AB1">
              <w:rPr>
                <w:rFonts w:ascii="Courier New" w:hAnsi="Courier New" w:cs="Courier New"/>
                <w:noProof/>
                <w:sz w:val="24"/>
                <w:szCs w:val="24"/>
              </w:rPr>
              <w:t xml:space="preserve">’ </w:t>
            </w:r>
            <w:r w:rsidRPr="009A2AB1">
              <w:rPr>
                <w:rFonts w:ascii="Courier New" w:hAnsi="Courier New" w:cs="Courier New"/>
                <w:b/>
                <w:bCs/>
                <w:sz w:val="24"/>
                <w:szCs w:val="24"/>
              </w:rPr>
              <w:t>IP Address</w:t>
            </w:r>
          </w:p>
        </w:tc>
        <w:tc>
          <w:tcPr>
            <w:tcW w:w="4050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3FB6" w14:textId="77777777" w:rsidR="00E979D9" w:rsidRPr="009A2AB1" w:rsidRDefault="001C3F34" w:rsidP="00107EE7">
            <w:pPr>
              <w:jc w:val="center"/>
              <w:rPr>
                <w:rFonts w:ascii="Courier New" w:hAnsi="Courier New" w:cs="Courier New"/>
                <w:b/>
                <w:bCs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b/>
                <w:bCs/>
                <w:sz w:val="24"/>
                <w:szCs w:val="24"/>
              </w:rPr>
              <w:t>Next Hop to 172.16.0.0/16</w:t>
            </w:r>
            <w:r w:rsidR="00E979D9" w:rsidRPr="009A2AB1">
              <w:rPr>
                <w:rFonts w:ascii="Courier New" w:hAnsi="Courier New" w:cs="Courier New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E979D9" w:rsidRPr="00577486" w14:paraId="222E3FBB" w14:textId="77777777" w:rsidTr="00933532">
        <w:tc>
          <w:tcPr>
            <w:tcW w:w="1536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FB8" w14:textId="7E40137C" w:rsidR="00E979D9" w:rsidRPr="009A2AB1" w:rsidRDefault="00EF2BE3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host</w:t>
            </w:r>
            <w:r w:rsidR="00E979D9" w:rsidRPr="009A2AB1">
              <w:rPr>
                <w:rFonts w:ascii="Courier New" w:hAnsi="Courier New" w:cs="Courier New"/>
                <w:sz w:val="24"/>
                <w:szCs w:val="24"/>
              </w:rPr>
              <w:t>1</w:t>
            </w:r>
          </w:p>
        </w:tc>
        <w:tc>
          <w:tcPr>
            <w:tcW w:w="2869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FB9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18.2</w:t>
            </w:r>
          </w:p>
        </w:tc>
        <w:tc>
          <w:tcPr>
            <w:tcW w:w="4050" w:type="dxa"/>
            <w:tcBorders>
              <w:top w:val="single" w:sz="18" w:space="0" w:color="7F7F7F" w:themeColor="text1" w:themeTint="80"/>
              <w:bottom w:val="single" w:sz="6" w:space="0" w:color="auto"/>
            </w:tcBorders>
            <w:shd w:val="clear" w:color="auto" w:fill="auto"/>
          </w:tcPr>
          <w:p w14:paraId="222E3FBA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18.1</w:t>
            </w:r>
          </w:p>
        </w:tc>
      </w:tr>
      <w:tr w:rsidR="00E979D9" w:rsidRPr="00577486" w14:paraId="222E3FBF" w14:textId="77777777" w:rsidTr="00933532">
        <w:tc>
          <w:tcPr>
            <w:tcW w:w="15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BC" w14:textId="3F6B475D" w:rsidR="00E979D9" w:rsidRPr="009A2AB1" w:rsidRDefault="00EF2BE3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host</w:t>
            </w:r>
            <w:r w:rsidR="00E979D9" w:rsidRPr="009A2AB1">
              <w:rPr>
                <w:rFonts w:ascii="Courier New" w:hAnsi="Courier New" w:cs="Courier New"/>
                <w:sz w:val="24"/>
                <w:szCs w:val="24"/>
              </w:rPr>
              <w:t>2</w:t>
            </w:r>
          </w:p>
        </w:tc>
        <w:tc>
          <w:tcPr>
            <w:tcW w:w="286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BD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19.2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BE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19.1</w:t>
            </w:r>
          </w:p>
        </w:tc>
      </w:tr>
      <w:tr w:rsidR="00E979D9" w:rsidRPr="00577486" w14:paraId="222E3FC3" w14:textId="77777777" w:rsidTr="00933532">
        <w:tc>
          <w:tcPr>
            <w:tcW w:w="15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C0" w14:textId="620E75D1" w:rsidR="00E979D9" w:rsidRPr="009A2AB1" w:rsidRDefault="00EF2BE3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host</w:t>
            </w:r>
            <w:r w:rsidR="00E979D9" w:rsidRPr="009A2AB1">
              <w:rPr>
                <w:rFonts w:ascii="Courier New" w:hAnsi="Courier New" w:cs="Courier New"/>
                <w:sz w:val="24"/>
                <w:szCs w:val="24"/>
              </w:rPr>
              <w:t>3</w:t>
            </w:r>
          </w:p>
        </w:tc>
        <w:tc>
          <w:tcPr>
            <w:tcW w:w="286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C1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28.2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C2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28.1</w:t>
            </w:r>
          </w:p>
        </w:tc>
      </w:tr>
      <w:tr w:rsidR="00E979D9" w:rsidRPr="00577486" w14:paraId="222E3FC7" w14:textId="77777777" w:rsidTr="00933532">
        <w:tc>
          <w:tcPr>
            <w:tcW w:w="1536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C4" w14:textId="009A071E" w:rsidR="00E979D9" w:rsidRPr="009A2AB1" w:rsidRDefault="00EF2BE3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host</w:t>
            </w:r>
            <w:r w:rsidR="00E979D9" w:rsidRPr="009A2AB1">
              <w:rPr>
                <w:rFonts w:ascii="Courier New" w:hAnsi="Courier New" w:cs="Courier New"/>
                <w:sz w:val="24"/>
                <w:szCs w:val="24"/>
              </w:rPr>
              <w:t>4</w:t>
            </w:r>
          </w:p>
        </w:tc>
        <w:tc>
          <w:tcPr>
            <w:tcW w:w="2869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C5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29.2</w:t>
            </w:r>
          </w:p>
        </w:tc>
        <w:tc>
          <w:tcPr>
            <w:tcW w:w="4050" w:type="dxa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</w:tcPr>
          <w:p w14:paraId="222E3FC6" w14:textId="77777777" w:rsidR="00E979D9" w:rsidRPr="009A2AB1" w:rsidRDefault="00E979D9" w:rsidP="00107EE7">
            <w:pPr>
              <w:jc w:val="center"/>
              <w:rPr>
                <w:rFonts w:ascii="Courier New" w:hAnsi="Courier New" w:cs="Courier New"/>
                <w:sz w:val="24"/>
                <w:szCs w:val="24"/>
              </w:rPr>
            </w:pPr>
            <w:r w:rsidRPr="009A2AB1">
              <w:rPr>
                <w:rFonts w:ascii="Courier New" w:hAnsi="Courier New" w:cs="Courier New"/>
                <w:sz w:val="24"/>
                <w:szCs w:val="24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5CA76988" w:rsidR="001C3F34" w:rsidRPr="008D2754" w:rsidRDefault="001C3F34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># ifconfig &lt;dev&gt; 0.0.0.0</w:t>
      </w:r>
    </w:p>
    <w:p w14:paraId="222E4000" w14:textId="3BCB03AC" w:rsidR="001C3F34" w:rsidRPr="008D2754" w:rsidRDefault="001C3F34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># ifconfig &lt;dev&gt; IP/MASK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0624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8B21E4" w:rsidRPr="00934773" w:rsidRDefault="008B21E4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42662FFD" w14:textId="4E3597CD" w:rsidR="008B21E4" w:rsidRPr="00934773" w:rsidRDefault="008B21E4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ifconfig eth2 172.16.18.2/24</w:t>
                            </w:r>
                          </w:p>
                          <w:p w14:paraId="654BD6F9" w14:textId="77777777" w:rsidR="008B21E4" w:rsidRPr="00934773" w:rsidRDefault="008B21E4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982F509" w14:textId="77777777" w:rsidR="008B21E4" w:rsidRPr="00934773" w:rsidRDefault="008B21E4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FFF274C" w14:textId="161E4598" w:rsidR="008B21E4" w:rsidRPr="00934773" w:rsidRDefault="008B21E4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72.16.18.2  netmask 255.255.255.0  broadcast 172.16.18.255</w:t>
                            </w:r>
                          </w:p>
                          <w:p w14:paraId="1A935DF6" w14:textId="77777777" w:rsidR="008B21E4" w:rsidRPr="00934773" w:rsidRDefault="008B21E4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2288678F" w14:textId="77777777" w:rsidR="008B21E4" w:rsidRPr="00934773" w:rsidRDefault="008B21E4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65F98D79" w14:textId="77777777" w:rsidR="008B21E4" w:rsidRPr="00934773" w:rsidRDefault="008B21E4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85D" w14:textId="77777777" w:rsidR="008B21E4" w:rsidRPr="00934773" w:rsidRDefault="008B21E4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0  dropped 0  overruns 0  frame 0</w:t>
                            </w:r>
                          </w:p>
                          <w:p w14:paraId="222E485E" w14:textId="77777777" w:rsidR="008B21E4" w:rsidRPr="00934773" w:rsidRDefault="008B21E4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270015  bytes 51701450 (49.3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iB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22E485F" w14:textId="77777777" w:rsidR="008B21E4" w:rsidRPr="00934773" w:rsidRDefault="008B21E4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374" type="#_x0000_t202" style="position:absolute;left:0;text-align:left;margin-left:31.1pt;margin-top:7.25pt;width:470.3pt;height:112.85pt;z-index:25161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KOJSmM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8B21E4" w:rsidRPr="00934773" w:rsidRDefault="008B21E4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42662FFD" w14:textId="4E3597CD" w:rsidR="008B21E4" w:rsidRPr="00934773" w:rsidRDefault="008B21E4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ifconfig eth2 172.16.18.2/24</w:t>
                      </w:r>
                    </w:p>
                    <w:p w14:paraId="654BD6F9" w14:textId="77777777" w:rsidR="008B21E4" w:rsidRPr="00934773" w:rsidRDefault="008B21E4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2982F509" w14:textId="77777777" w:rsidR="008B21E4" w:rsidRPr="00934773" w:rsidRDefault="008B21E4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eth2: flags=4163&lt;UP,BROADCAST,RUNNING,MULTICAST&gt;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FFF274C" w14:textId="161E4598" w:rsidR="008B21E4" w:rsidRPr="00934773" w:rsidRDefault="008B21E4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72.16.18.2  netmask 255.255.255.0  broadcast 172.16.18.255</w:t>
                      </w:r>
                    </w:p>
                    <w:p w14:paraId="1A935DF6" w14:textId="77777777" w:rsidR="008B21E4" w:rsidRPr="00934773" w:rsidRDefault="008B21E4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ff:fe00:11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2288678F" w14:textId="77777777" w:rsidR="008B21E4" w:rsidRPr="00934773" w:rsidRDefault="008B21E4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44:38:39:00:00:11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5F98D79" w14:textId="77777777" w:rsidR="008B21E4" w:rsidRPr="00934773" w:rsidRDefault="008B21E4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222E485D" w14:textId="77777777" w:rsidR="008B21E4" w:rsidRPr="00934773" w:rsidRDefault="008B21E4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0  dropped 0  overruns 0  frame 0</w:t>
                      </w:r>
                    </w:p>
                    <w:p w14:paraId="222E485E" w14:textId="77777777" w:rsidR="008B21E4" w:rsidRPr="00934773" w:rsidRDefault="008B21E4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270015  bytes 51701450 (49.3 </w:t>
                      </w:r>
                      <w:proofErr w:type="spell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iB</w:t>
                      </w:r>
                      <w:proofErr w:type="spell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)</w:t>
                      </w:r>
                    </w:p>
                    <w:p w14:paraId="222E485F" w14:textId="77777777" w:rsidR="008B21E4" w:rsidRPr="00934773" w:rsidRDefault="008B21E4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033C0ADD" w:rsidR="001C3F34" w:rsidRPr="00BF2D6F" w:rsidRDefault="00934773" w:rsidP="00961A1C">
      <w:pPr>
        <w:pStyle w:val="ListParagraph"/>
        <w:numPr>
          <w:ilvl w:val="0"/>
          <w:numId w:val="37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8B21E4" w:rsidRPr="00934773" w:rsidRDefault="008B21E4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217A17D" w14:textId="77777777" w:rsidR="008B21E4" w:rsidRPr="00934773" w:rsidRDefault="008B21E4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8B21E4" w:rsidRPr="00934773" w:rsidRDefault="008B21E4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27B361E" w14:textId="77777777" w:rsidR="008B21E4" w:rsidRPr="00934773" w:rsidRDefault="008B21E4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8B21E4" w:rsidRPr="00934773" w:rsidRDefault="008B21E4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8B21E4" w:rsidRPr="00934773" w:rsidRDefault="008B21E4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8B21E4" w:rsidRPr="00934773" w:rsidRDefault="008B21E4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375" type="#_x0000_t202" style="position:absolute;left:0;text-align:left;margin-left:14.95pt;margin-top:77.1pt;width:486.45pt;height:105.95pt;z-index:25161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">
                <v:textbox>
                  <w:txbxContent>
                    <w:p w14:paraId="54C4199E" w14:textId="72F49343" w:rsidR="008B21E4" w:rsidRPr="00934773" w:rsidRDefault="008B21E4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1:~$ route</w:t>
                      </w:r>
                    </w:p>
                    <w:p w14:paraId="0217A17D" w14:textId="77777777" w:rsidR="008B21E4" w:rsidRPr="00934773" w:rsidRDefault="008B21E4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8B21E4" w:rsidRPr="00934773" w:rsidRDefault="008B21E4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27B361E" w14:textId="77777777" w:rsidR="008B21E4" w:rsidRPr="00934773" w:rsidRDefault="008B21E4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8B21E4" w:rsidRPr="00934773" w:rsidRDefault="008B21E4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8B21E4" w:rsidRPr="00934773" w:rsidRDefault="008B21E4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8B21E4" w:rsidRPr="00934773" w:rsidRDefault="008B21E4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2A3003BB" w:rsidR="008B21E4" w:rsidRPr="00934773" w:rsidRDefault="008B21E4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18.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376" type="#_x0000_t202" style="position:absolute;left:0;text-align:left;margin-left:14.55pt;margin-top:46.05pt;width:486.45pt;height:21.9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">
                <v:textbox>
                  <w:txbxContent>
                    <w:p w14:paraId="222E4861" w14:textId="2A3003BB" w:rsidR="008B21E4" w:rsidRPr="00934773" w:rsidRDefault="008B21E4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umulus@host1:~$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route add 172.16.0.0/16 dev eth2 via 172.16.18.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="001C3F34" w:rsidRPr="008D2754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13AEACC5" w:rsidR="001C3F34" w:rsidRPr="00577486" w:rsidRDefault="00491A37" w:rsidP="00961A1C">
      <w:pPr>
        <w:pStyle w:val="ListParagraph"/>
        <w:numPr>
          <w:ilvl w:val="0"/>
          <w:numId w:val="5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13696" behindDoc="0" locked="0" layoutInCell="1" allowOverlap="1" wp14:anchorId="222E43ED" wp14:editId="623C328C">
                <wp:simplePos x="0" y="0"/>
                <wp:positionH relativeFrom="margin">
                  <wp:posOffset>217805</wp:posOffset>
                </wp:positionH>
                <wp:positionV relativeFrom="paragraph">
                  <wp:posOffset>2063750</wp:posOffset>
                </wp:positionV>
                <wp:extent cx="5681980" cy="1345565"/>
                <wp:effectExtent l="0" t="0" r="13970" b="26035"/>
                <wp:wrapSquare wrapText="bothSides"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D" w14:textId="69522E5A" w:rsidR="008B21E4" w:rsidRPr="00934773" w:rsidRDefault="008B21E4" w:rsidP="002F461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[cumulus@host1 ~]# traceroute 172.16.28.2</w:t>
                            </w:r>
                          </w:p>
                          <w:p w14:paraId="222E486E" w14:textId="77777777" w:rsidR="008B21E4" w:rsidRPr="00934773" w:rsidRDefault="008B21E4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traceroute to 172.16.28.2 (172.16.28.2), 30 hops max,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222E486F" w14:textId="77777777" w:rsidR="008B21E4" w:rsidRPr="00934773" w:rsidRDefault="008B21E4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  172.16.18.1  (172.16.18.1)   0.316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0.273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0.263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70" w14:textId="77777777" w:rsidR="008B21E4" w:rsidRPr="00934773" w:rsidRDefault="008B21E4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2  172.16.100.4 (172.16.100.4)  0.318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0.293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0.305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71" w14:textId="77777777" w:rsidR="008B21E4" w:rsidRPr="00934773" w:rsidRDefault="008B21E4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3  172.16.100.2 (172.16.100.2)  0.272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0.301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0.316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72" w14:textId="77777777" w:rsidR="008B21E4" w:rsidRPr="00934773" w:rsidRDefault="008B21E4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4  172.16.28.2  (172.16.28.2)   0.224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0.187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0.146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D" id="_x0000_s1377" type="#_x0000_t202" style="position:absolute;left:0;text-align:left;margin-left:17.15pt;margin-top:162.5pt;width:447.4pt;height:105.95pt;z-index:251613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">
                <v:textbox>
                  <w:txbxContent>
                    <w:p w14:paraId="222E486D" w14:textId="69522E5A" w:rsidR="008B21E4" w:rsidRPr="00934773" w:rsidRDefault="008B21E4" w:rsidP="002F461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[cumulus@host1 ~]# traceroute 172.16.28.2</w:t>
                      </w:r>
                    </w:p>
                    <w:p w14:paraId="222E486E" w14:textId="77777777" w:rsidR="008B21E4" w:rsidRPr="00934773" w:rsidRDefault="008B21E4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traceroute to 172.16.28.2 (172.16.28.2), 30 hops max,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222E486F" w14:textId="77777777" w:rsidR="008B21E4" w:rsidRPr="00934773" w:rsidRDefault="008B21E4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1  172.16.18.1  (172.16.18.1)   0.316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0.273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0.263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70" w14:textId="77777777" w:rsidR="008B21E4" w:rsidRPr="00934773" w:rsidRDefault="008B21E4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2  172.16.100.4 (172.16.100.4)  0.318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0.293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0.305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71" w14:textId="77777777" w:rsidR="008B21E4" w:rsidRPr="00934773" w:rsidRDefault="008B21E4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3  172.16.100.2 (172.16.100.2)  0.272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0.301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0.316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72" w14:textId="77777777" w:rsidR="008B21E4" w:rsidRPr="00934773" w:rsidRDefault="008B21E4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4  172.16.28.2  (172.16.28.2)   0.224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0.187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0.146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2672" behindDoc="0" locked="0" layoutInCell="1" allowOverlap="1" wp14:anchorId="222E43EB" wp14:editId="5924EC70">
                <wp:simplePos x="0" y="0"/>
                <wp:positionH relativeFrom="column">
                  <wp:posOffset>219100</wp:posOffset>
                </wp:positionH>
                <wp:positionV relativeFrom="paragraph">
                  <wp:posOffset>1164311</wp:posOffset>
                </wp:positionV>
                <wp:extent cx="5683885" cy="775335"/>
                <wp:effectExtent l="0" t="0" r="12065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3885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9" w14:textId="6B4B4CC9" w:rsidR="008B21E4" w:rsidRPr="00934773" w:rsidRDefault="008B21E4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[cumulus@host1 ~]# ping 172.16.28.2</w:t>
                            </w:r>
                          </w:p>
                          <w:p w14:paraId="222E486A" w14:textId="77777777" w:rsidR="008B21E4" w:rsidRPr="00934773" w:rsidRDefault="008B21E4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222E486B" w14:textId="77777777" w:rsidR="008B21E4" w:rsidRPr="00934773" w:rsidRDefault="008B21E4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64 bytes from 172.16.28.2: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=61 time=0.211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6C" w14:textId="77777777" w:rsidR="008B21E4" w:rsidRPr="00934773" w:rsidRDefault="008B21E4" w:rsidP="0017294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64 bytes from 172.16.28.2: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=61 time=0.114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378" type="#_x0000_t202" style="position:absolute;left:0;text-align:left;margin-left:17.25pt;margin-top:91.7pt;width:447.55pt;height:61.05pt;z-index:25161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">
                <v:textbox>
                  <w:txbxContent>
                    <w:p w14:paraId="222E4869" w14:textId="6B4B4CC9" w:rsidR="008B21E4" w:rsidRPr="00934773" w:rsidRDefault="008B21E4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[cumulus@host1 ~]# ping 172.16.28.2</w:t>
                      </w:r>
                    </w:p>
                    <w:p w14:paraId="222E486A" w14:textId="77777777" w:rsidR="008B21E4" w:rsidRPr="00934773" w:rsidRDefault="008B21E4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222E486B" w14:textId="77777777" w:rsidR="008B21E4" w:rsidRPr="00934773" w:rsidRDefault="008B21E4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=61 time=0.211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6C" w14:textId="77777777" w:rsidR="008B21E4" w:rsidRPr="00934773" w:rsidRDefault="008B21E4" w:rsidP="0017294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=61 time=0.114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172947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172947" w:rsidRPr="00FF7726">
        <w:rPr>
          <w:rFonts w:ascii="Consolas" w:hAnsi="Consolas" w:cs="Courier New"/>
          <w:sz w:val="24"/>
          <w:szCs w:val="24"/>
        </w:rPr>
        <w:t>‘</w:t>
      </w:r>
      <w:r w:rsidR="00172947"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="00172947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172947" w:rsidRPr="00FF7726">
        <w:rPr>
          <w:rFonts w:ascii="Consolas" w:hAnsi="Consolas" w:cs="Courier New"/>
          <w:sz w:val="24"/>
          <w:szCs w:val="24"/>
        </w:rPr>
        <w:t>‘</w:t>
      </w:r>
      <w:r w:rsidR="00172947"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="00172947" w:rsidRPr="00BF2D6F">
        <w:rPr>
          <w:rFonts w:ascii="Courier New" w:hAnsi="Courier New" w:cs="Courier New"/>
          <w:sz w:val="24"/>
          <w:szCs w:val="24"/>
        </w:rPr>
        <w:t xml:space="preserve"> </w:t>
      </w:r>
      <w:r w:rsidR="00172947"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="00172947" w:rsidRPr="00577486">
        <w:rPr>
          <w:rFonts w:ascii="DIN Pro Regular" w:hAnsi="DIN Pro Regular" w:cs="DIN Pro Regular"/>
          <w:sz w:val="24"/>
          <w:szCs w:val="24"/>
        </w:rPr>
        <w:br/>
        <w:t xml:space="preserve">For example, in group B ping from server </w:t>
      </w:r>
      <w:r w:rsidR="00172947"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="00172947"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="00172947"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="00172947"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172947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="00172947"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7308A19F" w:rsidR="009E3561" w:rsidRDefault="00934773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4011" w14:textId="50D63475" w:rsidR="00696A34" w:rsidRPr="00577486" w:rsidRDefault="00696A34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 xml:space="preserve"> Please note: </w:t>
      </w:r>
    </w:p>
    <w:p w14:paraId="222E4012" w14:textId="66502AE1" w:rsidR="00696A34" w:rsidRPr="00577486" w:rsidRDefault="00696A34" w:rsidP="00961A1C">
      <w:pPr>
        <w:pStyle w:val="ListParagraph"/>
        <w:numPr>
          <w:ilvl w:val="0"/>
          <w:numId w:val="34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e next practice relies on BGP Unnumbered configuration. Please make sure to save the configuration before exiting.</w:t>
      </w:r>
    </w:p>
    <w:p w14:paraId="222E4013" w14:textId="141C1A54" w:rsidR="00402D71" w:rsidRPr="00577486" w:rsidRDefault="00402D71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7D98E465" w:rsidR="00402D71" w:rsidRPr="00577486" w:rsidRDefault="00F733FD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22E43EF" wp14:editId="2698C58B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8B21E4" w:rsidRPr="00CD1DEE" w:rsidRDefault="00F733FD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379" type="#_x0000_t202" style="position:absolute;left:0;text-align:left;margin-left:60.6pt;margin-top:-3.4pt;width:456.75pt;height:31.65pt;z-index: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" filled="f" stroked="f" strokeweight=".5pt">
                <v:textbox>
                  <w:txbxContent>
                    <w:p w14:paraId="222E4873" w14:textId="779BB0B0" w:rsidR="008B21E4" w:rsidRPr="00CD1DEE" w:rsidRDefault="00F733FD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5088E" w:rsidRPr="00CA1B93">
        <w:rPr>
          <w:noProof/>
        </w:rPr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3AF60C26" wp14:editId="382BD24F">
                <wp:simplePos x="0" y="0"/>
                <wp:positionH relativeFrom="column">
                  <wp:posOffset>-435610</wp:posOffset>
                </wp:positionH>
                <wp:positionV relativeFrom="paragraph">
                  <wp:posOffset>66371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B5F879" id="Rectangle 1454" o:spid="_x0000_s1026" style="position:absolute;margin-left:-34.3pt;margin-top:5.25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OkiQBzgAAAACQEAAA8AAAAAAAAAAAAAAAAA8QQAAGRycy9k&#10;b3ducmV2LnhtbFBLBQYAAAAABAAEAPMAAAD+BQAAAAA=&#10;" fillcolor="#76b900" stroked="f" strokeweight="1pt"/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07AF0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5F5AEE6B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8F0AA9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8F0AA9">
      <w:pPr>
        <w:pStyle w:val="ListParagraph"/>
        <w:numPr>
          <w:ilvl w:val="1"/>
          <w:numId w:val="10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8F0AA9">
      <w:pPr>
        <w:pStyle w:val="ListParagraph"/>
        <w:numPr>
          <w:ilvl w:val="1"/>
          <w:numId w:val="10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8F0AA9">
      <w:pPr>
        <w:pStyle w:val="ListParagraph"/>
        <w:numPr>
          <w:ilvl w:val="2"/>
          <w:numId w:val="10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8F0AA9">
      <w:pPr>
        <w:pStyle w:val="ListParagraph"/>
        <w:numPr>
          <w:ilvl w:val="2"/>
          <w:numId w:val="10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8F0AA9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77777777" w:rsidR="00402D71" w:rsidRPr="009F4CE1" w:rsidRDefault="00402D71" w:rsidP="00402D71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9F4CE1">
        <w:rPr>
          <w:rFonts w:ascii="DIN Pro Regular" w:hAnsi="DIN Pro Regular" w:cs="DIN Pro Regular"/>
          <w:b/>
          <w:bCs/>
          <w:sz w:val="24"/>
          <w:szCs w:val="24"/>
        </w:rPr>
        <w:t xml:space="preserve">** 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69CEAD5A" w:rsidR="00402D71" w:rsidRPr="00577486" w:rsidRDefault="00402D71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AA5595">
        <w:rPr>
          <w:rFonts w:ascii="DIN Pro Regular" w:hAnsi="DIN Pro Regular" w:cs="DIN Pro Regular"/>
          <w:b/>
          <w:bCs/>
          <w:color w:val="010101"/>
          <w:sz w:val="28"/>
          <w:szCs w:val="28"/>
        </w:rPr>
        <w:t>Topology used in this practice session:</w:t>
      </w:r>
    </w:p>
    <w:p w14:paraId="222E4022" w14:textId="18AA3DAE" w:rsidR="00402D71" w:rsidRPr="00577486" w:rsidRDefault="008F0AA9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2112" behindDoc="0" locked="0" layoutInCell="1" allowOverlap="1" wp14:anchorId="2D5243D2" wp14:editId="4CA6DE5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485294" cy="4730088"/>
                <wp:effectExtent l="0" t="0" r="1270" b="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5294" cy="4730088"/>
                          <a:chOff x="0" y="0"/>
                          <a:chExt cx="5485294" cy="4730088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60523" y="2832960"/>
                            <a:ext cx="399457" cy="7174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51490" y="2825646"/>
                            <a:ext cx="399457" cy="7174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40066" y="145728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201" y="2807035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77777777" w:rsidR="008F0AA9" w:rsidRDefault="008F0AA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77777777" w:rsidR="008F0AA9" w:rsidRDefault="008F0AA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18" name="Picture 518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2118" y="33844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9" name="Picture 51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8244" y="33844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0" name="Picture 520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17714" y="337710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2" name="Picture 52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54582" y="337710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3" name="TextBox 20"/>
                        <wps:cNvSpPr txBox="1"/>
                        <wps:spPr>
                          <a:xfrm>
                            <a:off x="3235137" y="2816554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77777777" w:rsidR="008F0AA9" w:rsidRDefault="008F0AA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7777777" w:rsidR="008F0AA9" w:rsidRDefault="008F0AA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8564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117" y="296598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97" y="2970887"/>
                            <a:ext cx="74842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0" y="428534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372989" y="4285340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687411" y="4292654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146016" y="4293266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8564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8F0AA9" w:rsidRDefault="008F0AA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380" style="position:absolute;margin-left:0;margin-top:0;width:431.9pt;height:372.45pt;z-index:251802112;mso-width-relative:margin;mso-height-relative:margin" coordsize="54852,473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">
                <v:rect id="Rectangle 1910" o:spid="_x0000_s1381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382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383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384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14" o:spid="_x0000_s1385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386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16" o:spid="_x0000_s1387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388" style="position:absolute;flip:x;visibility:visible;mso-wrap-style:square" from="35605,28329" to="39599,355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389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390" style="position:absolute;flip:x;visibility:visible;mso-wrap-style:square" from="13514,28256" to="17509,354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391" type="#_x0000_t202" style="position:absolute;left:11400;top:1457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92" type="#_x0000_t202" style="position:absolute;left:9332;top:28070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77777777" w:rsidR="008F0AA9" w:rsidRDefault="008F0AA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93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77777777" w:rsidR="008F0AA9" w:rsidRDefault="008F0AA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Picture 518" o:spid="_x0000_s1394" type="#_x0000_t75" alt="A picture containing monitor, phone&#10;&#10;Description automatically generated" style="position:absolute;left:38121;top:33844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">
                  <v:imagedata r:id="rId24" o:title="A picture containing monitor, phone&#10;&#10;Description automatically generated"/>
                </v:shape>
                <v:shape id="Picture 519" o:spid="_x0000_s1395" type="#_x0000_t75" alt="A picture containing monitor, phone&#10;&#10;Description automatically generated" style="position:absolute;left:29782;top:33844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">
                  <v:imagedata r:id="rId24" o:title="A picture containing monitor, phone&#10;&#10;Description automatically generated"/>
                </v:shape>
                <v:shape id="Picture 520" o:spid="_x0000_s1396" type="#_x0000_t75" alt="A picture containing monitor, phone&#10;&#10;Description automatically generated" style="position:absolute;left:16177;top:33771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">
                  <v:imagedata r:id="rId24" o:title="A picture containing monitor, phone&#10;&#10;Description automatically generated"/>
                </v:shape>
                <v:shape id="Picture 522" o:spid="_x0000_s1397" type="#_x0000_t75" alt="A picture containing monitor, phone&#10;&#10;Description automatically generated" style="position:absolute;left:7545;top:33771;width:10649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">
                  <v:imagedata r:id="rId24" o:title="A picture containing monitor, phone&#10;&#10;Description automatically generated"/>
                </v:shape>
                <v:shape id="_x0000_s1398" type="#_x0000_t202" style="position:absolute;left:32351;top:28165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77777777" w:rsidR="008F0AA9" w:rsidRDefault="008F0AA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99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7777777" w:rsidR="008F0AA9" w:rsidRDefault="008F0AA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00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01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02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03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04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" path="m,1020863c119743,648330,239487,275797,362858,120978,486229,-33841,570896,-36261,740229,91949v169333,128210,403981,463248,638629,798286e" filled="f" strokecolor="#008564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05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3" o:title="A close up of a sign&#10;&#10;Description automatically generated"/>
                </v:shape>
                <v:shape id="Picture 533" o:spid="_x0000_s1406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3" o:title="A close up of a sign&#10;&#10;Description automatically generated"/>
                </v:shape>
                <v:shape id="_x0000_s1407" type="#_x0000_t202" style="position:absolute;left:8771;top:2965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08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09" type="#_x0000_t202" style="position:absolute;left:30812;top:29708;width:748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10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11" type="#_x0000_t202" style="position:absolute;top:42853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12" type="#_x0000_t202" style="position:absolute;left:13729;top:42853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13" type="#_x0000_t202" style="position:absolute;left:26874;top:42926;width:1392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14" type="#_x0000_t202" style="position:absolute;left:41460;top:42932;width:1339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15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16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17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18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19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20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8564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21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8F0AA9" w:rsidRDefault="008F0AA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402D71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02D71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7E63E56C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A" w14:textId="06001B43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7C4C6F25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D" w14:textId="678DAC7E" w:rsidR="00402D71" w:rsidRPr="00577486" w:rsidRDefault="00402D71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025B8B6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55F5825" wp14:editId="6873D259">
                <wp:simplePos x="0" y="0"/>
                <wp:positionH relativeFrom="column">
                  <wp:posOffset>-225425</wp:posOffset>
                </wp:positionH>
                <wp:positionV relativeFrom="paragraph">
                  <wp:posOffset>264160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BE3378" id="Rectangle 1459" o:spid="_x0000_s1026" style="position:absolute;margin-left:-17.75pt;margin-top:20.8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" fillcolor="#008564" stroked="f" strokeweight="1pt"/>
            </w:pict>
          </mc:Fallback>
        </mc:AlternateContent>
      </w:r>
      <w:r w:rsidR="00E17024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B5E5B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8E2DB7">
        <w:tc>
          <w:tcPr>
            <w:tcW w:w="1536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4031" w14:textId="77777777" w:rsidR="00996A52" w:rsidRPr="002600FD" w:rsidRDefault="00996A52" w:rsidP="00996A52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2600FD">
              <w:rPr>
                <w:rFonts w:ascii="Consolas" w:hAnsi="Consolas" w:cs="Courier New"/>
                <w:b/>
                <w:bCs/>
                <w:sz w:val="24"/>
                <w:szCs w:val="24"/>
              </w:rPr>
              <w:t>Server</w:t>
            </w:r>
          </w:p>
        </w:tc>
        <w:tc>
          <w:tcPr>
            <w:tcW w:w="3229" w:type="dxa"/>
            <w:tcBorders>
              <w:bottom w:val="single" w:sz="18" w:space="0" w:color="7F7F7F" w:themeColor="text1" w:themeTint="80"/>
            </w:tcBorders>
            <w:shd w:val="clear" w:color="auto" w:fill="auto"/>
          </w:tcPr>
          <w:p w14:paraId="222E4032" w14:textId="77777777" w:rsidR="00996A52" w:rsidRPr="002600FD" w:rsidRDefault="00996A52" w:rsidP="00996A52">
            <w:pPr>
              <w:jc w:val="center"/>
              <w:rPr>
                <w:rFonts w:ascii="Consolas" w:hAnsi="Consolas" w:cs="Courier New"/>
                <w:b/>
                <w:bCs/>
                <w:sz w:val="24"/>
                <w:szCs w:val="24"/>
              </w:rPr>
            </w:pPr>
            <w:r w:rsidRPr="002600FD">
              <w:rPr>
                <w:rFonts w:ascii="Consolas" w:hAnsi="Consolas" w:cs="Courier New"/>
                <w:noProof/>
                <w:sz w:val="24"/>
                <w:szCs w:val="24"/>
              </w:rPr>
              <w:t>’</w:t>
            </w:r>
            <w:r w:rsidRPr="002600FD">
              <w:rPr>
                <w:rFonts w:ascii="Consolas" w:hAnsi="Consolas" w:cs="Courier New"/>
                <w:b/>
                <w:bCs/>
                <w:i/>
                <w:iCs/>
                <w:noProof/>
                <w:sz w:val="24"/>
                <w:szCs w:val="24"/>
              </w:rPr>
              <w:t>eth2</w:t>
            </w:r>
            <w:r w:rsidRPr="002600FD">
              <w:rPr>
                <w:rFonts w:ascii="Consolas" w:hAnsi="Consolas" w:cs="Courier New"/>
                <w:noProof/>
                <w:sz w:val="24"/>
                <w:szCs w:val="24"/>
              </w:rPr>
              <w:t xml:space="preserve">’ </w:t>
            </w:r>
            <w:r w:rsidRPr="002600FD">
              <w:rPr>
                <w:rFonts w:ascii="Consolas" w:hAnsi="Consolas" w:cs="Courier New"/>
                <w:b/>
                <w:bCs/>
                <w:sz w:val="24"/>
                <w:szCs w:val="24"/>
              </w:rPr>
              <w:t>IP Address</w:t>
            </w:r>
          </w:p>
        </w:tc>
      </w:tr>
      <w:tr w:rsidR="00996A52" w:rsidRPr="00577486" w14:paraId="222E4036" w14:textId="77777777" w:rsidTr="008E2DB7">
        <w:tc>
          <w:tcPr>
            <w:tcW w:w="1536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4" w14:textId="00E360F6" w:rsidR="00996A52" w:rsidRPr="002600FD" w:rsidRDefault="00EF2BE3" w:rsidP="00996A52">
            <w:pPr>
              <w:jc w:val="center"/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</w:pPr>
            <w:r w:rsidRPr="002600FD"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  <w:t>host</w:t>
            </w:r>
            <w:r w:rsidR="00996A52" w:rsidRPr="002600FD"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  <w:t>1</w:t>
            </w:r>
          </w:p>
        </w:tc>
        <w:tc>
          <w:tcPr>
            <w:tcW w:w="3229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5" w14:textId="77777777" w:rsidR="00996A52" w:rsidRPr="002600FD" w:rsidRDefault="00996A52" w:rsidP="00996A52">
            <w:pPr>
              <w:jc w:val="center"/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</w:pPr>
            <w:r w:rsidRPr="002600FD"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  <w:t>172.16.10.18</w:t>
            </w:r>
          </w:p>
        </w:tc>
      </w:tr>
      <w:tr w:rsidR="00996A52" w:rsidRPr="00577486" w14:paraId="222E4039" w14:textId="77777777" w:rsidTr="008E2DB7">
        <w:tc>
          <w:tcPr>
            <w:tcW w:w="1536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7" w14:textId="05CCF8FA" w:rsidR="00996A52" w:rsidRPr="002600FD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010101"/>
                <w:kern w:val="24"/>
              </w:rPr>
            </w:pPr>
            <w:r w:rsidRPr="002600FD">
              <w:rPr>
                <w:rFonts w:ascii="Consolas" w:hAnsi="Consolas" w:cs="Courier New"/>
                <w:color w:val="010101"/>
                <w:kern w:val="24"/>
              </w:rPr>
              <w:t>host</w:t>
            </w:r>
            <w:r w:rsidR="00996A52" w:rsidRPr="002600FD">
              <w:rPr>
                <w:rFonts w:ascii="Consolas" w:hAnsi="Consolas" w:cs="Courier New"/>
                <w:color w:val="010101"/>
                <w:kern w:val="24"/>
              </w:rPr>
              <w:t>2</w:t>
            </w:r>
          </w:p>
        </w:tc>
        <w:tc>
          <w:tcPr>
            <w:tcW w:w="3229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8" w14:textId="77777777" w:rsidR="00996A52" w:rsidRPr="002600FD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010101"/>
                <w:kern w:val="24"/>
              </w:rPr>
            </w:pPr>
            <w:r w:rsidRPr="002600FD">
              <w:rPr>
                <w:rFonts w:ascii="Consolas" w:hAnsi="Consolas" w:cs="Courier New"/>
                <w:color w:val="010101"/>
                <w:kern w:val="24"/>
              </w:rPr>
              <w:t>172.16.20.1</w:t>
            </w:r>
            <w:r w:rsidR="003F550B" w:rsidRPr="002600FD">
              <w:rPr>
                <w:rFonts w:ascii="Consolas" w:hAnsi="Consolas" w:cs="Courier New"/>
                <w:color w:val="010101"/>
                <w:kern w:val="24"/>
              </w:rPr>
              <w:t>9</w:t>
            </w:r>
          </w:p>
        </w:tc>
      </w:tr>
      <w:tr w:rsidR="00996A52" w:rsidRPr="00577486" w14:paraId="222E403C" w14:textId="77777777" w:rsidTr="008E2DB7">
        <w:tc>
          <w:tcPr>
            <w:tcW w:w="1536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A" w14:textId="57144509" w:rsidR="00996A52" w:rsidRPr="002600FD" w:rsidRDefault="00EF2BE3" w:rsidP="00996A52">
            <w:pPr>
              <w:jc w:val="center"/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</w:pPr>
            <w:r w:rsidRPr="002600FD"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  <w:t>host</w:t>
            </w:r>
            <w:r w:rsidR="00996A52" w:rsidRPr="002600FD"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  <w:t>3</w:t>
            </w:r>
          </w:p>
        </w:tc>
        <w:tc>
          <w:tcPr>
            <w:tcW w:w="3229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B" w14:textId="77777777" w:rsidR="00996A52" w:rsidRPr="002600FD" w:rsidRDefault="00996A52" w:rsidP="00996A52">
            <w:pPr>
              <w:jc w:val="center"/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</w:pPr>
            <w:r w:rsidRPr="002600FD">
              <w:rPr>
                <w:rFonts w:ascii="Consolas" w:eastAsiaTheme="minorEastAsia" w:hAnsi="Consolas" w:cs="Courier New"/>
                <w:color w:val="010101"/>
                <w:kern w:val="24"/>
                <w:sz w:val="24"/>
                <w:szCs w:val="24"/>
              </w:rPr>
              <w:t>172.16.10.28</w:t>
            </w:r>
          </w:p>
        </w:tc>
      </w:tr>
      <w:tr w:rsidR="00996A52" w:rsidRPr="00577486" w14:paraId="222E403F" w14:textId="77777777" w:rsidTr="008E2DB7">
        <w:tc>
          <w:tcPr>
            <w:tcW w:w="1536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D" w14:textId="5D31F619" w:rsidR="00996A52" w:rsidRPr="002600FD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010101"/>
                <w:kern w:val="24"/>
              </w:rPr>
            </w:pPr>
            <w:r w:rsidRPr="002600FD">
              <w:rPr>
                <w:rFonts w:ascii="Consolas" w:hAnsi="Consolas" w:cs="Courier New"/>
                <w:color w:val="010101"/>
                <w:kern w:val="24"/>
              </w:rPr>
              <w:t>host</w:t>
            </w:r>
            <w:r w:rsidR="00996A52" w:rsidRPr="002600FD">
              <w:rPr>
                <w:rFonts w:ascii="Consolas" w:hAnsi="Consolas" w:cs="Courier New"/>
                <w:color w:val="010101"/>
                <w:kern w:val="24"/>
              </w:rPr>
              <w:t>4</w:t>
            </w:r>
          </w:p>
        </w:tc>
        <w:tc>
          <w:tcPr>
            <w:tcW w:w="3229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  <w:shd w:val="clear" w:color="auto" w:fill="auto"/>
          </w:tcPr>
          <w:p w14:paraId="222E403E" w14:textId="77777777" w:rsidR="00996A52" w:rsidRPr="002600FD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010101"/>
                <w:kern w:val="24"/>
              </w:rPr>
            </w:pPr>
            <w:r w:rsidRPr="002600FD">
              <w:rPr>
                <w:rFonts w:ascii="Consolas" w:hAnsi="Consolas" w:cs="Courier New"/>
                <w:color w:val="010101"/>
                <w:kern w:val="24"/>
              </w:rPr>
              <w:t>172.16.2</w:t>
            </w:r>
            <w:r w:rsidR="003F550B" w:rsidRPr="002600FD">
              <w:rPr>
                <w:rFonts w:ascii="Consolas" w:hAnsi="Consolas" w:cs="Courier New"/>
                <w:color w:val="010101"/>
                <w:kern w:val="24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523823CB" w:rsidR="00996A52" w:rsidRPr="002600FD" w:rsidRDefault="00996A52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># ifconfig &lt;dev&gt; 0.0.0.0</w:t>
      </w:r>
    </w:p>
    <w:p w14:paraId="222E406E" w14:textId="7A2590A8" w:rsidR="00996A52" w:rsidRPr="00577486" w:rsidRDefault="00996A52" w:rsidP="00961A1C">
      <w:pPr>
        <w:pStyle w:val="ListParagraph"/>
        <w:numPr>
          <w:ilvl w:val="0"/>
          <w:numId w:val="15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># ifconfig &lt;dev&gt; IP/MASK</w:t>
      </w:r>
    </w:p>
    <w:p w14:paraId="222E406F" w14:textId="443E7898" w:rsidR="00996A52" w:rsidRPr="00577486" w:rsidRDefault="00996A52" w:rsidP="00996A52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70" w14:textId="371137D2" w:rsidR="00996A52" w:rsidRPr="00577486" w:rsidRDefault="00996A52" w:rsidP="00996A52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71" w14:textId="5AAB5048" w:rsidR="00996A52" w:rsidRPr="00577486" w:rsidRDefault="00996A52" w:rsidP="00996A52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72" w14:textId="0A9049EC" w:rsidR="00996A52" w:rsidRPr="00577486" w:rsidRDefault="00996A52" w:rsidP="00996A52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73" w14:textId="39DB7FE3" w:rsidR="00996A52" w:rsidRPr="00577486" w:rsidRDefault="00996A52" w:rsidP="00996A52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74" w14:textId="77777777" w:rsidR="00996A52" w:rsidRPr="00577486" w:rsidRDefault="00996A52" w:rsidP="00996A52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75" w14:textId="43F02FC7" w:rsidR="00996A52" w:rsidRPr="00577486" w:rsidRDefault="00996A52" w:rsidP="00996A52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76" w14:textId="127C8A2B" w:rsidR="00E17024" w:rsidRPr="00577486" w:rsidRDefault="00E1702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5A34DAA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3E07BEB1" w:rsidR="00402D71" w:rsidRPr="00577486" w:rsidRDefault="00402D71" w:rsidP="00961A1C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 xml:space="preserve">switch that was assigned to you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577486" w:rsidRDefault="002A44AC" w:rsidP="00961A1C">
      <w:pPr>
        <w:pStyle w:val="ListParagraph"/>
        <w:numPr>
          <w:ilvl w:val="1"/>
          <w:numId w:val="47"/>
        </w:numPr>
        <w:rPr>
          <w:rFonts w:ascii="DIN Pro Regular" w:hAnsi="DIN Pro Regular" w:cs="DIN Pro Regular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482554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swp8 to </w:t>
      </w:r>
      <w:r w:rsidRPr="00482554">
        <w:rPr>
          <w:rFonts w:ascii="DIN Pro Regular" w:eastAsiaTheme="minorEastAsia" w:hAnsi="DIN Pro Regular" w:cs="DIN Pro Regular"/>
          <w:color w:val="262626" w:themeColor="text1" w:themeTint="D9"/>
          <w:kern w:val="24"/>
          <w:sz w:val="24"/>
          <w:szCs w:val="24"/>
        </w:rPr>
        <w:t>VLAN 10</w:t>
      </w:r>
      <w:r w:rsidRPr="00482554">
        <w:rPr>
          <w:rFonts w:ascii="DIN Pro Regular" w:hAnsi="DIN Pro Regular" w:cs="DIN Pro Regular"/>
          <w:color w:val="262626" w:themeColor="text1" w:themeTint="D9"/>
        </w:rPr>
        <w:t xml:space="preserve"> </w:t>
      </w:r>
      <w:r w:rsidRPr="00482554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swp9 to </w:t>
      </w:r>
      <w:r w:rsidRPr="00482554">
        <w:rPr>
          <w:rFonts w:ascii="DIN Pro Regular" w:eastAsiaTheme="minorEastAsia" w:hAnsi="DIN Pro Regular" w:cs="DIN Pro Regular"/>
          <w:color w:val="262626" w:themeColor="text1" w:themeTint="D9"/>
          <w:kern w:val="24"/>
          <w:sz w:val="24"/>
          <w:szCs w:val="24"/>
        </w:rPr>
        <w:t>VLAN 20</w:t>
      </w:r>
    </w:p>
    <w:p w14:paraId="222E407B" w14:textId="4F3176E5" w:rsidR="002A44AC" w:rsidRPr="00577486" w:rsidRDefault="002A44AC" w:rsidP="00961A1C">
      <w:pPr>
        <w:pStyle w:val="ListParagraph"/>
        <w:numPr>
          <w:ilvl w:val="1"/>
          <w:numId w:val="47"/>
        </w:numPr>
        <w:rPr>
          <w:rFonts w:ascii="DIN Pro Regular" w:hAnsi="DIN Pro Regular" w:cs="DIN Pro Regular"/>
          <w:color w:val="EF2D5B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482554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swp8 to </w:t>
      </w:r>
      <w:r w:rsidRPr="00482554">
        <w:rPr>
          <w:rFonts w:ascii="DIN Pro Regular" w:eastAsiaTheme="minorEastAsia" w:hAnsi="DIN Pro Regular" w:cs="DIN Pro Regular"/>
          <w:color w:val="262626" w:themeColor="text1" w:themeTint="D9"/>
          <w:kern w:val="24"/>
          <w:sz w:val="24"/>
          <w:szCs w:val="24"/>
        </w:rPr>
        <w:t>VLAN 100</w:t>
      </w:r>
      <w:r w:rsidRPr="00482554">
        <w:rPr>
          <w:rFonts w:ascii="DIN Pro Regular" w:hAnsi="DIN Pro Regular" w:cs="DIN Pro Regular"/>
          <w:color w:val="262626" w:themeColor="text1" w:themeTint="D9"/>
        </w:rPr>
        <w:t xml:space="preserve"> </w:t>
      </w:r>
      <w:r w:rsidRPr="00482554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swp9 to </w:t>
      </w:r>
      <w:r w:rsidRPr="00482554">
        <w:rPr>
          <w:rFonts w:ascii="DIN Pro Regular" w:eastAsiaTheme="minorEastAsia" w:hAnsi="DIN Pro Regular" w:cs="DIN Pro Regular"/>
          <w:color w:val="262626" w:themeColor="text1" w:themeTint="D9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>add interface &lt;INTERFACE&gt; bridge access 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40AD7B65" w:rsidR="008B21E4" w:rsidRPr="00F31F33" w:rsidRDefault="008B21E4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>cumulus@leaf1:~$ net del interface swp8-9</w:t>
                            </w:r>
                          </w:p>
                          <w:p w14:paraId="222E48AA" w14:textId="3D6D69EE" w:rsidR="008B21E4" w:rsidRPr="00F31F33" w:rsidRDefault="008B21E4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cumulus@leaf1:~$ net </w:t>
                            </w:r>
                            <w:r w:rsidRPr="00F31F33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add interface swp8 bridge access 10</w:t>
                            </w:r>
                          </w:p>
                          <w:p w14:paraId="222E48AB" w14:textId="09019209" w:rsidR="008B21E4" w:rsidRPr="00F31F33" w:rsidRDefault="008B21E4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cumulus@leaf1:~$ net </w:t>
                            </w:r>
                            <w:r w:rsidRPr="00F31F33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add interface swp9 bridge access 20</w:t>
                            </w:r>
                          </w:p>
                          <w:p w14:paraId="222E48AC" w14:textId="2D341905" w:rsidR="008B21E4" w:rsidRPr="00F31F33" w:rsidRDefault="008B21E4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22" type="#_x0000_t202" style="position:absolute;margin-left:18pt;margin-top:6.8pt;width:420.35pt;height:62.1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">
                <v:textbox>
                  <w:txbxContent>
                    <w:p w14:paraId="222E48A9" w14:textId="40AD7B65" w:rsidR="008B21E4" w:rsidRPr="00F31F33" w:rsidRDefault="008B21E4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>cumulus@leaf1:~$ net del interface swp8-9</w:t>
                      </w:r>
                    </w:p>
                    <w:p w14:paraId="222E48AA" w14:textId="3D6D69EE" w:rsidR="008B21E4" w:rsidRPr="00F31F33" w:rsidRDefault="008B21E4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 xml:space="preserve">cumulus@leaf1:~$ net </w:t>
                      </w:r>
                      <w:r w:rsidRPr="00F31F33">
                        <w:rPr>
                          <w:rFonts w:ascii="Consolas" w:hAnsi="Consolas" w:cs="Courier New"/>
                          <w:b/>
                          <w:bCs/>
                        </w:rPr>
                        <w:t>add interface swp8 bridge access 10</w:t>
                      </w:r>
                    </w:p>
                    <w:p w14:paraId="222E48AB" w14:textId="09019209" w:rsidR="008B21E4" w:rsidRPr="00F31F33" w:rsidRDefault="008B21E4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 xml:space="preserve">cumulus@leaf1:~$ net </w:t>
                      </w:r>
                      <w:r w:rsidRPr="00F31F33">
                        <w:rPr>
                          <w:rFonts w:ascii="Consolas" w:hAnsi="Consolas" w:cs="Courier New"/>
                          <w:b/>
                          <w:bCs/>
                        </w:rPr>
                        <w:t>add interface swp9 bridge access 20</w:t>
                      </w:r>
                    </w:p>
                    <w:p w14:paraId="222E48AC" w14:textId="2D341905" w:rsidR="008B21E4" w:rsidRPr="00F31F33" w:rsidRDefault="008B21E4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04A79D0E" w:rsidR="00402D71" w:rsidRPr="00577486" w:rsidRDefault="00F31F33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222E4431" wp14:editId="2B78E50C">
                <wp:simplePos x="0" y="0"/>
                <wp:positionH relativeFrom="column">
                  <wp:posOffset>1890215</wp:posOffset>
                </wp:positionH>
                <wp:positionV relativeFrom="paragraph">
                  <wp:posOffset>12634</wp:posOffset>
                </wp:positionV>
                <wp:extent cx="2947916" cy="337457"/>
                <wp:effectExtent l="0" t="0" r="5080" b="5715"/>
                <wp:wrapNone/>
                <wp:docPr id="267" name="Rectangle 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7916" cy="33745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7A700D" id="Rectangle 267" o:spid="_x0000_s1026" style="position:absolute;margin-left:148.85pt;margin-top:1pt;width:232.1pt;height:26.55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222E4433" wp14:editId="0053BC1A">
                <wp:simplePos x="0" y="0"/>
                <wp:positionH relativeFrom="column">
                  <wp:posOffset>228600</wp:posOffset>
                </wp:positionH>
                <wp:positionV relativeFrom="paragraph">
                  <wp:posOffset>18415</wp:posOffset>
                </wp:positionV>
                <wp:extent cx="5338445" cy="826770"/>
                <wp:effectExtent l="0" t="0" r="14605" b="11430"/>
                <wp:wrapThrough wrapText="bothSides">
                  <wp:wrapPolygon edited="0">
                    <wp:start x="0" y="0"/>
                    <wp:lineTo x="0" y="21401"/>
                    <wp:lineTo x="21582" y="21401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826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451C8AF0" w:rsidR="008B21E4" w:rsidRPr="00F31F33" w:rsidRDefault="008B21E4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>cumulus@leaf2:~$ net del interface swp8-9</w:t>
                            </w:r>
                          </w:p>
                          <w:p w14:paraId="222E48AE" w14:textId="07E330A8" w:rsidR="008B21E4" w:rsidRPr="00F31F33" w:rsidRDefault="008B21E4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cumulus@leaf2:~$ net </w:t>
                            </w:r>
                            <w:r w:rsidRPr="00F31F33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add interface swp8 bridge access 100</w:t>
                            </w:r>
                          </w:p>
                          <w:p w14:paraId="222E48AF" w14:textId="526F22D9" w:rsidR="008B21E4" w:rsidRPr="00F31F33" w:rsidRDefault="008B21E4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cumulus@leaf2:~$ net </w:t>
                            </w:r>
                            <w:r w:rsidRPr="00F31F33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add interface swp9 bridge access 200</w:t>
                            </w:r>
                          </w:p>
                          <w:p w14:paraId="222E48B0" w14:textId="5989F4D0" w:rsidR="008B21E4" w:rsidRPr="002745A8" w:rsidRDefault="008B21E4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F31F33">
                              <w:rPr>
                                <w:rFonts w:ascii="Consolas" w:hAnsi="Consolas" w:cs="Courier New"/>
                              </w:rPr>
                              <w:t>cumulus@leaf2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23" type="#_x0000_t202" style="position:absolute;left:0;text-align:left;margin-left:18pt;margin-top:1.45pt;width:420.35pt;height:65.1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">
                <v:textbox>
                  <w:txbxContent>
                    <w:p w14:paraId="222E48AD" w14:textId="451C8AF0" w:rsidR="008B21E4" w:rsidRPr="00F31F33" w:rsidRDefault="008B21E4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>cumulus@leaf2:~$ net del interface swp8-9</w:t>
                      </w:r>
                    </w:p>
                    <w:p w14:paraId="222E48AE" w14:textId="07E330A8" w:rsidR="008B21E4" w:rsidRPr="00F31F33" w:rsidRDefault="008B21E4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 xml:space="preserve">cumulus@leaf2:~$ net </w:t>
                      </w:r>
                      <w:r w:rsidRPr="00F31F33">
                        <w:rPr>
                          <w:rFonts w:ascii="Consolas" w:hAnsi="Consolas" w:cs="Courier New"/>
                          <w:b/>
                          <w:bCs/>
                        </w:rPr>
                        <w:t>add interface swp8 bridge access 100</w:t>
                      </w:r>
                    </w:p>
                    <w:p w14:paraId="222E48AF" w14:textId="526F22D9" w:rsidR="008B21E4" w:rsidRPr="00F31F33" w:rsidRDefault="008B21E4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 xml:space="preserve">cumulus@leaf2:~$ net </w:t>
                      </w:r>
                      <w:r w:rsidRPr="00F31F33">
                        <w:rPr>
                          <w:rFonts w:ascii="Consolas" w:hAnsi="Consolas" w:cs="Courier New"/>
                          <w:b/>
                          <w:bCs/>
                        </w:rPr>
                        <w:t>add interface swp9 bridge access 200</w:t>
                      </w:r>
                    </w:p>
                    <w:p w14:paraId="222E48B0" w14:textId="5989F4D0" w:rsidR="008B21E4" w:rsidRPr="002745A8" w:rsidRDefault="008B21E4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F31F33">
                        <w:rPr>
                          <w:rFonts w:ascii="Consolas" w:hAnsi="Consolas" w:cs="Courier New"/>
                        </w:rPr>
                        <w:t>cumulus@leaf2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2D45D76D" w:rsidR="0042236D" w:rsidRPr="00577486" w:rsidRDefault="002B7D89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222E4435" wp14:editId="4D2BA8E7">
                <wp:simplePos x="0" y="0"/>
                <wp:positionH relativeFrom="column">
                  <wp:posOffset>1890215</wp:posOffset>
                </wp:positionH>
                <wp:positionV relativeFrom="paragraph">
                  <wp:posOffset>44185</wp:posOffset>
                </wp:positionV>
                <wp:extent cx="2941092" cy="337457"/>
                <wp:effectExtent l="0" t="0" r="0" b="5715"/>
                <wp:wrapNone/>
                <wp:docPr id="266" name="Rectangle 2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41092" cy="337457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B4C7AD" id="Rectangle 266" o:spid="_x0000_s1026" style="position:absolute;margin-left:148.85pt;margin-top:3.5pt;width:231.6pt;height:26.55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37A1F0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707BDA4A" w:rsidR="0042236D" w:rsidRPr="00577486" w:rsidRDefault="0042236D" w:rsidP="00961A1C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 xml:space="preserve">switch that was assigned to you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961A1C">
      <w:pPr>
        <w:pStyle w:val="ListParagraph"/>
        <w:numPr>
          <w:ilvl w:val="1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541D20C0" w:rsidR="003D1D08" w:rsidRPr="00577486" w:rsidRDefault="003D1D08" w:rsidP="00961A1C">
      <w:pPr>
        <w:pStyle w:val="ListParagraph"/>
        <w:numPr>
          <w:ilvl w:val="1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 xml:space="preserve"> V</w:t>
      </w:r>
      <w:r w:rsidR="00824F5C" w:rsidRPr="00577486">
        <w:rPr>
          <w:rFonts w:ascii="DIN Pro Regular" w:hAnsi="DIN Pro Regular" w:cs="DIN Pro Regular"/>
          <w:sz w:val="24"/>
          <w:szCs w:val="24"/>
        </w:rPr>
        <w:t>X</w:t>
      </w:r>
      <w:r w:rsidRPr="00577486">
        <w:rPr>
          <w:rFonts w:ascii="DIN Pro Regular" w:hAnsi="DIN Pro Regular" w:cs="DIN Pro Regular"/>
          <w:sz w:val="24"/>
          <w:szCs w:val="24"/>
        </w:rPr>
        <w:t xml:space="preserve">LAN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961A1C">
      <w:pPr>
        <w:pStyle w:val="ListParagraph"/>
        <w:numPr>
          <w:ilvl w:val="1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</w:t>
      </w:r>
      <w:proofErr w:type="spellStart"/>
      <w:r w:rsidR="00D97F0E"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&lt;VXLAN-NAME&gt; </w:t>
      </w:r>
      <w:proofErr w:type="spellStart"/>
      <w:r w:rsidR="00D97F0E"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id 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&lt;VXLAN-NAME&gt; bridge access 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&lt;VXLAN-NAME&gt;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local-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tunnelip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NI-10 will be mapped to VLAN 10 and VNI-20 will be mapped to 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  <w:t>VNI-10 will be mapped to VLAN 100 and VNI-20 will be mapped to 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5E9AEE0A" w:rsidR="008244FE" w:rsidRPr="00577486" w:rsidRDefault="00F51DDC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222E4439" wp14:editId="29621A69">
                <wp:simplePos x="0" y="0"/>
                <wp:positionH relativeFrom="column">
                  <wp:posOffset>-156210</wp:posOffset>
                </wp:positionH>
                <wp:positionV relativeFrom="paragraph">
                  <wp:posOffset>1803400</wp:posOffset>
                </wp:positionV>
                <wp:extent cx="6529705" cy="1330325"/>
                <wp:effectExtent l="0" t="0" r="23495" b="22225"/>
                <wp:wrapThrough wrapText="bothSides">
                  <wp:wrapPolygon edited="0">
                    <wp:start x="0" y="0"/>
                    <wp:lineTo x="0" y="21652"/>
                    <wp:lineTo x="21615" y="21652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330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3477EFA9" w:rsidR="008B21E4" w:rsidRPr="00C85190" w:rsidRDefault="008B21E4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2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10</w:t>
                            </w:r>
                          </w:p>
                          <w:p w14:paraId="222E48B2" w14:textId="30E3D39C" w:rsidR="008B21E4" w:rsidRPr="00C85190" w:rsidRDefault="008B21E4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2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bridge access 100</w:t>
                            </w:r>
                          </w:p>
                          <w:p w14:paraId="222E48B3" w14:textId="5745D606" w:rsidR="008B21E4" w:rsidRPr="00C85190" w:rsidRDefault="008B21E4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2:~$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3A6A7FF4" w:rsidR="008B21E4" w:rsidRPr="00C85190" w:rsidRDefault="008B21E4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2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20</w:t>
                            </w:r>
                          </w:p>
                          <w:p w14:paraId="222E48B5" w14:textId="0CF39E9B" w:rsidR="008B21E4" w:rsidRPr="00C85190" w:rsidRDefault="008B21E4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2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bridge access 200</w:t>
                            </w:r>
                          </w:p>
                          <w:p w14:paraId="222E48B6" w14:textId="34E5DC9B" w:rsidR="008B21E4" w:rsidRPr="00C85190" w:rsidRDefault="008B21E4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2:~$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3272FED2" w:rsidR="008B21E4" w:rsidRPr="00C85190" w:rsidRDefault="008B21E4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>cumulus@leaf2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24" type="#_x0000_t202" style="position:absolute;left:0;text-align:left;margin-left:-12.3pt;margin-top:142pt;width:514.15pt;height:104.75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">
                <v:textbox>
                  <w:txbxContent>
                    <w:p w14:paraId="222E48B1" w14:textId="3477EFA9" w:rsidR="008B21E4" w:rsidRPr="00C85190" w:rsidRDefault="008B21E4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2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2" w14:textId="30E3D39C" w:rsidR="008B21E4" w:rsidRPr="00C85190" w:rsidRDefault="008B21E4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2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0</w:t>
                      </w:r>
                    </w:p>
                    <w:p w14:paraId="222E48B3" w14:textId="5745D606" w:rsidR="008B21E4" w:rsidRPr="00C85190" w:rsidRDefault="008B21E4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2:~$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3A6A7FF4" w:rsidR="008B21E4" w:rsidRPr="00C85190" w:rsidRDefault="008B21E4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2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5" w14:textId="0CF39E9B" w:rsidR="008B21E4" w:rsidRPr="00C85190" w:rsidRDefault="008B21E4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2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0</w:t>
                      </w:r>
                    </w:p>
                    <w:p w14:paraId="222E48B6" w14:textId="34E5DC9B" w:rsidR="008B21E4" w:rsidRPr="00C85190" w:rsidRDefault="008B21E4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2:~$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3272FED2" w:rsidR="008B21E4" w:rsidRPr="00C85190" w:rsidRDefault="008B21E4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>cumulus@leaf2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22E443B" wp14:editId="6DB1D22B">
                <wp:simplePos x="0" y="0"/>
                <wp:positionH relativeFrom="column">
                  <wp:posOffset>-155575</wp:posOffset>
                </wp:positionH>
                <wp:positionV relativeFrom="paragraph">
                  <wp:posOffset>247796</wp:posOffset>
                </wp:positionV>
                <wp:extent cx="6529705" cy="1330325"/>
                <wp:effectExtent l="0" t="0" r="23495" b="22225"/>
                <wp:wrapThrough wrapText="bothSides">
                  <wp:wrapPolygon edited="0">
                    <wp:start x="0" y="0"/>
                    <wp:lineTo x="0" y="21652"/>
                    <wp:lineTo x="21615" y="21652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330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0AE7C5B9" w:rsidR="008B21E4" w:rsidRPr="00C85190" w:rsidRDefault="008B21E4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10</w:t>
                            </w:r>
                          </w:p>
                          <w:p w14:paraId="222E48B9" w14:textId="1E912809" w:rsidR="008B21E4" w:rsidRPr="00C85190" w:rsidRDefault="008B21E4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bridge access 10</w:t>
                            </w:r>
                          </w:p>
                          <w:p w14:paraId="222E48BA" w14:textId="09FED8DF" w:rsidR="008B21E4" w:rsidRPr="00C85190" w:rsidRDefault="008B21E4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1:~$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776BA788" w:rsidR="008B21E4" w:rsidRPr="00C85190" w:rsidRDefault="008B21E4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20</w:t>
                            </w:r>
                          </w:p>
                          <w:p w14:paraId="222E48BC" w14:textId="3F4DE782" w:rsidR="008B21E4" w:rsidRPr="00C85190" w:rsidRDefault="008B21E4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bridge access 20</w:t>
                            </w:r>
                          </w:p>
                          <w:p w14:paraId="222E48BD" w14:textId="5332DD12" w:rsidR="008B21E4" w:rsidRPr="00C85190" w:rsidRDefault="008B21E4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cumulus@leaf1:~$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039BA527" w:rsidR="008B21E4" w:rsidRPr="00C85190" w:rsidRDefault="008B21E4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85190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25" type="#_x0000_t202" style="position:absolute;left:0;text-align:left;margin-left:-12.25pt;margin-top:19.5pt;width:514.15pt;height:104.75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">
                <v:textbox>
                  <w:txbxContent>
                    <w:p w14:paraId="222E48B8" w14:textId="0AE7C5B9" w:rsidR="008B21E4" w:rsidRPr="00C85190" w:rsidRDefault="008B21E4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9" w14:textId="1E912809" w:rsidR="008B21E4" w:rsidRPr="00C85190" w:rsidRDefault="008B21E4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</w:t>
                      </w:r>
                    </w:p>
                    <w:p w14:paraId="222E48BA" w14:textId="09FED8DF" w:rsidR="008B21E4" w:rsidRPr="00C85190" w:rsidRDefault="008B21E4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1:~$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776BA788" w:rsidR="008B21E4" w:rsidRPr="00C85190" w:rsidRDefault="008B21E4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C" w14:textId="3F4DE782" w:rsidR="008B21E4" w:rsidRPr="00C85190" w:rsidRDefault="008B21E4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</w:t>
                      </w:r>
                    </w:p>
                    <w:p w14:paraId="222E48BD" w14:textId="5332DD12" w:rsidR="008B21E4" w:rsidRPr="00C85190" w:rsidRDefault="008B21E4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 xml:space="preserve">cumulus@leaf1:~$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039BA527" w:rsidR="008B21E4" w:rsidRPr="00C85190" w:rsidRDefault="008B21E4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85190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09F5432" w:rsidR="00824F5C" w:rsidRPr="00577486" w:rsidRDefault="000B0361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2C40F9A4" wp14:editId="16D07FA8">
                <wp:simplePos x="0" y="0"/>
                <wp:positionH relativeFrom="column">
                  <wp:posOffset>-219710</wp:posOffset>
                </wp:positionH>
                <wp:positionV relativeFrom="paragraph">
                  <wp:posOffset>3281045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E4F4E3" id="Rectangle 1470" o:spid="_x0000_s1026" style="position:absolute;margin-left:-17.3pt;margin-top:258.35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" fillcolor="#008564" stroked="f" strokeweight="1pt"/>
            </w:pict>
          </mc:Fallback>
        </mc:AlternateContent>
      </w:r>
    </w:p>
    <w:p w14:paraId="222E4094" w14:textId="529A1A36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222E4095" w14:textId="3DB75B07" w:rsidR="00F51DDC" w:rsidRPr="00577486" w:rsidRDefault="008244FE" w:rsidP="00961A1C">
      <w:pPr>
        <w:pStyle w:val="ListParagraph"/>
        <w:numPr>
          <w:ilvl w:val="0"/>
          <w:numId w:val="52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577486">
        <w:rPr>
          <w:rFonts w:ascii="DIN Pro Regular" w:hAnsi="DIN Pro Regular" w:cs="DIN Pro Regular"/>
          <w:sz w:val="24"/>
          <w:szCs w:val="24"/>
        </w:rPr>
        <w:t xml:space="preserve">spine </w:t>
      </w:r>
      <w:r w:rsidRPr="00577486">
        <w:rPr>
          <w:rFonts w:ascii="DIN Pro Regular" w:hAnsi="DIN Pro Regular" w:cs="DIN Pro Regular"/>
          <w:sz w:val="24"/>
          <w:szCs w:val="24"/>
        </w:rPr>
        <w:t xml:space="preserve">switch that was assigned </w:t>
      </w:r>
      <w:r w:rsidR="00B84FB1" w:rsidRPr="00577486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577486">
        <w:rPr>
          <w:rFonts w:ascii="DIN Pro Regular" w:hAnsi="DIN Pro Regular" w:cs="DIN Pro Regular"/>
          <w:sz w:val="24"/>
          <w:szCs w:val="24"/>
        </w:rPr>
        <w:t>.</w:t>
      </w:r>
      <w:r w:rsidR="00E23AB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51DDC"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="00F51DDC" w:rsidRPr="00FF2C4D">
        <w:rPr>
          <w:rFonts w:ascii="Consolas" w:hAnsi="Consolas" w:cs="Courier New"/>
          <w:b/>
          <w:bCs/>
          <w:sz w:val="24"/>
          <w:szCs w:val="24"/>
        </w:rPr>
        <w:t>spine4</w:t>
      </w:r>
      <w:r w:rsidR="00F51DDC"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13D00DCF" w:rsidR="00F51DDC" w:rsidRPr="00577486" w:rsidRDefault="00F51DDC" w:rsidP="00F51DD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7" w14:textId="05AB6A60" w:rsidR="00E23AB4" w:rsidRPr="00FF2C4D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77777777" w:rsidR="008B21E4" w:rsidRPr="00FF2C4D" w:rsidRDefault="008B21E4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cumulus@cl-spine3:~$ net add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neighbor swp1-2 activate</w:t>
                            </w:r>
                          </w:p>
                          <w:p w14:paraId="222E48C0" w14:textId="77777777" w:rsidR="008B21E4" w:rsidRPr="00FF2C4D" w:rsidRDefault="008B21E4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FF2C4D">
                              <w:rPr>
                                <w:rFonts w:ascii="Consolas" w:hAnsi="Consolas" w:cs="Courier New"/>
                              </w:rPr>
                              <w:t>cumulus@cl-spine3:~$ net commit</w:t>
                            </w:r>
                          </w:p>
                          <w:p w14:paraId="222E48C1" w14:textId="77777777" w:rsidR="008B21E4" w:rsidRPr="00B84FB1" w:rsidRDefault="008B21E4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26" type="#_x0000_t202" style="position:absolute;left:0;text-align:left;margin-left:18.45pt;margin-top:23.05pt;width:426.9pt;height:37.35pt;z-index:25163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">
                <v:textbox>
                  <w:txbxContent>
                    <w:p w14:paraId="222E48BF" w14:textId="77777777" w:rsidR="008B21E4" w:rsidRPr="00FF2C4D" w:rsidRDefault="008B21E4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F2C4D">
                        <w:rPr>
                          <w:rFonts w:ascii="Consolas" w:hAnsi="Consolas" w:cs="Courier New"/>
                        </w:rPr>
                        <w:t xml:space="preserve">cumulus@cl-spine3:~$ net add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0" w14:textId="77777777" w:rsidR="008B21E4" w:rsidRPr="00FF2C4D" w:rsidRDefault="008B21E4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FF2C4D">
                        <w:rPr>
                          <w:rFonts w:ascii="Consolas" w:hAnsi="Consolas" w:cs="Courier New"/>
                        </w:rPr>
                        <w:t>cumulus@cl-spine3:~$ net commit</w:t>
                      </w:r>
                    </w:p>
                    <w:p w14:paraId="222E48C1" w14:textId="77777777" w:rsidR="008B21E4" w:rsidRPr="00B84FB1" w:rsidRDefault="008B21E4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neighbor &lt;INTERFACE&gt; activate</w:t>
      </w:r>
    </w:p>
    <w:p w14:paraId="222E4098" w14:textId="566FBB72" w:rsidR="00E23AB4" w:rsidRPr="00577486" w:rsidRDefault="00E23AB4" w:rsidP="00961A1C">
      <w:pPr>
        <w:pStyle w:val="ListParagraph"/>
        <w:numPr>
          <w:ilvl w:val="0"/>
          <w:numId w:val="52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that was assigned 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neighbor &lt;INTERFACE&gt;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0B02522F" w:rsidR="008B21E4" w:rsidRPr="00FF2C4D" w:rsidRDefault="008B21E4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neighbor swp1-2 activate</w:t>
                            </w:r>
                          </w:p>
                          <w:p w14:paraId="222E48C3" w14:textId="6B9BBB56" w:rsidR="008B21E4" w:rsidRPr="00FF2C4D" w:rsidRDefault="008B21E4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cumulus@leaf1:~$ net add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advertise-all-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vni</w:t>
                            </w:r>
                            <w:proofErr w:type="spellEnd"/>
                          </w:p>
                          <w:p w14:paraId="222E48C4" w14:textId="454A3FA5" w:rsidR="008B21E4" w:rsidRPr="00FF2C4D" w:rsidRDefault="008B21E4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F2C4D">
                              <w:rPr>
                                <w:rFonts w:ascii="Consolas" w:hAnsi="Consolas" w:cs="Courier New"/>
                              </w:rPr>
                              <w:t>cumulus@leaf1:~$ net commit</w:t>
                            </w:r>
                          </w:p>
                          <w:p w14:paraId="222E48C5" w14:textId="77777777" w:rsidR="008B21E4" w:rsidRDefault="008B21E4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8B21E4" w:rsidRPr="00B84FB1" w:rsidRDefault="008B21E4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8B21E4" w:rsidRPr="00B84FB1" w:rsidRDefault="008B21E4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8B21E4" w:rsidRPr="00B84FB1" w:rsidRDefault="008B21E4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27" type="#_x0000_t202" style="position:absolute;left:0;text-align:left;margin-left:21.85pt;margin-top:19.5pt;width:426.9pt;height:47.55pt;z-index:251633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">
                <v:textbox>
                  <w:txbxContent>
                    <w:p w14:paraId="222E48C2" w14:textId="0B02522F" w:rsidR="008B21E4" w:rsidRPr="00FF2C4D" w:rsidRDefault="008B21E4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F2C4D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3" w14:textId="6B9BBB56" w:rsidR="008B21E4" w:rsidRPr="00FF2C4D" w:rsidRDefault="008B21E4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FF2C4D">
                        <w:rPr>
                          <w:rFonts w:ascii="Consolas" w:hAnsi="Consolas" w:cs="Courier New"/>
                        </w:rPr>
                        <w:t xml:space="preserve">cumulus@leaf1:~$ net add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advertise-all-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</w:p>
                    <w:p w14:paraId="222E48C4" w14:textId="454A3FA5" w:rsidR="008B21E4" w:rsidRPr="00FF2C4D" w:rsidRDefault="008B21E4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F2C4D">
                        <w:rPr>
                          <w:rFonts w:ascii="Consolas" w:hAnsi="Consolas" w:cs="Courier New"/>
                        </w:rPr>
                        <w:t>cumulus@leaf1:~$ net commit</w:t>
                      </w:r>
                    </w:p>
                    <w:p w14:paraId="222E48C5" w14:textId="77777777" w:rsidR="008B21E4" w:rsidRDefault="008B21E4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8B21E4" w:rsidRPr="00B84FB1" w:rsidRDefault="008B21E4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8B21E4" w:rsidRPr="00B84FB1" w:rsidRDefault="008B21E4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8B21E4" w:rsidRPr="00B84FB1" w:rsidRDefault="008B21E4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 advertise-all-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vni</w:t>
      </w:r>
      <w:proofErr w:type="spellEnd"/>
    </w:p>
    <w:p w14:paraId="222E409B" w14:textId="77777777" w:rsidR="006A0B13" w:rsidRPr="00577486" w:rsidRDefault="006A0B13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9C" w14:textId="77777777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9D" w14:textId="1F890755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9E" w14:textId="7C72483F" w:rsidR="00E17024" w:rsidRPr="00577486" w:rsidRDefault="00E1702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CE77197" w:rsidR="006A0B13" w:rsidRPr="00577486" w:rsidRDefault="006A0B13" w:rsidP="00961A1C">
      <w:pPr>
        <w:pStyle w:val="ListParagraph"/>
        <w:numPr>
          <w:ilvl w:val="0"/>
          <w:numId w:val="52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</w:t>
      </w:r>
      <w:proofErr w:type="spellStart"/>
      <w:r w:rsidRPr="00E50472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E50472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E50472">
        <w:rPr>
          <w:rFonts w:ascii="Consolas" w:hAnsi="Consolas" w:cs="Courier New"/>
          <w:b/>
          <w:bCs/>
          <w:sz w:val="24"/>
          <w:szCs w:val="24"/>
        </w:rPr>
        <w:t>vni</w:t>
      </w:r>
      <w:proofErr w:type="spellEnd"/>
      <w:r w:rsidRPr="00E50472">
        <w:rPr>
          <w:rFonts w:ascii="Consolas" w:hAnsi="Consolas" w:cs="Courier New"/>
          <w:b/>
          <w:bCs/>
          <w:sz w:val="24"/>
          <w:szCs w:val="24"/>
        </w:rPr>
        <w:t xml:space="preserve"> 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0BE01265" w:rsidR="008B21E4" w:rsidRPr="00E50472" w:rsidRDefault="008B21E4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cumulus@leaf1:~$ net show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vni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10</w:t>
                            </w:r>
                          </w:p>
                          <w:p w14:paraId="222E48CA" w14:textId="77777777" w:rsidR="008B21E4" w:rsidRPr="00E50472" w:rsidRDefault="008B21E4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222E48CB" w14:textId="77777777" w:rsidR="008B21E4" w:rsidRPr="00E50472" w:rsidRDefault="008B21E4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222E48CC" w14:textId="77777777" w:rsidR="008B21E4" w:rsidRPr="00E50472" w:rsidRDefault="008B21E4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Tenant VRF: Default-IP-Routing-Table</w:t>
                            </w:r>
                          </w:p>
                          <w:p w14:paraId="222E48CD" w14:textId="77777777" w:rsidR="008B21E4" w:rsidRPr="00E50472" w:rsidRDefault="008B21E4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interface: VNI-10</w:t>
                            </w:r>
                          </w:p>
                          <w:p w14:paraId="222E48CE" w14:textId="77777777" w:rsidR="008B21E4" w:rsidRPr="00E50472" w:rsidRDefault="008B21E4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ifIndex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>: 21</w:t>
                            </w:r>
                          </w:p>
                          <w:p w14:paraId="222E48CF" w14:textId="77777777" w:rsidR="008B21E4" w:rsidRPr="00E50472" w:rsidRDefault="008B21E4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22E48D0" w14:textId="77777777" w:rsidR="008B21E4" w:rsidRPr="00E50472" w:rsidRDefault="008B21E4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222E48D1" w14:textId="77777777" w:rsidR="008B21E4" w:rsidRPr="00E50472" w:rsidRDefault="008B21E4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 172.16.100.2</w:t>
                            </w:r>
                          </w:p>
                          <w:p w14:paraId="222E48D2" w14:textId="77777777" w:rsidR="008B21E4" w:rsidRPr="00E50472" w:rsidRDefault="008B21E4" w:rsidP="007827D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222E48D3" w14:textId="77777777" w:rsidR="008B21E4" w:rsidRPr="00B84FB1" w:rsidRDefault="008B21E4" w:rsidP="007827D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28" type="#_x0000_t202" style="position:absolute;left:0;text-align:left;margin-left:18.4pt;margin-top:7.1pt;width:396pt;height:158.3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">
                <v:textbox>
                  <w:txbxContent>
                    <w:p w14:paraId="222E48C9" w14:textId="0BE01265" w:rsidR="008B21E4" w:rsidRPr="00E50472" w:rsidRDefault="008B21E4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cumulus@leaf1:~$ net show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10</w:t>
                      </w:r>
                    </w:p>
                    <w:p w14:paraId="222E48CA" w14:textId="77777777" w:rsidR="008B21E4" w:rsidRPr="00E50472" w:rsidRDefault="008B21E4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222E48CB" w14:textId="77777777" w:rsidR="008B21E4" w:rsidRPr="00E50472" w:rsidRDefault="008B21E4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222E48CC" w14:textId="77777777" w:rsidR="008B21E4" w:rsidRPr="00E50472" w:rsidRDefault="008B21E4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Tenant VRF: Default-IP-Routing-Table</w:t>
                      </w:r>
                    </w:p>
                    <w:p w14:paraId="222E48CD" w14:textId="77777777" w:rsidR="008B21E4" w:rsidRPr="00E50472" w:rsidRDefault="008B21E4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interface: VNI-10</w:t>
                      </w:r>
                    </w:p>
                    <w:p w14:paraId="222E48CE" w14:textId="77777777" w:rsidR="008B21E4" w:rsidRPr="00E50472" w:rsidRDefault="008B21E4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ifIndex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>: 21</w:t>
                      </w:r>
                    </w:p>
                    <w:p w14:paraId="222E48CF" w14:textId="77777777" w:rsidR="008B21E4" w:rsidRPr="00E50472" w:rsidRDefault="008B21E4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22E48D0" w14:textId="77777777" w:rsidR="008B21E4" w:rsidRPr="00E50472" w:rsidRDefault="008B21E4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222E48D1" w14:textId="77777777" w:rsidR="008B21E4" w:rsidRPr="00E50472" w:rsidRDefault="008B21E4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 172.16.100.2</w:t>
                      </w:r>
                    </w:p>
                    <w:p w14:paraId="222E48D2" w14:textId="77777777" w:rsidR="008B21E4" w:rsidRPr="00E50472" w:rsidRDefault="008B21E4" w:rsidP="007827D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50472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222E48D3" w14:textId="77777777" w:rsidR="008B21E4" w:rsidRPr="00B84FB1" w:rsidRDefault="008B21E4" w:rsidP="007827DC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26B2221A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1AFB09D1" w:rsidR="007827DC" w:rsidRPr="00577486" w:rsidRDefault="00E50472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22E4445" wp14:editId="3F23FCC1">
                <wp:simplePos x="0" y="0"/>
                <wp:positionH relativeFrom="column">
                  <wp:posOffset>341194</wp:posOffset>
                </wp:positionH>
                <wp:positionV relativeFrom="paragraph">
                  <wp:posOffset>17619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AC80B7" id="Rectangle 319" o:spid="_x0000_s1026" style="position:absolute;margin-left:26.85pt;margin-top:1.4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047AB291" wp14:editId="1AE63A1D">
                <wp:simplePos x="0" y="0"/>
                <wp:positionH relativeFrom="column">
                  <wp:posOffset>-222250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863B98" id="Rectangle 1472" o:spid="_x0000_s1026" style="position:absolute;margin-left:-17.5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6/hYG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961A1C">
      <w:pPr>
        <w:numPr>
          <w:ilvl w:val="0"/>
          <w:numId w:val="50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6014F86D" w:rsidR="00F9030B" w:rsidRPr="00577486" w:rsidRDefault="00A12DAB" w:rsidP="00961A1C">
      <w:pPr>
        <w:numPr>
          <w:ilvl w:val="0"/>
          <w:numId w:val="50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222E444B" wp14:editId="3E517913">
                <wp:simplePos x="0" y="0"/>
                <wp:positionH relativeFrom="column">
                  <wp:posOffset>219075</wp:posOffset>
                </wp:positionH>
                <wp:positionV relativeFrom="paragraph">
                  <wp:posOffset>748030</wp:posOffset>
                </wp:positionV>
                <wp:extent cx="6170295" cy="978535"/>
                <wp:effectExtent l="0" t="0" r="20955" b="12065"/>
                <wp:wrapThrough wrapText="bothSides">
                  <wp:wrapPolygon edited="0">
                    <wp:start x="0" y="0"/>
                    <wp:lineTo x="0" y="21446"/>
                    <wp:lineTo x="21607" y="21446"/>
                    <wp:lineTo x="21607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0295" cy="9785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D8" w14:textId="1F6ECF7F" w:rsidR="008B21E4" w:rsidRPr="00AF2B49" w:rsidRDefault="008B21E4" w:rsidP="00F9030B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>[cumulus@host1 ~]# ping 172.16.10.28</w:t>
                            </w:r>
                          </w:p>
                          <w:p w14:paraId="222E48D9" w14:textId="77777777" w:rsidR="008B21E4" w:rsidRPr="00AF2B49" w:rsidRDefault="008B21E4" w:rsidP="00F9030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22E48DA" w14:textId="77777777" w:rsidR="008B21E4" w:rsidRPr="00AF2B49" w:rsidRDefault="008B21E4" w:rsidP="0010010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64 bytes from 172.16.10.28: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=64 time=0.221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DB" w14:textId="77777777" w:rsidR="008B21E4" w:rsidRPr="00AF2B49" w:rsidRDefault="008B21E4" w:rsidP="0010010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64 bytes from 172.16.10.28: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=64 time=0.098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DC" w14:textId="77777777" w:rsidR="008B21E4" w:rsidRPr="00AF2B49" w:rsidRDefault="008B21E4" w:rsidP="00F903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29" type="#_x0000_t202" style="position:absolute;left:0;text-align:left;margin-left:17.25pt;margin-top:58.9pt;width:485.85pt;height:77.05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">
                <v:textbox>
                  <w:txbxContent>
                    <w:p w14:paraId="222E48D8" w14:textId="1F6ECF7F" w:rsidR="008B21E4" w:rsidRPr="00AF2B49" w:rsidRDefault="008B21E4" w:rsidP="00F9030B">
                      <w:pPr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>[cumulus@host1 ~]# ping 172.16.10.28</w:t>
                      </w:r>
                    </w:p>
                    <w:p w14:paraId="222E48D9" w14:textId="77777777" w:rsidR="008B21E4" w:rsidRPr="00AF2B49" w:rsidRDefault="008B21E4" w:rsidP="00F9030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22E48DA" w14:textId="77777777" w:rsidR="008B21E4" w:rsidRPr="00AF2B49" w:rsidRDefault="008B21E4" w:rsidP="0010010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64 bytes from 172.16.10.28: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AF2B49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AF2B49">
                        <w:rPr>
                          <w:rFonts w:ascii="Consolas" w:hAnsi="Consolas" w:cs="Courier New"/>
                        </w:rPr>
                        <w:t xml:space="preserve">=64 time=0.221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DB" w14:textId="77777777" w:rsidR="008B21E4" w:rsidRPr="00AF2B49" w:rsidRDefault="008B21E4" w:rsidP="0010010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64 bytes from 172.16.10.28: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AF2B49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AF2B49">
                        <w:rPr>
                          <w:rFonts w:ascii="Consolas" w:hAnsi="Consolas" w:cs="Courier New"/>
                        </w:rPr>
                        <w:t xml:space="preserve">=64 time=0.098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DC" w14:textId="77777777" w:rsidR="008B21E4" w:rsidRPr="00AF2B49" w:rsidRDefault="008B21E4" w:rsidP="00F9030B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222E4449" wp14:editId="6E3DCD53">
                <wp:simplePos x="0" y="0"/>
                <wp:positionH relativeFrom="column">
                  <wp:posOffset>185058</wp:posOffset>
                </wp:positionH>
                <wp:positionV relativeFrom="paragraph">
                  <wp:posOffset>1977027</wp:posOffset>
                </wp:positionV>
                <wp:extent cx="6207125" cy="802640"/>
                <wp:effectExtent l="0" t="0" r="22225" b="16510"/>
                <wp:wrapThrough wrapText="bothSides">
                  <wp:wrapPolygon edited="0">
                    <wp:start x="0" y="0"/>
                    <wp:lineTo x="0" y="21532"/>
                    <wp:lineTo x="21611" y="21532"/>
                    <wp:lineTo x="2161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07125" cy="802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D4" w14:textId="62331871" w:rsidR="008B21E4" w:rsidRPr="00AF2B49" w:rsidRDefault="008B21E4" w:rsidP="004D05C3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>[cumulus@host1 ~]# traceroute 172.16.10.28</w:t>
                            </w:r>
                          </w:p>
                          <w:p w14:paraId="222E48D5" w14:textId="77777777" w:rsidR="008B21E4" w:rsidRPr="00AF2B49" w:rsidRDefault="008B21E4" w:rsidP="004D05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traceroute to 172.16.10.28 (172.16.10.28), 30 hops max, </w:t>
                            </w:r>
                            <w:proofErr w:type="gramStart"/>
                            <w:r w:rsidRPr="00AF2B49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222E48D6" w14:textId="77777777" w:rsidR="008B21E4" w:rsidRPr="00AF2B49" w:rsidRDefault="008B21E4" w:rsidP="0010010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1  172.16.10.28 (172.16.10.11)  0.143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 0.103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 0.144 </w:t>
                            </w:r>
                            <w:proofErr w:type="spellStart"/>
                            <w:r w:rsidRPr="00AF2B4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D7" w14:textId="77777777" w:rsidR="008B21E4" w:rsidRPr="00F9030B" w:rsidRDefault="008B21E4" w:rsidP="004D05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30" type="#_x0000_t202" style="position:absolute;left:0;text-align:left;margin-left:14.55pt;margin-top:155.65pt;width:488.75pt;height:63.2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">
                <v:textbox>
                  <w:txbxContent>
                    <w:p w14:paraId="222E48D4" w14:textId="62331871" w:rsidR="008B21E4" w:rsidRPr="00AF2B49" w:rsidRDefault="008B21E4" w:rsidP="004D05C3">
                      <w:pPr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>[cumulus@host1 ~]# traceroute 172.16.10.28</w:t>
                      </w:r>
                    </w:p>
                    <w:p w14:paraId="222E48D5" w14:textId="77777777" w:rsidR="008B21E4" w:rsidRPr="00AF2B49" w:rsidRDefault="008B21E4" w:rsidP="004D05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traceroute to 172.16.10.28 (172.16.10.28), 30 hops max,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222E48D6" w14:textId="77777777" w:rsidR="008B21E4" w:rsidRPr="00AF2B49" w:rsidRDefault="008B21E4" w:rsidP="0010010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 1  172.16.10.28 (172.16.10.11)  0.143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AF2B49">
                        <w:rPr>
                          <w:rFonts w:ascii="Consolas" w:hAnsi="Consolas" w:cs="Courier New"/>
                        </w:rPr>
                        <w:t xml:space="preserve">  0.103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AF2B49">
                        <w:rPr>
                          <w:rFonts w:ascii="Consolas" w:hAnsi="Consolas" w:cs="Courier New"/>
                        </w:rPr>
                        <w:t xml:space="preserve">  0.144 </w:t>
                      </w:r>
                      <w:proofErr w:type="spellStart"/>
                      <w:r w:rsidRPr="00AF2B4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D7" w14:textId="77777777" w:rsidR="008B21E4" w:rsidRPr="00F9030B" w:rsidRDefault="008B21E4" w:rsidP="004D05C3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577C1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4577C1" w:rsidRPr="00E50472">
        <w:rPr>
          <w:rFonts w:ascii="Consolas" w:hAnsi="Consolas" w:cs="Courier New"/>
          <w:sz w:val="24"/>
          <w:szCs w:val="24"/>
        </w:rPr>
        <w:t>‘</w:t>
      </w:r>
      <w:r w:rsidR="004577C1"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="004577C1" w:rsidRPr="00E50472">
        <w:rPr>
          <w:rFonts w:ascii="Consolas" w:hAnsi="Consolas" w:cs="Courier New"/>
          <w:sz w:val="24"/>
          <w:szCs w:val="24"/>
        </w:rPr>
        <w:t>’</w:t>
      </w:r>
      <w:r w:rsidR="004577C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577C1" w:rsidRPr="00E50472">
        <w:rPr>
          <w:rFonts w:ascii="Consolas" w:hAnsi="Consolas" w:cs="Courier New"/>
          <w:sz w:val="24"/>
          <w:szCs w:val="24"/>
        </w:rPr>
        <w:t>‘</w:t>
      </w:r>
      <w:r w:rsidR="004577C1"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="004577C1" w:rsidRPr="00E50472">
        <w:rPr>
          <w:rFonts w:ascii="Consolas" w:hAnsi="Consolas" w:cs="Courier New"/>
          <w:sz w:val="24"/>
          <w:szCs w:val="24"/>
        </w:rPr>
        <w:t>’</w:t>
      </w:r>
      <w:r w:rsidR="004577C1"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For </w:t>
      </w:r>
      <w:proofErr w:type="gramStart"/>
      <w:r w:rsidR="00F9030B" w:rsidRPr="00577486">
        <w:rPr>
          <w:rFonts w:ascii="DIN Pro Regular" w:hAnsi="DIN Pro Regular" w:cs="DIN Pro Regular"/>
          <w:sz w:val="24"/>
          <w:szCs w:val="24"/>
        </w:rPr>
        <w:t>example</w:t>
      </w:r>
      <w:proofErr w:type="gramEnd"/>
      <w:r w:rsidR="00F9030B" w:rsidRPr="00577486">
        <w:rPr>
          <w:rFonts w:ascii="DIN Pro Regular" w:hAnsi="DIN Pro Regular" w:cs="DIN Pro Regular"/>
          <w:sz w:val="24"/>
          <w:szCs w:val="24"/>
        </w:rPr>
        <w:t xml:space="preserve"> in Group B ping from host </w:t>
      </w:r>
      <w:r w:rsidR="00F9030B" w:rsidRPr="00AF2B49">
        <w:rPr>
          <w:rFonts w:ascii="Consolas" w:hAnsi="Consolas" w:cs="Courier New"/>
          <w:sz w:val="24"/>
          <w:szCs w:val="24"/>
        </w:rPr>
        <w:t>‘</w:t>
      </w:r>
      <w:r w:rsidR="007231ED" w:rsidRPr="00AF2B49">
        <w:rPr>
          <w:rFonts w:ascii="Consolas" w:hAnsi="Consolas" w:cs="Courier New"/>
          <w:b/>
          <w:bCs/>
          <w:sz w:val="24"/>
          <w:szCs w:val="24"/>
        </w:rPr>
        <w:t>host1</w:t>
      </w:r>
      <w:r w:rsidR="00F9030B" w:rsidRPr="00AF2B49">
        <w:rPr>
          <w:rFonts w:ascii="Consolas" w:hAnsi="Consolas" w:cs="Courier New"/>
          <w:b/>
          <w:bCs/>
          <w:sz w:val="24"/>
          <w:szCs w:val="24"/>
        </w:rPr>
        <w:t>’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F9030B" w:rsidRPr="00AF2B49">
        <w:rPr>
          <w:rFonts w:ascii="Consolas" w:hAnsi="Consolas" w:cs="Courier New"/>
          <w:sz w:val="24"/>
          <w:szCs w:val="24"/>
        </w:rPr>
        <w:t>‘</w:t>
      </w:r>
      <w:r w:rsidR="00EF2BE3" w:rsidRPr="00AF2B49">
        <w:rPr>
          <w:rFonts w:ascii="Consolas" w:hAnsi="Consolas" w:cs="Courier New"/>
          <w:b/>
          <w:bCs/>
          <w:sz w:val="24"/>
          <w:szCs w:val="24"/>
        </w:rPr>
        <w:t>host3</w:t>
      </w:r>
      <w:r w:rsidR="00F9030B" w:rsidRPr="00AF2B49">
        <w:rPr>
          <w:rFonts w:ascii="Consolas" w:hAnsi="Consolas" w:cs="Courier New"/>
          <w:b/>
          <w:bCs/>
          <w:sz w:val="24"/>
          <w:szCs w:val="24"/>
        </w:rPr>
        <w:t>’</w:t>
      </w:r>
      <w:r w:rsidR="00F9030B" w:rsidRPr="002C4F9B">
        <w:rPr>
          <w:rFonts w:ascii="Courier New" w:hAnsi="Courier New" w:cs="Courier New"/>
          <w:sz w:val="24"/>
          <w:szCs w:val="24"/>
        </w:rPr>
        <w:t xml:space="preserve"> 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AF2B49">
        <w:rPr>
          <w:rFonts w:ascii="Consolas" w:hAnsi="Consolas" w:cs="Courier New"/>
          <w:sz w:val="24"/>
          <w:szCs w:val="24"/>
        </w:rPr>
        <w:t>VNI-10</w:t>
      </w:r>
      <w:r w:rsidR="00F9030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5516EAE0" w:rsidR="00F9030B" w:rsidRPr="00577486" w:rsidRDefault="00F9030B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B3" w14:textId="77777777" w:rsidR="00696A34" w:rsidRPr="00577486" w:rsidRDefault="00696A34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** </w:t>
      </w: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 xml:space="preserve">Please note: </w:t>
      </w:r>
    </w:p>
    <w:p w14:paraId="222E40B4" w14:textId="30D505F4" w:rsidR="00696A34" w:rsidRPr="00A12DAB" w:rsidRDefault="00696A34" w:rsidP="00A12DAB">
      <w:pPr>
        <w:spacing w:after="0" w:line="360" w:lineRule="auto"/>
        <w:rPr>
          <w:rFonts w:ascii="DIN Pro Regular" w:hAnsi="DIN Pro Regular" w:cs="DIN Pro Regular"/>
        </w:rPr>
      </w:pPr>
      <w:r w:rsidRPr="00A12DAB">
        <w:rPr>
          <w:rFonts w:ascii="DIN Pro Regular" w:hAnsi="DIN Pro Regular" w:cs="DIN Pro Regular"/>
        </w:rPr>
        <w:t xml:space="preserve">The next practice relies on VXLAN with EVPN configuration. </w:t>
      </w:r>
      <w:r w:rsidR="00AF2B49" w:rsidRPr="00A12DAB">
        <w:rPr>
          <w:rFonts w:ascii="DIN Pro Regular" w:hAnsi="DIN Pro Regular" w:cs="DIN Pro Regular"/>
        </w:rPr>
        <w:br/>
      </w:r>
      <w:r w:rsidRPr="00A12DAB">
        <w:rPr>
          <w:rFonts w:ascii="DIN Pro Regular" w:hAnsi="DIN Pro Regular" w:cs="DIN Pro Regular"/>
        </w:rPr>
        <w:t>Please make sure to save the configuration before exiting.</w:t>
      </w:r>
    </w:p>
    <w:p w14:paraId="222E40B5" w14:textId="27E9FF46" w:rsidR="00F9030B" w:rsidRPr="00577486" w:rsidRDefault="00F9030B" w:rsidP="00F9030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B6" w14:textId="745B50DB" w:rsidR="00F9030B" w:rsidRDefault="00F9030B" w:rsidP="00F9030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BB2F1A5" w14:textId="2AE9785C" w:rsidR="002C4F9B" w:rsidRPr="00577486" w:rsidRDefault="002C4F9B" w:rsidP="00F9030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B7" w14:textId="35CDDCB2" w:rsidR="00AA3C95" w:rsidRPr="00577486" w:rsidRDefault="00E23CF6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22E4451" wp14:editId="1CC45164">
                <wp:simplePos x="0" y="0"/>
                <wp:positionH relativeFrom="page">
                  <wp:posOffset>794385</wp:posOffset>
                </wp:positionH>
                <wp:positionV relativeFrom="paragraph">
                  <wp:posOffset>52400</wp:posOffset>
                </wp:positionV>
                <wp:extent cx="5800725" cy="401955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2948A805" w:rsidR="008B21E4" w:rsidRPr="00CD1DEE" w:rsidRDefault="00E23CF6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PRACTICE 7: CONFIGURING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31" type="#_x0000_t202" style="position:absolute;left:0;text-align:left;margin-left:62.55pt;margin-top:4.15pt;width:456.75pt;height:31.65pt;z-index: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" filled="f" stroked="f" strokeweight=".5pt">
                <v:textbox>
                  <w:txbxContent>
                    <w:p w14:paraId="222E48DD" w14:textId="2948A805" w:rsidR="008B21E4" w:rsidRPr="00CD1DEE" w:rsidRDefault="00E23CF6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PRACTICE 7: CONFIGURING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33EA3" w:rsidRPr="00CA1B93">
        <w:rPr>
          <w:noProof/>
        </w:rPr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2CB8E6D6" wp14:editId="359868EA">
                <wp:simplePos x="0" y="0"/>
                <wp:positionH relativeFrom="column">
                  <wp:posOffset>-438150</wp:posOffset>
                </wp:positionH>
                <wp:positionV relativeFrom="paragraph">
                  <wp:posOffset>151461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C0A9DC" id="Rectangle 1475" o:spid="_x0000_s1026" style="position:absolute;margin-left:-34.5pt;margin-top:11.95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KmxJYDgAAAACQEAAA8AAAAAAAAAAAAAAAAA8QQAAGRycy9k&#10;b3ducmV2LnhtbFBLBQYAAAAABAAEAPMAAAD+BQAAAAA=&#10;" fillcolor="#76b900" stroked="f" strokeweight="1pt"/>
            </w:pict>
          </mc:Fallback>
        </mc:AlternateContent>
      </w:r>
    </w:p>
    <w:p w14:paraId="222E40B8" w14:textId="3E60DC03" w:rsidR="00E17024" w:rsidRPr="00577486" w:rsidRDefault="001E18CD" w:rsidP="00AA3C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0CE922C4" wp14:editId="2B98E62C">
                <wp:simplePos x="0" y="0"/>
                <wp:positionH relativeFrom="column">
                  <wp:posOffset>-222250</wp:posOffset>
                </wp:positionH>
                <wp:positionV relativeFrom="paragraph">
                  <wp:posOffset>3678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52C568" id="Rectangle 1474" o:spid="_x0000_s1026" style="position:absolute;margin-left:-17.5pt;margin-top:28.9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VprJ3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1F852C58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3632E180" w:rsidR="00AA3C95" w:rsidRPr="00577486" w:rsidRDefault="0043500D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  <w:r w:rsidR="00234D6E">
        <w:rPr>
          <w:rFonts w:ascii="DIN Pro Regular" w:hAnsi="DIN Pro Regular" w:cs="DIN Pro Regular"/>
          <w:sz w:val="24"/>
          <w:szCs w:val="24"/>
        </w:rPr>
        <w:br/>
      </w:r>
    </w:p>
    <w:p w14:paraId="222E40BC" w14:textId="1DD7F76B" w:rsidR="00696A34" w:rsidRPr="00577486" w:rsidRDefault="00696A34" w:rsidP="00961A1C">
      <w:pPr>
        <w:pStyle w:val="ListParagraph"/>
        <w:numPr>
          <w:ilvl w:val="0"/>
          <w:numId w:val="1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6A68EFAA" w:rsidR="00AA3C95" w:rsidRPr="00577486" w:rsidRDefault="00AA3C95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BE" w14:textId="39854649" w:rsidR="00AA3C95" w:rsidRPr="00234D6E" w:rsidRDefault="00AA3C95" w:rsidP="00AA3C95">
      <w:pPr>
        <w:spacing w:after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234D6E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 xml:space="preserve">** Please note: </w:t>
      </w:r>
    </w:p>
    <w:p w14:paraId="222E40BF" w14:textId="5682ABC6" w:rsidR="00AA3C95" w:rsidRPr="00577486" w:rsidRDefault="00AA3C95" w:rsidP="00961A1C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77486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004F92B1" w:rsidR="00AA3C95" w:rsidRPr="00234D6E" w:rsidRDefault="00AA3C95" w:rsidP="00AA3C95">
      <w:pPr>
        <w:rPr>
          <w:rFonts w:ascii="DIN Pro Regular" w:hAnsi="DIN Pro Regular" w:cs="DIN Pro Regular"/>
          <w:b/>
          <w:bCs/>
          <w:color w:val="010101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34D6E">
        <w:rPr>
          <w:rFonts w:ascii="DIN Pro Regular" w:hAnsi="DIN Pro Regular" w:cs="DIN Pro Regular"/>
          <w:b/>
          <w:bCs/>
          <w:color w:val="010101"/>
          <w:sz w:val="28"/>
          <w:szCs w:val="28"/>
        </w:rPr>
        <w:t>Topology used in this practice session:</w:t>
      </w:r>
    </w:p>
    <w:p w14:paraId="222E40C1" w14:textId="49512B19" w:rsidR="00AA3C95" w:rsidRPr="00577486" w:rsidRDefault="00CF7905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3136" behindDoc="0" locked="0" layoutInCell="1" allowOverlap="1" wp14:anchorId="1D19148F" wp14:editId="7ACDE66B">
                <wp:simplePos x="0" y="0"/>
                <wp:positionH relativeFrom="column">
                  <wp:posOffset>0</wp:posOffset>
                </wp:positionH>
                <wp:positionV relativeFrom="paragraph">
                  <wp:posOffset>18415</wp:posOffset>
                </wp:positionV>
                <wp:extent cx="5485294" cy="4453768"/>
                <wp:effectExtent l="0" t="19050" r="1270" b="4445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5294" cy="4453768"/>
                          <a:chOff x="0" y="0"/>
                          <a:chExt cx="5485294" cy="4453768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0523" y="2305461"/>
                            <a:ext cx="399457" cy="7174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351490" y="2298147"/>
                            <a:ext cx="399457" cy="7174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933201" y="227953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7777777" w:rsidR="00CF7905" w:rsidRDefault="00CF7905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77777777" w:rsidR="00CF7905" w:rsidRDefault="00CF7905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137" y="2289055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77777777" w:rsidR="00CF7905" w:rsidRDefault="00CF7905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7777777" w:rsidR="00CF7905" w:rsidRDefault="00CF7905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99159" y="243848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459" y="2443388"/>
                            <a:ext cx="74842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204472" y="2466674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1" name="TextBox 20"/>
                        <wps:cNvSpPr txBox="1"/>
                        <wps:spPr>
                          <a:xfrm>
                            <a:off x="0" y="3757841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79DF0F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3" name="TextBox 20"/>
                        <wps:cNvSpPr txBox="1"/>
                        <wps:spPr>
                          <a:xfrm>
                            <a:off x="1372989" y="375784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6EFC5E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4" name="TextBox 20"/>
                        <wps:cNvSpPr txBox="1"/>
                        <wps:spPr>
                          <a:xfrm>
                            <a:off x="2687411" y="3765155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D48BA6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4" name="TextBox 20"/>
                        <wps:cNvSpPr txBox="1"/>
                        <wps:spPr>
                          <a:xfrm>
                            <a:off x="4146016" y="3765767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FE2F8E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8564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0" y="400902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4498D" w14:textId="77777777" w:rsidR="00CF7905" w:rsidRDefault="00CF7905" w:rsidP="00CF7905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989" y="4009020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9B696FD" w14:textId="77777777" w:rsidR="00CF7905" w:rsidRDefault="00CF7905" w:rsidP="00CF7905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687411" y="4016334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CB4FFC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008564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146016" y="4016946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EC85BDA" w14:textId="77777777" w:rsidR="00CF7905" w:rsidRDefault="00CF7905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433383" y="1347442"/>
                            <a:ext cx="2207334" cy="2076648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2164" name="Picture 216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2118" y="2856923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66" name="Freeform 66"/>
                        <wps:cNvSpPr/>
                        <wps:spPr>
                          <a:xfrm rot="446860">
                            <a:off x="1293203" y="1323240"/>
                            <a:ext cx="2437207" cy="1987264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8564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2167" name="Picture 216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17714" y="2849609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71" name="Picture 2171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54582" y="2849609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72" name="Picture 217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8244" y="2856923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CF7905" w:rsidRDefault="00CF7905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19148F" id="_x0000_s1432" style="position:absolute;margin-left:0;margin-top:1.45pt;width:431.9pt;height:350.7pt;z-index:251803136" coordsize="54852,445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">
                <v:rect id="Rectangle 1961" o:spid="_x0000_s1433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34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35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36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70" o:spid="_x0000_s1437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38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3" o:title="A close up of a sign&#10;&#10;Description automatically generated"/>
                </v:shape>
                <v:line id="Straight Connector 1974" o:spid="_x0000_s1439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40" style="position:absolute;flip:x;visibility:visible;mso-wrap-style:square" from="35605,23054" to="39599,30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41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42" style="position:absolute;flip:x;visibility:visible;mso-wrap-style:square" from="13514,22981" to="17509,301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43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4" type="#_x0000_t202" style="position:absolute;left:9332;top:22795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7777777" w:rsidR="00CF7905" w:rsidRDefault="00CF7905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45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77777777" w:rsidR="00CF7905" w:rsidRDefault="00CF7905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46" type="#_x0000_t202" style="position:absolute;left:32351;top:22890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77777777" w:rsidR="00CF7905" w:rsidRDefault="00CF7905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47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7777777" w:rsidR="00CF7905" w:rsidRDefault="00CF7905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48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49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50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51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3" o:title="A close up of a sign&#10;&#10;Description automatically generated"/>
                </v:shape>
                <v:shape id="Picture 591" o:spid="_x0000_s1452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3" o:title="A close up of a sign&#10;&#10;Description automatically generated"/>
                </v:shape>
                <v:shape id="_x0000_s1453" type="#_x0000_t202" style="position:absolute;left:7991;top:2438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54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55" type="#_x0000_t202" style="position:absolute;left:30464;top:24433;width:74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56" type="#_x0000_t202" style="position:absolute;left:42044;top:24666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57" type="#_x0000_t202" style="position:absolute;top:37578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" filled="f" stroked="f">
                  <v:stroke dashstyle="dash"/>
                  <v:textbox>
                    <w:txbxContent>
                      <w:p w14:paraId="1D79DF0F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58" type="#_x0000_t202" style="position:absolute;left:13729;top:37578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" filled="f" stroked="f">
                  <v:stroke dashstyle="dash"/>
                  <v:textbox>
                    <w:txbxContent>
                      <w:p w14:paraId="676EFC5E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59" type="#_x0000_t202" style="position:absolute;left:26874;top:37651;width:1392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" filled="f" stroked="f">
                  <v:stroke dashstyle="dash"/>
                  <v:textbox>
                    <w:txbxContent>
                      <w:p w14:paraId="27D48BA6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60" type="#_x0000_t202" style="position:absolute;left:41460;top:37657;width:1339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eU3wgAAAN0AAAAPAAAAZHJzL2Rvd25yZXYueG1sRI9Pi8Iw&#10;FMTvgt8hPMHbNq3I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DPKeU3wgAAAN0AAAAPAAAA&#10;AAAAAAAAAAAAAAcCAABkcnMvZG93bnJldi54bWxQSwUGAAAAAAMAAwC3AAAA9gIAAAAA&#10;" filled="f" stroked="f">
                  <v:stroke dashstyle="dash"/>
                  <v:textbox>
                    <w:txbxContent>
                      <w:p w14:paraId="1FFE2F8E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61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62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63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64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65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66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8564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67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468" type="#_x0000_t202" style="position:absolute;top:40090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7FF4498D" w14:textId="77777777" w:rsidR="00CF7905" w:rsidRDefault="00CF7905" w:rsidP="00CF7905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469" type="#_x0000_t202" style="position:absolute;left:13729;top:40090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59B696FD" w14:textId="77777777" w:rsidR="00CF7905" w:rsidRDefault="00CF7905" w:rsidP="00CF7905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470" type="#_x0000_t202" style="position:absolute;left:26874;top:40163;width:1392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4CCB4FFC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008564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471" type="#_x0000_t202" style="position:absolute;left:41460;top:40169;width:1339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2EC85BDA" w14:textId="77777777" w:rsidR="00CF7905" w:rsidRDefault="00CF7905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472" style="position:absolute;left:24333;top:13474;width:22074;height:20766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076648;580878,246094;1184990,187043;2207334,1810923" o:connectangles="0,0,0,0"/>
                </v:shape>
                <v:shape id="Picture 2164" o:spid="_x0000_s1473" type="#_x0000_t75" alt="A picture containing monitor, phone&#10;&#10;Description automatically generated" style="position:absolute;left:38121;top:2856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">
                  <v:imagedata r:id="rId24" o:title="A picture containing monitor, phone&#10;&#10;Description automatically generated"/>
                </v:shape>
                <v:shape id="Freeform 66" o:spid="_x0000_s1474" style="position:absolute;left:12932;top:13232;width:24372;height:19873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" path="m,1020863c119743,648330,239487,275797,362858,120978,486229,-33841,570896,-36261,740229,91949v169333,128210,403981,463248,638629,798286e" filled="f" strokecolor="#008564" strokeweight="3pt">
                  <v:stroke dashstyle="1 1" joinstyle="miter"/>
                  <v:path arrowok="t" o:connecttype="custom" o:connectlocs="0,1987264;641371,235502;1308395,178993;2437207,1732977" o:connectangles="0,0,0,0"/>
                </v:shape>
                <v:shape id="Picture 2167" o:spid="_x0000_s1475" type="#_x0000_t75" alt="A picture containing monitor, phone&#10;&#10;Description automatically generated" style="position:absolute;left:16177;top:28496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">
                  <v:imagedata r:id="rId24" o:title="A picture containing monitor, phone&#10;&#10;Description automatically generated"/>
                </v:shape>
                <v:shape id="Picture 2171" o:spid="_x0000_s1476" type="#_x0000_t75" alt="A picture containing monitor, phone&#10;&#10;Description automatically generated" style="position:absolute;left:7545;top:28496;width:10649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">
                  <v:imagedata r:id="rId24" o:title="A picture containing monitor, phone&#10;&#10;Description automatically generated"/>
                </v:shape>
                <v:shape id="Picture 2172" o:spid="_x0000_s1477" type="#_x0000_t75" alt="A picture containing monitor, phone&#10;&#10;Description automatically generated" style="position:absolute;left:29782;top:2856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">
                  <v:imagedata r:id="rId24" o:title="A picture containing monitor, phone&#10;&#10;Description automatically generated"/>
                </v:shape>
                <v:shape id="_x0000_s1478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CF7905" w:rsidRDefault="00CF7905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51C87E80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3" w14:textId="0A512D4D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4" w14:textId="6E46B228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6006EAE6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503EC570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7" w14:textId="2AC62127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8" w14:textId="51DB695A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1236925B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6FD6F51D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B" w14:textId="75D2D581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1D14453F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0CD" w14:textId="45303BF8" w:rsidR="00D55BC8" w:rsidRPr="00946F0D" w:rsidRDefault="004524CD" w:rsidP="00860B0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101BC1" wp14:editId="67EE1950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9BAC99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222E40CF" w14:textId="5ECFAD3B" w:rsidR="00860B04" w:rsidRPr="00577486" w:rsidRDefault="00860B04" w:rsidP="00D4031E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082900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>If the interface's IP address is not as listed in the table below, use the following table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348"/>
        <w:gridCol w:w="2591"/>
      </w:tblGrid>
      <w:tr w:rsidR="00860B04" w:rsidRPr="00082900" w14:paraId="222E40D3" w14:textId="77777777" w:rsidTr="00214FE9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22E40D0" w14:textId="77777777" w:rsidR="00860B04" w:rsidRPr="00082900" w:rsidRDefault="00860B04" w:rsidP="00C67185">
            <w:pPr>
              <w:jc w:val="center"/>
              <w:rPr>
                <w:rFonts w:ascii="Consolas" w:hAnsi="Consolas" w:cs="DIN Pro Regular"/>
                <w:b/>
                <w:bCs/>
                <w:color w:val="404040"/>
                <w:sz w:val="24"/>
                <w:szCs w:val="24"/>
              </w:rPr>
            </w:pPr>
            <w:r w:rsidRPr="00082900">
              <w:rPr>
                <w:rFonts w:ascii="Consolas" w:hAnsi="Consolas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348" w:type="dxa"/>
            <w:tcBorders>
              <w:top w:val="nil"/>
              <w:left w:val="nil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22E40D1" w14:textId="77777777" w:rsidR="00860B04" w:rsidRPr="00082900" w:rsidRDefault="00860B04" w:rsidP="00C67185">
            <w:pPr>
              <w:jc w:val="center"/>
              <w:rPr>
                <w:rFonts w:ascii="Consolas" w:hAnsi="Consolas" w:cs="DIN Pro Regular"/>
                <w:b/>
                <w:bCs/>
                <w:color w:val="404040"/>
                <w:sz w:val="24"/>
                <w:szCs w:val="24"/>
              </w:rPr>
            </w:pPr>
            <w:r w:rsidRPr="00082900">
              <w:rPr>
                <w:rFonts w:ascii="Consolas" w:hAnsi="Consolas" w:cs="DIN Pro Regular"/>
                <w:noProof/>
                <w:color w:val="404040"/>
                <w:sz w:val="24"/>
                <w:szCs w:val="24"/>
              </w:rPr>
              <w:t>’</w:t>
            </w:r>
            <w:r w:rsidRPr="00082900">
              <w:rPr>
                <w:rFonts w:ascii="Consolas" w:hAnsi="Consolas" w:cs="DIN Pro Regular"/>
                <w:b/>
                <w:bCs/>
                <w:noProof/>
                <w:color w:val="404040"/>
                <w:sz w:val="24"/>
                <w:szCs w:val="24"/>
              </w:rPr>
              <w:t>eth2</w:t>
            </w:r>
            <w:r w:rsidRPr="00082900">
              <w:rPr>
                <w:rFonts w:ascii="Consolas" w:hAnsi="Consolas" w:cs="DIN Pro Regular"/>
                <w:noProof/>
                <w:color w:val="404040"/>
                <w:sz w:val="24"/>
                <w:szCs w:val="24"/>
              </w:rPr>
              <w:t xml:space="preserve">’ </w:t>
            </w:r>
            <w:r w:rsidRPr="00082900">
              <w:rPr>
                <w:rFonts w:ascii="Consolas" w:hAnsi="Consolas" w:cs="DIN Pro Regular"/>
                <w:b/>
                <w:bCs/>
                <w:color w:val="404040"/>
                <w:sz w:val="24"/>
                <w:szCs w:val="24"/>
              </w:rPr>
              <w:t>IP Address</w:t>
            </w:r>
          </w:p>
        </w:tc>
        <w:tc>
          <w:tcPr>
            <w:tcW w:w="2591" w:type="dxa"/>
            <w:tcBorders>
              <w:top w:val="nil"/>
              <w:left w:val="nil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22E40D2" w14:textId="77777777" w:rsidR="00860B04" w:rsidRPr="00082900" w:rsidRDefault="00860B04" w:rsidP="00C67185">
            <w:pPr>
              <w:jc w:val="center"/>
              <w:rPr>
                <w:rFonts w:ascii="Consolas" w:hAnsi="Consolas" w:cs="DIN Pro Regular"/>
                <w:noProof/>
                <w:color w:val="404040"/>
                <w:sz w:val="24"/>
                <w:szCs w:val="24"/>
              </w:rPr>
            </w:pPr>
            <w:r w:rsidRPr="00082900">
              <w:rPr>
                <w:rFonts w:ascii="Consolas" w:hAnsi="Consolas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860B04" w:rsidRPr="00082900" w14:paraId="222E40D7" w14:textId="77777777" w:rsidTr="00214FE9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4" w14:textId="109E30B2" w:rsidR="00860B04" w:rsidRPr="00082900" w:rsidRDefault="00EF2BE3" w:rsidP="00C67185">
            <w:pPr>
              <w:jc w:val="center"/>
              <w:rPr>
                <w:rFonts w:ascii="Consolas" w:eastAsiaTheme="minorEastAsia" w:hAnsi="Consolas" w:cs="Courier New"/>
                <w:color w:val="404040"/>
                <w:kern w:val="24"/>
              </w:rPr>
            </w:pPr>
            <w:r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host</w:t>
            </w:r>
            <w:r w:rsidR="00860B04"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1</w:t>
            </w:r>
          </w:p>
        </w:tc>
        <w:tc>
          <w:tcPr>
            <w:tcW w:w="2348" w:type="dxa"/>
            <w:tcBorders>
              <w:top w:val="single" w:sz="18" w:space="0" w:color="7F7F7F" w:themeColor="text1" w:themeTint="80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5" w14:textId="77777777" w:rsidR="00860B04" w:rsidRPr="00082900" w:rsidRDefault="00860B04" w:rsidP="00C67185">
            <w:pPr>
              <w:jc w:val="center"/>
              <w:rPr>
                <w:rFonts w:ascii="Consolas" w:eastAsiaTheme="minorEastAsia" w:hAnsi="Consolas" w:cs="Courier New"/>
                <w:color w:val="404040"/>
                <w:kern w:val="24"/>
              </w:rPr>
            </w:pPr>
            <w:r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172.16.10.18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6" w14:textId="04B35445" w:rsidR="00860B04" w:rsidRPr="00082900" w:rsidRDefault="00860B04" w:rsidP="00C67185">
            <w:pPr>
              <w:jc w:val="center"/>
              <w:rPr>
                <w:rFonts w:ascii="Consolas" w:eastAsiaTheme="minorEastAsia" w:hAnsi="Consolas" w:cs="Courier New"/>
                <w:color w:val="404040"/>
                <w:kern w:val="24"/>
              </w:rPr>
            </w:pPr>
            <w:r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172.16.10.254</w:t>
            </w:r>
          </w:p>
        </w:tc>
      </w:tr>
      <w:tr w:rsidR="00860B04" w:rsidRPr="00082900" w14:paraId="222E40DB" w14:textId="77777777" w:rsidTr="00214FE9">
        <w:tc>
          <w:tcPr>
            <w:tcW w:w="153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8" w14:textId="79FE1BD0" w:rsidR="00860B04" w:rsidRPr="00082900" w:rsidRDefault="00EF2BE3" w:rsidP="00860B04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</w:pPr>
            <w:r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host</w:t>
            </w:r>
            <w:r w:rsidR="00860B04"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2</w:t>
            </w:r>
          </w:p>
        </w:tc>
        <w:tc>
          <w:tcPr>
            <w:tcW w:w="234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9" w14:textId="77777777" w:rsidR="00860B04" w:rsidRPr="00082900" w:rsidRDefault="00860B04" w:rsidP="00860B04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</w:pPr>
            <w:r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172.16.20.19</w:t>
            </w:r>
          </w:p>
        </w:tc>
        <w:tc>
          <w:tcPr>
            <w:tcW w:w="259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A" w14:textId="77777777" w:rsidR="00860B04" w:rsidRPr="00082900" w:rsidRDefault="00860B04" w:rsidP="00860B04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</w:pPr>
            <w:r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172.16.20.254</w:t>
            </w:r>
          </w:p>
        </w:tc>
      </w:tr>
      <w:tr w:rsidR="00860B04" w:rsidRPr="00082900" w14:paraId="222E40DF" w14:textId="77777777" w:rsidTr="00214FE9">
        <w:tc>
          <w:tcPr>
            <w:tcW w:w="153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C" w14:textId="0C276FB3" w:rsidR="00860B04" w:rsidRPr="00082900" w:rsidRDefault="00EF2BE3" w:rsidP="00860B04">
            <w:pPr>
              <w:jc w:val="center"/>
              <w:rPr>
                <w:rFonts w:ascii="Consolas" w:eastAsiaTheme="minorEastAsia" w:hAnsi="Consolas" w:cs="Courier New"/>
                <w:color w:val="404040"/>
                <w:kern w:val="24"/>
              </w:rPr>
            </w:pPr>
            <w:r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host</w:t>
            </w:r>
            <w:r w:rsidR="00860B04"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3</w:t>
            </w:r>
          </w:p>
        </w:tc>
        <w:tc>
          <w:tcPr>
            <w:tcW w:w="234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D" w14:textId="77777777" w:rsidR="00860B04" w:rsidRPr="00082900" w:rsidRDefault="00860B04" w:rsidP="00860B04">
            <w:pPr>
              <w:jc w:val="center"/>
              <w:rPr>
                <w:rFonts w:ascii="Consolas" w:eastAsiaTheme="minorEastAsia" w:hAnsi="Consolas" w:cs="Courier New"/>
                <w:color w:val="404040"/>
                <w:kern w:val="24"/>
              </w:rPr>
            </w:pPr>
            <w:r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172.16.10.28</w:t>
            </w:r>
          </w:p>
        </w:tc>
        <w:tc>
          <w:tcPr>
            <w:tcW w:w="259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DE" w14:textId="77777777" w:rsidR="00860B04" w:rsidRPr="00082900" w:rsidRDefault="00860B04" w:rsidP="00860B04">
            <w:pPr>
              <w:jc w:val="center"/>
              <w:rPr>
                <w:rFonts w:ascii="Consolas" w:eastAsiaTheme="minorEastAsia" w:hAnsi="Consolas" w:cs="Courier New"/>
                <w:color w:val="404040"/>
                <w:kern w:val="24"/>
              </w:rPr>
            </w:pPr>
            <w:r w:rsidRPr="00082900">
              <w:rPr>
                <w:rFonts w:ascii="Consolas" w:eastAsiaTheme="minorEastAsia" w:hAnsi="Consolas" w:cs="Courier New"/>
                <w:color w:val="404040"/>
                <w:kern w:val="24"/>
              </w:rPr>
              <w:t>172.16.10.254</w:t>
            </w:r>
          </w:p>
        </w:tc>
      </w:tr>
      <w:tr w:rsidR="00860B04" w:rsidRPr="00082900" w14:paraId="222E40E3" w14:textId="77777777" w:rsidTr="00214FE9">
        <w:tc>
          <w:tcPr>
            <w:tcW w:w="1536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E0" w14:textId="513A4529" w:rsidR="00860B04" w:rsidRPr="00082900" w:rsidRDefault="00EF2BE3" w:rsidP="00860B04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</w:pPr>
            <w:r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host</w:t>
            </w:r>
            <w:r w:rsidR="00860B04"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4</w:t>
            </w:r>
          </w:p>
        </w:tc>
        <w:tc>
          <w:tcPr>
            <w:tcW w:w="2348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E1" w14:textId="77777777" w:rsidR="00860B04" w:rsidRPr="00082900" w:rsidRDefault="00860B04" w:rsidP="00860B04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</w:pPr>
            <w:r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172.16.20.29</w:t>
            </w:r>
          </w:p>
        </w:tc>
        <w:tc>
          <w:tcPr>
            <w:tcW w:w="259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</w:tcPr>
          <w:p w14:paraId="222E40E2" w14:textId="77777777" w:rsidR="00860B04" w:rsidRPr="00082900" w:rsidRDefault="00860B04" w:rsidP="00860B04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</w:pPr>
            <w:r w:rsidRPr="00082900">
              <w:rPr>
                <w:rFonts w:ascii="Consolas" w:hAnsi="Consolas" w:cs="Courier New"/>
                <w:color w:val="404040"/>
                <w:kern w:val="24"/>
                <w:sz w:val="22"/>
                <w:szCs w:val="22"/>
              </w:rPr>
              <w:t>172.16.20.254</w:t>
            </w:r>
          </w:p>
        </w:tc>
      </w:tr>
    </w:tbl>
    <w:p w14:paraId="222E40E4" w14:textId="6C5370AA" w:rsidR="00860B04" w:rsidRDefault="00214FE9" w:rsidP="00860B04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310A2EC4" w14:textId="6F705BA8" w:rsidR="00214FE9" w:rsidRDefault="00214FE9" w:rsidP="00860B04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4793E8E" w14:textId="77777777" w:rsidR="00214FE9" w:rsidRPr="00577486" w:rsidRDefault="00214FE9" w:rsidP="00860B04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E5" w14:textId="12BDC28B" w:rsidR="00860B04" w:rsidRPr="00577486" w:rsidRDefault="00860B04" w:rsidP="00860B04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E6" w14:textId="77777777" w:rsidR="00860B04" w:rsidRPr="00577486" w:rsidRDefault="00860B04" w:rsidP="00860B04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E7" w14:textId="77777777" w:rsidR="00860B04" w:rsidRPr="00577486" w:rsidRDefault="00860B04" w:rsidP="00860B04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1F" w14:textId="3B391028" w:rsidR="00860B04" w:rsidRPr="00577486" w:rsidRDefault="00860B04" w:rsidP="00D4031E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1CDB657" w14:textId="35FAC4ED" w:rsidR="00214FE9" w:rsidRDefault="00214FE9" w:rsidP="00214FE9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0618040" w14:textId="0CCE10D6" w:rsidR="00082900" w:rsidRPr="00214FE9" w:rsidRDefault="00082900" w:rsidP="00214FE9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1" w14:textId="1FE66EE3" w:rsidR="00860B04" w:rsidRPr="0014212A" w:rsidRDefault="00860B04" w:rsidP="00961A1C">
      <w:pPr>
        <w:pStyle w:val="ListParagraph"/>
        <w:numPr>
          <w:ilvl w:val="0"/>
          <w:numId w:val="15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14212A">
        <w:rPr>
          <w:rFonts w:ascii="Consolas" w:hAnsi="Consolas" w:cs="Courier New"/>
          <w:b/>
          <w:bCs/>
          <w:sz w:val="24"/>
          <w:szCs w:val="24"/>
        </w:rPr>
        <w:t># ifconfig &lt;dev&gt; 0.0.0.0</w:t>
      </w:r>
    </w:p>
    <w:p w14:paraId="1B7E5A8E" w14:textId="380CF4AC" w:rsidR="00082900" w:rsidRPr="00577486" w:rsidRDefault="00082900" w:rsidP="00082900">
      <w:pPr>
        <w:pStyle w:val="ListParagraph"/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2" w14:textId="6E0F5BA9" w:rsidR="00860B04" w:rsidRPr="00577486" w:rsidRDefault="00860B04" w:rsidP="00961A1C">
      <w:pPr>
        <w:pStyle w:val="ListParagraph"/>
        <w:numPr>
          <w:ilvl w:val="0"/>
          <w:numId w:val="15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14212A">
        <w:rPr>
          <w:rFonts w:ascii="Consolas" w:hAnsi="Consolas" w:cs="Courier New"/>
          <w:b/>
          <w:bCs/>
          <w:sz w:val="24"/>
          <w:szCs w:val="24"/>
        </w:rPr>
        <w:t># ifconfig &lt;dev&gt; IP/MASK</w:t>
      </w:r>
    </w:p>
    <w:p w14:paraId="222E4123" w14:textId="6369A241" w:rsidR="00860B04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4416" behindDoc="0" locked="0" layoutInCell="1" allowOverlap="1" wp14:anchorId="222E4487" wp14:editId="798F3454">
                <wp:simplePos x="0" y="0"/>
                <wp:positionH relativeFrom="column">
                  <wp:posOffset>409575</wp:posOffset>
                </wp:positionH>
                <wp:positionV relativeFrom="paragraph">
                  <wp:posOffset>15875</wp:posOffset>
                </wp:positionV>
                <wp:extent cx="5822950" cy="1397000"/>
                <wp:effectExtent l="0" t="0" r="25400" b="12700"/>
                <wp:wrapSquare wrapText="bothSides"/>
                <wp:docPr id="2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2295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E4BF65" w14:textId="587D7F76" w:rsidR="008B21E4" w:rsidRPr="0084122B" w:rsidRDefault="008B21E4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proofErr w:type="spellStart"/>
                            <w:r w:rsidRPr="0084122B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ifconfig eth2 172.16.10.18/24</w:t>
                            </w:r>
                          </w:p>
                          <w:p w14:paraId="4A8F2AC8" w14:textId="77777777" w:rsidR="008B21E4" w:rsidRPr="0084122B" w:rsidRDefault="008B21E4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169111F" w14:textId="77777777" w:rsidR="008B21E4" w:rsidRPr="0084122B" w:rsidRDefault="008B21E4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eth2: flags=4163&lt;UP,BROADCAST,RUNNING,MULTICAST&gt;  </w:t>
                            </w:r>
                            <w:proofErr w:type="spellStart"/>
                            <w:r w:rsidRPr="0084122B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66C2C3A0" w14:textId="72812DF2" w:rsidR="008B21E4" w:rsidRPr="0084122B" w:rsidRDefault="008B21E4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</w:t>
                            </w:r>
                            <w:proofErr w:type="spellStart"/>
                            <w:r w:rsidRPr="0084122B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et</w:t>
                            </w:r>
                            <w:proofErr w:type="spellEnd"/>
                            <w:r w:rsidRPr="0084122B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172.16.10.18  netmask 255.255.255.0</w:t>
                            </w:r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 broadcast 172.16.10.255</w:t>
                            </w:r>
                          </w:p>
                          <w:p w14:paraId="58D7CA95" w14:textId="77777777" w:rsidR="008B21E4" w:rsidRPr="0084122B" w:rsidRDefault="008B21E4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       inet6 fe80::4638:39ff:fe00:11  </w:t>
                            </w:r>
                            <w:proofErr w:type="spellStart"/>
                            <w:r w:rsidRPr="0084122B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84122B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6983A0D3" w14:textId="77777777" w:rsidR="008B21E4" w:rsidRPr="0084122B" w:rsidRDefault="008B21E4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       ether 44:38:39:00:00:11  </w:t>
                            </w:r>
                            <w:proofErr w:type="spellStart"/>
                            <w:r w:rsidRPr="0084122B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79BDB1AA" w14:textId="77777777" w:rsidR="008B21E4" w:rsidRPr="0084122B" w:rsidRDefault="008B21E4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7D55BFFD" w14:textId="77777777" w:rsidR="008B21E4" w:rsidRPr="0084122B" w:rsidRDefault="008B21E4" w:rsidP="0058428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4122B">
                              <w:rPr>
                                <w:rFonts w:ascii="Consolas" w:hAnsi="Consolas" w:cs="Courier New"/>
                              </w:rPr>
                              <w:t xml:space="preserve">        RX errors 0  dropped 3  overruns 0  frame 0</w:t>
                            </w:r>
                          </w:p>
                          <w:p w14:paraId="5DB34937" w14:textId="77777777" w:rsidR="008B21E4" w:rsidRPr="00584288" w:rsidRDefault="008B21E4" w:rsidP="0058428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       TX packets 43  bytes 7456 (7.4 KB)</w:t>
                            </w:r>
                          </w:p>
                          <w:p w14:paraId="222E4919" w14:textId="420CAA02" w:rsidR="008B21E4" w:rsidRPr="00AF4D24" w:rsidRDefault="008B21E4" w:rsidP="0058428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584288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91A" w14:textId="77777777" w:rsidR="008B21E4" w:rsidRPr="00AF4D24" w:rsidRDefault="008B21E4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</w:t>
                            </w:r>
                            <w:proofErr w:type="spellStart"/>
                            <w:r w:rsidRPr="00AF4D24">
                              <w:rPr>
                                <w:rFonts w:ascii="Consolas" w:hAnsi="Consolas" w:cs="Consolas"/>
                              </w:rPr>
                              <w:t>MiB</w:t>
                            </w:r>
                            <w:proofErr w:type="spellEnd"/>
                            <w:r w:rsidRPr="00AF4D24">
                              <w:rPr>
                                <w:rFonts w:ascii="Consolas" w:hAnsi="Consolas" w:cs="Consolas"/>
                              </w:rPr>
                              <w:t>)</w:t>
                            </w:r>
                          </w:p>
                          <w:p w14:paraId="222E491B" w14:textId="77777777" w:rsidR="008B21E4" w:rsidRPr="00406AAD" w:rsidRDefault="008B21E4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7" id="_x0000_s1479" type="#_x0000_t202" style="position:absolute;left:0;text-align:left;margin-left:32.25pt;margin-top:1.25pt;width:458.5pt;height:110pt;z-index:251644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">
                <v:textbox>
                  <w:txbxContent>
                    <w:p w14:paraId="08E4BF65" w14:textId="587D7F76" w:rsidR="008B21E4" w:rsidRPr="0084122B" w:rsidRDefault="008B21E4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</w:rPr>
                        <w:t xml:space="preserve">cumulus@host1:~$ </w:t>
                      </w:r>
                      <w:proofErr w:type="spellStart"/>
                      <w:r w:rsidRPr="0084122B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84122B">
                        <w:rPr>
                          <w:rFonts w:ascii="Consolas" w:hAnsi="Consolas" w:cs="Courier New"/>
                        </w:rPr>
                        <w:t xml:space="preserve"> ifconfig eth2 172.16.10.18/24</w:t>
                      </w:r>
                    </w:p>
                    <w:p w14:paraId="4A8F2AC8" w14:textId="77777777" w:rsidR="008B21E4" w:rsidRPr="0084122B" w:rsidRDefault="008B21E4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</w:rPr>
                        <w:t>cumulus@host1:~$ ifconfig eth2</w:t>
                      </w:r>
                    </w:p>
                    <w:p w14:paraId="7169111F" w14:textId="77777777" w:rsidR="008B21E4" w:rsidRPr="0084122B" w:rsidRDefault="008B21E4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</w:rPr>
                        <w:t xml:space="preserve">eth2: flags=4163&lt;UP,BROADCAST,RUNNING,MULTICAST&gt;  </w:t>
                      </w:r>
                      <w:proofErr w:type="spellStart"/>
                      <w:r w:rsidRPr="0084122B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84122B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66C2C3A0" w14:textId="72812DF2" w:rsidR="008B21E4" w:rsidRPr="0084122B" w:rsidRDefault="008B21E4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</w:t>
                      </w:r>
                      <w:proofErr w:type="spellStart"/>
                      <w:r w:rsidRPr="0084122B">
                        <w:rPr>
                          <w:rFonts w:ascii="Consolas" w:hAnsi="Consolas" w:cs="Courier New"/>
                          <w:b/>
                          <w:bCs/>
                        </w:rPr>
                        <w:t>inet</w:t>
                      </w:r>
                      <w:proofErr w:type="spellEnd"/>
                      <w:r w:rsidRPr="0084122B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172.16.10.18  netmask 255.255.255.0</w:t>
                      </w:r>
                      <w:r w:rsidRPr="0084122B">
                        <w:rPr>
                          <w:rFonts w:ascii="Consolas" w:hAnsi="Consolas" w:cs="Courier New"/>
                        </w:rPr>
                        <w:t xml:space="preserve">  broadcast 172.16.10.255</w:t>
                      </w:r>
                    </w:p>
                    <w:p w14:paraId="58D7CA95" w14:textId="77777777" w:rsidR="008B21E4" w:rsidRPr="0084122B" w:rsidRDefault="008B21E4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</w:rPr>
                        <w:t xml:space="preserve">        inet6 fe80::4638:39ff:fe00:11  </w:t>
                      </w:r>
                      <w:proofErr w:type="spellStart"/>
                      <w:r w:rsidRPr="0084122B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84122B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84122B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84122B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6983A0D3" w14:textId="77777777" w:rsidR="008B21E4" w:rsidRPr="0084122B" w:rsidRDefault="008B21E4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</w:rPr>
                        <w:t xml:space="preserve">        ether 44:38:39:00:00:11  </w:t>
                      </w:r>
                      <w:proofErr w:type="spellStart"/>
                      <w:r w:rsidRPr="0084122B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84122B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79BDB1AA" w14:textId="77777777" w:rsidR="008B21E4" w:rsidRPr="0084122B" w:rsidRDefault="008B21E4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</w:rPr>
                        <w:t xml:space="preserve">        RX packets 3  bytes 180 (180.0 B)</w:t>
                      </w:r>
                    </w:p>
                    <w:p w14:paraId="7D55BFFD" w14:textId="77777777" w:rsidR="008B21E4" w:rsidRPr="0084122B" w:rsidRDefault="008B21E4" w:rsidP="0058428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4122B">
                        <w:rPr>
                          <w:rFonts w:ascii="Consolas" w:hAnsi="Consolas" w:cs="Courier New"/>
                        </w:rPr>
                        <w:t xml:space="preserve">        RX errors 0  dropped 3  overruns 0  frame 0</w:t>
                      </w:r>
                    </w:p>
                    <w:p w14:paraId="5DB34937" w14:textId="77777777" w:rsidR="008B21E4" w:rsidRPr="00584288" w:rsidRDefault="008B21E4" w:rsidP="0058428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4288">
                        <w:rPr>
                          <w:rFonts w:ascii="Consolas" w:hAnsi="Consolas" w:cs="Consolas"/>
                        </w:rPr>
                        <w:t xml:space="preserve">        TX packets 43  bytes 7456 (7.4 KB)</w:t>
                      </w:r>
                    </w:p>
                    <w:p w14:paraId="222E4919" w14:textId="420CAA02" w:rsidR="008B21E4" w:rsidRPr="00AF4D24" w:rsidRDefault="008B21E4" w:rsidP="0058428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584288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91A" w14:textId="77777777" w:rsidR="008B21E4" w:rsidRPr="00AF4D24" w:rsidRDefault="008B21E4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270015  bytes 51701450 (49.3 </w:t>
                      </w:r>
                      <w:proofErr w:type="spellStart"/>
                      <w:r w:rsidRPr="00AF4D24">
                        <w:rPr>
                          <w:rFonts w:ascii="Consolas" w:hAnsi="Consolas" w:cs="Consolas"/>
                        </w:rPr>
                        <w:t>MiB</w:t>
                      </w:r>
                      <w:proofErr w:type="spellEnd"/>
                      <w:r w:rsidRPr="00AF4D24">
                        <w:rPr>
                          <w:rFonts w:ascii="Consolas" w:hAnsi="Consolas" w:cs="Consolas"/>
                        </w:rPr>
                        <w:t>)</w:t>
                      </w:r>
                    </w:p>
                    <w:p w14:paraId="222E491B" w14:textId="77777777" w:rsidR="008B21E4" w:rsidRPr="00406AAD" w:rsidRDefault="008B21E4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0  dropped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124" w14:textId="5C47F75C" w:rsidR="00860B04" w:rsidRPr="00577486" w:rsidRDefault="00860B04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5" w14:textId="78E11C53" w:rsidR="00860B04" w:rsidRPr="00577486" w:rsidRDefault="00584288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222E4489" wp14:editId="37D414ED">
                <wp:simplePos x="0" y="0"/>
                <wp:positionH relativeFrom="column">
                  <wp:posOffset>1068019</wp:posOffset>
                </wp:positionH>
                <wp:positionV relativeFrom="paragraph">
                  <wp:posOffset>152349</wp:posOffset>
                </wp:positionV>
                <wp:extent cx="3174797" cy="182880"/>
                <wp:effectExtent l="0" t="0" r="6985" b="7620"/>
                <wp:wrapNone/>
                <wp:docPr id="295" name="Rectangle 2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4797" cy="1828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19A58E" id="Rectangle 295" o:spid="_x0000_s1026" style="position:absolute;margin-left:84.1pt;margin-top:12pt;width:250pt;height:14.4pt;z-index:25277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126" w14:textId="6C34871D" w:rsidR="00860B04" w:rsidRPr="00577486" w:rsidRDefault="00860B04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7" w14:textId="6DB470FA" w:rsidR="00860B04" w:rsidRPr="00577486" w:rsidRDefault="00860B04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8" w14:textId="5095C077" w:rsidR="00860B04" w:rsidRPr="00577486" w:rsidRDefault="00860B04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9" w14:textId="68BD8742" w:rsidR="00860B04" w:rsidRDefault="00860B04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49FAD840" w14:textId="03BA1A8A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2E13A3B5" w:rsidR="00075EB9" w:rsidRPr="00577486" w:rsidRDefault="00075EB9" w:rsidP="00961A1C">
      <w:pPr>
        <w:pStyle w:val="ListParagraph"/>
        <w:numPr>
          <w:ilvl w:val="0"/>
          <w:numId w:val="4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  <w:r w:rsidRPr="00577486">
        <w:rPr>
          <w:rFonts w:ascii="DIN Pro Regular" w:hAnsi="DIN Pro Regular" w:cs="DIN Pro Regular"/>
          <w:sz w:val="24"/>
          <w:szCs w:val="24"/>
        </w:rPr>
        <w:br/>
        <w:t>In group B for example:</w:t>
      </w:r>
    </w:p>
    <w:p w14:paraId="222E412B" w14:textId="70D0A427" w:rsidR="00075EB9" w:rsidRPr="002B7AB2" w:rsidRDefault="00075EB9" w:rsidP="00961A1C">
      <w:pPr>
        <w:pStyle w:val="ListParagraph"/>
        <w:numPr>
          <w:ilvl w:val="0"/>
          <w:numId w:val="53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EF6822">
        <w:rPr>
          <w:rFonts w:ascii="Consolas" w:hAnsi="Consolas" w:cs="Courier New"/>
          <w:color w:val="010101"/>
          <w:sz w:val="24"/>
          <w:szCs w:val="24"/>
        </w:rPr>
        <w:t>‘</w:t>
      </w:r>
      <w:r w:rsidR="007231ED"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host1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nd </w:t>
      </w:r>
      <w:r w:rsidRPr="00EF6822">
        <w:rPr>
          <w:rFonts w:ascii="Consolas" w:hAnsi="Consolas" w:cs="Courier New"/>
          <w:color w:val="010101"/>
          <w:sz w:val="24"/>
          <w:szCs w:val="24"/>
        </w:rPr>
        <w:t>‘</w:t>
      </w:r>
      <w:r w:rsidR="00EF2BE3"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host3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172.16.10.254</w:t>
      </w:r>
    </w:p>
    <w:p w14:paraId="222E412C" w14:textId="6685E9DD" w:rsidR="00E973EA" w:rsidRPr="002B7AB2" w:rsidRDefault="00075EB9" w:rsidP="00961A1C">
      <w:pPr>
        <w:pStyle w:val="ListParagraph"/>
        <w:numPr>
          <w:ilvl w:val="0"/>
          <w:numId w:val="53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EF6822">
        <w:rPr>
          <w:rFonts w:ascii="Consolas" w:hAnsi="Consolas" w:cs="Courier New"/>
          <w:color w:val="010101"/>
          <w:sz w:val="24"/>
          <w:szCs w:val="24"/>
        </w:rPr>
        <w:t>‘</w:t>
      </w:r>
      <w:r w:rsidR="00EF2BE3"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host2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nd </w:t>
      </w:r>
      <w:r w:rsidRPr="00EF6822">
        <w:rPr>
          <w:rFonts w:ascii="Consolas" w:hAnsi="Consolas" w:cs="Courier New"/>
          <w:color w:val="010101"/>
          <w:sz w:val="24"/>
          <w:szCs w:val="24"/>
        </w:rPr>
        <w:t>‘</w:t>
      </w:r>
      <w:r w:rsidR="00EF2BE3"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host4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VNI-2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EF6822">
        <w:rPr>
          <w:rFonts w:ascii="Consolas" w:eastAsiaTheme="minorEastAsia" w:hAnsi="Consolas" w:cs="Courier New"/>
          <w:color w:val="010101"/>
          <w:kern w:val="24"/>
          <w:sz w:val="24"/>
          <w:szCs w:val="24"/>
        </w:rPr>
        <w:t>172.16.20.254</w:t>
      </w:r>
    </w:p>
    <w:p w14:paraId="222E412D" w14:textId="448944FF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1EC52D39" w:rsidR="00860B04" w:rsidRPr="00EF6822" w:rsidRDefault="00860B0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Pr="00EF682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EF6822">
        <w:rPr>
          <w:rFonts w:ascii="Consolas" w:hAnsi="Consolas" w:cs="Courier New"/>
          <w:b/>
          <w:bCs/>
          <w:sz w:val="24"/>
          <w:szCs w:val="24"/>
        </w:rPr>
        <w:t xml:space="preserve"> route add &lt;ADDRESS/MASK&gt; dev 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&lt;IP&gt;</w:t>
      </w:r>
    </w:p>
    <w:p w14:paraId="3F828E84" w14:textId="7E1C5188" w:rsidR="00390361" w:rsidRPr="00577486" w:rsidRDefault="0046407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222E448B" wp14:editId="46374278">
                <wp:simplePos x="0" y="0"/>
                <wp:positionH relativeFrom="column">
                  <wp:posOffset>365760</wp:posOffset>
                </wp:positionH>
                <wp:positionV relativeFrom="paragraph">
                  <wp:posOffset>86360</wp:posOffset>
                </wp:positionV>
                <wp:extent cx="5868035" cy="267970"/>
                <wp:effectExtent l="0" t="0" r="18415" b="17780"/>
                <wp:wrapThrough wrapText="bothSides">
                  <wp:wrapPolygon edited="0">
                    <wp:start x="0" y="0"/>
                    <wp:lineTo x="0" y="21498"/>
                    <wp:lineTo x="21598" y="21498"/>
                    <wp:lineTo x="21598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680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8B21E4" w:rsidRPr="00EF6822" w:rsidRDefault="008B21E4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EF68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[cumulus@host1 ~]# </w:t>
                            </w:r>
                            <w:proofErr w:type="spellStart"/>
                            <w:r w:rsidRPr="00EF68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udo</w:t>
                            </w:r>
                            <w:proofErr w:type="spellEnd"/>
                            <w:r w:rsidRPr="00EF68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EF68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p</w:t>
                            </w:r>
                            <w:proofErr w:type="spellEnd"/>
                            <w:r w:rsidRPr="00EF6822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route add 172.16.0.0/16 dev eth2 via 172.16.10.254</w:t>
                            </w:r>
                          </w:p>
                          <w:p w14:paraId="222E491D" w14:textId="77777777" w:rsidR="008B21E4" w:rsidRPr="00267030" w:rsidRDefault="008B21E4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480" type="#_x0000_t202" style="position:absolute;left:0;text-align:left;margin-left:28.8pt;margin-top:6.8pt;width:462.05pt;height:21.1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">
                <v:textbox>
                  <w:txbxContent>
                    <w:p w14:paraId="222E491C" w14:textId="2AFB8A13" w:rsidR="008B21E4" w:rsidRPr="00EF6822" w:rsidRDefault="008B21E4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EF68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[cumulus@host1 ~]# </w:t>
                      </w:r>
                      <w:proofErr w:type="spellStart"/>
                      <w:r w:rsidRPr="00EF68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udo</w:t>
                      </w:r>
                      <w:proofErr w:type="spellEnd"/>
                      <w:r w:rsidRPr="00EF68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EF68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p</w:t>
                      </w:r>
                      <w:proofErr w:type="spellEnd"/>
                      <w:r w:rsidRPr="00EF6822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route add 172.16.0.0/16 dev eth2 via 172.16.10.254</w:t>
                      </w:r>
                    </w:p>
                    <w:p w14:paraId="222E491D" w14:textId="77777777" w:rsidR="008B21E4" w:rsidRPr="00267030" w:rsidRDefault="008B21E4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E1E311E" w14:textId="72E2BF7D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A990C4D" w14:textId="1AC73669" w:rsidR="00390361" w:rsidRPr="00FE27AA" w:rsidRDefault="00390361" w:rsidP="00FE27AA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298409D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7E7066ED" wp14:editId="2C90E4A8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6E0685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10AAFFC4" w:rsidR="00627CC1" w:rsidRPr="00786FAE" w:rsidRDefault="00CA171D" w:rsidP="00786FAE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that was assigned to you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325814D3" w:rsidR="00627CC1" w:rsidRPr="00786FAE" w:rsidRDefault="000B10FB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786FAE">
        <w:rPr>
          <w:rFonts w:ascii="Consolas" w:hAnsi="Consolas" w:cs="DIN Pro Regular"/>
          <w:b/>
          <w:bCs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786FAE">
        <w:tc>
          <w:tcPr>
            <w:tcW w:w="1481" w:type="dxa"/>
            <w:tcBorders>
              <w:bottom w:val="single" w:sz="18" w:space="0" w:color="7F7F7F" w:themeColor="text1" w:themeTint="80"/>
            </w:tcBorders>
          </w:tcPr>
          <w:p w14:paraId="48C1FBFD" w14:textId="77777777" w:rsidR="00786FAE" w:rsidRPr="009803FB" w:rsidRDefault="00786FAE" w:rsidP="00786FAE">
            <w:pPr>
              <w:jc w:val="center"/>
              <w:rPr>
                <w:rFonts w:ascii="Consolas" w:hAnsi="Consolas" w:cs="DIN Pro Regular"/>
                <w:b/>
                <w:bCs/>
              </w:rPr>
            </w:pPr>
            <w:r w:rsidRPr="009803FB">
              <w:rPr>
                <w:rFonts w:ascii="Consolas" w:hAnsi="Consolas" w:cs="DIN Pro Regular"/>
                <w:b/>
                <w:bCs/>
                <w:noProof/>
              </w:rPr>
              <w:t>SVI</w:t>
            </w:r>
          </w:p>
        </w:tc>
        <w:tc>
          <w:tcPr>
            <w:tcW w:w="1946" w:type="dxa"/>
            <w:tcBorders>
              <w:bottom w:val="single" w:sz="18" w:space="0" w:color="7F7F7F" w:themeColor="text1" w:themeTint="80"/>
            </w:tcBorders>
          </w:tcPr>
          <w:p w14:paraId="54ECE3FD" w14:textId="77777777" w:rsidR="00786FAE" w:rsidRPr="009803FB" w:rsidRDefault="00786FAE" w:rsidP="00786FAE">
            <w:pPr>
              <w:jc w:val="center"/>
              <w:rPr>
                <w:rFonts w:ascii="Consolas" w:hAnsi="Consolas" w:cs="DIN Pro Regular"/>
                <w:noProof/>
              </w:rPr>
            </w:pPr>
            <w:r w:rsidRPr="009803FB">
              <w:rPr>
                <w:rFonts w:ascii="Consolas" w:hAnsi="Consolas" w:cs="DIN Pro Regular"/>
                <w:b/>
                <w:bCs/>
              </w:rPr>
              <w:t>IP</w:t>
            </w:r>
          </w:p>
        </w:tc>
        <w:tc>
          <w:tcPr>
            <w:tcW w:w="2783" w:type="dxa"/>
            <w:tcBorders>
              <w:bottom w:val="single" w:sz="18" w:space="0" w:color="7F7F7F" w:themeColor="text1" w:themeTint="80"/>
            </w:tcBorders>
          </w:tcPr>
          <w:p w14:paraId="1EF33AE7" w14:textId="77777777" w:rsidR="00786FAE" w:rsidRPr="009803FB" w:rsidRDefault="00786FAE" w:rsidP="00786FAE">
            <w:pPr>
              <w:jc w:val="center"/>
              <w:rPr>
                <w:rFonts w:ascii="Consolas" w:hAnsi="Consolas" w:cs="DIN Pro Regular"/>
                <w:b/>
                <w:bCs/>
              </w:rPr>
            </w:pPr>
            <w:r w:rsidRPr="009803FB">
              <w:rPr>
                <w:rFonts w:ascii="Consolas" w:hAnsi="Consolas" w:cs="DIN Pro Regular"/>
                <w:b/>
                <w:bCs/>
              </w:rPr>
              <w:t>Default gateway’s VIP</w:t>
            </w:r>
          </w:p>
        </w:tc>
        <w:tc>
          <w:tcPr>
            <w:tcW w:w="3060" w:type="dxa"/>
            <w:tcBorders>
              <w:bottom w:val="single" w:sz="18" w:space="0" w:color="7F7F7F" w:themeColor="text1" w:themeTint="80"/>
            </w:tcBorders>
          </w:tcPr>
          <w:p w14:paraId="74276929" w14:textId="77777777" w:rsidR="00786FAE" w:rsidRPr="009803FB" w:rsidRDefault="00786FAE" w:rsidP="00786FAE">
            <w:pPr>
              <w:jc w:val="center"/>
              <w:rPr>
                <w:rFonts w:ascii="Consolas" w:hAnsi="Consolas" w:cs="DIN Pro Regular"/>
                <w:b/>
                <w:bCs/>
              </w:rPr>
            </w:pPr>
            <w:r w:rsidRPr="009803FB">
              <w:rPr>
                <w:rFonts w:ascii="Consolas" w:hAnsi="Consolas" w:cs="DIN Pro Regular"/>
                <w:b/>
                <w:bCs/>
              </w:rPr>
              <w:t>Default gateway’s VMAC</w:t>
            </w:r>
          </w:p>
        </w:tc>
      </w:tr>
      <w:tr w:rsidR="00786FAE" w:rsidRPr="00577486" w14:paraId="2FC5705F" w14:textId="77777777" w:rsidTr="00786FAE">
        <w:tc>
          <w:tcPr>
            <w:tcW w:w="1481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69AC01D4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proofErr w:type="spellStart"/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vlan</w:t>
            </w:r>
            <w:proofErr w:type="spellEnd"/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 xml:space="preserve"> 10</w:t>
            </w:r>
          </w:p>
        </w:tc>
        <w:tc>
          <w:tcPr>
            <w:tcW w:w="1946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06CF140F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172.16.10.252</w:t>
            </w:r>
          </w:p>
        </w:tc>
        <w:tc>
          <w:tcPr>
            <w:tcW w:w="2783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51414875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172.16.10.254</w:t>
            </w:r>
          </w:p>
        </w:tc>
        <w:tc>
          <w:tcPr>
            <w:tcW w:w="3060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50859582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00:00:5e:00:01:01</w:t>
            </w:r>
          </w:p>
        </w:tc>
      </w:tr>
      <w:tr w:rsidR="00786FAE" w:rsidRPr="00577486" w14:paraId="2C10E1DB" w14:textId="77777777" w:rsidTr="00786FAE">
        <w:tc>
          <w:tcPr>
            <w:tcW w:w="1481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4474C5AD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proofErr w:type="spellStart"/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vlan</w:t>
            </w:r>
            <w:proofErr w:type="spellEnd"/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 xml:space="preserve"> 20</w:t>
            </w:r>
          </w:p>
        </w:tc>
        <w:tc>
          <w:tcPr>
            <w:tcW w:w="1946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4ED05D88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AA10286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7DEA9988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47" w14:textId="71B2980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 w:rsidR="000B10FB" w:rsidRPr="00786FAE">
        <w:rPr>
          <w:rFonts w:ascii="Consolas" w:hAnsi="Consolas" w:cs="DIN Pro Regular"/>
          <w:b/>
          <w:bCs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786FAE">
        <w:tc>
          <w:tcPr>
            <w:tcW w:w="1392" w:type="dxa"/>
            <w:tcBorders>
              <w:bottom w:val="single" w:sz="18" w:space="0" w:color="7F7F7F" w:themeColor="text1" w:themeTint="80"/>
            </w:tcBorders>
          </w:tcPr>
          <w:p w14:paraId="609AF802" w14:textId="77777777" w:rsidR="00786FAE" w:rsidRPr="00B50C82" w:rsidRDefault="00786FAE" w:rsidP="00786FAE">
            <w:pPr>
              <w:jc w:val="center"/>
              <w:rPr>
                <w:rFonts w:ascii="Consolas" w:hAnsi="Consolas" w:cs="DIN Pro Regular"/>
                <w:b/>
                <w:bCs/>
              </w:rPr>
            </w:pPr>
            <w:r w:rsidRPr="00B50C82">
              <w:rPr>
                <w:rFonts w:ascii="Consolas" w:hAnsi="Consolas" w:cs="DIN Pro Regular"/>
                <w:b/>
                <w:bCs/>
                <w:noProof/>
              </w:rPr>
              <w:t>SVI</w:t>
            </w:r>
          </w:p>
        </w:tc>
        <w:tc>
          <w:tcPr>
            <w:tcW w:w="2028" w:type="dxa"/>
            <w:tcBorders>
              <w:bottom w:val="single" w:sz="18" w:space="0" w:color="7F7F7F" w:themeColor="text1" w:themeTint="80"/>
            </w:tcBorders>
          </w:tcPr>
          <w:p w14:paraId="34294682" w14:textId="77777777" w:rsidR="00786FAE" w:rsidRPr="00B50C82" w:rsidRDefault="00786FAE" w:rsidP="00786FAE">
            <w:pPr>
              <w:jc w:val="center"/>
              <w:rPr>
                <w:rFonts w:ascii="Consolas" w:hAnsi="Consolas" w:cs="DIN Pro Regular"/>
                <w:noProof/>
              </w:rPr>
            </w:pPr>
            <w:r w:rsidRPr="00B50C82">
              <w:rPr>
                <w:rFonts w:ascii="Consolas" w:hAnsi="Consolas" w:cs="DIN Pro Regular"/>
                <w:b/>
                <w:bCs/>
              </w:rPr>
              <w:t>IP</w:t>
            </w:r>
          </w:p>
        </w:tc>
        <w:tc>
          <w:tcPr>
            <w:tcW w:w="2829" w:type="dxa"/>
            <w:tcBorders>
              <w:bottom w:val="single" w:sz="18" w:space="0" w:color="7F7F7F" w:themeColor="text1" w:themeTint="80"/>
            </w:tcBorders>
          </w:tcPr>
          <w:p w14:paraId="2E82C4A4" w14:textId="77777777" w:rsidR="00786FAE" w:rsidRPr="00B50C82" w:rsidRDefault="00786FAE" w:rsidP="00786FAE">
            <w:pPr>
              <w:jc w:val="center"/>
              <w:rPr>
                <w:rFonts w:ascii="Consolas" w:hAnsi="Consolas" w:cs="DIN Pro Regular"/>
                <w:b/>
                <w:bCs/>
              </w:rPr>
            </w:pPr>
            <w:r w:rsidRPr="00B50C82">
              <w:rPr>
                <w:rFonts w:ascii="Consolas" w:hAnsi="Consolas" w:cs="DIN Pro Regular"/>
                <w:b/>
                <w:bCs/>
              </w:rPr>
              <w:t>Default gateway’s VIP</w:t>
            </w:r>
          </w:p>
        </w:tc>
        <w:tc>
          <w:tcPr>
            <w:tcW w:w="3021" w:type="dxa"/>
            <w:tcBorders>
              <w:bottom w:val="single" w:sz="18" w:space="0" w:color="7F7F7F" w:themeColor="text1" w:themeTint="80"/>
            </w:tcBorders>
          </w:tcPr>
          <w:p w14:paraId="69BE9221" w14:textId="77777777" w:rsidR="00786FAE" w:rsidRPr="00B50C82" w:rsidRDefault="00786FAE" w:rsidP="00786FAE">
            <w:pPr>
              <w:jc w:val="center"/>
              <w:rPr>
                <w:rFonts w:ascii="Consolas" w:hAnsi="Consolas" w:cs="DIN Pro Regular"/>
                <w:b/>
                <w:bCs/>
              </w:rPr>
            </w:pPr>
            <w:r w:rsidRPr="00B50C82">
              <w:rPr>
                <w:rFonts w:ascii="Consolas" w:hAnsi="Consolas" w:cs="DIN Pro Regular"/>
                <w:b/>
                <w:bCs/>
              </w:rPr>
              <w:t>Default gateway’s VMAC</w:t>
            </w:r>
          </w:p>
        </w:tc>
      </w:tr>
      <w:tr w:rsidR="00786FAE" w:rsidRPr="00577486" w14:paraId="6EA59C2F" w14:textId="77777777" w:rsidTr="00786FAE">
        <w:tc>
          <w:tcPr>
            <w:tcW w:w="1392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3F65E731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proofErr w:type="spellStart"/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vlan</w:t>
            </w:r>
            <w:proofErr w:type="spellEnd"/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 xml:space="preserve"> 100</w:t>
            </w:r>
          </w:p>
        </w:tc>
        <w:tc>
          <w:tcPr>
            <w:tcW w:w="2028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43631153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172.16.10.253</w:t>
            </w:r>
          </w:p>
        </w:tc>
        <w:tc>
          <w:tcPr>
            <w:tcW w:w="2829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4A9C84C7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172.16.10.254</w:t>
            </w:r>
          </w:p>
        </w:tc>
        <w:tc>
          <w:tcPr>
            <w:tcW w:w="3021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</w:tcBorders>
          </w:tcPr>
          <w:p w14:paraId="719EA826" w14:textId="77777777" w:rsidR="00786FAE" w:rsidRPr="003E109C" w:rsidRDefault="00786FAE" w:rsidP="00786FAE">
            <w:pPr>
              <w:jc w:val="center"/>
              <w:rPr>
                <w:rFonts w:ascii="Consolas" w:eastAsiaTheme="minorEastAsia" w:hAnsi="Consolas" w:cs="DIN Pro Regular"/>
                <w:color w:val="008564"/>
                <w:kern w:val="24"/>
              </w:rPr>
            </w:pPr>
            <w:r w:rsidRPr="003E109C">
              <w:rPr>
                <w:rFonts w:ascii="Consolas" w:eastAsiaTheme="minorEastAsia" w:hAnsi="Consolas" w:cs="DIN Pro Regular"/>
                <w:color w:val="008564"/>
                <w:kern w:val="24"/>
              </w:rPr>
              <w:t>00:00:5e:00:01:01</w:t>
            </w:r>
          </w:p>
        </w:tc>
      </w:tr>
      <w:tr w:rsidR="00786FAE" w:rsidRPr="00577486" w14:paraId="6BAFC3AA" w14:textId="77777777" w:rsidTr="00786FAE">
        <w:tc>
          <w:tcPr>
            <w:tcW w:w="1392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6265A3F1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proofErr w:type="spellStart"/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vlan</w:t>
            </w:r>
            <w:proofErr w:type="spellEnd"/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 xml:space="preserve"> 200</w:t>
            </w:r>
          </w:p>
        </w:tc>
        <w:tc>
          <w:tcPr>
            <w:tcW w:w="2028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704F51E7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2E0606B3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</w:tcBorders>
          </w:tcPr>
          <w:p w14:paraId="383BDD91" w14:textId="77777777" w:rsidR="00786FAE" w:rsidRPr="003E109C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</w:pPr>
            <w:r w:rsidRPr="003E109C">
              <w:rPr>
                <w:rFonts w:ascii="Consolas" w:hAnsi="Consolas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5B" w14:textId="7C16AB69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br/>
      </w:r>
      <w:r w:rsidR="002E6FFC">
        <w:rPr>
          <w:rFonts w:ascii="Consolas" w:hAnsi="Consolas" w:cs="DIN Pro Regular"/>
          <w:b/>
          <w:bCs/>
          <w:sz w:val="24"/>
          <w:szCs w:val="24"/>
        </w:rPr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</w:t>
      </w:r>
      <w:proofErr w:type="spellStart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>vlan</w:t>
      </w:r>
      <w:proofErr w:type="spellEnd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&lt;VLAN&gt; </w:t>
      </w:r>
      <w:proofErr w:type="spellStart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>ip</w:t>
      </w:r>
      <w:proofErr w:type="spellEnd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address 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>&lt;VLAN&gt;</w:t>
      </w:r>
    </w:p>
    <w:p w14:paraId="203754F2" w14:textId="2F09F202" w:rsidR="00786FAE" w:rsidRPr="004A357D" w:rsidRDefault="00390361" w:rsidP="006252AF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22E4491" wp14:editId="3D8C1E37">
                <wp:simplePos x="0" y="0"/>
                <wp:positionH relativeFrom="margin">
                  <wp:align>center</wp:align>
                </wp:positionH>
                <wp:positionV relativeFrom="paragraph">
                  <wp:posOffset>2209146</wp:posOffset>
                </wp:positionV>
                <wp:extent cx="5655945" cy="1680210"/>
                <wp:effectExtent l="0" t="0" r="20955" b="15240"/>
                <wp:wrapThrough wrapText="bothSides">
                  <wp:wrapPolygon edited="0">
                    <wp:start x="0" y="0"/>
                    <wp:lineTo x="0" y="21551"/>
                    <wp:lineTo x="21607" y="21551"/>
                    <wp:lineTo x="21607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5945" cy="168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12DEF363" w:rsidR="008B21E4" w:rsidRPr="003E109C" w:rsidRDefault="008B21E4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2:~$ net add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100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address 172.16.10.253/24</w:t>
                            </w:r>
                          </w:p>
                          <w:p w14:paraId="222E4926" w14:textId="428F14B9" w:rsidR="008B21E4" w:rsidRPr="003E109C" w:rsidRDefault="008B21E4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2:~$ </w:t>
                            </w:r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 xml:space="preserve"> 100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222E4927" w14:textId="77777777" w:rsidR="008B21E4" w:rsidRPr="003E109C" w:rsidRDefault="008B21E4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8564"/>
                              </w:rPr>
                            </w:pPr>
                          </w:p>
                          <w:p w14:paraId="222E4928" w14:textId="4F863FD2" w:rsidR="008B21E4" w:rsidRPr="003E109C" w:rsidRDefault="008B21E4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2:~$ net add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200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address 172.16.20.253/24</w:t>
                            </w:r>
                          </w:p>
                          <w:p w14:paraId="222E4929" w14:textId="1E8C6A48" w:rsidR="008B21E4" w:rsidRPr="003E109C" w:rsidRDefault="008B21E4" w:rsidP="007808E5">
                            <w:pPr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2:~$ </w:t>
                            </w:r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 xml:space="preserve"> 200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222E492A" w14:textId="2C2FB65A" w:rsidR="008B21E4" w:rsidRPr="003E109C" w:rsidRDefault="008B21E4" w:rsidP="007808E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>cumulus@leaf2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481" type="#_x0000_t202" style="position:absolute;margin-left:0;margin-top:173.95pt;width:445.35pt;height:132.3pt;z-index:2516495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">
                <v:textbox>
                  <w:txbxContent>
                    <w:p w14:paraId="222E4925" w14:textId="12DEF363" w:rsidR="008B21E4" w:rsidRPr="003E109C" w:rsidRDefault="008B21E4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2:~$ net add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100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address 172.16.10.253/24</w:t>
                      </w:r>
                    </w:p>
                    <w:p w14:paraId="222E4926" w14:textId="428F14B9" w:rsidR="008B21E4" w:rsidRPr="003E109C" w:rsidRDefault="008B21E4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2:~$ </w:t>
                      </w:r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 xml:space="preserve">net add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 xml:space="preserve"> 100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222E4927" w14:textId="77777777" w:rsidR="008B21E4" w:rsidRPr="003E109C" w:rsidRDefault="008B21E4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8564"/>
                        </w:rPr>
                      </w:pPr>
                    </w:p>
                    <w:p w14:paraId="222E4928" w14:textId="4F863FD2" w:rsidR="008B21E4" w:rsidRPr="003E109C" w:rsidRDefault="008B21E4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2:~$ net add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200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address 172.16.20.253/24</w:t>
                      </w:r>
                    </w:p>
                    <w:p w14:paraId="222E4929" w14:textId="1E8C6A48" w:rsidR="008B21E4" w:rsidRPr="003E109C" w:rsidRDefault="008B21E4" w:rsidP="007808E5">
                      <w:pPr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2:~$ </w:t>
                      </w:r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 xml:space="preserve">net add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 xml:space="preserve"> 200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A" w14:textId="2C2FB65A" w:rsidR="008B21E4" w:rsidRPr="003E109C" w:rsidRDefault="008B21E4" w:rsidP="007808E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>cumulus@leaf2:~$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22E448F" wp14:editId="183B7336">
                <wp:simplePos x="0" y="0"/>
                <wp:positionH relativeFrom="margin">
                  <wp:align>center</wp:align>
                </wp:positionH>
                <wp:positionV relativeFrom="paragraph">
                  <wp:posOffset>278197</wp:posOffset>
                </wp:positionV>
                <wp:extent cx="5655945" cy="1828800"/>
                <wp:effectExtent l="0" t="0" r="20955" b="19050"/>
                <wp:wrapThrough wrapText="bothSides">
                  <wp:wrapPolygon edited="0">
                    <wp:start x="0" y="0"/>
                    <wp:lineTo x="0" y="21600"/>
                    <wp:lineTo x="21607" y="21600"/>
                    <wp:lineTo x="21607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5945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4531B786" w:rsidR="008B21E4" w:rsidRPr="003E109C" w:rsidRDefault="008B21E4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1:~$ net add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10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address 172.16.10.252/24</w:t>
                            </w:r>
                          </w:p>
                          <w:p w14:paraId="222E491F" w14:textId="6BC836E4" w:rsidR="008B21E4" w:rsidRPr="003E109C" w:rsidRDefault="008B21E4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color w:val="34A29D"/>
                                <w:kern w:val="24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1:~$ </w:t>
                            </w:r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 xml:space="preserve"> 10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008564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222E4920" w14:textId="77777777" w:rsidR="008B21E4" w:rsidRPr="003E109C" w:rsidRDefault="008B21E4" w:rsidP="007808E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1" w14:textId="317E5973" w:rsidR="008B21E4" w:rsidRPr="003E109C" w:rsidRDefault="008B21E4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1:~$ net add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20 </w:t>
                            </w:r>
                            <w:proofErr w:type="spellStart"/>
                            <w:r w:rsidRPr="003E109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 address 172.16.20.252/24</w:t>
                            </w:r>
                          </w:p>
                          <w:p w14:paraId="222E4922" w14:textId="770D8196" w:rsidR="008B21E4" w:rsidRPr="003E109C" w:rsidRDefault="008B21E4" w:rsidP="00F01829">
                            <w:pPr>
                              <w:rPr>
                                <w:rFonts w:ascii="Consolas" w:eastAsiaTheme="minorEastAsia" w:hAnsi="Consolas" w:cs="Consolas"/>
                                <w:color w:val="EF2D5B"/>
                                <w:kern w:val="24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 xml:space="preserve">cumulus@leaf1:~$ </w:t>
                            </w:r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 xml:space="preserve"> 20 </w:t>
                            </w:r>
                            <w:proofErr w:type="spellStart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3E109C">
                              <w:rPr>
                                <w:rFonts w:ascii="Consolas" w:eastAsiaTheme="minorEastAsia" w:hAnsi="Consolas" w:cs="Consolas"/>
                                <w:color w:val="7030A0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222E4923" w14:textId="77777777" w:rsidR="008B21E4" w:rsidRPr="003E109C" w:rsidRDefault="008B21E4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4" w14:textId="68A57FF3" w:rsidR="008B21E4" w:rsidRPr="003E109C" w:rsidRDefault="008B21E4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E109C">
                              <w:rPr>
                                <w:rFonts w:ascii="Consolas" w:hAnsi="Consolas" w:cs="Consolas"/>
                              </w:rPr>
                              <w:t>cumulus@leaf1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482" type="#_x0000_t202" style="position:absolute;margin-left:0;margin-top:21.9pt;width:445.35pt;height:2in;z-index:2516464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">
                <v:textbox>
                  <w:txbxContent>
                    <w:p w14:paraId="222E491E" w14:textId="4531B786" w:rsidR="008B21E4" w:rsidRPr="003E109C" w:rsidRDefault="008B21E4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1:~$ net add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10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address 172.16.10.252/24</w:t>
                      </w:r>
                    </w:p>
                    <w:p w14:paraId="222E491F" w14:textId="6BC836E4" w:rsidR="008B21E4" w:rsidRPr="003E109C" w:rsidRDefault="008B21E4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color w:val="34A29D"/>
                          <w:kern w:val="24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1:~$ </w:t>
                      </w:r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 xml:space="preserve">net add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 xml:space="preserve"> 10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008564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222E4920" w14:textId="77777777" w:rsidR="008B21E4" w:rsidRPr="003E109C" w:rsidRDefault="008B21E4" w:rsidP="007808E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1" w14:textId="317E5973" w:rsidR="008B21E4" w:rsidRPr="003E109C" w:rsidRDefault="008B21E4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1:~$ net add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20 </w:t>
                      </w:r>
                      <w:proofErr w:type="spellStart"/>
                      <w:r w:rsidRPr="003E109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hAnsi="Consolas" w:cs="Consolas"/>
                        </w:rPr>
                        <w:t xml:space="preserve"> address 172.16.20.252/24</w:t>
                      </w:r>
                    </w:p>
                    <w:p w14:paraId="222E4922" w14:textId="770D8196" w:rsidR="008B21E4" w:rsidRPr="003E109C" w:rsidRDefault="008B21E4" w:rsidP="00F01829">
                      <w:pPr>
                        <w:rPr>
                          <w:rFonts w:ascii="Consolas" w:eastAsiaTheme="minorEastAsia" w:hAnsi="Consolas" w:cs="Consolas"/>
                          <w:color w:val="EF2D5B"/>
                          <w:kern w:val="24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 xml:space="preserve">cumulus@leaf1:~$ </w:t>
                      </w:r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 xml:space="preserve">net add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>vlan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 xml:space="preserve"> 20 </w:t>
                      </w:r>
                      <w:proofErr w:type="spellStart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>ip</w:t>
                      </w:r>
                      <w:proofErr w:type="spellEnd"/>
                      <w:r w:rsidRPr="003E109C">
                        <w:rPr>
                          <w:rFonts w:ascii="Consolas" w:eastAsiaTheme="minorEastAsia" w:hAnsi="Consolas" w:cs="Consolas"/>
                          <w:color w:val="7030A0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3" w14:textId="77777777" w:rsidR="008B21E4" w:rsidRPr="003E109C" w:rsidRDefault="008B21E4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4" w14:textId="68A57FF3" w:rsidR="008B21E4" w:rsidRPr="003E109C" w:rsidRDefault="008B21E4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E109C">
                        <w:rPr>
                          <w:rFonts w:ascii="Consolas" w:hAnsi="Consolas" w:cs="Consolas"/>
                        </w:rPr>
                        <w:t>cumulus@leaf1:~$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</w:t>
      </w:r>
      <w:proofErr w:type="spellStart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>vlan</w:t>
      </w:r>
      <w:proofErr w:type="spellEnd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&lt;VLAN&gt; </w:t>
      </w:r>
      <w:proofErr w:type="spellStart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>ip</w:t>
      </w:r>
      <w:proofErr w:type="spellEnd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address-virtual &lt;VMAC&gt; &lt;VIP/MASK&gt; </w:t>
      </w:r>
    </w:p>
    <w:p w14:paraId="7DBB255A" w14:textId="69B6680D" w:rsidR="003E109C" w:rsidRDefault="003E109C" w:rsidP="007808E5">
      <w:pPr>
        <w:spacing w:before="120"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5D" w14:textId="7203AB6A" w:rsidR="007808E5" w:rsidRPr="003E109C" w:rsidRDefault="007808E5" w:rsidP="003E109C">
      <w:pPr>
        <w:spacing w:before="120" w:after="12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3E109C">
        <w:rPr>
          <w:rFonts w:ascii="DIN Pro Regular" w:hAnsi="DIN Pro Regular" w:cs="DIN Pro Regular"/>
          <w:b/>
          <w:bCs/>
          <w:sz w:val="24"/>
          <w:szCs w:val="24"/>
        </w:rPr>
        <w:lastRenderedPageBreak/>
        <w:t xml:space="preserve">** Please note: </w:t>
      </w:r>
    </w:p>
    <w:p w14:paraId="222E4160" w14:textId="6D3F516B" w:rsidR="007808E5" w:rsidRPr="003E109C" w:rsidRDefault="007808E5" w:rsidP="003E109C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in order to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252AF" w:rsidRPr="003E109C">
        <w:rPr>
          <w:rFonts w:ascii="DIN Pro Regular" w:hAnsi="DIN Pro Regular" w:cs="DIN Pro Regular"/>
          <w:sz w:val="24"/>
          <w:szCs w:val="24"/>
        </w:rPr>
        <w:br/>
      </w:r>
      <w:r w:rsidR="006252AF" w:rsidRPr="003E109C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EC9770E" wp14:editId="0DC16757">
                <wp:simplePos x="0" y="0"/>
                <wp:positionH relativeFrom="column">
                  <wp:posOffset>-222885</wp:posOffset>
                </wp:positionH>
                <wp:positionV relativeFrom="paragraph">
                  <wp:posOffset>36526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EF8EA6" id="Rectangle 1481" o:spid="_x0000_s1026" style="position:absolute;margin-left:-17.55pt;margin-top:2.9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0B840B9C" w:rsidR="006E407D" w:rsidRPr="00577486" w:rsidRDefault="00F23262" w:rsidP="00961A1C">
      <w:pPr>
        <w:pStyle w:val="ListParagraph"/>
        <w:numPr>
          <w:ilvl w:val="0"/>
          <w:numId w:val="5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22E4497" wp14:editId="524E95F0">
                <wp:simplePos x="0" y="0"/>
                <wp:positionH relativeFrom="margin">
                  <wp:align>left</wp:align>
                </wp:positionH>
                <wp:positionV relativeFrom="paragraph">
                  <wp:posOffset>2546985</wp:posOffset>
                </wp:positionV>
                <wp:extent cx="6283325" cy="1009015"/>
                <wp:effectExtent l="0" t="0" r="22225" b="19685"/>
                <wp:wrapThrough wrapText="bothSides">
                  <wp:wrapPolygon edited="0">
                    <wp:start x="0" y="0"/>
                    <wp:lineTo x="0" y="21614"/>
                    <wp:lineTo x="21611" y="21614"/>
                    <wp:lineTo x="21611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325" cy="10090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30" w14:textId="5963509C" w:rsidR="008B21E4" w:rsidRPr="00C962CB" w:rsidRDefault="008B21E4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>[cumulus@host1 ~]# traceroute 172.16.20.29</w:t>
                            </w:r>
                          </w:p>
                          <w:p w14:paraId="222E4931" w14:textId="77777777" w:rsidR="008B21E4" w:rsidRPr="00C962CB" w:rsidRDefault="008B21E4" w:rsidP="00221BC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traceroute to 172.16.20.29 (172.16.20.29), 30 hops max, </w:t>
                            </w:r>
                            <w:proofErr w:type="gramStart"/>
                            <w:r w:rsidRPr="00C962CB">
                              <w:rPr>
                                <w:rFonts w:ascii="Consolas" w:hAnsi="Consolas" w:cs="Consolas"/>
                              </w:rPr>
                              <w:t>60 byte</w:t>
                            </w:r>
                            <w:proofErr w:type="gram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packets</w:t>
                            </w:r>
                          </w:p>
                          <w:p w14:paraId="222E4932" w14:textId="77777777" w:rsidR="008B21E4" w:rsidRPr="00C962CB" w:rsidRDefault="008B21E4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1  172.16.10.254 (172.16.10.254)  0.275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 0.248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 0.244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33" w14:textId="77777777" w:rsidR="008B21E4" w:rsidRPr="00C962CB" w:rsidRDefault="008B21E4" w:rsidP="00221BC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2  172.16.20.29 (172.16.20.28)  0.165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 0.171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 0.142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483" type="#_x0000_t202" style="position:absolute;left:0;text-align:left;margin-left:0;margin-top:200.55pt;width:494.75pt;height:79.45pt;z-index:2516485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">
                <v:textbox>
                  <w:txbxContent>
                    <w:p w14:paraId="222E4930" w14:textId="5963509C" w:rsidR="008B21E4" w:rsidRPr="00C962CB" w:rsidRDefault="008B21E4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>[cumulus@host1 ~]# traceroute 172.16.20.29</w:t>
                      </w:r>
                    </w:p>
                    <w:p w14:paraId="222E4931" w14:textId="77777777" w:rsidR="008B21E4" w:rsidRPr="00C962CB" w:rsidRDefault="008B21E4" w:rsidP="00221BC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traceroute to 172.16.20.29 (172.16.20.29), 30 hops max,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222E4932" w14:textId="77777777" w:rsidR="008B21E4" w:rsidRPr="00C962CB" w:rsidRDefault="008B21E4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 1  172.16.10.254 (172.16.10.254)  0.275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  0.248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  0.244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33" w14:textId="77777777" w:rsidR="008B21E4" w:rsidRPr="00C962CB" w:rsidRDefault="008B21E4" w:rsidP="00221BC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 2  172.16.20.29 (172.16.20.28)  0.165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  0.171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  0.142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222E4495" wp14:editId="70D53763">
                <wp:simplePos x="0" y="0"/>
                <wp:positionH relativeFrom="margin">
                  <wp:align>left</wp:align>
                </wp:positionH>
                <wp:positionV relativeFrom="paragraph">
                  <wp:posOffset>1391285</wp:posOffset>
                </wp:positionV>
                <wp:extent cx="6283325" cy="1013460"/>
                <wp:effectExtent l="0" t="0" r="22225" b="15240"/>
                <wp:wrapThrough wrapText="bothSides">
                  <wp:wrapPolygon edited="0">
                    <wp:start x="0" y="0"/>
                    <wp:lineTo x="0" y="21519"/>
                    <wp:lineTo x="21611" y="21519"/>
                    <wp:lineTo x="21611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325" cy="1013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B" w14:textId="64AD9A6A" w:rsidR="008B21E4" w:rsidRPr="00C962CB" w:rsidRDefault="008B21E4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>[cumulus@host1 ~]# ping 172.16.20.29</w:t>
                            </w:r>
                          </w:p>
                          <w:p w14:paraId="222E492C" w14:textId="77777777" w:rsidR="008B21E4" w:rsidRPr="00C962CB" w:rsidRDefault="008B21E4" w:rsidP="00221BC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>PING 172.16.20.29 (172.16.20.29) 56(84) bytes of data.</w:t>
                            </w:r>
                          </w:p>
                          <w:p w14:paraId="222E492D" w14:textId="77777777" w:rsidR="008B21E4" w:rsidRPr="00C962CB" w:rsidRDefault="008B21E4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64 bytes from 172.16.20.29: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=37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=63 time=0.152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2E" w14:textId="77777777" w:rsidR="008B21E4" w:rsidRPr="00C962CB" w:rsidRDefault="008B21E4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64 bytes from 172.16.20.29: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=38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=63 time=0.157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2F" w14:textId="77777777" w:rsidR="008B21E4" w:rsidRPr="00C962CB" w:rsidRDefault="008B21E4" w:rsidP="0029086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64 bytes from 172.16.20.29: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=39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=63 time=0.138 </w:t>
                            </w:r>
                            <w:proofErr w:type="spellStart"/>
                            <w:r w:rsidRPr="00C962C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484" type="#_x0000_t202" style="position:absolute;left:0;text-align:left;margin-left:0;margin-top:109.55pt;width:494.75pt;height:79.8pt;z-index:251647488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">
                <v:textbox>
                  <w:txbxContent>
                    <w:p w14:paraId="222E492B" w14:textId="64AD9A6A" w:rsidR="008B21E4" w:rsidRPr="00C962CB" w:rsidRDefault="008B21E4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>[cumulus@host1 ~]# ping 172.16.20.29</w:t>
                      </w:r>
                    </w:p>
                    <w:p w14:paraId="222E492C" w14:textId="77777777" w:rsidR="008B21E4" w:rsidRPr="00C962CB" w:rsidRDefault="008B21E4" w:rsidP="00221BC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>PING 172.16.20.29 (172.16.20.29) 56(84) bytes of data.</w:t>
                      </w:r>
                    </w:p>
                    <w:p w14:paraId="222E492D" w14:textId="77777777" w:rsidR="008B21E4" w:rsidRPr="00C962CB" w:rsidRDefault="008B21E4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64 bytes from 172.16.20.29: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=37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=63 time=0.152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2E" w14:textId="77777777" w:rsidR="008B21E4" w:rsidRPr="00C962CB" w:rsidRDefault="008B21E4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64 bytes from 172.16.20.29: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=38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=63 time=0.157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2F" w14:textId="77777777" w:rsidR="008B21E4" w:rsidRPr="00C962CB" w:rsidRDefault="008B21E4" w:rsidP="0029086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64 bytes from 172.16.20.29: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=39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962CB">
                        <w:rPr>
                          <w:rFonts w:ascii="Consolas" w:hAnsi="Consolas" w:cs="Consolas"/>
                        </w:rPr>
                        <w:t xml:space="preserve">=63 time=0.138 </w:t>
                      </w:r>
                      <w:proofErr w:type="spellStart"/>
                      <w:r w:rsidRPr="00C962C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407D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6E407D" w:rsidRPr="006252AF">
        <w:rPr>
          <w:rFonts w:ascii="Consolas" w:hAnsi="Consolas" w:cs="DIN Pro Regular"/>
          <w:sz w:val="24"/>
          <w:szCs w:val="24"/>
        </w:rPr>
        <w:t>‘</w:t>
      </w:r>
      <w:r w:rsidR="006E407D"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="006E407D" w:rsidRPr="006252AF">
        <w:rPr>
          <w:rFonts w:ascii="Consolas" w:hAnsi="Consolas" w:cs="DIN Pro Regular"/>
          <w:sz w:val="24"/>
          <w:szCs w:val="24"/>
        </w:rPr>
        <w:t>’</w:t>
      </w:r>
      <w:r w:rsidR="006E407D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6E407D" w:rsidRPr="006252AF">
        <w:rPr>
          <w:rFonts w:ascii="Consolas" w:hAnsi="Consolas" w:cs="DIN Pro Regular"/>
          <w:sz w:val="24"/>
          <w:szCs w:val="24"/>
        </w:rPr>
        <w:t>‘</w:t>
      </w:r>
      <w:r w:rsidR="006E407D"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="006E407D" w:rsidRPr="006252AF">
        <w:rPr>
          <w:rFonts w:ascii="Consolas" w:hAnsi="Consolas" w:cs="DIN Pro Regular"/>
          <w:sz w:val="24"/>
          <w:szCs w:val="24"/>
        </w:rPr>
        <w:t>’</w:t>
      </w:r>
      <w:r w:rsidR="006E407D"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="006E407D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proofErr w:type="gramStart"/>
      <w:r w:rsidR="006E407D" w:rsidRPr="00577486">
        <w:rPr>
          <w:rFonts w:ascii="DIN Pro Regular" w:hAnsi="DIN Pro Regular" w:cs="DIN Pro Regular"/>
          <w:sz w:val="24"/>
          <w:szCs w:val="24"/>
        </w:rPr>
        <w:t>example</w:t>
      </w:r>
      <w:proofErr w:type="gramEnd"/>
      <w:r w:rsidR="006E407D" w:rsidRPr="00577486">
        <w:rPr>
          <w:rFonts w:ascii="DIN Pro Regular" w:hAnsi="DIN Pro Regular" w:cs="DIN Pro Regular"/>
          <w:sz w:val="24"/>
          <w:szCs w:val="24"/>
        </w:rPr>
        <w:t xml:space="preserve"> in Group B ping from host </w:t>
      </w:r>
      <w:r w:rsidR="006E407D" w:rsidRPr="00C962CB">
        <w:rPr>
          <w:rFonts w:ascii="Consolas" w:hAnsi="Consolas" w:cs="DIN Pro Regular"/>
          <w:sz w:val="24"/>
          <w:szCs w:val="24"/>
        </w:rPr>
        <w:t>‘</w:t>
      </w:r>
      <w:r w:rsidR="007231ED" w:rsidRPr="00C962CB">
        <w:rPr>
          <w:rFonts w:ascii="Consolas" w:hAnsi="Consolas" w:cs="DIN Pro Regular"/>
          <w:b/>
          <w:bCs/>
          <w:sz w:val="24"/>
          <w:szCs w:val="24"/>
        </w:rPr>
        <w:t>host1</w:t>
      </w:r>
      <w:r w:rsidR="006E407D" w:rsidRPr="00C962CB">
        <w:rPr>
          <w:rFonts w:ascii="Consolas" w:hAnsi="Consolas" w:cs="DIN Pro Regular"/>
          <w:b/>
          <w:bCs/>
          <w:sz w:val="24"/>
          <w:szCs w:val="24"/>
        </w:rPr>
        <w:t>’</w:t>
      </w:r>
      <w:r w:rsidR="006E407D" w:rsidRPr="00577486">
        <w:rPr>
          <w:rFonts w:ascii="DIN Pro Regular" w:hAnsi="DIN Pro Regular" w:cs="DIN Pro Regular"/>
          <w:sz w:val="24"/>
          <w:szCs w:val="24"/>
        </w:rPr>
        <w:t xml:space="preserve"> in VNI-10 to </w:t>
      </w:r>
      <w:r w:rsidR="006E407D" w:rsidRPr="00C962CB">
        <w:rPr>
          <w:rFonts w:ascii="Consolas" w:hAnsi="Consolas" w:cs="DIN Pro Regular"/>
          <w:sz w:val="24"/>
          <w:szCs w:val="24"/>
        </w:rPr>
        <w:t>‘</w:t>
      </w:r>
      <w:r w:rsidR="00EF2BE3" w:rsidRPr="00C962CB">
        <w:rPr>
          <w:rFonts w:ascii="Consolas" w:hAnsi="Consolas" w:cs="DIN Pro Regular"/>
          <w:b/>
          <w:bCs/>
          <w:sz w:val="24"/>
          <w:szCs w:val="24"/>
        </w:rPr>
        <w:t>host4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’</w:t>
      </w:r>
      <w:r w:rsidR="006E407D" w:rsidRPr="00577486">
        <w:rPr>
          <w:rFonts w:ascii="DIN Pro Regular" w:hAnsi="DIN Pro Regular" w:cs="DIN Pro Regular"/>
          <w:sz w:val="24"/>
          <w:szCs w:val="24"/>
        </w:rPr>
        <w:t xml:space="preserve"> in VNI-20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0BECC05F" w:rsidR="00B60673" w:rsidRPr="003E109C" w:rsidRDefault="00B60673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577BA6EF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28808C1" w14:textId="7D44C7B1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C52BDD8" w14:textId="0D6770B0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46F9B3B" w14:textId="450D0B7B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4B6067E0" w14:textId="5E5F2EE4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36763F5" w14:textId="00725EDD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3EADE1E2" w14:textId="2FBF6B47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D834F5E" w14:textId="1188BB6B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458AAB6C" w14:textId="73DF26DF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2E334A5" w14:textId="71676CB0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69631819" w14:textId="77777777" w:rsidR="00B60673" w:rsidRPr="0091736B" w:rsidRDefault="00B60673" w:rsidP="0091736B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sectPr w:rsidR="00B60673" w:rsidRPr="0091736B" w:rsidSect="00621E56">
      <w:headerReference w:type="default" r:id="rId33"/>
      <w:footerReference w:type="default" r:id="rId34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A35632" w14:textId="77777777" w:rsidR="00972DC4" w:rsidRDefault="00972DC4" w:rsidP="00602602">
      <w:pPr>
        <w:spacing w:after="0" w:line="240" w:lineRule="auto"/>
      </w:pPr>
      <w:r>
        <w:separator/>
      </w:r>
    </w:p>
  </w:endnote>
  <w:endnote w:type="continuationSeparator" w:id="0">
    <w:p w14:paraId="42857E50" w14:textId="77777777" w:rsidR="00972DC4" w:rsidRDefault="00972DC4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Regular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DIN Pro Bold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DIN Pro Medium">
    <w:altName w:val="Calibri"/>
    <w:panose1 w:val="00000000000000000000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8B21E4" w:rsidRDefault="008B21E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8B21E4" w:rsidRDefault="008B21E4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B8E3AD" w14:textId="77777777" w:rsidR="00972DC4" w:rsidRDefault="00972DC4" w:rsidP="00602602">
      <w:pPr>
        <w:spacing w:after="0" w:line="240" w:lineRule="auto"/>
      </w:pPr>
      <w:r>
        <w:separator/>
      </w:r>
    </w:p>
  </w:footnote>
  <w:footnote w:type="continuationSeparator" w:id="0">
    <w:p w14:paraId="5444EDDD" w14:textId="77777777" w:rsidR="00972DC4" w:rsidRDefault="00972DC4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E449D" w14:textId="18AE9111" w:rsidR="008B21E4" w:rsidRDefault="008B21E4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9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8B21E4" w:rsidRPr="00AA6063" w:rsidRDefault="008B21E4" w:rsidP="00AA6063">
                          <w:pPr>
                            <w:rPr>
                              <w:sz w:val="18"/>
                              <w:szCs w:val="18"/>
                            </w:rPr>
                          </w:pPr>
                          <w:r w:rsidRPr="00AA6063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AA6063">
                            <w:rPr>
                              <w:sz w:val="18"/>
                              <w:szCs w:val="18"/>
                            </w:rPr>
                            <w:br/>
                          </w:r>
                          <w:r w:rsidRPr="00AA6063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485" type="#_x0000_t202" style="position:absolute;margin-left:-3.45pt;margin-top:-21.35pt;width:67.35pt;height:30.25pt;z-index:-251644928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" filled="f" stroked="f">
              <v:textbox style="mso-fit-shape-to-text:t">
                <w:txbxContent>
                  <w:p w14:paraId="56467C89" w14:textId="307C1FD2" w:rsidR="008B21E4" w:rsidRPr="00AA6063" w:rsidRDefault="008B21E4" w:rsidP="00AA6063">
                    <w:pPr>
                      <w:rPr>
                        <w:sz w:val="18"/>
                        <w:szCs w:val="18"/>
                      </w:rPr>
                    </w:pPr>
                    <w:r w:rsidRPr="00AA6063">
                      <w:rPr>
                        <w:rFonts w:ascii="Dinpro" w:hAnsi="Dinpro" w:cs="Dinpro"/>
                        <w:color w:val="000000" w:themeColor="text1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AA6063">
                      <w:rPr>
                        <w:sz w:val="18"/>
                        <w:szCs w:val="18"/>
                      </w:rPr>
                      <w:br/>
                    </w:r>
                    <w:r w:rsidRPr="00AA6063">
                      <w:rPr>
                        <w:rFonts w:ascii="Dinpro" w:hAnsi="Dinpro" w:cs="Dinpro"/>
                        <w:color w:val="000000" w:themeColor="text1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60288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388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18E11C8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8B21E4" w:rsidRPr="00B012F8" w:rsidRDefault="008B21E4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486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8B21E4" w:rsidRPr="00B012F8" w:rsidRDefault="008B21E4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8B21E4" w:rsidRPr="00E438DF" w:rsidRDefault="008B21E4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487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8B21E4" w:rsidRPr="00E438DF" w:rsidRDefault="008B21E4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8B21E4" w:rsidRPr="00F868E1" w:rsidRDefault="008B21E4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488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" filled="f" stroked="f">
              <v:textbox style="mso-fit-shape-to-text:t">
                <w:txbxContent>
                  <w:p w14:paraId="79FB5544" w14:textId="6079E3CE" w:rsidR="008B21E4" w:rsidRPr="00F868E1" w:rsidRDefault="008B21E4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1B3CF6"/>
    <w:multiLevelType w:val="hybridMultilevel"/>
    <w:tmpl w:val="DFA2E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340E21"/>
    <w:multiLevelType w:val="hybridMultilevel"/>
    <w:tmpl w:val="F24046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7E7603F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403D3E"/>
    <w:multiLevelType w:val="hybridMultilevel"/>
    <w:tmpl w:val="C4D839E0"/>
    <w:lvl w:ilvl="0" w:tplc="CB5033B4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6B3EC40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8AA31E6"/>
    <w:multiLevelType w:val="hybridMultilevel"/>
    <w:tmpl w:val="FFD29EEC"/>
    <w:lvl w:ilvl="0" w:tplc="478296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DE881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49A5D9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8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2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09145B3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4C384B80"/>
    <w:multiLevelType w:val="hybridMultilevel"/>
    <w:tmpl w:val="97644C72"/>
    <w:lvl w:ilvl="0" w:tplc="17D81784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DA61010"/>
    <w:multiLevelType w:val="hybridMultilevel"/>
    <w:tmpl w:val="8156395C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E5A055F"/>
    <w:multiLevelType w:val="hybridMultilevel"/>
    <w:tmpl w:val="1CECD612"/>
    <w:lvl w:ilvl="0" w:tplc="444A2D02">
      <w:start w:val="5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50047908"/>
    <w:multiLevelType w:val="hybridMultilevel"/>
    <w:tmpl w:val="E4820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3E70055"/>
    <w:multiLevelType w:val="hybridMultilevel"/>
    <w:tmpl w:val="B114DB7C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7" w15:restartNumberingAfterBreak="0">
    <w:nsid w:val="711340AF"/>
    <w:multiLevelType w:val="hybridMultilevel"/>
    <w:tmpl w:val="888838E6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45B2449"/>
    <w:multiLevelType w:val="hybridMultilevel"/>
    <w:tmpl w:val="60A02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0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625425D"/>
    <w:multiLevelType w:val="hybridMultilevel"/>
    <w:tmpl w:val="A260DCA6"/>
    <w:lvl w:ilvl="0" w:tplc="7AFC923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67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7D446408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0" w15:restartNumberingAfterBreak="0">
    <w:nsid w:val="7E41602F"/>
    <w:multiLevelType w:val="hybridMultilevel"/>
    <w:tmpl w:val="EA4611B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4"/>
  </w:num>
  <w:num w:numId="3">
    <w:abstractNumId w:val="29"/>
  </w:num>
  <w:num w:numId="4">
    <w:abstractNumId w:val="7"/>
  </w:num>
  <w:num w:numId="5">
    <w:abstractNumId w:val="27"/>
  </w:num>
  <w:num w:numId="6">
    <w:abstractNumId w:val="33"/>
  </w:num>
  <w:num w:numId="7">
    <w:abstractNumId w:val="6"/>
  </w:num>
  <w:num w:numId="8">
    <w:abstractNumId w:val="21"/>
  </w:num>
  <w:num w:numId="9">
    <w:abstractNumId w:val="52"/>
  </w:num>
  <w:num w:numId="10">
    <w:abstractNumId w:val="14"/>
  </w:num>
  <w:num w:numId="11">
    <w:abstractNumId w:val="8"/>
  </w:num>
  <w:num w:numId="12">
    <w:abstractNumId w:val="25"/>
  </w:num>
  <w:num w:numId="13">
    <w:abstractNumId w:val="26"/>
  </w:num>
  <w:num w:numId="14">
    <w:abstractNumId w:val="30"/>
  </w:num>
  <w:num w:numId="15">
    <w:abstractNumId w:val="13"/>
  </w:num>
  <w:num w:numId="16">
    <w:abstractNumId w:val="20"/>
  </w:num>
  <w:num w:numId="17">
    <w:abstractNumId w:val="1"/>
  </w:num>
  <w:num w:numId="18">
    <w:abstractNumId w:val="46"/>
  </w:num>
  <w:num w:numId="19">
    <w:abstractNumId w:val="51"/>
  </w:num>
  <w:num w:numId="20">
    <w:abstractNumId w:val="40"/>
  </w:num>
  <w:num w:numId="21">
    <w:abstractNumId w:val="59"/>
  </w:num>
  <w:num w:numId="22">
    <w:abstractNumId w:val="53"/>
  </w:num>
  <w:num w:numId="23">
    <w:abstractNumId w:val="36"/>
  </w:num>
  <w:num w:numId="24">
    <w:abstractNumId w:val="16"/>
  </w:num>
  <w:num w:numId="25">
    <w:abstractNumId w:val="54"/>
  </w:num>
  <w:num w:numId="26">
    <w:abstractNumId w:val="35"/>
  </w:num>
  <w:num w:numId="27">
    <w:abstractNumId w:val="68"/>
  </w:num>
  <w:num w:numId="28">
    <w:abstractNumId w:val="57"/>
  </w:num>
  <w:num w:numId="29">
    <w:abstractNumId w:val="32"/>
  </w:num>
  <w:num w:numId="30">
    <w:abstractNumId w:val="64"/>
  </w:num>
  <w:num w:numId="31">
    <w:abstractNumId w:val="44"/>
  </w:num>
  <w:num w:numId="32">
    <w:abstractNumId w:val="5"/>
  </w:num>
  <w:num w:numId="33">
    <w:abstractNumId w:val="47"/>
  </w:num>
  <w:num w:numId="34">
    <w:abstractNumId w:val="4"/>
  </w:num>
  <w:num w:numId="35">
    <w:abstractNumId w:val="56"/>
  </w:num>
  <w:num w:numId="36">
    <w:abstractNumId w:val="37"/>
  </w:num>
  <w:num w:numId="37">
    <w:abstractNumId w:val="42"/>
  </w:num>
  <w:num w:numId="38">
    <w:abstractNumId w:val="34"/>
  </w:num>
  <w:num w:numId="39">
    <w:abstractNumId w:val="28"/>
  </w:num>
  <w:num w:numId="40">
    <w:abstractNumId w:val="48"/>
  </w:num>
  <w:num w:numId="41">
    <w:abstractNumId w:val="19"/>
  </w:num>
  <w:num w:numId="42">
    <w:abstractNumId w:val="58"/>
  </w:num>
  <w:num w:numId="43">
    <w:abstractNumId w:val="31"/>
  </w:num>
  <w:num w:numId="44">
    <w:abstractNumId w:val="11"/>
  </w:num>
  <w:num w:numId="45">
    <w:abstractNumId w:val="66"/>
  </w:num>
  <w:num w:numId="46">
    <w:abstractNumId w:val="69"/>
  </w:num>
  <w:num w:numId="47">
    <w:abstractNumId w:val="45"/>
  </w:num>
  <w:num w:numId="48">
    <w:abstractNumId w:val="70"/>
  </w:num>
  <w:num w:numId="49">
    <w:abstractNumId w:val="12"/>
  </w:num>
  <w:num w:numId="50">
    <w:abstractNumId w:val="17"/>
  </w:num>
  <w:num w:numId="51">
    <w:abstractNumId w:val="50"/>
  </w:num>
  <w:num w:numId="52">
    <w:abstractNumId w:val="22"/>
  </w:num>
  <w:num w:numId="53">
    <w:abstractNumId w:val="39"/>
  </w:num>
  <w:num w:numId="54">
    <w:abstractNumId w:val="63"/>
  </w:num>
  <w:num w:numId="55">
    <w:abstractNumId w:val="49"/>
  </w:num>
  <w:num w:numId="56">
    <w:abstractNumId w:val="15"/>
  </w:num>
  <w:num w:numId="57">
    <w:abstractNumId w:val="10"/>
  </w:num>
  <w:num w:numId="58">
    <w:abstractNumId w:val="43"/>
  </w:num>
  <w:num w:numId="59">
    <w:abstractNumId w:val="67"/>
  </w:num>
  <w:num w:numId="60">
    <w:abstractNumId w:val="18"/>
  </w:num>
  <w:num w:numId="61">
    <w:abstractNumId w:val="55"/>
  </w:num>
  <w:num w:numId="62">
    <w:abstractNumId w:val="0"/>
  </w:num>
  <w:num w:numId="63">
    <w:abstractNumId w:val="3"/>
  </w:num>
  <w:num w:numId="64">
    <w:abstractNumId w:val="65"/>
  </w:num>
  <w:num w:numId="65">
    <w:abstractNumId w:val="62"/>
  </w:num>
  <w:num w:numId="66">
    <w:abstractNumId w:val="60"/>
  </w:num>
  <w:num w:numId="67">
    <w:abstractNumId w:val="41"/>
  </w:num>
  <w:num w:numId="68">
    <w:abstractNumId w:val="38"/>
  </w:num>
  <w:num w:numId="69">
    <w:abstractNumId w:val="2"/>
  </w:num>
  <w:num w:numId="70">
    <w:abstractNumId w:val="23"/>
  </w:num>
  <w:num w:numId="71">
    <w:abstractNumId w:val="61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3193"/>
    <w:rsid w:val="00003660"/>
    <w:rsid w:val="0000417D"/>
    <w:rsid w:val="0000422E"/>
    <w:rsid w:val="00005B9B"/>
    <w:rsid w:val="00006CBB"/>
    <w:rsid w:val="00006D49"/>
    <w:rsid w:val="00010415"/>
    <w:rsid w:val="0001130C"/>
    <w:rsid w:val="000130EA"/>
    <w:rsid w:val="0001322E"/>
    <w:rsid w:val="00013A95"/>
    <w:rsid w:val="0001410E"/>
    <w:rsid w:val="00015553"/>
    <w:rsid w:val="00021C32"/>
    <w:rsid w:val="00024904"/>
    <w:rsid w:val="00025B02"/>
    <w:rsid w:val="00025EF1"/>
    <w:rsid w:val="0003124A"/>
    <w:rsid w:val="00031AE0"/>
    <w:rsid w:val="0003347C"/>
    <w:rsid w:val="00033D5C"/>
    <w:rsid w:val="000341EE"/>
    <w:rsid w:val="00034CF4"/>
    <w:rsid w:val="00036034"/>
    <w:rsid w:val="00036744"/>
    <w:rsid w:val="000374C2"/>
    <w:rsid w:val="00037689"/>
    <w:rsid w:val="00040974"/>
    <w:rsid w:val="00040B73"/>
    <w:rsid w:val="00041FE7"/>
    <w:rsid w:val="00042AD9"/>
    <w:rsid w:val="00042E06"/>
    <w:rsid w:val="00045768"/>
    <w:rsid w:val="000457A8"/>
    <w:rsid w:val="000459AD"/>
    <w:rsid w:val="00046384"/>
    <w:rsid w:val="0005022B"/>
    <w:rsid w:val="000526E2"/>
    <w:rsid w:val="00052AE2"/>
    <w:rsid w:val="00055A75"/>
    <w:rsid w:val="00055F10"/>
    <w:rsid w:val="00061374"/>
    <w:rsid w:val="00061C1C"/>
    <w:rsid w:val="00062393"/>
    <w:rsid w:val="0006261D"/>
    <w:rsid w:val="00064AB1"/>
    <w:rsid w:val="00065868"/>
    <w:rsid w:val="00066B8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7715"/>
    <w:rsid w:val="00080612"/>
    <w:rsid w:val="00080BD6"/>
    <w:rsid w:val="000818DE"/>
    <w:rsid w:val="00082900"/>
    <w:rsid w:val="00083A03"/>
    <w:rsid w:val="00083BA7"/>
    <w:rsid w:val="00084A69"/>
    <w:rsid w:val="00091FB4"/>
    <w:rsid w:val="0009237D"/>
    <w:rsid w:val="00093103"/>
    <w:rsid w:val="000935BD"/>
    <w:rsid w:val="0009367D"/>
    <w:rsid w:val="00093889"/>
    <w:rsid w:val="00095693"/>
    <w:rsid w:val="00095F29"/>
    <w:rsid w:val="000978F9"/>
    <w:rsid w:val="00097C4B"/>
    <w:rsid w:val="000A1164"/>
    <w:rsid w:val="000A1CAA"/>
    <w:rsid w:val="000A20E0"/>
    <w:rsid w:val="000A226B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A1C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2C8"/>
    <w:rsid w:val="000F0F03"/>
    <w:rsid w:val="000F100D"/>
    <w:rsid w:val="000F16AB"/>
    <w:rsid w:val="000F30FA"/>
    <w:rsid w:val="000F5664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492"/>
    <w:rsid w:val="00106935"/>
    <w:rsid w:val="00107EE7"/>
    <w:rsid w:val="00107FFE"/>
    <w:rsid w:val="0011114B"/>
    <w:rsid w:val="0011470C"/>
    <w:rsid w:val="001151C8"/>
    <w:rsid w:val="001160A1"/>
    <w:rsid w:val="001161DC"/>
    <w:rsid w:val="001166B1"/>
    <w:rsid w:val="00121B78"/>
    <w:rsid w:val="00122068"/>
    <w:rsid w:val="0012209D"/>
    <w:rsid w:val="00123440"/>
    <w:rsid w:val="00124780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29E"/>
    <w:rsid w:val="00146A93"/>
    <w:rsid w:val="00150D16"/>
    <w:rsid w:val="00150E3D"/>
    <w:rsid w:val="001529AB"/>
    <w:rsid w:val="00152C6E"/>
    <w:rsid w:val="00152D54"/>
    <w:rsid w:val="00153144"/>
    <w:rsid w:val="001531A9"/>
    <w:rsid w:val="00155141"/>
    <w:rsid w:val="00155822"/>
    <w:rsid w:val="00157E85"/>
    <w:rsid w:val="00161DF3"/>
    <w:rsid w:val="0016238C"/>
    <w:rsid w:val="0016259D"/>
    <w:rsid w:val="00162AD6"/>
    <w:rsid w:val="00162E9B"/>
    <w:rsid w:val="00167AA2"/>
    <w:rsid w:val="00171E3D"/>
    <w:rsid w:val="00172947"/>
    <w:rsid w:val="0017327A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CEA"/>
    <w:rsid w:val="00181EB0"/>
    <w:rsid w:val="0018202F"/>
    <w:rsid w:val="001823F0"/>
    <w:rsid w:val="00183012"/>
    <w:rsid w:val="00183C43"/>
    <w:rsid w:val="00183D76"/>
    <w:rsid w:val="00184713"/>
    <w:rsid w:val="00185240"/>
    <w:rsid w:val="0018552A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967"/>
    <w:rsid w:val="001A1C8C"/>
    <w:rsid w:val="001A217F"/>
    <w:rsid w:val="001A4A28"/>
    <w:rsid w:val="001A5EB4"/>
    <w:rsid w:val="001A7CDC"/>
    <w:rsid w:val="001B095F"/>
    <w:rsid w:val="001B0D1D"/>
    <w:rsid w:val="001B1070"/>
    <w:rsid w:val="001B2A3A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22CD"/>
    <w:rsid w:val="001C2BB1"/>
    <w:rsid w:val="001C2F2F"/>
    <w:rsid w:val="001C3F34"/>
    <w:rsid w:val="001C4681"/>
    <w:rsid w:val="001C4C75"/>
    <w:rsid w:val="001C5AD7"/>
    <w:rsid w:val="001C7138"/>
    <w:rsid w:val="001C7411"/>
    <w:rsid w:val="001D1543"/>
    <w:rsid w:val="001D2849"/>
    <w:rsid w:val="001D32FB"/>
    <w:rsid w:val="001D38FF"/>
    <w:rsid w:val="001D3914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1513"/>
    <w:rsid w:val="001E18CD"/>
    <w:rsid w:val="001E2122"/>
    <w:rsid w:val="001E3363"/>
    <w:rsid w:val="001E46E5"/>
    <w:rsid w:val="001E4947"/>
    <w:rsid w:val="001E5639"/>
    <w:rsid w:val="001E687E"/>
    <w:rsid w:val="001E6DAC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DFA"/>
    <w:rsid w:val="002134BB"/>
    <w:rsid w:val="00214FE9"/>
    <w:rsid w:val="00216DB2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E92"/>
    <w:rsid w:val="0023067C"/>
    <w:rsid w:val="00231274"/>
    <w:rsid w:val="0023454A"/>
    <w:rsid w:val="00234D6E"/>
    <w:rsid w:val="00235BF5"/>
    <w:rsid w:val="002370B3"/>
    <w:rsid w:val="00237ED9"/>
    <w:rsid w:val="00240B9D"/>
    <w:rsid w:val="00242313"/>
    <w:rsid w:val="0024276D"/>
    <w:rsid w:val="0024281D"/>
    <w:rsid w:val="00244C63"/>
    <w:rsid w:val="00247EE1"/>
    <w:rsid w:val="0025163B"/>
    <w:rsid w:val="00251E11"/>
    <w:rsid w:val="00252A35"/>
    <w:rsid w:val="0025300C"/>
    <w:rsid w:val="0025362A"/>
    <w:rsid w:val="00254316"/>
    <w:rsid w:val="00254E30"/>
    <w:rsid w:val="00256845"/>
    <w:rsid w:val="002600FD"/>
    <w:rsid w:val="002611A7"/>
    <w:rsid w:val="00262D28"/>
    <w:rsid w:val="00263582"/>
    <w:rsid w:val="0026388B"/>
    <w:rsid w:val="00263B0D"/>
    <w:rsid w:val="00263C3F"/>
    <w:rsid w:val="00266262"/>
    <w:rsid w:val="00267030"/>
    <w:rsid w:val="0026797E"/>
    <w:rsid w:val="002715E1"/>
    <w:rsid w:val="002745A8"/>
    <w:rsid w:val="002749C6"/>
    <w:rsid w:val="00277475"/>
    <w:rsid w:val="00281ACF"/>
    <w:rsid w:val="00281FE0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2A31"/>
    <w:rsid w:val="002B30C9"/>
    <w:rsid w:val="002B488E"/>
    <w:rsid w:val="002B4A25"/>
    <w:rsid w:val="002B7971"/>
    <w:rsid w:val="002B7AB2"/>
    <w:rsid w:val="002B7D89"/>
    <w:rsid w:val="002C11BB"/>
    <w:rsid w:val="002C16B5"/>
    <w:rsid w:val="002C2D30"/>
    <w:rsid w:val="002C2E7F"/>
    <w:rsid w:val="002C35F0"/>
    <w:rsid w:val="002C40FE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5ABB"/>
    <w:rsid w:val="002E0A3B"/>
    <w:rsid w:val="002E0F46"/>
    <w:rsid w:val="002E1AEB"/>
    <w:rsid w:val="002E2818"/>
    <w:rsid w:val="002E3365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A80"/>
    <w:rsid w:val="002F40C0"/>
    <w:rsid w:val="002F4614"/>
    <w:rsid w:val="002F494C"/>
    <w:rsid w:val="002F51AB"/>
    <w:rsid w:val="002F598A"/>
    <w:rsid w:val="002F6136"/>
    <w:rsid w:val="00300F15"/>
    <w:rsid w:val="00302275"/>
    <w:rsid w:val="00302F53"/>
    <w:rsid w:val="00304228"/>
    <w:rsid w:val="0030423D"/>
    <w:rsid w:val="003057E6"/>
    <w:rsid w:val="00307942"/>
    <w:rsid w:val="00310702"/>
    <w:rsid w:val="00310C3F"/>
    <w:rsid w:val="00310DFE"/>
    <w:rsid w:val="00310F83"/>
    <w:rsid w:val="00310FB3"/>
    <w:rsid w:val="00311168"/>
    <w:rsid w:val="00311607"/>
    <w:rsid w:val="003118D8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413ED"/>
    <w:rsid w:val="00343A86"/>
    <w:rsid w:val="00346316"/>
    <w:rsid w:val="0034659A"/>
    <w:rsid w:val="00347332"/>
    <w:rsid w:val="003477C1"/>
    <w:rsid w:val="00350C66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F0C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A1152"/>
    <w:rsid w:val="003A4846"/>
    <w:rsid w:val="003A4A58"/>
    <w:rsid w:val="003A616E"/>
    <w:rsid w:val="003A6E54"/>
    <w:rsid w:val="003A7C42"/>
    <w:rsid w:val="003B356C"/>
    <w:rsid w:val="003B4A9F"/>
    <w:rsid w:val="003B4DDA"/>
    <w:rsid w:val="003B5DF1"/>
    <w:rsid w:val="003B6313"/>
    <w:rsid w:val="003B6B29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584C"/>
    <w:rsid w:val="00406AAD"/>
    <w:rsid w:val="004101B8"/>
    <w:rsid w:val="004123B5"/>
    <w:rsid w:val="0041251A"/>
    <w:rsid w:val="00413214"/>
    <w:rsid w:val="00416846"/>
    <w:rsid w:val="00416BCA"/>
    <w:rsid w:val="00417ADB"/>
    <w:rsid w:val="00420A59"/>
    <w:rsid w:val="00421D5E"/>
    <w:rsid w:val="00421E53"/>
    <w:rsid w:val="0042236D"/>
    <w:rsid w:val="004236E7"/>
    <w:rsid w:val="004247E4"/>
    <w:rsid w:val="00424B45"/>
    <w:rsid w:val="00424D14"/>
    <w:rsid w:val="00426BB0"/>
    <w:rsid w:val="00430C46"/>
    <w:rsid w:val="00430FB5"/>
    <w:rsid w:val="004321E9"/>
    <w:rsid w:val="00432496"/>
    <w:rsid w:val="00432CDD"/>
    <w:rsid w:val="0043500D"/>
    <w:rsid w:val="00437CB7"/>
    <w:rsid w:val="00437E01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160E"/>
    <w:rsid w:val="00451B43"/>
    <w:rsid w:val="00451CA7"/>
    <w:rsid w:val="004524CD"/>
    <w:rsid w:val="0045268E"/>
    <w:rsid w:val="0045478E"/>
    <w:rsid w:val="00454BC0"/>
    <w:rsid w:val="00456838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3094"/>
    <w:rsid w:val="0047382F"/>
    <w:rsid w:val="00474AA9"/>
    <w:rsid w:val="00477928"/>
    <w:rsid w:val="00480502"/>
    <w:rsid w:val="00481C12"/>
    <w:rsid w:val="004824A0"/>
    <w:rsid w:val="00482554"/>
    <w:rsid w:val="00482947"/>
    <w:rsid w:val="004832B4"/>
    <w:rsid w:val="004838B3"/>
    <w:rsid w:val="00484BDF"/>
    <w:rsid w:val="004855BD"/>
    <w:rsid w:val="0048561C"/>
    <w:rsid w:val="00490D4B"/>
    <w:rsid w:val="00490EC3"/>
    <w:rsid w:val="00491A37"/>
    <w:rsid w:val="004946AF"/>
    <w:rsid w:val="00496560"/>
    <w:rsid w:val="00496CFE"/>
    <w:rsid w:val="00497356"/>
    <w:rsid w:val="004A005C"/>
    <w:rsid w:val="004A1254"/>
    <w:rsid w:val="004A3535"/>
    <w:rsid w:val="004A357D"/>
    <w:rsid w:val="004A54A2"/>
    <w:rsid w:val="004A61E6"/>
    <w:rsid w:val="004A6F7D"/>
    <w:rsid w:val="004B19CE"/>
    <w:rsid w:val="004B2A9F"/>
    <w:rsid w:val="004B3586"/>
    <w:rsid w:val="004B3BDD"/>
    <w:rsid w:val="004B55DD"/>
    <w:rsid w:val="004B6825"/>
    <w:rsid w:val="004C03B2"/>
    <w:rsid w:val="004C0938"/>
    <w:rsid w:val="004C0D4E"/>
    <w:rsid w:val="004C22D8"/>
    <w:rsid w:val="004C3894"/>
    <w:rsid w:val="004C3AA2"/>
    <w:rsid w:val="004C4D56"/>
    <w:rsid w:val="004C4DA9"/>
    <w:rsid w:val="004C7750"/>
    <w:rsid w:val="004C777E"/>
    <w:rsid w:val="004D0046"/>
    <w:rsid w:val="004D0490"/>
    <w:rsid w:val="004D05C3"/>
    <w:rsid w:val="004D1136"/>
    <w:rsid w:val="004D1222"/>
    <w:rsid w:val="004D2A69"/>
    <w:rsid w:val="004D3515"/>
    <w:rsid w:val="004D35DA"/>
    <w:rsid w:val="004D4B0F"/>
    <w:rsid w:val="004D4B85"/>
    <w:rsid w:val="004D4C64"/>
    <w:rsid w:val="004D6CB9"/>
    <w:rsid w:val="004D7112"/>
    <w:rsid w:val="004D79E0"/>
    <w:rsid w:val="004D7C5E"/>
    <w:rsid w:val="004D7D2B"/>
    <w:rsid w:val="004E20C4"/>
    <w:rsid w:val="004E20FD"/>
    <w:rsid w:val="004E5156"/>
    <w:rsid w:val="004F0EDD"/>
    <w:rsid w:val="004F1406"/>
    <w:rsid w:val="004F24CB"/>
    <w:rsid w:val="004F3516"/>
    <w:rsid w:val="004F43F6"/>
    <w:rsid w:val="004F4CBF"/>
    <w:rsid w:val="004F51CB"/>
    <w:rsid w:val="004F5367"/>
    <w:rsid w:val="004F619C"/>
    <w:rsid w:val="004F63F2"/>
    <w:rsid w:val="004F6F1E"/>
    <w:rsid w:val="004F71A9"/>
    <w:rsid w:val="00500410"/>
    <w:rsid w:val="00500B33"/>
    <w:rsid w:val="00500C79"/>
    <w:rsid w:val="00503B75"/>
    <w:rsid w:val="0050473D"/>
    <w:rsid w:val="00506317"/>
    <w:rsid w:val="005064AA"/>
    <w:rsid w:val="00507462"/>
    <w:rsid w:val="005076D1"/>
    <w:rsid w:val="00507D92"/>
    <w:rsid w:val="00507FA6"/>
    <w:rsid w:val="005108E6"/>
    <w:rsid w:val="0051154E"/>
    <w:rsid w:val="00511909"/>
    <w:rsid w:val="00517ABD"/>
    <w:rsid w:val="00517F58"/>
    <w:rsid w:val="0052090D"/>
    <w:rsid w:val="00520E68"/>
    <w:rsid w:val="005220BC"/>
    <w:rsid w:val="00522248"/>
    <w:rsid w:val="00522A52"/>
    <w:rsid w:val="00523B2A"/>
    <w:rsid w:val="005241C3"/>
    <w:rsid w:val="00525B1A"/>
    <w:rsid w:val="005267DA"/>
    <w:rsid w:val="00526CD1"/>
    <w:rsid w:val="00527A48"/>
    <w:rsid w:val="005300F1"/>
    <w:rsid w:val="00530886"/>
    <w:rsid w:val="00530E1E"/>
    <w:rsid w:val="0053146D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F2F"/>
    <w:rsid w:val="00551151"/>
    <w:rsid w:val="00551426"/>
    <w:rsid w:val="00551E07"/>
    <w:rsid w:val="005528F6"/>
    <w:rsid w:val="005537D2"/>
    <w:rsid w:val="0055450E"/>
    <w:rsid w:val="0055452B"/>
    <w:rsid w:val="00554B6D"/>
    <w:rsid w:val="0055572D"/>
    <w:rsid w:val="005562C8"/>
    <w:rsid w:val="00560DF2"/>
    <w:rsid w:val="00560EE5"/>
    <w:rsid w:val="00560F17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B93"/>
    <w:rsid w:val="00573DEE"/>
    <w:rsid w:val="00573FF0"/>
    <w:rsid w:val="00576BBC"/>
    <w:rsid w:val="00577486"/>
    <w:rsid w:val="005778A4"/>
    <w:rsid w:val="0058032F"/>
    <w:rsid w:val="00580A6F"/>
    <w:rsid w:val="00580C57"/>
    <w:rsid w:val="00580E97"/>
    <w:rsid w:val="005819DC"/>
    <w:rsid w:val="00582C34"/>
    <w:rsid w:val="00582E01"/>
    <w:rsid w:val="00584288"/>
    <w:rsid w:val="00585245"/>
    <w:rsid w:val="00586C87"/>
    <w:rsid w:val="00587333"/>
    <w:rsid w:val="005878D5"/>
    <w:rsid w:val="00590F7C"/>
    <w:rsid w:val="0059245C"/>
    <w:rsid w:val="005928F5"/>
    <w:rsid w:val="00592C24"/>
    <w:rsid w:val="00595F11"/>
    <w:rsid w:val="00597262"/>
    <w:rsid w:val="005A1C53"/>
    <w:rsid w:val="005A2B7D"/>
    <w:rsid w:val="005A6785"/>
    <w:rsid w:val="005A724B"/>
    <w:rsid w:val="005B01EF"/>
    <w:rsid w:val="005B0863"/>
    <w:rsid w:val="005B0BC8"/>
    <w:rsid w:val="005B140A"/>
    <w:rsid w:val="005B208D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70F"/>
    <w:rsid w:val="005C681B"/>
    <w:rsid w:val="005C74D1"/>
    <w:rsid w:val="005C7C30"/>
    <w:rsid w:val="005C7F7D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B21"/>
    <w:rsid w:val="005D7314"/>
    <w:rsid w:val="005D7FF7"/>
    <w:rsid w:val="005E0525"/>
    <w:rsid w:val="005E06F7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13B4"/>
    <w:rsid w:val="00602602"/>
    <w:rsid w:val="00603E77"/>
    <w:rsid w:val="00603FE9"/>
    <w:rsid w:val="00604249"/>
    <w:rsid w:val="00604D37"/>
    <w:rsid w:val="00605970"/>
    <w:rsid w:val="00605FBE"/>
    <w:rsid w:val="006060A7"/>
    <w:rsid w:val="00606D0F"/>
    <w:rsid w:val="00607C00"/>
    <w:rsid w:val="006106CF"/>
    <w:rsid w:val="00610F34"/>
    <w:rsid w:val="00611F37"/>
    <w:rsid w:val="0061475F"/>
    <w:rsid w:val="0061697A"/>
    <w:rsid w:val="006172F5"/>
    <w:rsid w:val="00617676"/>
    <w:rsid w:val="00617AE0"/>
    <w:rsid w:val="006202DB"/>
    <w:rsid w:val="00621139"/>
    <w:rsid w:val="00621E56"/>
    <w:rsid w:val="00622084"/>
    <w:rsid w:val="00623CDD"/>
    <w:rsid w:val="006244B8"/>
    <w:rsid w:val="006252A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24D6"/>
    <w:rsid w:val="006628E1"/>
    <w:rsid w:val="00662AFC"/>
    <w:rsid w:val="00664018"/>
    <w:rsid w:val="00667B49"/>
    <w:rsid w:val="006716E4"/>
    <w:rsid w:val="00672373"/>
    <w:rsid w:val="006731A6"/>
    <w:rsid w:val="00673806"/>
    <w:rsid w:val="00674921"/>
    <w:rsid w:val="00674E6B"/>
    <w:rsid w:val="00674EC2"/>
    <w:rsid w:val="00676212"/>
    <w:rsid w:val="00676C45"/>
    <w:rsid w:val="006824F0"/>
    <w:rsid w:val="00682ABA"/>
    <w:rsid w:val="006832EC"/>
    <w:rsid w:val="0068356B"/>
    <w:rsid w:val="006849F3"/>
    <w:rsid w:val="00685CCB"/>
    <w:rsid w:val="00686049"/>
    <w:rsid w:val="0068784E"/>
    <w:rsid w:val="006879C1"/>
    <w:rsid w:val="006905D1"/>
    <w:rsid w:val="00692428"/>
    <w:rsid w:val="00692A34"/>
    <w:rsid w:val="00693936"/>
    <w:rsid w:val="00693F58"/>
    <w:rsid w:val="00694F30"/>
    <w:rsid w:val="00696A34"/>
    <w:rsid w:val="00696C89"/>
    <w:rsid w:val="006A05BB"/>
    <w:rsid w:val="006A0B13"/>
    <w:rsid w:val="006A61D4"/>
    <w:rsid w:val="006A7C9E"/>
    <w:rsid w:val="006A7EB8"/>
    <w:rsid w:val="006B0DE8"/>
    <w:rsid w:val="006B0DF3"/>
    <w:rsid w:val="006B10C5"/>
    <w:rsid w:val="006B17AB"/>
    <w:rsid w:val="006B1843"/>
    <w:rsid w:val="006B3F5F"/>
    <w:rsid w:val="006B581F"/>
    <w:rsid w:val="006B5A52"/>
    <w:rsid w:val="006B75FE"/>
    <w:rsid w:val="006B7AB3"/>
    <w:rsid w:val="006C1939"/>
    <w:rsid w:val="006C292A"/>
    <w:rsid w:val="006C31B1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77AF"/>
    <w:rsid w:val="006E7C31"/>
    <w:rsid w:val="006E7D95"/>
    <w:rsid w:val="006F00E4"/>
    <w:rsid w:val="006F29E1"/>
    <w:rsid w:val="006F2AAC"/>
    <w:rsid w:val="006F4761"/>
    <w:rsid w:val="006F4B29"/>
    <w:rsid w:val="006F6611"/>
    <w:rsid w:val="006F6711"/>
    <w:rsid w:val="006F754B"/>
    <w:rsid w:val="0070017B"/>
    <w:rsid w:val="007007A8"/>
    <w:rsid w:val="0070082A"/>
    <w:rsid w:val="00700FFB"/>
    <w:rsid w:val="00701262"/>
    <w:rsid w:val="00701663"/>
    <w:rsid w:val="007020A5"/>
    <w:rsid w:val="007020BE"/>
    <w:rsid w:val="007038C1"/>
    <w:rsid w:val="00703F4D"/>
    <w:rsid w:val="0070488C"/>
    <w:rsid w:val="00705048"/>
    <w:rsid w:val="00705DDA"/>
    <w:rsid w:val="00706F1E"/>
    <w:rsid w:val="007079C8"/>
    <w:rsid w:val="00707F9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7483"/>
    <w:rsid w:val="007201E4"/>
    <w:rsid w:val="00720494"/>
    <w:rsid w:val="0072149C"/>
    <w:rsid w:val="007216AC"/>
    <w:rsid w:val="007224C8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368"/>
    <w:rsid w:val="00735941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7B15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D52"/>
    <w:rsid w:val="00775EF4"/>
    <w:rsid w:val="0077625B"/>
    <w:rsid w:val="00776AAE"/>
    <w:rsid w:val="00776AD5"/>
    <w:rsid w:val="00780234"/>
    <w:rsid w:val="0078048E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5B6D"/>
    <w:rsid w:val="00786FAE"/>
    <w:rsid w:val="007907AC"/>
    <w:rsid w:val="007914EA"/>
    <w:rsid w:val="00791EEE"/>
    <w:rsid w:val="00791F44"/>
    <w:rsid w:val="00792DB4"/>
    <w:rsid w:val="007941A1"/>
    <w:rsid w:val="007947F7"/>
    <w:rsid w:val="007952F9"/>
    <w:rsid w:val="007964FD"/>
    <w:rsid w:val="007A010A"/>
    <w:rsid w:val="007A02B1"/>
    <w:rsid w:val="007A044A"/>
    <w:rsid w:val="007A2774"/>
    <w:rsid w:val="007A32C1"/>
    <w:rsid w:val="007A33D1"/>
    <w:rsid w:val="007A68D9"/>
    <w:rsid w:val="007A7034"/>
    <w:rsid w:val="007A7938"/>
    <w:rsid w:val="007B0325"/>
    <w:rsid w:val="007B097F"/>
    <w:rsid w:val="007B12DA"/>
    <w:rsid w:val="007B1B13"/>
    <w:rsid w:val="007B1C84"/>
    <w:rsid w:val="007B24E1"/>
    <w:rsid w:val="007B2FC1"/>
    <w:rsid w:val="007B35FD"/>
    <w:rsid w:val="007B5E5B"/>
    <w:rsid w:val="007C0BEF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3FF7"/>
    <w:rsid w:val="007E446D"/>
    <w:rsid w:val="007E5AB5"/>
    <w:rsid w:val="007E5E10"/>
    <w:rsid w:val="007F0188"/>
    <w:rsid w:val="007F1167"/>
    <w:rsid w:val="007F1213"/>
    <w:rsid w:val="007F294D"/>
    <w:rsid w:val="007F34C0"/>
    <w:rsid w:val="007F4F35"/>
    <w:rsid w:val="007F514F"/>
    <w:rsid w:val="007F5824"/>
    <w:rsid w:val="007F58EA"/>
    <w:rsid w:val="007F5BA4"/>
    <w:rsid w:val="007F73C2"/>
    <w:rsid w:val="007F7ED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769"/>
    <w:rsid w:val="00840A81"/>
    <w:rsid w:val="0084122B"/>
    <w:rsid w:val="00841231"/>
    <w:rsid w:val="008415E2"/>
    <w:rsid w:val="008425A5"/>
    <w:rsid w:val="0084301F"/>
    <w:rsid w:val="0084355F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F4A"/>
    <w:rsid w:val="00855CE9"/>
    <w:rsid w:val="00856B47"/>
    <w:rsid w:val="0086014B"/>
    <w:rsid w:val="00860B04"/>
    <w:rsid w:val="008613D8"/>
    <w:rsid w:val="00862A51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E0"/>
    <w:rsid w:val="00885E7C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7F2"/>
    <w:rsid w:val="008C6CA8"/>
    <w:rsid w:val="008C7AF1"/>
    <w:rsid w:val="008C7CA8"/>
    <w:rsid w:val="008D1448"/>
    <w:rsid w:val="008D1870"/>
    <w:rsid w:val="008D19BB"/>
    <w:rsid w:val="008D2754"/>
    <w:rsid w:val="008D2D31"/>
    <w:rsid w:val="008D57E6"/>
    <w:rsid w:val="008D7C7D"/>
    <w:rsid w:val="008E000E"/>
    <w:rsid w:val="008E0974"/>
    <w:rsid w:val="008E0D71"/>
    <w:rsid w:val="008E2DB7"/>
    <w:rsid w:val="008E4089"/>
    <w:rsid w:val="008E4683"/>
    <w:rsid w:val="008E78DC"/>
    <w:rsid w:val="008F0510"/>
    <w:rsid w:val="008F0AA9"/>
    <w:rsid w:val="008F4C31"/>
    <w:rsid w:val="008F5ED4"/>
    <w:rsid w:val="008F629A"/>
    <w:rsid w:val="008F66B4"/>
    <w:rsid w:val="008F6FA0"/>
    <w:rsid w:val="008F7E7B"/>
    <w:rsid w:val="008F7F13"/>
    <w:rsid w:val="00900395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532"/>
    <w:rsid w:val="009344AA"/>
    <w:rsid w:val="00934773"/>
    <w:rsid w:val="0093501F"/>
    <w:rsid w:val="00935251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2DC4"/>
    <w:rsid w:val="0097348C"/>
    <w:rsid w:val="009737E3"/>
    <w:rsid w:val="009739CC"/>
    <w:rsid w:val="00977ABC"/>
    <w:rsid w:val="009803FB"/>
    <w:rsid w:val="0098093E"/>
    <w:rsid w:val="00980EA6"/>
    <w:rsid w:val="00981E7D"/>
    <w:rsid w:val="00982138"/>
    <w:rsid w:val="00982449"/>
    <w:rsid w:val="00984672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34CA"/>
    <w:rsid w:val="00993F28"/>
    <w:rsid w:val="009945E7"/>
    <w:rsid w:val="009949BD"/>
    <w:rsid w:val="00995E59"/>
    <w:rsid w:val="009967C7"/>
    <w:rsid w:val="00996A52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6094"/>
    <w:rsid w:val="009A6271"/>
    <w:rsid w:val="009A6422"/>
    <w:rsid w:val="009A7B4B"/>
    <w:rsid w:val="009B0217"/>
    <w:rsid w:val="009B0AF5"/>
    <w:rsid w:val="009B11A0"/>
    <w:rsid w:val="009B1409"/>
    <w:rsid w:val="009B1D15"/>
    <w:rsid w:val="009B220B"/>
    <w:rsid w:val="009B37C5"/>
    <w:rsid w:val="009B7A36"/>
    <w:rsid w:val="009B7AE5"/>
    <w:rsid w:val="009C3887"/>
    <w:rsid w:val="009C443D"/>
    <w:rsid w:val="009C447E"/>
    <w:rsid w:val="009C44DF"/>
    <w:rsid w:val="009C5125"/>
    <w:rsid w:val="009C6A39"/>
    <w:rsid w:val="009C6B2F"/>
    <w:rsid w:val="009C6FAE"/>
    <w:rsid w:val="009D07EA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5C"/>
    <w:rsid w:val="009E7BD7"/>
    <w:rsid w:val="009E7F30"/>
    <w:rsid w:val="009F02E0"/>
    <w:rsid w:val="009F0377"/>
    <w:rsid w:val="009F1F12"/>
    <w:rsid w:val="009F2695"/>
    <w:rsid w:val="009F2E12"/>
    <w:rsid w:val="009F3830"/>
    <w:rsid w:val="009F3C0F"/>
    <w:rsid w:val="009F492A"/>
    <w:rsid w:val="009F4CE1"/>
    <w:rsid w:val="009F5248"/>
    <w:rsid w:val="009F63AA"/>
    <w:rsid w:val="00A00127"/>
    <w:rsid w:val="00A0053F"/>
    <w:rsid w:val="00A017F1"/>
    <w:rsid w:val="00A03B17"/>
    <w:rsid w:val="00A04598"/>
    <w:rsid w:val="00A05837"/>
    <w:rsid w:val="00A05DD5"/>
    <w:rsid w:val="00A060D5"/>
    <w:rsid w:val="00A10AF6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3019C"/>
    <w:rsid w:val="00A31711"/>
    <w:rsid w:val="00A31BC2"/>
    <w:rsid w:val="00A3263A"/>
    <w:rsid w:val="00A32973"/>
    <w:rsid w:val="00A337D8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50984"/>
    <w:rsid w:val="00A543B0"/>
    <w:rsid w:val="00A55AC5"/>
    <w:rsid w:val="00A57672"/>
    <w:rsid w:val="00A61B40"/>
    <w:rsid w:val="00A629BD"/>
    <w:rsid w:val="00A645EA"/>
    <w:rsid w:val="00A645F5"/>
    <w:rsid w:val="00A6468A"/>
    <w:rsid w:val="00A65B00"/>
    <w:rsid w:val="00A65C8D"/>
    <w:rsid w:val="00A66989"/>
    <w:rsid w:val="00A704EC"/>
    <w:rsid w:val="00A72A73"/>
    <w:rsid w:val="00A743AD"/>
    <w:rsid w:val="00A74779"/>
    <w:rsid w:val="00A7516A"/>
    <w:rsid w:val="00A76DDB"/>
    <w:rsid w:val="00A77833"/>
    <w:rsid w:val="00A80AE4"/>
    <w:rsid w:val="00A81D19"/>
    <w:rsid w:val="00A81EC4"/>
    <w:rsid w:val="00A828DF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1954"/>
    <w:rsid w:val="00A920B4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C02A5"/>
    <w:rsid w:val="00AC0A88"/>
    <w:rsid w:val="00AC58B7"/>
    <w:rsid w:val="00AC594F"/>
    <w:rsid w:val="00AC5D27"/>
    <w:rsid w:val="00AC7686"/>
    <w:rsid w:val="00AD06A7"/>
    <w:rsid w:val="00AD09BD"/>
    <w:rsid w:val="00AD1132"/>
    <w:rsid w:val="00AD1E13"/>
    <w:rsid w:val="00AD26B8"/>
    <w:rsid w:val="00AD26F7"/>
    <w:rsid w:val="00AD2DFD"/>
    <w:rsid w:val="00AD53B4"/>
    <w:rsid w:val="00AD57C6"/>
    <w:rsid w:val="00AD5E50"/>
    <w:rsid w:val="00AD5FC9"/>
    <w:rsid w:val="00AD61AF"/>
    <w:rsid w:val="00AD626F"/>
    <w:rsid w:val="00AD66A2"/>
    <w:rsid w:val="00AD7265"/>
    <w:rsid w:val="00AD72B1"/>
    <w:rsid w:val="00AE0333"/>
    <w:rsid w:val="00AE1450"/>
    <w:rsid w:val="00AE1BF7"/>
    <w:rsid w:val="00AE2FAD"/>
    <w:rsid w:val="00AE3B16"/>
    <w:rsid w:val="00AE4E4D"/>
    <w:rsid w:val="00AE741E"/>
    <w:rsid w:val="00AF0254"/>
    <w:rsid w:val="00AF1C5B"/>
    <w:rsid w:val="00AF2254"/>
    <w:rsid w:val="00AF2533"/>
    <w:rsid w:val="00AF25B3"/>
    <w:rsid w:val="00AF2B49"/>
    <w:rsid w:val="00AF3507"/>
    <w:rsid w:val="00AF4804"/>
    <w:rsid w:val="00AF4D24"/>
    <w:rsid w:val="00AF6275"/>
    <w:rsid w:val="00AF65C2"/>
    <w:rsid w:val="00AF6682"/>
    <w:rsid w:val="00B0047B"/>
    <w:rsid w:val="00B00CCC"/>
    <w:rsid w:val="00B012F8"/>
    <w:rsid w:val="00B033AE"/>
    <w:rsid w:val="00B03BCA"/>
    <w:rsid w:val="00B03DAB"/>
    <w:rsid w:val="00B041EE"/>
    <w:rsid w:val="00B057BB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945"/>
    <w:rsid w:val="00B1317D"/>
    <w:rsid w:val="00B13CCE"/>
    <w:rsid w:val="00B14765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77CD"/>
    <w:rsid w:val="00B31FD5"/>
    <w:rsid w:val="00B32510"/>
    <w:rsid w:val="00B34BF2"/>
    <w:rsid w:val="00B35211"/>
    <w:rsid w:val="00B364BD"/>
    <w:rsid w:val="00B36F84"/>
    <w:rsid w:val="00B37798"/>
    <w:rsid w:val="00B378AA"/>
    <w:rsid w:val="00B406F7"/>
    <w:rsid w:val="00B41F19"/>
    <w:rsid w:val="00B4202E"/>
    <w:rsid w:val="00B42CA2"/>
    <w:rsid w:val="00B458E9"/>
    <w:rsid w:val="00B46AE0"/>
    <w:rsid w:val="00B46DD8"/>
    <w:rsid w:val="00B50C01"/>
    <w:rsid w:val="00B50C82"/>
    <w:rsid w:val="00B5103A"/>
    <w:rsid w:val="00B51729"/>
    <w:rsid w:val="00B52A9A"/>
    <w:rsid w:val="00B5303E"/>
    <w:rsid w:val="00B56E20"/>
    <w:rsid w:val="00B57A77"/>
    <w:rsid w:val="00B57ACF"/>
    <w:rsid w:val="00B57BB0"/>
    <w:rsid w:val="00B60673"/>
    <w:rsid w:val="00B60833"/>
    <w:rsid w:val="00B61301"/>
    <w:rsid w:val="00B622C3"/>
    <w:rsid w:val="00B63240"/>
    <w:rsid w:val="00B63786"/>
    <w:rsid w:val="00B649B5"/>
    <w:rsid w:val="00B66A5E"/>
    <w:rsid w:val="00B66CC0"/>
    <w:rsid w:val="00B66D1C"/>
    <w:rsid w:val="00B6765F"/>
    <w:rsid w:val="00B67C91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7C"/>
    <w:rsid w:val="00B82944"/>
    <w:rsid w:val="00B82E6E"/>
    <w:rsid w:val="00B84D7A"/>
    <w:rsid w:val="00B84FB1"/>
    <w:rsid w:val="00B85CB3"/>
    <w:rsid w:val="00B86868"/>
    <w:rsid w:val="00B90ED3"/>
    <w:rsid w:val="00B9231A"/>
    <w:rsid w:val="00B92A56"/>
    <w:rsid w:val="00B9510E"/>
    <w:rsid w:val="00B962C6"/>
    <w:rsid w:val="00B966A4"/>
    <w:rsid w:val="00BA11F2"/>
    <w:rsid w:val="00BA1B7A"/>
    <w:rsid w:val="00BA1CDB"/>
    <w:rsid w:val="00BA26E6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730"/>
    <w:rsid w:val="00BB7214"/>
    <w:rsid w:val="00BB72DF"/>
    <w:rsid w:val="00BB7948"/>
    <w:rsid w:val="00BC2521"/>
    <w:rsid w:val="00BC3AF8"/>
    <w:rsid w:val="00BC42FA"/>
    <w:rsid w:val="00BC5C64"/>
    <w:rsid w:val="00BC673C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15BE"/>
    <w:rsid w:val="00BE3392"/>
    <w:rsid w:val="00BE3CC0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ADD"/>
    <w:rsid w:val="00C207A1"/>
    <w:rsid w:val="00C218B5"/>
    <w:rsid w:val="00C240F5"/>
    <w:rsid w:val="00C24668"/>
    <w:rsid w:val="00C25188"/>
    <w:rsid w:val="00C26842"/>
    <w:rsid w:val="00C2790B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49B"/>
    <w:rsid w:val="00C454A8"/>
    <w:rsid w:val="00C46476"/>
    <w:rsid w:val="00C46757"/>
    <w:rsid w:val="00C503FF"/>
    <w:rsid w:val="00C5082A"/>
    <w:rsid w:val="00C52983"/>
    <w:rsid w:val="00C53F1A"/>
    <w:rsid w:val="00C54B0E"/>
    <w:rsid w:val="00C55CDF"/>
    <w:rsid w:val="00C571EB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7AB"/>
    <w:rsid w:val="00C71B35"/>
    <w:rsid w:val="00C71C3D"/>
    <w:rsid w:val="00C721A6"/>
    <w:rsid w:val="00C72569"/>
    <w:rsid w:val="00C732D2"/>
    <w:rsid w:val="00C73851"/>
    <w:rsid w:val="00C73AF2"/>
    <w:rsid w:val="00C74A8D"/>
    <w:rsid w:val="00C75EE4"/>
    <w:rsid w:val="00C76C39"/>
    <w:rsid w:val="00C80781"/>
    <w:rsid w:val="00C83393"/>
    <w:rsid w:val="00C85190"/>
    <w:rsid w:val="00C851FE"/>
    <w:rsid w:val="00C853A5"/>
    <w:rsid w:val="00C85D84"/>
    <w:rsid w:val="00C87C87"/>
    <w:rsid w:val="00C905AE"/>
    <w:rsid w:val="00C91615"/>
    <w:rsid w:val="00C91E76"/>
    <w:rsid w:val="00C92763"/>
    <w:rsid w:val="00C9341A"/>
    <w:rsid w:val="00C9591D"/>
    <w:rsid w:val="00C962CB"/>
    <w:rsid w:val="00CA05E5"/>
    <w:rsid w:val="00CA0D1B"/>
    <w:rsid w:val="00CA15F6"/>
    <w:rsid w:val="00CA171D"/>
    <w:rsid w:val="00CA2597"/>
    <w:rsid w:val="00CA2E07"/>
    <w:rsid w:val="00CA3747"/>
    <w:rsid w:val="00CA5D61"/>
    <w:rsid w:val="00CA6756"/>
    <w:rsid w:val="00CA6F29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1569"/>
    <w:rsid w:val="00CC1C04"/>
    <w:rsid w:val="00CC252B"/>
    <w:rsid w:val="00CC31C9"/>
    <w:rsid w:val="00CC3818"/>
    <w:rsid w:val="00CC40F2"/>
    <w:rsid w:val="00CC44E3"/>
    <w:rsid w:val="00CC6424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362B"/>
    <w:rsid w:val="00CE45C6"/>
    <w:rsid w:val="00CE7396"/>
    <w:rsid w:val="00CE74A0"/>
    <w:rsid w:val="00CE751C"/>
    <w:rsid w:val="00CF0B90"/>
    <w:rsid w:val="00CF153E"/>
    <w:rsid w:val="00CF17EC"/>
    <w:rsid w:val="00CF2992"/>
    <w:rsid w:val="00CF2B1C"/>
    <w:rsid w:val="00CF3601"/>
    <w:rsid w:val="00CF3A56"/>
    <w:rsid w:val="00CF3EBF"/>
    <w:rsid w:val="00CF4B47"/>
    <w:rsid w:val="00CF55F5"/>
    <w:rsid w:val="00CF5790"/>
    <w:rsid w:val="00CF7905"/>
    <w:rsid w:val="00D0042B"/>
    <w:rsid w:val="00D01489"/>
    <w:rsid w:val="00D02866"/>
    <w:rsid w:val="00D03B39"/>
    <w:rsid w:val="00D0515E"/>
    <w:rsid w:val="00D06E96"/>
    <w:rsid w:val="00D135BD"/>
    <w:rsid w:val="00D137EE"/>
    <w:rsid w:val="00D15247"/>
    <w:rsid w:val="00D156C8"/>
    <w:rsid w:val="00D15DD9"/>
    <w:rsid w:val="00D168CB"/>
    <w:rsid w:val="00D16D4D"/>
    <w:rsid w:val="00D20749"/>
    <w:rsid w:val="00D2210D"/>
    <w:rsid w:val="00D2217D"/>
    <w:rsid w:val="00D22C50"/>
    <w:rsid w:val="00D22CBA"/>
    <w:rsid w:val="00D25789"/>
    <w:rsid w:val="00D26378"/>
    <w:rsid w:val="00D31E4D"/>
    <w:rsid w:val="00D32834"/>
    <w:rsid w:val="00D3493B"/>
    <w:rsid w:val="00D35189"/>
    <w:rsid w:val="00D352B8"/>
    <w:rsid w:val="00D35E83"/>
    <w:rsid w:val="00D4031E"/>
    <w:rsid w:val="00D4141C"/>
    <w:rsid w:val="00D41565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1ED0"/>
    <w:rsid w:val="00D631BB"/>
    <w:rsid w:val="00D637C1"/>
    <w:rsid w:val="00D637EC"/>
    <w:rsid w:val="00D638D5"/>
    <w:rsid w:val="00D6427E"/>
    <w:rsid w:val="00D64C65"/>
    <w:rsid w:val="00D66262"/>
    <w:rsid w:val="00D667F7"/>
    <w:rsid w:val="00D707E6"/>
    <w:rsid w:val="00D71787"/>
    <w:rsid w:val="00D72E17"/>
    <w:rsid w:val="00D73EF8"/>
    <w:rsid w:val="00D74C43"/>
    <w:rsid w:val="00D75874"/>
    <w:rsid w:val="00D75E9B"/>
    <w:rsid w:val="00D76304"/>
    <w:rsid w:val="00D76EF5"/>
    <w:rsid w:val="00D77E79"/>
    <w:rsid w:val="00D829E1"/>
    <w:rsid w:val="00D82C67"/>
    <w:rsid w:val="00D84BE7"/>
    <w:rsid w:val="00D858CF"/>
    <w:rsid w:val="00D86014"/>
    <w:rsid w:val="00D8687A"/>
    <w:rsid w:val="00D86F6B"/>
    <w:rsid w:val="00D873F5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5D72"/>
    <w:rsid w:val="00DB039C"/>
    <w:rsid w:val="00DB07AB"/>
    <w:rsid w:val="00DB0F0F"/>
    <w:rsid w:val="00DB183A"/>
    <w:rsid w:val="00DB190A"/>
    <w:rsid w:val="00DB260D"/>
    <w:rsid w:val="00DB2ED5"/>
    <w:rsid w:val="00DB3116"/>
    <w:rsid w:val="00DB58EB"/>
    <w:rsid w:val="00DB650D"/>
    <w:rsid w:val="00DB657D"/>
    <w:rsid w:val="00DB74A1"/>
    <w:rsid w:val="00DB7A1E"/>
    <w:rsid w:val="00DC06E4"/>
    <w:rsid w:val="00DC0E8B"/>
    <w:rsid w:val="00DC1468"/>
    <w:rsid w:val="00DC22C8"/>
    <w:rsid w:val="00DC2EE1"/>
    <w:rsid w:val="00DC51AB"/>
    <w:rsid w:val="00DC5B7A"/>
    <w:rsid w:val="00DC5E9A"/>
    <w:rsid w:val="00DC7304"/>
    <w:rsid w:val="00DC7A6C"/>
    <w:rsid w:val="00DD05AA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C8F"/>
    <w:rsid w:val="00DE728E"/>
    <w:rsid w:val="00DE772A"/>
    <w:rsid w:val="00DF05AC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A25"/>
    <w:rsid w:val="00E00A62"/>
    <w:rsid w:val="00E00FAE"/>
    <w:rsid w:val="00E011A9"/>
    <w:rsid w:val="00E02E3D"/>
    <w:rsid w:val="00E02E68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EBD"/>
    <w:rsid w:val="00E20EDB"/>
    <w:rsid w:val="00E21194"/>
    <w:rsid w:val="00E218BA"/>
    <w:rsid w:val="00E21CCE"/>
    <w:rsid w:val="00E22F50"/>
    <w:rsid w:val="00E23AB4"/>
    <w:rsid w:val="00E23CF6"/>
    <w:rsid w:val="00E2421D"/>
    <w:rsid w:val="00E2574C"/>
    <w:rsid w:val="00E26431"/>
    <w:rsid w:val="00E26CBD"/>
    <w:rsid w:val="00E27EF7"/>
    <w:rsid w:val="00E30A7C"/>
    <w:rsid w:val="00E329B6"/>
    <w:rsid w:val="00E32B24"/>
    <w:rsid w:val="00E33EA3"/>
    <w:rsid w:val="00E35044"/>
    <w:rsid w:val="00E3643C"/>
    <w:rsid w:val="00E37871"/>
    <w:rsid w:val="00E37C65"/>
    <w:rsid w:val="00E40054"/>
    <w:rsid w:val="00E40ADA"/>
    <w:rsid w:val="00E41AF8"/>
    <w:rsid w:val="00E438DF"/>
    <w:rsid w:val="00E4525C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60996"/>
    <w:rsid w:val="00E63BBB"/>
    <w:rsid w:val="00E642CD"/>
    <w:rsid w:val="00E646BC"/>
    <w:rsid w:val="00E65962"/>
    <w:rsid w:val="00E66974"/>
    <w:rsid w:val="00E66D07"/>
    <w:rsid w:val="00E66FB5"/>
    <w:rsid w:val="00E6742B"/>
    <w:rsid w:val="00E704C7"/>
    <w:rsid w:val="00E717F2"/>
    <w:rsid w:val="00E725A2"/>
    <w:rsid w:val="00E74103"/>
    <w:rsid w:val="00E74B62"/>
    <w:rsid w:val="00E753FA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9016C"/>
    <w:rsid w:val="00E91876"/>
    <w:rsid w:val="00E92508"/>
    <w:rsid w:val="00E93961"/>
    <w:rsid w:val="00E95B23"/>
    <w:rsid w:val="00E97175"/>
    <w:rsid w:val="00E973EA"/>
    <w:rsid w:val="00E979D9"/>
    <w:rsid w:val="00EA0E8C"/>
    <w:rsid w:val="00EA1C1D"/>
    <w:rsid w:val="00EA2226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4261"/>
    <w:rsid w:val="00EB4AC8"/>
    <w:rsid w:val="00EB60CF"/>
    <w:rsid w:val="00EB6249"/>
    <w:rsid w:val="00EB7109"/>
    <w:rsid w:val="00EB75CB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436B"/>
    <w:rsid w:val="00ED468D"/>
    <w:rsid w:val="00ED5470"/>
    <w:rsid w:val="00ED561D"/>
    <w:rsid w:val="00ED5D12"/>
    <w:rsid w:val="00ED6916"/>
    <w:rsid w:val="00ED7008"/>
    <w:rsid w:val="00EE0DF4"/>
    <w:rsid w:val="00EE1114"/>
    <w:rsid w:val="00EE2BB3"/>
    <w:rsid w:val="00EE2F56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F0B"/>
    <w:rsid w:val="00EF274D"/>
    <w:rsid w:val="00EF2BE3"/>
    <w:rsid w:val="00EF3402"/>
    <w:rsid w:val="00EF3D38"/>
    <w:rsid w:val="00EF53C5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6814"/>
    <w:rsid w:val="00F172B2"/>
    <w:rsid w:val="00F17452"/>
    <w:rsid w:val="00F211BA"/>
    <w:rsid w:val="00F21616"/>
    <w:rsid w:val="00F22A47"/>
    <w:rsid w:val="00F23262"/>
    <w:rsid w:val="00F23393"/>
    <w:rsid w:val="00F240E3"/>
    <w:rsid w:val="00F24494"/>
    <w:rsid w:val="00F2777E"/>
    <w:rsid w:val="00F31F33"/>
    <w:rsid w:val="00F334CA"/>
    <w:rsid w:val="00F343C3"/>
    <w:rsid w:val="00F353D3"/>
    <w:rsid w:val="00F36E79"/>
    <w:rsid w:val="00F41477"/>
    <w:rsid w:val="00F43035"/>
    <w:rsid w:val="00F43CBB"/>
    <w:rsid w:val="00F4449B"/>
    <w:rsid w:val="00F46262"/>
    <w:rsid w:val="00F46309"/>
    <w:rsid w:val="00F4663D"/>
    <w:rsid w:val="00F4722D"/>
    <w:rsid w:val="00F50F89"/>
    <w:rsid w:val="00F51DDC"/>
    <w:rsid w:val="00F527AD"/>
    <w:rsid w:val="00F52CD8"/>
    <w:rsid w:val="00F53756"/>
    <w:rsid w:val="00F54E36"/>
    <w:rsid w:val="00F5553C"/>
    <w:rsid w:val="00F56B95"/>
    <w:rsid w:val="00F56C59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CA3"/>
    <w:rsid w:val="00F711E1"/>
    <w:rsid w:val="00F733FD"/>
    <w:rsid w:val="00F73F64"/>
    <w:rsid w:val="00F76291"/>
    <w:rsid w:val="00F76E4E"/>
    <w:rsid w:val="00F770E9"/>
    <w:rsid w:val="00F77781"/>
    <w:rsid w:val="00F82F39"/>
    <w:rsid w:val="00F848F0"/>
    <w:rsid w:val="00F84BF0"/>
    <w:rsid w:val="00F84DAA"/>
    <w:rsid w:val="00F85363"/>
    <w:rsid w:val="00F860F7"/>
    <w:rsid w:val="00F868E1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1AF4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D08A6"/>
    <w:rsid w:val="00FD0BF2"/>
    <w:rsid w:val="00FD10F9"/>
    <w:rsid w:val="00FD2B3D"/>
    <w:rsid w:val="00FD3C47"/>
    <w:rsid w:val="00FD4937"/>
    <w:rsid w:val="00FD50D7"/>
    <w:rsid w:val="00FD5B56"/>
    <w:rsid w:val="00FD6697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air.cumulusnetworks.com/Login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1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34" Type="http://schemas.openxmlformats.org/officeDocument/2006/relationships/footer" Target="footer1.xml"/><Relationship Id="rId7" Type="http://schemas.openxmlformats.org/officeDocument/2006/relationships/styles" Target="styles.xml"/><Relationship Id="rId12" Type="http://schemas.openxmlformats.org/officeDocument/2006/relationships/hyperlink" Target="mailto:nbu-academy-support@nvidia.com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0.png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9.png"/><Relationship Id="rId32" Type="http://schemas.openxmlformats.org/officeDocument/2006/relationships/image" Target="media/image130.png"/><Relationship Id="rId5" Type="http://schemas.openxmlformats.org/officeDocument/2006/relationships/customXml" Target="../customXml/item5.xml"/><Relationship Id="rId15" Type="http://schemas.openxmlformats.org/officeDocument/2006/relationships/image" Target="media/image1.png"/><Relationship Id="rId23" Type="http://schemas.openxmlformats.org/officeDocument/2006/relationships/image" Target="media/image80.png"/><Relationship Id="rId28" Type="http://schemas.openxmlformats.org/officeDocument/2006/relationships/image" Target="media/image13.png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31" Type="http://schemas.openxmlformats.org/officeDocument/2006/relationships/image" Target="media/image120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cumulusnetworks.com/accounts/signup/?next=%2Fo%2Fauthorize%2F%3Fresponse_type%3Dcode%26client_id%3DwpKSSeVpV57LaxXIcaTLpohbh3HlLNF5YeQBKkBv%26state%3D6348283%26redirect_uri%3Dhttps%253A%252F%252Fair.cumulusnetworks.com%252Fhome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9247acc1-5081-4645-8180-c9fce53a58c8">MLNX-39-246</_dlc_DocId>
    <_dlc_DocIdUrl xmlns="9247acc1-5081-4645-8180-c9fce53a58c8">
      <Url>https://portalx.mellanox.com/sites/Marketing/TechPublication/_layouts/15/DocIdRedir.aspx?ID=MLNX-39-246</Url>
      <Description>MLNX-39-246</Description>
    </_dlc_DocIdUrl>
  </documentManagement>
</p:properties>
</file>

<file path=customXml/item2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2D98E8C4D6E04788EBB0E8EC0CF42B" ma:contentTypeVersion="0" ma:contentTypeDescription="Create a new document." ma:contentTypeScope="" ma:versionID="e1ab6b2b7539f4a438d19dcbd710b9e4">
  <xsd:schema xmlns:xsd="http://www.w3.org/2001/XMLSchema" xmlns:xs="http://www.w3.org/2001/XMLSchema" xmlns:p="http://schemas.microsoft.com/office/2006/metadata/properties" xmlns:ns2="9247acc1-5081-4645-8180-c9fce53a58c8" targetNamespace="http://schemas.microsoft.com/office/2006/metadata/properties" ma:root="true" ma:fieldsID="51fa49afcdc45b207b655f62c8580bd0" ns2:_="">
    <xsd:import namespace="9247acc1-5081-4645-8180-c9fce53a58c8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47acc1-5081-4645-8180-c9fce53a58c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9247acc1-5081-4645-8180-c9fce53a58c8"/>
  </ds:schemaRefs>
</ds:datastoreItem>
</file>

<file path=customXml/itemProps2.xml><?xml version="1.0" encoding="utf-8"?>
<ds:datastoreItem xmlns:ds="http://schemas.openxmlformats.org/officeDocument/2006/customXml" ds:itemID="{F0FAD58A-8D2B-40ED-9C57-F9E49B478023}">
  <ds:schemaRefs>
    <ds:schemaRef ds:uri="http://schemas.microsoft.com/sharepoint/events"/>
  </ds:schemaRefs>
</ds:datastoreItem>
</file>

<file path=customXml/itemProps3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2022B65-75F9-40A7-8463-524A9381B68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247acc1-5081-4645-8180-c9fce53a58c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BFB7A44-6CFA-4434-A19A-162435E477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43</TotalTime>
  <Pages>51</Pages>
  <Words>3953</Words>
  <Characters>22533</Characters>
  <Application>Microsoft Office Word</Application>
  <DocSecurity>0</DocSecurity>
  <Lines>187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26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omer Lior</cp:lastModifiedBy>
  <cp:revision>658</cp:revision>
  <cp:lastPrinted>2018-04-16T14:11:00Z</cp:lastPrinted>
  <dcterms:created xsi:type="dcterms:W3CDTF">2019-10-15T08:01:00Z</dcterms:created>
  <dcterms:modified xsi:type="dcterms:W3CDTF">2020-09-30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3d7cf3cc-741b-45c5-bbd9-bc52509f50d2</vt:lpwstr>
  </property>
  <property fmtid="{D5CDD505-2E9C-101B-9397-08002B2CF9AE}" pid="3" name="ContentTypeId">
    <vt:lpwstr>0x0101007C2D98E8C4D6E04788EBB0E8EC0CF42B</vt:lpwstr>
  </property>
</Properties>
</file>